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DDDAA" w14:textId="18A9A498" w:rsidR="00C61434" w:rsidRPr="00790394" w:rsidRDefault="007B3DC3" w:rsidP="00A360F4">
      <w:pPr>
        <w:spacing w:line="400" w:lineRule="exact"/>
        <w:jc w:val="center"/>
        <w:rPr>
          <w:rFonts w:ascii="Times New Roman" w:eastAsia="標楷體" w:hAnsi="Times New Roman" w:cs="Times New Roman"/>
          <w:b/>
          <w:sz w:val="36"/>
          <w:szCs w:val="36"/>
        </w:rPr>
      </w:pPr>
      <w:r w:rsidRPr="00790394">
        <w:rPr>
          <w:rFonts w:ascii="Times New Roman" w:eastAsia="標楷體" w:hAnsi="Times New Roman" w:cs="Times New Roman"/>
          <w:b/>
          <w:sz w:val="36"/>
          <w:szCs w:val="36"/>
        </w:rPr>
        <w:t>OS</w:t>
      </w:r>
      <w:r w:rsidR="00C61434" w:rsidRPr="00790394">
        <w:rPr>
          <w:rFonts w:ascii="Times New Roman" w:eastAsia="標楷體" w:hAnsi="Times New Roman" w:cs="Times New Roman"/>
          <w:b/>
          <w:sz w:val="36"/>
          <w:szCs w:val="36"/>
        </w:rPr>
        <w:t xml:space="preserve"> HW0</w:t>
      </w:r>
      <w:r w:rsidR="0051555B" w:rsidRPr="00790394">
        <w:rPr>
          <w:rFonts w:ascii="Times New Roman" w:eastAsia="標楷體" w:hAnsi="Times New Roman" w:cs="Times New Roman"/>
          <w:b/>
          <w:sz w:val="36"/>
          <w:szCs w:val="36"/>
        </w:rPr>
        <w:t>3</w:t>
      </w:r>
      <w:r w:rsidR="00A360F4" w:rsidRPr="00790394">
        <w:rPr>
          <w:rFonts w:ascii="Times New Roman" w:eastAsia="標楷體" w:hAnsi="Times New Roman" w:cs="Times New Roman"/>
          <w:b/>
          <w:sz w:val="36"/>
          <w:szCs w:val="36"/>
        </w:rPr>
        <w:t xml:space="preserve"> GROUP</w:t>
      </w:r>
      <w:r w:rsidR="00C61434" w:rsidRPr="00790394">
        <w:rPr>
          <w:rFonts w:ascii="Times New Roman" w:eastAsia="標楷體" w:hAnsi="Times New Roman" w:cs="Times New Roman"/>
          <w:b/>
          <w:sz w:val="36"/>
          <w:szCs w:val="36"/>
        </w:rPr>
        <w:t xml:space="preserve"> </w:t>
      </w:r>
      <w:r w:rsidR="00507D8C">
        <w:rPr>
          <w:rFonts w:ascii="Times New Roman" w:eastAsia="標楷體" w:hAnsi="Times New Roman" w:cs="Times New Roman" w:hint="eastAsia"/>
          <w:b/>
          <w:sz w:val="36"/>
          <w:szCs w:val="36"/>
        </w:rPr>
        <w:t>18</w:t>
      </w:r>
    </w:p>
    <w:p w14:paraId="67BD7675" w14:textId="0870591A" w:rsidR="00C61434" w:rsidRPr="00790394" w:rsidRDefault="00C61434" w:rsidP="00C300F9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</w:rPr>
        <w:t xml:space="preserve">Part </w:t>
      </w:r>
      <w:proofErr w:type="gramStart"/>
      <w:r w:rsidRPr="00790394">
        <w:rPr>
          <w:rFonts w:ascii="Times New Roman" w:eastAsia="標楷體" w:hAnsi="Times New Roman" w:cs="Times New Roman"/>
          <w:b/>
        </w:rPr>
        <w:t>1</w:t>
      </w:r>
      <w:r w:rsidR="00A360F4" w:rsidRPr="00790394">
        <w:rPr>
          <w:rFonts w:ascii="Times New Roman" w:eastAsia="標楷體" w:hAnsi="Times New Roman" w:cs="Times New Roman"/>
          <w:b/>
        </w:rPr>
        <w:t>:</w:t>
      </w:r>
      <w:r w:rsidRPr="00790394">
        <w:rPr>
          <w:rFonts w:ascii="Times New Roman" w:eastAsia="標楷體" w:hAnsi="Times New Roman" w:cs="Times New Roman"/>
          <w:b/>
        </w:rPr>
        <w:t>Trace</w:t>
      </w:r>
      <w:proofErr w:type="gramEnd"/>
      <w:r w:rsidRPr="00790394">
        <w:rPr>
          <w:rFonts w:ascii="Times New Roman" w:eastAsia="標楷體" w:hAnsi="Times New Roman" w:cs="Times New Roman"/>
          <w:b/>
        </w:rPr>
        <w:t xml:space="preserve"> Code</w:t>
      </w:r>
    </w:p>
    <w:p w14:paraId="7C2A7CBC" w14:textId="3682D164" w:rsidR="0051555B" w:rsidRPr="00790394" w:rsidRDefault="00D7704D" w:rsidP="0051555B">
      <w:pPr>
        <w:pStyle w:val="a6"/>
        <w:numPr>
          <w:ilvl w:val="0"/>
          <w:numId w:val="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</w:rPr>
        <w:t xml:space="preserve">Explain </w:t>
      </w:r>
      <w:r w:rsidR="00691652" w:rsidRPr="00790394">
        <w:rPr>
          <w:rFonts w:ascii="Times New Roman" w:eastAsia="標楷體" w:hAnsi="Times New Roman" w:cs="Times New Roman"/>
          <w:b/>
        </w:rPr>
        <w:t>following path</w:t>
      </w:r>
    </w:p>
    <w:p w14:paraId="42ADF7C2" w14:textId="2B1136A2" w:rsidR="00A025A8" w:rsidRPr="00790394" w:rsidRDefault="00691652" w:rsidP="00A025A8">
      <w:pPr>
        <w:pStyle w:val="a6"/>
        <w:numPr>
          <w:ilvl w:val="1"/>
          <w:numId w:val="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</w:rPr>
        <w:t>New – Ready</w:t>
      </w:r>
    </w:p>
    <w:p w14:paraId="4E69B805" w14:textId="66E545A5" w:rsidR="00A025A8" w:rsidRPr="00790394" w:rsidRDefault="00574FD8" w:rsidP="00574FD8">
      <w:pPr>
        <w:pStyle w:val="a6"/>
        <w:numPr>
          <w:ilvl w:val="0"/>
          <w:numId w:val="38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t>Kernel::</w:t>
      </w:r>
      <w:proofErr w:type="spellStart"/>
      <w:proofErr w:type="gramEnd"/>
      <w:r w:rsidRPr="00790394">
        <w:rPr>
          <w:rFonts w:ascii="Times New Roman" w:eastAsia="標楷體" w:hAnsi="Times New Roman" w:cs="Times New Roman"/>
          <w:b/>
        </w:rPr>
        <w:t>ExecAll</w:t>
      </w:r>
      <w:proofErr w:type="spellEnd"/>
      <w:r w:rsidR="003B24BA" w:rsidRPr="00790394">
        <w:rPr>
          <w:rFonts w:ascii="Times New Roman" w:eastAsia="標楷體" w:hAnsi="Times New Roman" w:cs="Times New Roman"/>
          <w:b/>
        </w:rPr>
        <w:t>()</w:t>
      </w:r>
      <w:r w:rsidRPr="00790394">
        <w:rPr>
          <w:rFonts w:ascii="Times New Roman" w:eastAsia="標楷體" w:hAnsi="Times New Roman" w:cs="Times New Roman"/>
          <w:b/>
        </w:rPr>
        <w:t xml:space="preserve"> -</w:t>
      </w:r>
    </w:p>
    <w:p w14:paraId="0EE32CDA" w14:textId="66CE924A" w:rsidR="00A025A8" w:rsidRPr="00790394" w:rsidRDefault="00A025A8" w:rsidP="003B24BA">
      <w:pPr>
        <w:spacing w:line="320" w:lineRule="exact"/>
        <w:ind w:left="480"/>
        <w:rPr>
          <w:rFonts w:ascii="Times New Roman" w:eastAsia="標楷體" w:hAnsi="Times New Roman" w:cs="Times New Roman"/>
          <w:b/>
        </w:rPr>
      </w:pPr>
    </w:p>
    <w:p w14:paraId="4E29CD50" w14:textId="1DCF13FA" w:rsidR="003B24BA" w:rsidRPr="00790394" w:rsidRDefault="003B24BA" w:rsidP="00A025A8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  <w:color w:val="000000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7D45F520" wp14:editId="77C66E29">
                <wp:simplePos x="0" y="0"/>
                <wp:positionH relativeFrom="margin">
                  <wp:posOffset>333375</wp:posOffset>
                </wp:positionH>
                <wp:positionV relativeFrom="paragraph">
                  <wp:posOffset>41910</wp:posOffset>
                </wp:positionV>
                <wp:extent cx="5753100" cy="1404620"/>
                <wp:effectExtent l="0" t="0" r="19050" b="13970"/>
                <wp:wrapSquare wrapText="bothSides"/>
                <wp:docPr id="1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9A32BB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void 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Kernel::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ExecAll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()</w:t>
                            </w:r>
                          </w:p>
                          <w:p w14:paraId="6298FE75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{</w:t>
                            </w:r>
                          </w:p>
                          <w:p w14:paraId="2266B622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 xml:space="preserve">for (int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=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1;i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&lt;=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execfileNum;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++) {</w:t>
                            </w:r>
                          </w:p>
                          <w:p w14:paraId="5965F1D8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>int a = Exec(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execfile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i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]);</w:t>
                            </w:r>
                          </w:p>
                          <w:p w14:paraId="36FBCDDA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>}</w:t>
                            </w:r>
                          </w:p>
                          <w:p w14:paraId="7514EAA0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currentThread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-&gt;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Finish(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);</w:t>
                            </w:r>
                          </w:p>
                          <w:p w14:paraId="3E79F270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D45F520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26.25pt;margin-top:3.3pt;width:453pt;height:110.6pt;z-index:25156659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">
                <v:textbox style="mso-fit-shape-to-text:t">
                  <w:txbxContent>
                    <w:p w14:paraId="1C9A32BB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void 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Kernel::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ExecAll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()</w:t>
                      </w:r>
                    </w:p>
                    <w:p w14:paraId="6298FE75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{</w:t>
                      </w:r>
                    </w:p>
                    <w:p w14:paraId="2266B622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 xml:space="preserve">for (int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=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1;i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&lt;=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execfileNum;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++) {</w:t>
                      </w:r>
                    </w:p>
                    <w:p w14:paraId="5965F1D8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</w: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>int a = Exec(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execfile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i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]);</w:t>
                      </w:r>
                    </w:p>
                    <w:p w14:paraId="36FBCDDA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>}</w:t>
                      </w:r>
                    </w:p>
                    <w:p w14:paraId="7514EAA0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currentThread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-&gt;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Finish(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);</w:t>
                      </w:r>
                    </w:p>
                    <w:p w14:paraId="3E79F270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BBDF492" w14:textId="5DEF5F4A" w:rsidR="003B24BA" w:rsidRPr="00790394" w:rsidRDefault="003B24BA" w:rsidP="00A025A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32778AB" w14:textId="5F82B398" w:rsidR="003B24BA" w:rsidRPr="00790394" w:rsidRDefault="003B24BA" w:rsidP="00A025A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430BE16" w14:textId="606D5781" w:rsidR="003B24BA" w:rsidRPr="00790394" w:rsidRDefault="003B24BA" w:rsidP="00A025A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DC2E26D" w14:textId="3D310A0D" w:rsidR="003B24BA" w:rsidRPr="00790394" w:rsidRDefault="003B24BA" w:rsidP="00A025A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D5B5F0E" w14:textId="555A56C1" w:rsidR="003B24BA" w:rsidRPr="00790394" w:rsidRDefault="003B24BA" w:rsidP="00A025A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5BF0C93" w14:textId="5B62F6AF" w:rsidR="003B24BA" w:rsidRPr="00790394" w:rsidRDefault="003B24BA" w:rsidP="00A025A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E9E7455" w14:textId="0AE15A74" w:rsidR="003B24BA" w:rsidRPr="00790394" w:rsidRDefault="003B24BA" w:rsidP="00A025A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9BC08B" w14:textId="77777777" w:rsidR="003B24BA" w:rsidRPr="00790394" w:rsidRDefault="003B24BA" w:rsidP="00A025A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934DBBD" w14:textId="738AAB5D" w:rsidR="00574FD8" w:rsidRPr="00790394" w:rsidRDefault="003B24BA" w:rsidP="00574FD8">
      <w:pPr>
        <w:pStyle w:val="Web"/>
        <w:rPr>
          <w:rFonts w:ascii="Times New Roman" w:eastAsia="標楷體" w:hAnsi="Times New Roman" w:cs="Times New Roman"/>
          <w:color w:val="000000"/>
        </w:rPr>
      </w:pPr>
      <w:bookmarkStart w:id="0" w:name="_Hlk181456144"/>
      <w:proofErr w:type="spellStart"/>
      <w:r w:rsidRPr="00790394">
        <w:rPr>
          <w:rFonts w:ascii="Times New Roman" w:eastAsia="標楷體" w:hAnsi="Times New Roman" w:cs="Times New Roman"/>
          <w:i/>
          <w:iCs/>
          <w:color w:val="000000"/>
        </w:rPr>
        <w:t>ExecAll</w:t>
      </w:r>
      <w:proofErr w:type="spellEnd"/>
      <w:r w:rsidRPr="00790394">
        <w:rPr>
          <w:rFonts w:ascii="Times New Roman" w:eastAsia="標楷體" w:hAnsi="Times New Roman" w:cs="Times New Roman"/>
          <w:i/>
          <w:iCs/>
          <w:color w:val="000000"/>
        </w:rPr>
        <w:t>()</w:t>
      </w:r>
      <w:r w:rsidRPr="00790394">
        <w:rPr>
          <w:rFonts w:ascii="Times New Roman" w:eastAsia="標楷體" w:hAnsi="Times New Roman" w:cs="Times New Roman"/>
          <w:color w:val="000000"/>
        </w:rPr>
        <w:t xml:space="preserve"> </w:t>
      </w:r>
      <w:r w:rsidRPr="00790394">
        <w:rPr>
          <w:rFonts w:ascii="Times New Roman" w:eastAsia="標楷體" w:hAnsi="Times New Roman" w:cs="Times New Roman"/>
          <w:color w:val="000000"/>
        </w:rPr>
        <w:t>會對所有的</w:t>
      </w:r>
      <w:r w:rsidRPr="00790394">
        <w:rPr>
          <w:rFonts w:ascii="Times New Roman" w:eastAsia="標楷體" w:hAnsi="Times New Roman" w:cs="Times New Roman"/>
          <w:color w:val="000000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  <w:color w:val="000000"/>
        </w:rPr>
        <w:t>execfile</w:t>
      </w:r>
      <w:proofErr w:type="spellEnd"/>
      <w:r w:rsidRPr="00790394">
        <w:rPr>
          <w:rFonts w:ascii="Times New Roman" w:eastAsia="標楷體" w:hAnsi="Times New Roman" w:cs="Times New Roman"/>
          <w:color w:val="000000"/>
        </w:rPr>
        <w:t xml:space="preserve"> (</w:t>
      </w:r>
      <w:r w:rsidRPr="00790394">
        <w:rPr>
          <w:rFonts w:ascii="Times New Roman" w:eastAsia="標楷體" w:hAnsi="Times New Roman" w:cs="Times New Roman"/>
          <w:color w:val="000000"/>
        </w:rPr>
        <w:t>要執行的指令或檔案</w:t>
      </w:r>
      <w:r w:rsidRPr="00790394">
        <w:rPr>
          <w:rFonts w:ascii="Times New Roman" w:eastAsia="標楷體" w:hAnsi="Times New Roman" w:cs="Times New Roman"/>
          <w:color w:val="000000"/>
        </w:rPr>
        <w:t xml:space="preserve">) </w:t>
      </w:r>
      <w:r w:rsidRPr="00790394">
        <w:rPr>
          <w:rFonts w:ascii="Times New Roman" w:eastAsia="標楷體" w:hAnsi="Times New Roman" w:cs="Times New Roman"/>
          <w:color w:val="000000"/>
        </w:rPr>
        <w:t>做</w:t>
      </w:r>
      <w:r w:rsidRPr="00790394">
        <w:rPr>
          <w:rFonts w:ascii="Times New Roman" w:eastAsia="標楷體" w:hAnsi="Times New Roman" w:cs="Times New Roman"/>
          <w:color w:val="000000"/>
        </w:rPr>
        <w:t>Exec()</w:t>
      </w:r>
      <w:r w:rsidRPr="00790394">
        <w:rPr>
          <w:rFonts w:ascii="Times New Roman" w:eastAsia="標楷體" w:hAnsi="Times New Roman" w:cs="Times New Roman"/>
          <w:color w:val="000000"/>
        </w:rPr>
        <w:t>，然後呼叫</w:t>
      </w:r>
      <w:r w:rsidRPr="00790394">
        <w:rPr>
          <w:rFonts w:ascii="Times New Roman" w:eastAsia="標楷體" w:hAnsi="Times New Roman" w:cs="Times New Roman"/>
          <w:color w:val="000000"/>
        </w:rPr>
        <w:t xml:space="preserve"> </w:t>
      </w:r>
      <w:r w:rsidRPr="00790394">
        <w:rPr>
          <w:rFonts w:ascii="Times New Roman" w:eastAsia="標楷體" w:hAnsi="Times New Roman" w:cs="Times New Roman"/>
          <w:i/>
          <w:iCs/>
          <w:color w:val="000000"/>
        </w:rPr>
        <w:t>Finish()</w:t>
      </w:r>
      <w:r w:rsidRPr="00790394">
        <w:rPr>
          <w:rFonts w:ascii="Times New Roman" w:eastAsia="標楷體" w:hAnsi="Times New Roman" w:cs="Times New Roman"/>
          <w:color w:val="000000"/>
        </w:rPr>
        <w:t xml:space="preserve"> </w:t>
      </w:r>
      <w:r w:rsidRPr="00790394">
        <w:rPr>
          <w:rFonts w:ascii="Times New Roman" w:eastAsia="標楷體" w:hAnsi="Times New Roman" w:cs="Times New Roman"/>
          <w:color w:val="000000"/>
        </w:rPr>
        <w:t>來終止執行</w:t>
      </w:r>
      <w:r w:rsidRPr="00790394">
        <w:rPr>
          <w:rFonts w:ascii="Times New Roman" w:eastAsia="標楷體" w:hAnsi="Times New Roman" w:cs="Times New Roman"/>
          <w:color w:val="000000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  <w:i/>
          <w:iCs/>
          <w:color w:val="000000"/>
        </w:rPr>
        <w:t>ExecAll</w:t>
      </w:r>
      <w:proofErr w:type="spellEnd"/>
      <w:r w:rsidRPr="00790394">
        <w:rPr>
          <w:rFonts w:ascii="Times New Roman" w:eastAsia="標楷體" w:hAnsi="Times New Roman" w:cs="Times New Roman"/>
          <w:i/>
          <w:iCs/>
          <w:color w:val="000000"/>
        </w:rPr>
        <w:t>()</w:t>
      </w:r>
      <w:r w:rsidRPr="00790394">
        <w:rPr>
          <w:rFonts w:ascii="Times New Roman" w:eastAsia="標楷體" w:hAnsi="Times New Roman" w:cs="Times New Roman"/>
          <w:color w:val="000000"/>
        </w:rPr>
        <w:t xml:space="preserve"> </w:t>
      </w:r>
      <w:r w:rsidRPr="00790394">
        <w:rPr>
          <w:rFonts w:ascii="Times New Roman" w:eastAsia="標楷體" w:hAnsi="Times New Roman" w:cs="Times New Roman"/>
          <w:color w:val="000000"/>
        </w:rPr>
        <w:t>的</w:t>
      </w:r>
      <w:r w:rsidRPr="00790394">
        <w:rPr>
          <w:rFonts w:ascii="Times New Roman" w:eastAsia="標楷體" w:hAnsi="Times New Roman" w:cs="Times New Roman"/>
          <w:color w:val="000000"/>
        </w:rPr>
        <w:t xml:space="preserve"> Thread</w:t>
      </w:r>
      <w:r w:rsidRPr="00790394">
        <w:rPr>
          <w:rFonts w:ascii="Times New Roman" w:eastAsia="標楷體" w:hAnsi="Times New Roman" w:cs="Times New Roman"/>
          <w:color w:val="000000"/>
        </w:rPr>
        <w:t>。</w:t>
      </w:r>
    </w:p>
    <w:p w14:paraId="29DD00D4" w14:textId="76CEF5E9" w:rsidR="00753823" w:rsidRPr="00790394" w:rsidRDefault="00753823" w:rsidP="00574FD8">
      <w:pPr>
        <w:pStyle w:val="Web"/>
        <w:rPr>
          <w:rFonts w:ascii="Times New Roman" w:eastAsia="標楷體" w:hAnsi="Times New Roman" w:cs="Times New Roman"/>
          <w:color w:val="000000"/>
        </w:rPr>
      </w:pPr>
    </w:p>
    <w:p w14:paraId="7CBCEAA5" w14:textId="77777777" w:rsidR="00753823" w:rsidRPr="00790394" w:rsidRDefault="00753823" w:rsidP="00574FD8">
      <w:pPr>
        <w:pStyle w:val="Web"/>
        <w:rPr>
          <w:rStyle w:val="normaltextrun"/>
          <w:rFonts w:ascii="Times New Roman" w:eastAsia="標楷體" w:hAnsi="Times New Roman" w:cs="Times New Roman"/>
          <w:color w:val="000000"/>
        </w:rPr>
      </w:pPr>
    </w:p>
    <w:bookmarkEnd w:id="0"/>
    <w:p w14:paraId="7585C697" w14:textId="16C7E51D" w:rsidR="00A025A8" w:rsidRPr="00790394" w:rsidRDefault="003B24BA" w:rsidP="00574FD8">
      <w:pPr>
        <w:pStyle w:val="a6"/>
        <w:numPr>
          <w:ilvl w:val="0"/>
          <w:numId w:val="38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t>Kernel::</w:t>
      </w:r>
      <w:proofErr w:type="gramEnd"/>
      <w:r w:rsidRPr="00790394">
        <w:rPr>
          <w:rFonts w:ascii="Times New Roman" w:eastAsia="標楷體" w:hAnsi="Times New Roman" w:cs="Times New Roman"/>
          <w:b/>
        </w:rPr>
        <w:t>Exec()</w:t>
      </w:r>
    </w:p>
    <w:p w14:paraId="5738A9CD" w14:textId="33D6F8D4" w:rsidR="003B24BA" w:rsidRPr="00790394" w:rsidRDefault="003B24BA" w:rsidP="003B24B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CCB7C57" w14:textId="5914BBB9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64DCA6B6" wp14:editId="70E39816">
                <wp:simplePos x="0" y="0"/>
                <wp:positionH relativeFrom="column">
                  <wp:posOffset>333375</wp:posOffset>
                </wp:positionH>
                <wp:positionV relativeFrom="paragraph">
                  <wp:posOffset>51435</wp:posOffset>
                </wp:positionV>
                <wp:extent cx="5730240" cy="1404620"/>
                <wp:effectExtent l="0" t="0" r="22860" b="26670"/>
                <wp:wrapSquare wrapText="bothSides"/>
                <wp:docPr id="1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02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52AA73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int 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Kernel::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Exec(char* name)</w:t>
                            </w:r>
                          </w:p>
                          <w:p w14:paraId="0061F18C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{</w:t>
                            </w:r>
                          </w:p>
                          <w:p w14:paraId="487C2D53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>t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threadNum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] = new 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Thread(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name, 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threadNum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);</w:t>
                            </w:r>
                          </w:p>
                          <w:p w14:paraId="5EE39C19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>t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threadNum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]-&gt;space = new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AddrSpace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);</w:t>
                            </w:r>
                          </w:p>
                          <w:p w14:paraId="5CE8563A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>t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threadNum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]-&gt;Fork((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VoidFunctionPtr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) &amp;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ForkExecute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 xml:space="preserve">, (void </w:t>
                            </w:r>
                            <w:proofErr w:type="gram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*)t</w:t>
                            </w:r>
                            <w:proofErr w:type="gram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[</w:t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threadNum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]);</w:t>
                            </w:r>
                          </w:p>
                          <w:p w14:paraId="5840E588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</w:r>
                            <w:proofErr w:type="spellStart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threadNum</w:t>
                            </w:r>
                            <w:proofErr w:type="spellEnd"/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++;</w:t>
                            </w:r>
                          </w:p>
                          <w:p w14:paraId="4CB272EA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</w:p>
                          <w:p w14:paraId="74EF530C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ab/>
                              <w:t>return threadNum-1;</w:t>
                            </w:r>
                          </w:p>
                          <w:p w14:paraId="1C51DD9C" w14:textId="77777777" w:rsidR="00261545" w:rsidRPr="00671C1E" w:rsidRDefault="00261545" w:rsidP="003B24BA">
                            <w:pPr>
                              <w:pStyle w:val="HTML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eastAsiaTheme="minorEastAsia" w:hAnsi="Times New Roman" w:cs="Times New Roman"/>
                                <w:kern w:val="2"/>
                                <w:szCs w:val="22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4DCA6B6" id="_x0000_s1027" type="#_x0000_t202" style="position:absolute;left:0;text-align:left;margin-left:26.25pt;margin-top:4.05pt;width:451.2pt;height:110.6pt;z-index:2515696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">
                <v:textbox style="mso-fit-shape-to-text:t">
                  <w:txbxContent>
                    <w:p w14:paraId="6A52AA73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int 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Kernel::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Exec(char* name)</w:t>
                      </w:r>
                    </w:p>
                    <w:p w14:paraId="0061F18C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{</w:t>
                      </w:r>
                    </w:p>
                    <w:p w14:paraId="487C2D53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>t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threadNum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] = new 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Thread(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name, 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threadNum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);</w:t>
                      </w:r>
                    </w:p>
                    <w:p w14:paraId="5EE39C19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>t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threadNum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]-&gt;space = new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AddrSpace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);</w:t>
                      </w:r>
                    </w:p>
                    <w:p w14:paraId="5CE8563A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>t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threadNum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]-&gt;Fork((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VoidFunctionPtr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) &amp;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ForkExecute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 xml:space="preserve">, (void </w:t>
                      </w:r>
                      <w:proofErr w:type="gram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*)t</w:t>
                      </w:r>
                      <w:proofErr w:type="gram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[</w:t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threadNum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]);</w:t>
                      </w:r>
                    </w:p>
                    <w:p w14:paraId="5840E588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</w:r>
                      <w:proofErr w:type="spellStart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threadNum</w:t>
                      </w:r>
                      <w:proofErr w:type="spellEnd"/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++;</w:t>
                      </w:r>
                    </w:p>
                    <w:p w14:paraId="4CB272EA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</w:p>
                    <w:p w14:paraId="74EF530C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ab/>
                        <w:t>return threadNum-1;</w:t>
                      </w:r>
                    </w:p>
                    <w:p w14:paraId="1C51DD9C" w14:textId="77777777" w:rsidR="00261545" w:rsidRPr="00671C1E" w:rsidRDefault="00261545" w:rsidP="003B24BA">
                      <w:pPr>
                        <w:pStyle w:val="HTML0"/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eastAsiaTheme="minorEastAsia" w:hAnsi="Times New Roman" w:cs="Times New Roman"/>
                          <w:kern w:val="2"/>
                          <w:szCs w:val="22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7288755" w14:textId="18DCB188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6593663A" w14:textId="62C5A545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53623EFA" w14:textId="7B16E0C5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37B9F19C" w14:textId="7376B3E0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2BDFA026" w14:textId="3D0F8A60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183C6409" w14:textId="5FD67AF8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423863CB" w14:textId="08594B93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64B4FE4C" w14:textId="0E8C96C9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42814315" w14:textId="73F760F4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744F7928" w14:textId="27E7F1F0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48E93BAA" w14:textId="36A2D4CE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71101185" w14:textId="77777777" w:rsidR="003B24BA" w:rsidRPr="00790394" w:rsidRDefault="003B24BA" w:rsidP="003B24BA">
      <w:pPr>
        <w:rPr>
          <w:rFonts w:ascii="Times New Roman" w:eastAsia="標楷體" w:hAnsi="Times New Roman" w:cs="Times New Roman"/>
        </w:rPr>
      </w:pPr>
      <w:r w:rsidRPr="00790394">
        <w:rPr>
          <w:rFonts w:ascii="Times New Roman" w:eastAsia="標楷體" w:hAnsi="Times New Roman" w:cs="Times New Roman"/>
          <w:i/>
          <w:iCs/>
        </w:rPr>
        <w:t>Exec()</w:t>
      </w:r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會先創造一條新的</w:t>
      </w:r>
      <w:r w:rsidRPr="00790394">
        <w:rPr>
          <w:rFonts w:ascii="Times New Roman" w:eastAsia="標楷體" w:hAnsi="Times New Roman" w:cs="Times New Roman"/>
        </w:rPr>
        <w:t xml:space="preserve"> Thread </w:t>
      </w:r>
      <w:r w:rsidRPr="00790394">
        <w:rPr>
          <w:rFonts w:ascii="Times New Roman" w:eastAsia="標楷體" w:hAnsi="Times New Roman" w:cs="Times New Roman"/>
        </w:rPr>
        <w:t>給要執行的程式，之後呼叫</w:t>
      </w:r>
      <w:proofErr w:type="spellStart"/>
      <w:r w:rsidRPr="00790394">
        <w:rPr>
          <w:rFonts w:ascii="Times New Roman" w:eastAsia="標楷體" w:hAnsi="Times New Roman" w:cs="Times New Roman"/>
          <w:i/>
          <w:iCs/>
        </w:rPr>
        <w:t>AddrSpace</w:t>
      </w:r>
      <w:proofErr w:type="spellEnd"/>
      <w:r w:rsidRPr="00790394">
        <w:rPr>
          <w:rFonts w:ascii="Times New Roman" w:eastAsia="標楷體" w:hAnsi="Times New Roman" w:cs="Times New Roman"/>
          <w:i/>
          <w:iCs/>
        </w:rPr>
        <w:t>()</w:t>
      </w:r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給</w:t>
      </w:r>
      <w:r w:rsidRPr="00790394">
        <w:rPr>
          <w:rFonts w:ascii="Times New Roman" w:eastAsia="標楷體" w:hAnsi="Times New Roman" w:cs="Times New Roman"/>
        </w:rPr>
        <w:t xml:space="preserve"> Thread </w:t>
      </w:r>
      <w:r w:rsidRPr="00790394">
        <w:rPr>
          <w:rFonts w:ascii="Times New Roman" w:eastAsia="標楷體" w:hAnsi="Times New Roman" w:cs="Times New Roman"/>
        </w:rPr>
        <w:t>一個對應的</w:t>
      </w:r>
      <w:r w:rsidRPr="00790394">
        <w:rPr>
          <w:rFonts w:ascii="Times New Roman" w:eastAsia="標楷體" w:hAnsi="Times New Roman" w:cs="Times New Roman"/>
        </w:rPr>
        <w:t>address space</w:t>
      </w:r>
      <w:r w:rsidRPr="00790394">
        <w:rPr>
          <w:rFonts w:ascii="Times New Roman" w:eastAsia="標楷體" w:hAnsi="Times New Roman" w:cs="Times New Roman"/>
        </w:rPr>
        <w:t>，最後在透過</w:t>
      </w:r>
      <w:r w:rsidRPr="00790394">
        <w:rPr>
          <w:rFonts w:ascii="Times New Roman" w:eastAsia="標楷體" w:hAnsi="Times New Roman" w:cs="Times New Roman"/>
        </w:rPr>
        <w:t xml:space="preserve"> Fork() </w:t>
      </w:r>
      <w:r w:rsidRPr="00790394">
        <w:rPr>
          <w:rFonts w:ascii="Times New Roman" w:eastAsia="標楷體" w:hAnsi="Times New Roman" w:cs="Times New Roman"/>
        </w:rPr>
        <w:t>讀取要執行的程式</w:t>
      </w:r>
      <w:r w:rsidRPr="00790394">
        <w:rPr>
          <w:rFonts w:ascii="Times New Roman" w:eastAsia="標楷體" w:hAnsi="Times New Roman" w:cs="Times New Roman"/>
        </w:rPr>
        <w:t xml:space="preserve"> ( Fork() </w:t>
      </w:r>
      <w:r w:rsidRPr="00790394">
        <w:rPr>
          <w:rFonts w:ascii="Times New Roman" w:eastAsia="標楷體" w:hAnsi="Times New Roman" w:cs="Times New Roman"/>
        </w:rPr>
        <w:t>透過</w:t>
      </w:r>
      <w:r w:rsidRPr="00790394">
        <w:rPr>
          <w:rFonts w:ascii="Times New Roman" w:eastAsia="標楷體" w:hAnsi="Times New Roman" w:cs="Times New Roman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</w:rPr>
        <w:t>VoidFunctionPtr</w:t>
      </w:r>
      <w:proofErr w:type="spellEnd"/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指向要使用的</w:t>
      </w:r>
      <w:r w:rsidRPr="00790394">
        <w:rPr>
          <w:rFonts w:ascii="Times New Roman" w:eastAsia="標楷體" w:hAnsi="Times New Roman" w:cs="Times New Roman"/>
        </w:rPr>
        <w:t xml:space="preserve"> function </w:t>
      </w:r>
      <w:proofErr w:type="spellStart"/>
      <w:r w:rsidRPr="00790394">
        <w:rPr>
          <w:rFonts w:ascii="Times New Roman" w:eastAsia="標楷體" w:hAnsi="Times New Roman" w:cs="Times New Roman"/>
        </w:rPr>
        <w:t>ForkExecute</w:t>
      </w:r>
      <w:proofErr w:type="spellEnd"/>
      <w:r w:rsidRPr="00790394">
        <w:rPr>
          <w:rFonts w:ascii="Times New Roman" w:eastAsia="標楷體" w:hAnsi="Times New Roman" w:cs="Times New Roman"/>
        </w:rPr>
        <w:t>() )</w:t>
      </w:r>
      <w:r w:rsidRPr="00790394">
        <w:rPr>
          <w:rFonts w:ascii="Times New Roman" w:eastAsia="標楷體" w:hAnsi="Times New Roman" w:cs="Times New Roman"/>
        </w:rPr>
        <w:t>，並累加</w:t>
      </w:r>
      <w:r w:rsidRPr="00790394">
        <w:rPr>
          <w:rFonts w:ascii="Times New Roman" w:eastAsia="標楷體" w:hAnsi="Times New Roman" w:cs="Times New Roman"/>
        </w:rPr>
        <w:t xml:space="preserve"> total thread </w:t>
      </w:r>
      <w:r w:rsidRPr="00790394">
        <w:rPr>
          <w:rFonts w:ascii="Times New Roman" w:eastAsia="標楷體" w:hAnsi="Times New Roman" w:cs="Times New Roman"/>
        </w:rPr>
        <w:t>的數量。</w:t>
      </w:r>
    </w:p>
    <w:p w14:paraId="1FCAB9D4" w14:textId="5A83178D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722B5F6D" w14:textId="04F8C553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56B6A3D8" w14:textId="37B87321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3A2594C7" w14:textId="4EC95D53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1E0E1A7D" w14:textId="1E1ADF04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07EA5960" w14:textId="277EA56F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409D4DEB" w14:textId="77777777" w:rsidR="00753823" w:rsidRPr="00790394" w:rsidRDefault="00753823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271D571A" w14:textId="41C7FD71" w:rsidR="003B24BA" w:rsidRPr="00790394" w:rsidRDefault="003B24BA" w:rsidP="003B24BA">
      <w:pPr>
        <w:pStyle w:val="a6"/>
        <w:widowControl/>
        <w:numPr>
          <w:ilvl w:val="0"/>
          <w:numId w:val="38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lastRenderedPageBreak/>
        <w:t>Thread::</w:t>
      </w:r>
      <w:proofErr w:type="gramEnd"/>
      <w:r w:rsidRPr="00790394">
        <w:rPr>
          <w:rFonts w:ascii="Times New Roman" w:eastAsia="標楷體" w:hAnsi="Times New Roman" w:cs="Times New Roman"/>
          <w:b/>
        </w:rPr>
        <w:t>Fork()</w:t>
      </w:r>
    </w:p>
    <w:p w14:paraId="4F01FAEA" w14:textId="04073E6C" w:rsidR="003B24BA" w:rsidRPr="00790394" w:rsidRDefault="003B24BA" w:rsidP="003B24BA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6E583C99" wp14:editId="4D1EE0C5">
                <wp:simplePos x="0" y="0"/>
                <wp:positionH relativeFrom="margin">
                  <wp:posOffset>209550</wp:posOffset>
                </wp:positionH>
                <wp:positionV relativeFrom="paragraph">
                  <wp:posOffset>438785</wp:posOffset>
                </wp:positionV>
                <wp:extent cx="6210300" cy="1404620"/>
                <wp:effectExtent l="0" t="0" r="19050" b="20320"/>
                <wp:wrapSquare wrapText="bothSides"/>
                <wp:docPr id="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B38761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void  Thread::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ork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VoidFunctionPt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un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, void *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  <w:p w14:paraId="1F5D6A55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5DC50D67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Interrupt *interrupt = kernel-&gt;interrupt;</w:t>
                            </w:r>
                          </w:p>
                          <w:p w14:paraId="6BA0100B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Scheduler *scheduler = kernel-&gt;scheduler;</w:t>
                            </w:r>
                          </w:p>
                          <w:p w14:paraId="769457D9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3FB28BA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tStatus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45563C04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18493421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bg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, "Forking thread: " &lt;&lt; name &lt;&lt; " f(a): " &lt;&lt; (int)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un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&lt;&lt; " " &lt;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4B61A530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Alloc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un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7C0AFC0C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C7461DA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interrupt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et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27DACE06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01E9041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scheduler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yToRun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this)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//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yToRun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assumes that interrupts are disabled!</w:t>
                            </w:r>
                          </w:p>
                          <w:p w14:paraId="7F90B971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E272E37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(void) interrupt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et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old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7024F215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}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E583C99" id="_x0000_s1028" type="#_x0000_t202" style="position:absolute;margin-left:16.5pt;margin-top:34.55pt;width:489pt;height:110.6pt;z-index:2515727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">
                <v:textbox style="mso-fit-shape-to-text:t">
                  <w:txbxContent>
                    <w:p w14:paraId="41B38761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void  Thread::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Fork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VoidFunctionPt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fun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, void *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  <w:p w14:paraId="1F5D6A55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5DC50D67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Interrupt *interrupt = kernel-&gt;interrupt;</w:t>
                      </w:r>
                    </w:p>
                    <w:p w14:paraId="6BA0100B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Scheduler *scheduler = kernel-&gt;scheduler;</w:t>
                      </w:r>
                    </w:p>
                    <w:p w14:paraId="769457D9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3FB28BA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ntStatus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45563C04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18493421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dbg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, "Forking thread: " &lt;&lt; name &lt;&lt; " f(a): " &lt;&lt; (int)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fun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&lt;&lt; " " &lt;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4B61A530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tackAlloc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fun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7C0AFC0C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C7461DA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interrupt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et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27DACE06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01E9041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scheduler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ReadyToRun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this)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//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ReadyToRun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assumes that interrupts are disabled!</w:t>
                      </w:r>
                    </w:p>
                    <w:p w14:paraId="7F90B971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E272E37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(void) interrupt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et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old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7024F215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}  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CBB5F25" w14:textId="6D7A3319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53963E11" w14:textId="4C3974D5" w:rsidR="003B24BA" w:rsidRPr="00790394" w:rsidRDefault="003B24BA" w:rsidP="003B24BA">
      <w:pPr>
        <w:pStyle w:val="Web"/>
        <w:rPr>
          <w:rStyle w:val="normaltextrun"/>
          <w:rFonts w:ascii="Times New Roman" w:eastAsia="標楷體" w:hAnsi="Times New Roman" w:cs="Times New Roman"/>
        </w:rPr>
      </w:pPr>
      <w:r w:rsidRPr="00790394">
        <w:rPr>
          <w:rStyle w:val="normaltextrun"/>
          <w:rFonts w:ascii="Times New Roman" w:eastAsia="標楷體" w:hAnsi="Times New Roman" w:cs="Times New Roman"/>
          <w:i/>
          <w:iCs/>
        </w:rPr>
        <w:t>Fork()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 </w:t>
      </w:r>
      <w:r w:rsidRPr="00790394">
        <w:rPr>
          <w:rStyle w:val="normaltextrun"/>
          <w:rFonts w:ascii="Times New Roman" w:eastAsia="標楷體" w:hAnsi="Times New Roman" w:cs="Times New Roman"/>
        </w:rPr>
        <w:t>會使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Thread </w:t>
      </w:r>
      <w:r w:rsidRPr="00790394">
        <w:rPr>
          <w:rStyle w:val="normaltextrun"/>
          <w:rFonts w:ascii="Times New Roman" w:eastAsia="標楷體" w:hAnsi="Times New Roman" w:cs="Times New Roman"/>
        </w:rPr>
        <w:t>和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kernel </w:t>
      </w:r>
      <w:r w:rsidRPr="00790394">
        <w:rPr>
          <w:rStyle w:val="normaltextrun"/>
          <w:rFonts w:ascii="Times New Roman" w:eastAsia="標楷體" w:hAnsi="Times New Roman" w:cs="Times New Roman"/>
        </w:rPr>
        <w:t>裡的物件都指到同一</w:t>
      </w:r>
      <w:proofErr w:type="gramStart"/>
      <w:r w:rsidRPr="00790394">
        <w:rPr>
          <w:rStyle w:val="normaltextrun"/>
          <w:rFonts w:ascii="Times New Roman" w:eastAsia="標楷體" w:hAnsi="Times New Roman" w:cs="Times New Roman"/>
        </w:rPr>
        <w:t>個</w:t>
      </w:r>
      <w:proofErr w:type="gramEnd"/>
      <w:r w:rsidRPr="00790394">
        <w:rPr>
          <w:rStyle w:val="normaltextrun"/>
          <w:rFonts w:ascii="Times New Roman" w:eastAsia="標楷體" w:hAnsi="Times New Roman" w:cs="Times New Roman"/>
        </w:rPr>
        <w:t xml:space="preserve"> interrupt </w:t>
      </w:r>
      <w:r w:rsidRPr="00790394">
        <w:rPr>
          <w:rStyle w:val="normaltextrun"/>
          <w:rFonts w:ascii="Times New Roman" w:eastAsia="標楷體" w:hAnsi="Times New Roman" w:cs="Times New Roman"/>
        </w:rPr>
        <w:t>和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 scheduler</w:t>
      </w:r>
      <w:r w:rsidRPr="00790394">
        <w:rPr>
          <w:rStyle w:val="normaltextrun"/>
          <w:rFonts w:ascii="Times New Roman" w:eastAsia="標楷體" w:hAnsi="Times New Roman" w:cs="Times New Roman"/>
        </w:rPr>
        <w:t>，然後再利用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i/>
          <w:iCs/>
        </w:rPr>
        <w:t>StackAllocate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i/>
          <w:iCs/>
        </w:rPr>
        <w:t>()</w:t>
      </w:r>
      <w:r w:rsidRPr="00790394">
        <w:rPr>
          <w:rStyle w:val="eop"/>
          <w:rFonts w:ascii="Times New Roman" w:eastAsia="標楷體" w:hAnsi="Times New Roman" w:cs="Times New Roman"/>
        </w:rPr>
        <w:t> </w:t>
      </w:r>
      <w:r w:rsidRPr="00790394">
        <w:rPr>
          <w:rStyle w:val="normaltextrun"/>
          <w:rFonts w:ascii="Times New Roman" w:eastAsia="標楷體" w:hAnsi="Times New Roman" w:cs="Times New Roman"/>
        </w:rPr>
        <w:t>分配和初始化</w:t>
      </w:r>
      <w:r w:rsidRPr="00790394">
        <w:rPr>
          <w:rStyle w:val="normaltextrun"/>
          <w:rFonts w:ascii="Times New Roman" w:eastAsia="標楷體" w:hAnsi="Times New Roman" w:cs="Times New Roman"/>
        </w:rPr>
        <w:t>stack</w:t>
      </w:r>
      <w:r w:rsidRPr="00790394">
        <w:rPr>
          <w:rStyle w:val="normaltextrun"/>
          <w:rFonts w:ascii="Times New Roman" w:eastAsia="標楷體" w:hAnsi="Times New Roman" w:cs="Times New Roman"/>
        </w:rPr>
        <w:t>，而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 function pointer 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</w:rPr>
        <w:t>func</w:t>
      </w:r>
      <w:proofErr w:type="spellEnd"/>
      <w:r w:rsidRPr="00790394">
        <w:rPr>
          <w:rStyle w:val="normaltextrun"/>
          <w:rFonts w:ascii="Times New Roman" w:eastAsia="標楷體" w:hAnsi="Times New Roman" w:cs="Times New Roman"/>
        </w:rPr>
        <w:t xml:space="preserve"> </w:t>
      </w:r>
      <w:r w:rsidRPr="00790394">
        <w:rPr>
          <w:rStyle w:val="normaltextrun"/>
          <w:rFonts w:ascii="Times New Roman" w:eastAsia="標楷體" w:hAnsi="Times New Roman" w:cs="Times New Roman"/>
        </w:rPr>
        <w:t>這邊會呼叫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 Kernel::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</w:rPr>
        <w:t>ForkExecute</w:t>
      </w:r>
      <w:proofErr w:type="spellEnd"/>
      <w:r w:rsidRPr="00790394">
        <w:rPr>
          <w:rStyle w:val="normaltextrun"/>
          <w:rFonts w:ascii="Times New Roman" w:eastAsia="標楷體" w:hAnsi="Times New Roman" w:cs="Times New Roman"/>
        </w:rPr>
        <w:t>，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</w:rPr>
        <w:t>arg</w:t>
      </w:r>
      <w:proofErr w:type="spellEnd"/>
      <w:r w:rsidRPr="00790394">
        <w:rPr>
          <w:rStyle w:val="normaltextrun"/>
          <w:rFonts w:ascii="Times New Roman" w:eastAsia="標楷體" w:hAnsi="Times New Roman" w:cs="Times New Roman"/>
        </w:rPr>
        <w:t>是要傳給</w:t>
      </w:r>
      <w:r w:rsidRPr="00790394">
        <w:rPr>
          <w:rStyle w:val="normaltextrun"/>
          <w:rFonts w:ascii="Times New Roman" w:eastAsia="標楷體" w:hAnsi="Times New Roman" w:cs="Times New Roman"/>
        </w:rPr>
        <w:t>procedure</w:t>
      </w:r>
      <w:r w:rsidRPr="00790394">
        <w:rPr>
          <w:rStyle w:val="normaltextrun"/>
          <w:rFonts w:ascii="Times New Roman" w:eastAsia="標楷體" w:hAnsi="Times New Roman" w:cs="Times New Roman"/>
        </w:rPr>
        <w:t>的參數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 (</w:t>
      </w:r>
      <w:r w:rsidRPr="00790394">
        <w:rPr>
          <w:rStyle w:val="normaltextrun"/>
          <w:rFonts w:ascii="Times New Roman" w:eastAsia="標楷體" w:hAnsi="Times New Roman" w:cs="Times New Roman"/>
        </w:rPr>
        <w:t>這邊為某一個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 Thread)</w:t>
      </w:r>
      <w:r w:rsidRPr="00790394">
        <w:rPr>
          <w:rStyle w:val="normaltextrun"/>
          <w:rFonts w:ascii="Times New Roman" w:eastAsia="標楷體" w:hAnsi="Times New Roman" w:cs="Times New Roman"/>
        </w:rPr>
        <w:t>，然後因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 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i/>
          <w:iCs/>
        </w:rPr>
        <w:t>ReadyToRun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i/>
          <w:iCs/>
        </w:rPr>
        <w:t>()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 </w:t>
      </w:r>
      <w:r w:rsidRPr="00790394">
        <w:rPr>
          <w:rStyle w:val="normaltextrun"/>
          <w:rFonts w:ascii="Times New Roman" w:eastAsia="標楷體" w:hAnsi="Times New Roman" w:cs="Times New Roman"/>
        </w:rPr>
        <w:t>的要求，將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 interrupt </w:t>
      </w:r>
      <w:r w:rsidRPr="00790394">
        <w:rPr>
          <w:rStyle w:val="normaltextrun"/>
          <w:rFonts w:ascii="Times New Roman" w:eastAsia="標楷體" w:hAnsi="Times New Roman" w:cs="Times New Roman"/>
        </w:rPr>
        <w:t>設為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 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</w:rPr>
        <w:t>IntOff</w:t>
      </w:r>
      <w:proofErr w:type="spellEnd"/>
      <w:r w:rsidRPr="00790394">
        <w:rPr>
          <w:rStyle w:val="normaltextrun"/>
          <w:rFonts w:ascii="Times New Roman" w:eastAsia="標楷體" w:hAnsi="Times New Roman" w:cs="Times New Roman"/>
        </w:rPr>
        <w:t>，之後再執行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i/>
          <w:iCs/>
        </w:rPr>
        <w:t>ReadyToRun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i/>
          <w:iCs/>
        </w:rPr>
        <w:t>()</w:t>
      </w:r>
      <w:r w:rsidRPr="00790394">
        <w:rPr>
          <w:rStyle w:val="normaltextrun"/>
          <w:rFonts w:ascii="Times New Roman" w:eastAsia="標楷體" w:hAnsi="Times New Roman" w:cs="Times New Roman"/>
        </w:rPr>
        <w:t>，將目前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 this </w:t>
      </w:r>
      <w:r w:rsidRPr="00790394">
        <w:rPr>
          <w:rStyle w:val="normaltextrun"/>
          <w:rFonts w:ascii="Times New Roman" w:eastAsia="標楷體" w:hAnsi="Times New Roman" w:cs="Times New Roman"/>
        </w:rPr>
        <w:t>這個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 Thread </w:t>
      </w:r>
      <w:r w:rsidRPr="00790394">
        <w:rPr>
          <w:rStyle w:val="normaltextrun"/>
          <w:rFonts w:ascii="Times New Roman" w:eastAsia="標楷體" w:hAnsi="Times New Roman" w:cs="Times New Roman"/>
        </w:rPr>
        <w:t>物件加入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 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</w:rPr>
        <w:t>Ready_List</w:t>
      </w:r>
      <w:proofErr w:type="spellEnd"/>
      <w:r w:rsidRPr="00790394">
        <w:rPr>
          <w:rStyle w:val="normaltextrun"/>
          <w:rFonts w:ascii="Times New Roman" w:eastAsia="標楷體" w:hAnsi="Times New Roman" w:cs="Times New Roman"/>
        </w:rPr>
        <w:t xml:space="preserve"> </w:t>
      </w:r>
      <w:r w:rsidRPr="00790394">
        <w:rPr>
          <w:rStyle w:val="normaltextrun"/>
          <w:rFonts w:ascii="Times New Roman" w:eastAsia="標楷體" w:hAnsi="Times New Roman" w:cs="Times New Roman"/>
        </w:rPr>
        <w:t>中，之後再還原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 interrupt </w:t>
      </w:r>
      <w:r w:rsidRPr="00790394">
        <w:rPr>
          <w:rStyle w:val="normaltextrun"/>
          <w:rFonts w:ascii="Times New Roman" w:eastAsia="標楷體" w:hAnsi="Times New Roman" w:cs="Times New Roman"/>
        </w:rPr>
        <w:t>的</w:t>
      </w:r>
      <w:r w:rsidRPr="00790394">
        <w:rPr>
          <w:rStyle w:val="normaltextrun"/>
          <w:rFonts w:ascii="Times New Roman" w:eastAsia="標楷體" w:hAnsi="Times New Roman" w:cs="Times New Roman"/>
        </w:rPr>
        <w:t xml:space="preserve"> Level</w:t>
      </w:r>
      <w:r w:rsidRPr="00790394">
        <w:rPr>
          <w:rStyle w:val="normaltextrun"/>
          <w:rFonts w:ascii="Times New Roman" w:eastAsia="標楷體" w:hAnsi="Times New Roman" w:cs="Times New Roman"/>
        </w:rPr>
        <w:t>。</w:t>
      </w:r>
    </w:p>
    <w:p w14:paraId="5343F2BC" w14:textId="70C3EA97" w:rsidR="003B24BA" w:rsidRPr="00790394" w:rsidRDefault="003B24BA" w:rsidP="003B24BA">
      <w:pPr>
        <w:pStyle w:val="Web"/>
        <w:rPr>
          <w:rFonts w:ascii="Times New Roman" w:eastAsia="標楷體" w:hAnsi="Times New Roman" w:cs="Times New Roman"/>
          <w:color w:val="000000"/>
        </w:rPr>
      </w:pPr>
    </w:p>
    <w:p w14:paraId="270B89F5" w14:textId="00B85373" w:rsidR="003B24BA" w:rsidRPr="00790394" w:rsidRDefault="003B24BA" w:rsidP="003B24BA">
      <w:pPr>
        <w:pStyle w:val="Web"/>
        <w:rPr>
          <w:rFonts w:ascii="Times New Roman" w:eastAsia="標楷體" w:hAnsi="Times New Roman" w:cs="Times New Roman"/>
          <w:color w:val="000000"/>
        </w:rPr>
      </w:pPr>
    </w:p>
    <w:p w14:paraId="3A661548" w14:textId="794B2EF7" w:rsidR="003B24BA" w:rsidRPr="00790394" w:rsidRDefault="003B24BA" w:rsidP="003B24BA">
      <w:pPr>
        <w:pStyle w:val="Web"/>
        <w:rPr>
          <w:rFonts w:ascii="Times New Roman" w:eastAsia="標楷體" w:hAnsi="Times New Roman" w:cs="Times New Roman"/>
          <w:color w:val="000000"/>
        </w:rPr>
      </w:pPr>
    </w:p>
    <w:p w14:paraId="5455ADCB" w14:textId="75F92C85" w:rsidR="003B24BA" w:rsidRPr="00790394" w:rsidRDefault="003B24BA" w:rsidP="003B24BA">
      <w:pPr>
        <w:pStyle w:val="Web"/>
        <w:rPr>
          <w:rFonts w:ascii="Times New Roman" w:eastAsia="標楷體" w:hAnsi="Times New Roman" w:cs="Times New Roman"/>
          <w:color w:val="000000"/>
        </w:rPr>
      </w:pPr>
    </w:p>
    <w:p w14:paraId="732DDA1B" w14:textId="41153E50" w:rsidR="003B24BA" w:rsidRPr="00790394" w:rsidRDefault="003B24BA" w:rsidP="003B24BA">
      <w:pPr>
        <w:pStyle w:val="Web"/>
        <w:rPr>
          <w:rFonts w:ascii="Times New Roman" w:eastAsia="標楷體" w:hAnsi="Times New Roman" w:cs="Times New Roman"/>
          <w:color w:val="000000"/>
        </w:rPr>
      </w:pPr>
    </w:p>
    <w:p w14:paraId="67044A51" w14:textId="2AA3FBAA" w:rsidR="003B24BA" w:rsidRPr="00790394" w:rsidRDefault="003B24BA" w:rsidP="003B24BA">
      <w:pPr>
        <w:pStyle w:val="Web"/>
        <w:rPr>
          <w:rFonts w:ascii="Times New Roman" w:eastAsia="標楷體" w:hAnsi="Times New Roman" w:cs="Times New Roman"/>
          <w:color w:val="000000"/>
        </w:rPr>
      </w:pPr>
    </w:p>
    <w:p w14:paraId="6FFA745C" w14:textId="764ED1D3" w:rsidR="003B24BA" w:rsidRPr="00790394" w:rsidRDefault="003B24BA" w:rsidP="003B24BA">
      <w:pPr>
        <w:pStyle w:val="Web"/>
        <w:rPr>
          <w:rFonts w:ascii="Times New Roman" w:eastAsia="標楷體" w:hAnsi="Times New Roman" w:cs="Times New Roman"/>
          <w:color w:val="000000"/>
        </w:rPr>
      </w:pPr>
    </w:p>
    <w:p w14:paraId="48D474C7" w14:textId="1990CA24" w:rsidR="003B24BA" w:rsidRPr="00790394" w:rsidRDefault="003B24BA" w:rsidP="003B24BA">
      <w:pPr>
        <w:pStyle w:val="Web"/>
        <w:rPr>
          <w:rFonts w:ascii="Times New Roman" w:eastAsia="標楷體" w:hAnsi="Times New Roman" w:cs="Times New Roman"/>
          <w:color w:val="000000"/>
        </w:rPr>
      </w:pPr>
    </w:p>
    <w:p w14:paraId="6C64991C" w14:textId="6D816473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6949A270" w14:textId="2A676A08" w:rsidR="003B24BA" w:rsidRPr="00790394" w:rsidRDefault="003B24BA" w:rsidP="003B24BA">
      <w:pPr>
        <w:pStyle w:val="a6"/>
        <w:numPr>
          <w:ilvl w:val="0"/>
          <w:numId w:val="38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lastRenderedPageBreak/>
        <w:t>Thread::</w:t>
      </w:r>
      <w:proofErr w:type="spellStart"/>
      <w:proofErr w:type="gramEnd"/>
      <w:r w:rsidRPr="00790394">
        <w:rPr>
          <w:rFonts w:ascii="Times New Roman" w:eastAsia="標楷體" w:hAnsi="Times New Roman" w:cs="Times New Roman"/>
          <w:b/>
        </w:rPr>
        <w:t>StackAllocate</w:t>
      </w:r>
      <w:proofErr w:type="spellEnd"/>
      <w:r w:rsidRPr="00790394">
        <w:rPr>
          <w:rFonts w:ascii="Times New Roman" w:eastAsia="標楷體" w:hAnsi="Times New Roman" w:cs="Times New Roman"/>
          <w:b/>
        </w:rPr>
        <w:t>()</w:t>
      </w:r>
    </w:p>
    <w:p w14:paraId="4351F693" w14:textId="47CB891C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09FDD7C5" w14:textId="6657CC10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  <w:color w:val="000000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5AC57C35" wp14:editId="53A1553A">
                <wp:simplePos x="0" y="0"/>
                <wp:positionH relativeFrom="margin">
                  <wp:posOffset>466725</wp:posOffset>
                </wp:positionH>
                <wp:positionV relativeFrom="paragraph">
                  <wp:posOffset>60960</wp:posOffset>
                </wp:positionV>
                <wp:extent cx="5692140" cy="1404620"/>
                <wp:effectExtent l="0" t="0" r="22860" b="13970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0A7BB7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Void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::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Alloc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VoidFunctionPt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un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, void *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{</w:t>
                            </w:r>
                          </w:p>
                          <w:p w14:paraId="02390D73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stack = (int *)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llocBoundedArray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*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izeof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int));</w:t>
                            </w:r>
                          </w:p>
                          <w:p w14:paraId="61C5B2D1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869E50D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ifdef PARISC</w:t>
                            </w:r>
                          </w:p>
                          <w:p w14:paraId="11850E80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// HP stack works from low addresses to high addresses</w:t>
                            </w:r>
                          </w:p>
                          <w:p w14:paraId="3889F1D5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// everyone else works the other way: from high addresses to low addresses</w:t>
                            </w:r>
                          </w:p>
                          <w:p w14:paraId="1F0F4E19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To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stack + 16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HP requires 64-byte frame marker</w:t>
                            </w:r>
                          </w:p>
                          <w:p w14:paraId="2933E721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- 1] = STACK_FENCEPOST;</w:t>
                            </w:r>
                          </w:p>
                          <w:p w14:paraId="4736B2DB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endif</w:t>
                            </w:r>
                          </w:p>
                          <w:p w14:paraId="18785B8B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C5CB11F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ifdef SPARC</w:t>
                            </w:r>
                          </w:p>
                          <w:p w14:paraId="6B03D2FE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To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stack 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- 96;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// SPARC stack must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ontains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at </w:t>
                            </w:r>
                          </w:p>
                          <w:p w14:paraId="0CC24739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*stack = STACK_FENCEPOST;</w:t>
                            </w:r>
                          </w:p>
                          <w:p w14:paraId="14330D62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#endif </w:t>
                            </w:r>
                          </w:p>
                          <w:p w14:paraId="05951A82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4269FA7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ifdef PowerPC // RS6000</w:t>
                            </w:r>
                          </w:p>
                          <w:p w14:paraId="18C7ACE0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To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stack 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- 16; 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RS6000 requires 64-byte frame marker</w:t>
                            </w:r>
                          </w:p>
                          <w:p w14:paraId="3F3FD3BC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*stack = STACK_FENCEPOST;</w:t>
                            </w:r>
                          </w:p>
                          <w:p w14:paraId="0EAA9C48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#endif </w:t>
                            </w:r>
                          </w:p>
                          <w:p w14:paraId="423A267C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BE342F4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ifdef DECMIPS</w:t>
                            </w:r>
                          </w:p>
                          <w:p w14:paraId="688C77A9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To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stack 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- 4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-4 to be on the safe side!</w:t>
                            </w:r>
                          </w:p>
                          <w:p w14:paraId="6FD7733F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*stack = STACK_FENCEPOST;</w:t>
                            </w:r>
                          </w:p>
                          <w:p w14:paraId="376D2475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endif</w:t>
                            </w:r>
                          </w:p>
                          <w:p w14:paraId="711C7DFC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D1A1272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ifdef ALPHA</w:t>
                            </w:r>
                          </w:p>
                          <w:p w14:paraId="1C42A0D1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To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stack 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- 8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-8 to be on the safe side!</w:t>
                            </w:r>
                          </w:p>
                          <w:p w14:paraId="43204013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*stack = STACK_FENCEPOST;</w:t>
                            </w:r>
                          </w:p>
                          <w:p w14:paraId="4747040D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endif</w:t>
                            </w:r>
                          </w:p>
                          <w:p w14:paraId="0A7336D3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ifdef x86</w:t>
                            </w:r>
                          </w:p>
                          <w:p w14:paraId="010AF6CD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// the x86 passes the return address on the stack.  In order for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WITCH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) </w:t>
                            </w:r>
                          </w:p>
                          <w:p w14:paraId="1CAAC827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// to go to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Roo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when we switch to this thread, the return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ddres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5ECD440D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// used in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WITCH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) must be the starting address of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Roo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.</w:t>
                            </w:r>
                          </w:p>
                          <w:p w14:paraId="03B8A1CC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To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stack +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Siz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- 4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-4 to be on the safe side!</w:t>
                            </w:r>
                          </w:p>
                          <w:p w14:paraId="5D23BCAA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*(--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ckTop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) = (int)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Roo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3F09B062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*stack = STACK_FENCEPOST;</w:t>
                            </w:r>
                          </w:p>
                          <w:p w14:paraId="71C06548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endi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AC57C35" id="_x0000_s1029" type="#_x0000_t202" style="position:absolute;left:0;text-align:left;margin-left:36.75pt;margin-top:4.8pt;width:448.2pt;height:110.6pt;z-index:2515758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">
                <v:textbox style="mso-fit-shape-to-text:t">
                  <w:txbxContent>
                    <w:p w14:paraId="590A7BB7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Void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Thread::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StackAlloc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VoidFunctionPt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fun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, void *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{</w:t>
                      </w:r>
                    </w:p>
                    <w:p w14:paraId="02390D73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stack = (int *)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llocBoundedArray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*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izeof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int));</w:t>
                      </w:r>
                    </w:p>
                    <w:p w14:paraId="61C5B2D1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869E50D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ifdef PARISC</w:t>
                      </w:r>
                    </w:p>
                    <w:p w14:paraId="11850E80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// HP stack works from low addresses to high addresses</w:t>
                      </w:r>
                    </w:p>
                    <w:p w14:paraId="3889F1D5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// everyone else works the other way: from high addresses to low addresses</w:t>
                      </w:r>
                    </w:p>
                    <w:p w14:paraId="1F0F4E19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To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stack + 16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HP requires 64-byte frame marker</w:t>
                      </w:r>
                    </w:p>
                    <w:p w14:paraId="2933E721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tack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- 1] = STACK_FENCEPOST;</w:t>
                      </w:r>
                    </w:p>
                    <w:p w14:paraId="4736B2DB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endif</w:t>
                      </w:r>
                    </w:p>
                    <w:p w14:paraId="18785B8B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C5CB11F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ifdef SPARC</w:t>
                      </w:r>
                    </w:p>
                    <w:p w14:paraId="6B03D2FE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To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stack 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- 96;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 xml:space="preserve">// SPARC stack must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contains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at </w:t>
                      </w:r>
                    </w:p>
                    <w:p w14:paraId="0CC24739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*stack = STACK_FENCEPOST;</w:t>
                      </w:r>
                    </w:p>
                    <w:p w14:paraId="14330D62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#endif </w:t>
                      </w:r>
                    </w:p>
                    <w:p w14:paraId="05951A82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4269FA7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ifdef PowerPC // RS6000</w:t>
                      </w:r>
                    </w:p>
                    <w:p w14:paraId="18C7ACE0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To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stack 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- 16; 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RS6000 requires 64-byte frame marker</w:t>
                      </w:r>
                    </w:p>
                    <w:p w14:paraId="3F3FD3BC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*stack = STACK_FENCEPOST;</w:t>
                      </w:r>
                    </w:p>
                    <w:p w14:paraId="0EAA9C48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#endif </w:t>
                      </w:r>
                    </w:p>
                    <w:p w14:paraId="423A267C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BE342F4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ifdef DECMIPS</w:t>
                      </w:r>
                    </w:p>
                    <w:p w14:paraId="688C77A9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To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stack 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- 4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-4 to be on the safe side!</w:t>
                      </w:r>
                    </w:p>
                    <w:p w14:paraId="6FD7733F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*stack = STACK_FENCEPOST;</w:t>
                      </w:r>
                    </w:p>
                    <w:p w14:paraId="376D2475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endif</w:t>
                      </w:r>
                    </w:p>
                    <w:p w14:paraId="711C7DFC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D1A1272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ifdef ALPHA</w:t>
                      </w:r>
                    </w:p>
                    <w:p w14:paraId="1C42A0D1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To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stack 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- 8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-8 to be on the safe side!</w:t>
                      </w:r>
                    </w:p>
                    <w:p w14:paraId="43204013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*stack = STACK_FENCEPOST;</w:t>
                      </w:r>
                    </w:p>
                    <w:p w14:paraId="4747040D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endif</w:t>
                      </w:r>
                    </w:p>
                    <w:p w14:paraId="0A7336D3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ifdef x86</w:t>
                      </w:r>
                    </w:p>
                    <w:p w14:paraId="010AF6CD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// the x86 passes the return address on the stack.  In order for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WITCH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) </w:t>
                      </w:r>
                    </w:p>
                    <w:p w14:paraId="1CAAC827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// to go to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Roo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when we switch to this thread, the return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ddres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5ECD440D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// used in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WITCH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) must be the starting address of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Roo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.</w:t>
                      </w:r>
                    </w:p>
                    <w:p w14:paraId="03B8A1CC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To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stack +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Siz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- 4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-4 to be on the safe side!</w:t>
                      </w:r>
                    </w:p>
                    <w:p w14:paraId="5D23BCAA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*(--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stackTop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) = (int)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Roo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3F09B062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*stack = STACK_FENCEPOST;</w:t>
                      </w:r>
                    </w:p>
                    <w:p w14:paraId="71C06548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endif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92E6149" w14:textId="33570A35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2D2F612E" w14:textId="0DAFF7F5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32C8281A" w14:textId="43B74CD4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6A0B439E" w14:textId="4D2E0619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79ACD707" w14:textId="76C22199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108FE6BE" w14:textId="7B93B9BF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6D49D376" w14:textId="44425878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4048BE26" w14:textId="77777777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4054B214" w14:textId="77777777" w:rsidR="00A025A8" w:rsidRPr="00790394" w:rsidRDefault="00A025A8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1FE18C47" w14:textId="7DFECD06" w:rsidR="00A025A8" w:rsidRPr="00790394" w:rsidRDefault="00A025A8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330C6AB3" w14:textId="7E6610E4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2CA3000D" w14:textId="0445CB11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048C0493" w14:textId="0A983420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0C14765C" w14:textId="080D6CE2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0616DC31" w14:textId="3609FF38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3890E2C2" w14:textId="2957F708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2EACBD7B" w14:textId="33EDEDC7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49C7B9D1" w14:textId="0E306E8E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730DF914" w14:textId="7A1956A5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391DE4D0" w14:textId="4ADFD68E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0836DB02" w14:textId="3B7C91E6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34F60AE8" w14:textId="5E0D44C4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3E13EEEA" w14:textId="1DC16D70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209020C8" w14:textId="544649E2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278D49E8" w14:textId="725904D9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5C1BE22E" w14:textId="34C0E789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677F5107" w14:textId="1A5466B7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32F546E9" w14:textId="06AE169D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5FA640D4" w14:textId="0811DCE9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30548C98" w14:textId="36A274AB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1162889C" w14:textId="0C1F7CE7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2F074E2F" w14:textId="464F379E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68157A5E" w14:textId="1B045D6A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11806940" w14:textId="06528981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2771D7C2" w14:textId="556EE24D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19EC7FFD" w14:textId="20F6C27C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358FE404" w14:textId="6C2B468A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533E1B36" w14:textId="10A6C2DB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688E1609" w14:textId="2DF0463D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75C36C5F" w14:textId="65216D06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4E606A67" w14:textId="63DEC87C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74BE196E" w14:textId="3BE28FBD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7DB12C62" w14:textId="1100ACEE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3C276D99" w14:textId="4FA4606C" w:rsidR="003B24BA" w:rsidRPr="00790394" w:rsidRDefault="003B24BA" w:rsidP="00574FD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013E0E7" w14:textId="376880EA" w:rsidR="003B24BA" w:rsidRPr="00790394" w:rsidRDefault="003B24BA" w:rsidP="00574FD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8BB7DC9" w14:textId="3F267423" w:rsidR="003B24BA" w:rsidRPr="00790394" w:rsidRDefault="003B24BA" w:rsidP="00574FD8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  <w:color w:val="000000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0701BF5F" wp14:editId="14D7AB94">
                <wp:simplePos x="0" y="0"/>
                <wp:positionH relativeFrom="margin">
                  <wp:posOffset>409575</wp:posOffset>
                </wp:positionH>
                <wp:positionV relativeFrom="paragraph">
                  <wp:posOffset>22860</wp:posOffset>
                </wp:positionV>
                <wp:extent cx="5806440" cy="1404620"/>
                <wp:effectExtent l="0" t="0" r="22860" b="26670"/>
                <wp:wrapSquare wrapText="bothSides"/>
                <wp:docPr id="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64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3369E1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ifdef PARISC</w:t>
                            </w:r>
                          </w:p>
                          <w:p w14:paraId="207186A0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] 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LabelTo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Roo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E467035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rtup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] 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LabelTo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Begin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2F4B710E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itial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] 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LabelTo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un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7C3CEAB8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itialArg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] 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48057D5E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WhenDone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] 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LabelToAddr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Finish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5A767FA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else</w:t>
                            </w:r>
                          </w:p>
                          <w:p w14:paraId="524C99B7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 = (void*)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Roo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5FB1EEA6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tartup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 = (void*)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Begin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481D4918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itial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 = (void*)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unc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268A020D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itialArg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 = (void*)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rg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177D6885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machine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WhenDonePCStat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] = (void*)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Finish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411F67D8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#endif</w:t>
                            </w:r>
                          </w:p>
                          <w:p w14:paraId="6CDFA5C7" w14:textId="77777777" w:rsidR="00261545" w:rsidRPr="00671C1E" w:rsidRDefault="00261545" w:rsidP="003B24B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701BF5F" id="_x0000_s1030" type="#_x0000_t202" style="position:absolute;margin-left:32.25pt;margin-top:1.8pt;width:457.2pt;height:110.6pt;z-index:2515788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">
                <v:textbox style="mso-fit-shape-to-text:t">
                  <w:txbxContent>
                    <w:p w14:paraId="053369E1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ifdef PARISC</w:t>
                      </w:r>
                    </w:p>
                    <w:p w14:paraId="207186A0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] 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LabelTo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Roo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E467035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Startup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] 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LabelTo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Begin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2F4B710E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nitial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] 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LabelTo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fun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7C3CEAB8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nitialArg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] 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48057D5E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WhenDone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] 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PLabelToAddr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Finish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5A767FA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else</w:t>
                      </w:r>
                    </w:p>
                    <w:p w14:paraId="524C99B7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 = (void*)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Roo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5FB1EEA6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Startup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 = (void*)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Begin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481D4918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nitial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 = (void*)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func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268A020D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InitialArg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 = (void*)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arg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177D6885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machine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WhenDonePCStat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] = (void*)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ThreadFinish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411F67D8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#endif</w:t>
                      </w:r>
                    </w:p>
                    <w:p w14:paraId="6CDFA5C7" w14:textId="77777777" w:rsidR="00261545" w:rsidRPr="00671C1E" w:rsidRDefault="00261545" w:rsidP="003B24B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306F2E1" w14:textId="2CA082FF" w:rsidR="003B24BA" w:rsidRPr="00790394" w:rsidRDefault="003B24BA" w:rsidP="00574FD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4CE41A3" w14:textId="17B8CB41" w:rsidR="003B24BA" w:rsidRPr="00790394" w:rsidRDefault="003B24BA" w:rsidP="00574FD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75A4991" w14:textId="4DC5080E" w:rsidR="003B24BA" w:rsidRPr="00790394" w:rsidRDefault="003B24BA" w:rsidP="00574FD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AD2ECC3" w14:textId="28D1A8FE" w:rsidR="003B24BA" w:rsidRPr="00790394" w:rsidRDefault="003B24BA" w:rsidP="00574FD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E4CDBF0" w14:textId="359E3A7D" w:rsidR="003B24BA" w:rsidRPr="00790394" w:rsidRDefault="003B24BA" w:rsidP="00574FD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2369F03" w14:textId="547EE226" w:rsidR="003B24BA" w:rsidRPr="00790394" w:rsidRDefault="003B24BA" w:rsidP="00574FD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2B69E27" w14:textId="52DE098C" w:rsidR="003B24BA" w:rsidRPr="00790394" w:rsidRDefault="003B24BA" w:rsidP="00574FD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B210F5C" w14:textId="2E570B8C" w:rsidR="003B24BA" w:rsidRPr="00790394" w:rsidRDefault="003B24BA" w:rsidP="00574FD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C62CC81" w14:textId="554C581D" w:rsidR="003B24BA" w:rsidRPr="00790394" w:rsidRDefault="003B24BA" w:rsidP="00574FD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CDD35E9" w14:textId="7D6A22A1" w:rsidR="003B24BA" w:rsidRPr="00790394" w:rsidRDefault="003B24BA" w:rsidP="00574FD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BBF6569" w14:textId="28A24EC7" w:rsidR="003B24BA" w:rsidRPr="00790394" w:rsidRDefault="003B24BA" w:rsidP="00574FD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5B4F5D7" w14:textId="77777777" w:rsidR="003B24BA" w:rsidRPr="00790394" w:rsidRDefault="003B24BA" w:rsidP="00574FD8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5B82A1D" w14:textId="106993B1" w:rsidR="00A025A8" w:rsidRPr="00790394" w:rsidRDefault="00A025A8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06941584" w14:textId="41424878" w:rsidR="00A025A8" w:rsidRPr="00790394" w:rsidRDefault="00A025A8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26E2F0B2" w14:textId="6B38B2FB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79372A9C" w14:textId="546AA45F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1A30BA8A" w14:textId="5A70F46E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486B53A0" w14:textId="77777777" w:rsidR="003B24BA" w:rsidRPr="00790394" w:rsidRDefault="003B24BA" w:rsidP="003B24BA">
      <w:pPr>
        <w:pStyle w:val="Web"/>
        <w:rPr>
          <w:rFonts w:ascii="Times New Roman" w:eastAsia="標楷體" w:hAnsi="Times New Roman" w:cs="Times New Roman"/>
          <w:color w:val="000000"/>
        </w:rPr>
      </w:pPr>
      <w:r w:rsidRPr="00790394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Thread::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StackAllocate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 xml:space="preserve">() </w:t>
      </w:r>
      <w:r w:rsidRPr="00790394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會經由</w:t>
      </w:r>
      <w:r w:rsidRPr="00790394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 xml:space="preserve"> Fork()</w:t>
      </w:r>
      <w:r w:rsidRPr="00790394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呼叫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它有各種的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def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要去對不同的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device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做設置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(PARISC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SPARC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PowerPC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decmips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alpha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x86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PARISC)</w:t>
      </w:r>
      <w:r w:rsidRPr="00790394">
        <w:rPr>
          <w:rFonts w:ascii="Times New Roman" w:eastAsia="標楷體" w:hAnsi="Times New Roman" w:cs="Times New Roman"/>
          <w:noProof/>
          <w:color w:val="000000"/>
        </w:rPr>
        <w:t>，他會分配以及初始化</w:t>
      </w:r>
      <w:r w:rsidRPr="00790394">
        <w:rPr>
          <w:rFonts w:ascii="Times New Roman" w:eastAsia="標楷體" w:hAnsi="Times New Roman" w:cs="Times New Roman"/>
          <w:noProof/>
          <w:color w:val="000000"/>
        </w:rPr>
        <w:t xml:space="preserve"> stack</w:t>
      </w:r>
      <w:r w:rsidRPr="00790394">
        <w:rPr>
          <w:rFonts w:ascii="Times New Roman" w:eastAsia="標楷體" w:hAnsi="Times New Roman" w:cs="Times New Roman"/>
          <w:noProof/>
          <w:color w:val="000000"/>
        </w:rPr>
        <w:t>。</w:t>
      </w:r>
    </w:p>
    <w:p w14:paraId="1B4CC86D" w14:textId="1C8333E4" w:rsidR="00A30F9A" w:rsidRPr="00790394" w:rsidRDefault="00A30F9A" w:rsidP="00A30F9A">
      <w:pPr>
        <w:pStyle w:val="a6"/>
        <w:widowControl/>
        <w:numPr>
          <w:ilvl w:val="0"/>
          <w:numId w:val="38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t>Scheduler::</w:t>
      </w:r>
      <w:proofErr w:type="spellStart"/>
      <w:proofErr w:type="gramEnd"/>
      <w:r w:rsidRPr="00790394">
        <w:rPr>
          <w:rFonts w:ascii="Times New Roman" w:eastAsia="標楷體" w:hAnsi="Times New Roman" w:cs="Times New Roman"/>
          <w:b/>
        </w:rPr>
        <w:t>ReadyToRun</w:t>
      </w:r>
      <w:proofErr w:type="spellEnd"/>
      <w:r w:rsidRPr="00790394">
        <w:rPr>
          <w:rFonts w:ascii="Times New Roman" w:eastAsia="標楷體" w:hAnsi="Times New Roman" w:cs="Times New Roman"/>
          <w:b/>
        </w:rPr>
        <w:t>()</w:t>
      </w:r>
    </w:p>
    <w:p w14:paraId="706A75EF" w14:textId="1E0AEF28" w:rsidR="00A30F9A" w:rsidRPr="00790394" w:rsidRDefault="00A30F9A" w:rsidP="00A30F9A">
      <w:pPr>
        <w:widowControl/>
        <w:spacing w:line="320" w:lineRule="exact"/>
        <w:rPr>
          <w:rFonts w:ascii="Times New Roman" w:eastAsia="標楷體" w:hAnsi="Times New Roman" w:cs="Times New Roman"/>
          <w:b/>
        </w:rPr>
      </w:pPr>
    </w:p>
    <w:p w14:paraId="248583BC" w14:textId="3ED2BBD1" w:rsidR="00A30F9A" w:rsidRPr="00790394" w:rsidRDefault="00A30F9A" w:rsidP="00A30F9A">
      <w:pPr>
        <w:widowControl/>
        <w:spacing w:line="320" w:lineRule="exact"/>
        <w:rPr>
          <w:rFonts w:ascii="Times New Roman" w:eastAsia="標楷體" w:hAnsi="Times New Roman" w:cs="Times New Roman"/>
          <w:b/>
        </w:rPr>
      </w:pPr>
    </w:p>
    <w:p w14:paraId="09AD6D4E" w14:textId="357C263B" w:rsidR="00A30F9A" w:rsidRPr="00790394" w:rsidRDefault="00A30F9A" w:rsidP="00A30F9A">
      <w:pPr>
        <w:widowControl/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1B1F4751" wp14:editId="31020C13">
                <wp:simplePos x="0" y="0"/>
                <wp:positionH relativeFrom="column">
                  <wp:posOffset>409575</wp:posOffset>
                </wp:positionH>
                <wp:positionV relativeFrom="paragraph">
                  <wp:posOffset>99060</wp:posOffset>
                </wp:positionV>
                <wp:extent cx="5806440" cy="1404620"/>
                <wp:effectExtent l="0" t="0" r="22860" b="26670"/>
                <wp:wrapSquare wrapText="bothSides"/>
                <wp:docPr id="1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64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DDEED6" w14:textId="77777777" w:rsidR="00261545" w:rsidRPr="00671C1E" w:rsidRDefault="00261545" w:rsidP="00A30F9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Void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yToRun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(Thread *thread)</w:t>
                            </w:r>
                          </w:p>
                          <w:p w14:paraId="55207FC7" w14:textId="77777777" w:rsidR="00261545" w:rsidRPr="00671C1E" w:rsidRDefault="00261545" w:rsidP="00A30F9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5AD2CEAE" w14:textId="77777777" w:rsidR="00261545" w:rsidRPr="00671C1E" w:rsidRDefault="00261545" w:rsidP="00A30F9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644FDDCC" w14:textId="77777777" w:rsidR="00261545" w:rsidRPr="00671C1E" w:rsidRDefault="00261545" w:rsidP="00A30F9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bg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, "Putting thread on ready list: " &lt;&lt; thread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Nam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));</w:t>
                            </w:r>
                          </w:p>
                          <w:p w14:paraId="66FCCD39" w14:textId="77777777" w:rsidR="00261545" w:rsidRPr="00671C1E" w:rsidRDefault="00261545" w:rsidP="00A30F9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ou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&lt;&lt; "Putting thread on ready list: " &lt;&lt; thread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Nam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) &lt;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nd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;</w:t>
                            </w:r>
                          </w:p>
                          <w:p w14:paraId="0B59F60D" w14:textId="77777777" w:rsidR="00261545" w:rsidRPr="00671C1E" w:rsidRDefault="00261545" w:rsidP="00A30F9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15410B3F" w14:textId="77777777" w:rsidR="00261545" w:rsidRPr="00671C1E" w:rsidRDefault="00261545" w:rsidP="00A30F9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thread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etStatus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Y);</w:t>
                            </w:r>
                          </w:p>
                          <w:p w14:paraId="7B591E0A" w14:textId="77777777" w:rsidR="00261545" w:rsidRPr="00671C1E" w:rsidRDefault="00261545" w:rsidP="00A30F9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yLis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Append(thread);</w:t>
                            </w:r>
                          </w:p>
                          <w:p w14:paraId="24E261A4" w14:textId="77777777" w:rsidR="00261545" w:rsidRPr="00671C1E" w:rsidRDefault="00261545" w:rsidP="00A30F9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1F4751" id="_x0000_s1031" type="#_x0000_t202" style="position:absolute;margin-left:32.25pt;margin-top:7.8pt;width:457.2pt;height:110.6pt;z-index:2515819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">
                <v:textbox style="mso-fit-shape-to-text:t">
                  <w:txbxContent>
                    <w:p w14:paraId="58DDEED6" w14:textId="77777777" w:rsidR="00261545" w:rsidRPr="00671C1E" w:rsidRDefault="00261545" w:rsidP="00A30F9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Void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cheduler::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ReadyToRun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(Thread *thread)</w:t>
                      </w:r>
                    </w:p>
                    <w:p w14:paraId="55207FC7" w14:textId="77777777" w:rsidR="00261545" w:rsidRPr="00671C1E" w:rsidRDefault="00261545" w:rsidP="00A30F9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5AD2CEAE" w14:textId="77777777" w:rsidR="00261545" w:rsidRPr="00671C1E" w:rsidRDefault="00261545" w:rsidP="00A30F9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644FDDCC" w14:textId="77777777" w:rsidR="00261545" w:rsidRPr="00671C1E" w:rsidRDefault="00261545" w:rsidP="00A30F9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dbg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, "Putting thread on ready list: " &lt;&lt; thread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getNam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));</w:t>
                      </w:r>
                    </w:p>
                    <w:p w14:paraId="66FCCD39" w14:textId="77777777" w:rsidR="00261545" w:rsidRPr="00671C1E" w:rsidRDefault="00261545" w:rsidP="00A30F9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cou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&lt;&lt; "Putting thread on ready list: " &lt;&lt; thread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getNam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) &lt;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end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;</w:t>
                      </w:r>
                    </w:p>
                    <w:p w14:paraId="0B59F60D" w14:textId="77777777" w:rsidR="00261545" w:rsidRPr="00671C1E" w:rsidRDefault="00261545" w:rsidP="00A30F9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15410B3F" w14:textId="77777777" w:rsidR="00261545" w:rsidRPr="00671C1E" w:rsidRDefault="00261545" w:rsidP="00A30F9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thread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etStatus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READY);</w:t>
                      </w:r>
                    </w:p>
                    <w:p w14:paraId="7B591E0A" w14:textId="77777777" w:rsidR="00261545" w:rsidRPr="00671C1E" w:rsidRDefault="00261545" w:rsidP="00A30F9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readyLis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Append(thread);</w:t>
                      </w:r>
                    </w:p>
                    <w:p w14:paraId="24E261A4" w14:textId="77777777" w:rsidR="00261545" w:rsidRPr="00671C1E" w:rsidRDefault="00261545" w:rsidP="00A30F9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A6B6610" w14:textId="55371E72" w:rsidR="00A30F9A" w:rsidRPr="00790394" w:rsidRDefault="00A30F9A" w:rsidP="00A30F9A">
      <w:pPr>
        <w:widowControl/>
        <w:spacing w:line="320" w:lineRule="exact"/>
        <w:rPr>
          <w:rFonts w:ascii="Times New Roman" w:eastAsia="標楷體" w:hAnsi="Times New Roman" w:cs="Times New Roman"/>
          <w:b/>
        </w:rPr>
      </w:pPr>
    </w:p>
    <w:p w14:paraId="3E97E2D1" w14:textId="63E538E0" w:rsidR="00A30F9A" w:rsidRPr="00790394" w:rsidRDefault="00A30F9A" w:rsidP="00A30F9A">
      <w:pPr>
        <w:widowControl/>
        <w:spacing w:line="320" w:lineRule="exact"/>
        <w:rPr>
          <w:rFonts w:ascii="Times New Roman" w:eastAsia="標楷體" w:hAnsi="Times New Roman" w:cs="Times New Roman"/>
          <w:b/>
        </w:rPr>
      </w:pPr>
    </w:p>
    <w:p w14:paraId="6BC3D81E" w14:textId="5346E292" w:rsidR="00A30F9A" w:rsidRPr="00790394" w:rsidRDefault="00A30F9A" w:rsidP="00A30F9A">
      <w:pPr>
        <w:widowControl/>
        <w:spacing w:line="320" w:lineRule="exact"/>
        <w:rPr>
          <w:rFonts w:ascii="Times New Roman" w:eastAsia="標楷體" w:hAnsi="Times New Roman" w:cs="Times New Roman"/>
          <w:b/>
        </w:rPr>
      </w:pPr>
    </w:p>
    <w:p w14:paraId="616ED5A0" w14:textId="74064C1D" w:rsidR="00A30F9A" w:rsidRPr="00790394" w:rsidRDefault="00A30F9A" w:rsidP="00A30F9A">
      <w:pPr>
        <w:widowControl/>
        <w:spacing w:line="320" w:lineRule="exact"/>
        <w:rPr>
          <w:rFonts w:ascii="Times New Roman" w:eastAsia="標楷體" w:hAnsi="Times New Roman" w:cs="Times New Roman"/>
          <w:b/>
        </w:rPr>
      </w:pPr>
    </w:p>
    <w:p w14:paraId="30A2F171" w14:textId="76154E18" w:rsidR="00A30F9A" w:rsidRPr="00790394" w:rsidRDefault="00A30F9A" w:rsidP="00A30F9A">
      <w:pPr>
        <w:widowControl/>
        <w:spacing w:line="320" w:lineRule="exact"/>
        <w:rPr>
          <w:rFonts w:ascii="Times New Roman" w:eastAsia="標楷體" w:hAnsi="Times New Roman" w:cs="Times New Roman"/>
          <w:b/>
        </w:rPr>
      </w:pPr>
    </w:p>
    <w:p w14:paraId="2A61EAF4" w14:textId="097F4C6A" w:rsidR="00A30F9A" w:rsidRPr="00790394" w:rsidRDefault="00A30F9A" w:rsidP="00A30F9A">
      <w:pPr>
        <w:widowControl/>
        <w:spacing w:line="320" w:lineRule="exact"/>
        <w:rPr>
          <w:rFonts w:ascii="Times New Roman" w:eastAsia="標楷體" w:hAnsi="Times New Roman" w:cs="Times New Roman"/>
          <w:b/>
        </w:rPr>
      </w:pPr>
    </w:p>
    <w:p w14:paraId="73A333B4" w14:textId="57037F3E" w:rsidR="00A30F9A" w:rsidRPr="00790394" w:rsidRDefault="00A30F9A" w:rsidP="00A30F9A">
      <w:pPr>
        <w:widowControl/>
        <w:spacing w:line="320" w:lineRule="exact"/>
        <w:rPr>
          <w:rFonts w:ascii="Times New Roman" w:eastAsia="標楷體" w:hAnsi="Times New Roman" w:cs="Times New Roman"/>
          <w:b/>
        </w:rPr>
      </w:pPr>
    </w:p>
    <w:p w14:paraId="3C355B4B" w14:textId="65FC2A0E" w:rsidR="00A30F9A" w:rsidRPr="00790394" w:rsidRDefault="00A30F9A" w:rsidP="00A30F9A">
      <w:pPr>
        <w:widowControl/>
        <w:spacing w:line="320" w:lineRule="exact"/>
        <w:rPr>
          <w:rFonts w:ascii="Times New Roman" w:eastAsia="標楷體" w:hAnsi="Times New Roman" w:cs="Times New Roman"/>
          <w:b/>
        </w:rPr>
      </w:pPr>
    </w:p>
    <w:p w14:paraId="15E644D0" w14:textId="3DEA9E5A" w:rsidR="00A30F9A" w:rsidRPr="00790394" w:rsidRDefault="00A30F9A" w:rsidP="00A30F9A">
      <w:pPr>
        <w:widowControl/>
        <w:spacing w:line="320" w:lineRule="exact"/>
        <w:rPr>
          <w:rFonts w:ascii="Times New Roman" w:eastAsia="標楷體" w:hAnsi="Times New Roman" w:cs="Times New Roman"/>
          <w:b/>
        </w:rPr>
      </w:pPr>
    </w:p>
    <w:p w14:paraId="6CC9C4C6" w14:textId="77777777" w:rsidR="00A30F9A" w:rsidRPr="00790394" w:rsidRDefault="00A30F9A" w:rsidP="00A30F9A">
      <w:pPr>
        <w:widowControl/>
        <w:spacing w:line="320" w:lineRule="exact"/>
        <w:rPr>
          <w:rFonts w:ascii="Times New Roman" w:eastAsia="標楷體" w:hAnsi="Times New Roman" w:cs="Times New Roman"/>
          <w:b/>
        </w:rPr>
      </w:pPr>
    </w:p>
    <w:p w14:paraId="168F4FE1" w14:textId="12F8361F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0EAAD09B" w14:textId="77777777" w:rsidR="00A30F9A" w:rsidRPr="00790394" w:rsidRDefault="00A30F9A" w:rsidP="00A30F9A">
      <w:pPr>
        <w:pStyle w:val="Web"/>
        <w:rPr>
          <w:rFonts w:ascii="Times New Roman" w:eastAsia="標楷體" w:hAnsi="Times New Roman" w:cs="Times New Roman"/>
          <w:color w:val="000000"/>
        </w:rPr>
      </w:pPr>
      <w:r w:rsidRPr="00790394">
        <w:rPr>
          <w:rFonts w:ascii="Times New Roman" w:eastAsia="標楷體" w:hAnsi="Times New Roman" w:cs="Times New Roman"/>
          <w:color w:val="000000"/>
        </w:rPr>
        <w:t>而在</w:t>
      </w:r>
      <w:proofErr w:type="spellStart"/>
      <w:r w:rsidRPr="00790394">
        <w:rPr>
          <w:rFonts w:ascii="Times New Roman" w:eastAsia="標楷體" w:hAnsi="Times New Roman" w:cs="Times New Roman"/>
          <w:i/>
          <w:iCs/>
          <w:color w:val="000000"/>
        </w:rPr>
        <w:t>ReadyToRun</w:t>
      </w:r>
      <w:proofErr w:type="spellEnd"/>
      <w:r w:rsidRPr="00790394">
        <w:rPr>
          <w:rFonts w:ascii="Times New Roman" w:eastAsia="標楷體" w:hAnsi="Times New Roman" w:cs="Times New Roman"/>
          <w:i/>
          <w:iCs/>
          <w:color w:val="000000"/>
        </w:rPr>
        <w:t>()</w:t>
      </w:r>
      <w:r w:rsidRPr="00790394">
        <w:rPr>
          <w:rFonts w:ascii="Times New Roman" w:eastAsia="標楷體" w:hAnsi="Times New Roman" w:cs="Times New Roman"/>
          <w:color w:val="000000"/>
        </w:rPr>
        <w:t>，它會將</w:t>
      </w:r>
      <w:r w:rsidRPr="00790394">
        <w:rPr>
          <w:rFonts w:ascii="Times New Roman" w:eastAsia="標楷體" w:hAnsi="Times New Roman" w:cs="Times New Roman"/>
          <w:color w:val="000000"/>
        </w:rPr>
        <w:t xml:space="preserve"> thread </w:t>
      </w:r>
      <w:r w:rsidRPr="00790394">
        <w:rPr>
          <w:rFonts w:ascii="Times New Roman" w:eastAsia="標楷體" w:hAnsi="Times New Roman" w:cs="Times New Roman"/>
          <w:color w:val="000000"/>
        </w:rPr>
        <w:t>的</w:t>
      </w:r>
      <w:r w:rsidRPr="00790394">
        <w:rPr>
          <w:rFonts w:ascii="Times New Roman" w:eastAsia="標楷體" w:hAnsi="Times New Roman" w:cs="Times New Roman"/>
          <w:color w:val="000000"/>
        </w:rPr>
        <w:t xml:space="preserve"> status </w:t>
      </w:r>
      <w:r w:rsidRPr="00790394">
        <w:rPr>
          <w:rFonts w:ascii="Times New Roman" w:eastAsia="標楷體" w:hAnsi="Times New Roman" w:cs="Times New Roman"/>
          <w:color w:val="000000"/>
        </w:rPr>
        <w:t>設為</w:t>
      </w:r>
      <w:r w:rsidRPr="00790394">
        <w:rPr>
          <w:rFonts w:ascii="Times New Roman" w:eastAsia="標楷體" w:hAnsi="Times New Roman" w:cs="Times New Roman"/>
          <w:color w:val="000000"/>
        </w:rPr>
        <w:t xml:space="preserve"> ready</w:t>
      </w:r>
      <w:r w:rsidRPr="00790394">
        <w:rPr>
          <w:rFonts w:ascii="Times New Roman" w:eastAsia="標楷體" w:hAnsi="Times New Roman" w:cs="Times New Roman"/>
          <w:color w:val="000000"/>
        </w:rPr>
        <w:t>，然後再將</w:t>
      </w:r>
      <w:r w:rsidRPr="00790394">
        <w:rPr>
          <w:rFonts w:ascii="Times New Roman" w:eastAsia="標楷體" w:hAnsi="Times New Roman" w:cs="Times New Roman"/>
          <w:color w:val="000000"/>
        </w:rPr>
        <w:t xml:space="preserve"> ready </w:t>
      </w:r>
      <w:r w:rsidRPr="00790394">
        <w:rPr>
          <w:rFonts w:ascii="Times New Roman" w:eastAsia="標楷體" w:hAnsi="Times New Roman" w:cs="Times New Roman"/>
          <w:color w:val="000000"/>
        </w:rPr>
        <w:t>的</w:t>
      </w:r>
      <w:r w:rsidRPr="00790394">
        <w:rPr>
          <w:rFonts w:ascii="Times New Roman" w:eastAsia="標楷體" w:hAnsi="Times New Roman" w:cs="Times New Roman"/>
          <w:color w:val="000000"/>
        </w:rPr>
        <w:t xml:space="preserve">thread </w:t>
      </w:r>
      <w:r w:rsidRPr="00790394">
        <w:rPr>
          <w:rFonts w:ascii="Times New Roman" w:eastAsia="標楷體" w:hAnsi="Times New Roman" w:cs="Times New Roman"/>
          <w:color w:val="000000"/>
        </w:rPr>
        <w:t>放入</w:t>
      </w:r>
      <w:proofErr w:type="spellStart"/>
      <w:r w:rsidRPr="00790394">
        <w:rPr>
          <w:rFonts w:ascii="Times New Roman" w:eastAsia="標楷體" w:hAnsi="Times New Roman" w:cs="Times New Roman"/>
          <w:color w:val="000000"/>
        </w:rPr>
        <w:t>ready_list</w:t>
      </w:r>
      <w:proofErr w:type="spellEnd"/>
      <w:r w:rsidRPr="00790394">
        <w:rPr>
          <w:rFonts w:ascii="Times New Roman" w:eastAsia="標楷體" w:hAnsi="Times New Roman" w:cs="Times New Roman"/>
          <w:color w:val="000000"/>
        </w:rPr>
        <w:t>，等待後續執行</w:t>
      </w:r>
      <w:r w:rsidRPr="00790394">
        <w:rPr>
          <w:rFonts w:ascii="Times New Roman" w:eastAsia="標楷體" w:hAnsi="Times New Roman" w:cs="Times New Roman"/>
          <w:color w:val="000000"/>
        </w:rPr>
        <w:t>.</w:t>
      </w:r>
    </w:p>
    <w:p w14:paraId="5740EC65" w14:textId="70B9D42D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240DBB5C" w14:textId="6DC30BDB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6EAAC871" w14:textId="28D888DE" w:rsidR="00753823" w:rsidRPr="00790394" w:rsidRDefault="00753823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16078332" w14:textId="77777777" w:rsidR="00753823" w:rsidRPr="00790394" w:rsidRDefault="00753823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5B1290F2" w14:textId="724F86C7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6FF26B96" w14:textId="42165DE4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6F1CCC2B" w14:textId="77777777" w:rsidR="003B24BA" w:rsidRPr="00790394" w:rsidRDefault="003B24BA" w:rsidP="00A025A8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07751580" w14:textId="4A117BE9" w:rsidR="00691652" w:rsidRPr="00790394" w:rsidRDefault="00691652" w:rsidP="00691652">
      <w:pPr>
        <w:pStyle w:val="a6"/>
        <w:numPr>
          <w:ilvl w:val="1"/>
          <w:numId w:val="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</w:rPr>
        <w:lastRenderedPageBreak/>
        <w:t>Running – Ready</w:t>
      </w:r>
    </w:p>
    <w:p w14:paraId="1BCB7CED" w14:textId="644170C7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D907023" w14:textId="692AD37E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6CFAFB6" w14:textId="36CB7210" w:rsidR="00A30F9A" w:rsidRPr="00790394" w:rsidRDefault="00A30F9A" w:rsidP="00A30F9A">
      <w:pPr>
        <w:pStyle w:val="a6"/>
        <w:numPr>
          <w:ilvl w:val="0"/>
          <w:numId w:val="39"/>
        </w:numPr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t>Machine::</w:t>
      </w:r>
      <w:proofErr w:type="gramEnd"/>
      <w:r w:rsidRPr="00790394">
        <w:rPr>
          <w:rFonts w:ascii="Times New Roman" w:eastAsia="標楷體" w:hAnsi="Times New Roman" w:cs="Times New Roman"/>
          <w:b/>
        </w:rPr>
        <w:t>Run();</w:t>
      </w:r>
    </w:p>
    <w:p w14:paraId="1894E2FD" w14:textId="37AD8FE6" w:rsidR="00A30F9A" w:rsidRPr="00790394" w:rsidRDefault="00753823" w:rsidP="00A30F9A">
      <w:pPr>
        <w:rPr>
          <w:rFonts w:ascii="Times New Roman" w:eastAsia="標楷體" w:hAnsi="Times New Roman" w:cs="Times New Roman"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01ECEA43" wp14:editId="2A22997C">
                <wp:simplePos x="0" y="0"/>
                <wp:positionH relativeFrom="margin">
                  <wp:posOffset>335280</wp:posOffset>
                </wp:positionH>
                <wp:positionV relativeFrom="paragraph">
                  <wp:posOffset>129540</wp:posOffset>
                </wp:positionV>
                <wp:extent cx="5781675" cy="3078480"/>
                <wp:effectExtent l="0" t="0" r="28575" b="26670"/>
                <wp:wrapNone/>
                <wp:docPr id="36" name="文字方塊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1675" cy="3078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1C2ADC" w14:textId="77777777" w:rsidR="00753823" w:rsidRPr="00753823" w:rsidRDefault="00753823" w:rsidP="0075382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 xml:space="preserve">void </w:t>
                            </w:r>
                            <w:proofErr w:type="gramStart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Machine::</w:t>
                            </w:r>
                            <w:proofErr w:type="gramEnd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Run()</w:t>
                            </w:r>
                          </w:p>
                          <w:p w14:paraId="7FA4F064" w14:textId="77777777" w:rsidR="00753823" w:rsidRPr="00753823" w:rsidRDefault="00753823" w:rsidP="0075382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75A72E8D" w14:textId="77777777" w:rsidR="00753823" w:rsidRPr="00753823" w:rsidRDefault="00753823" w:rsidP="0075382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ab/>
                              <w:t>Instruction *</w:t>
                            </w:r>
                            <w:proofErr w:type="spellStart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instr</w:t>
                            </w:r>
                            <w:proofErr w:type="spellEnd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 xml:space="preserve"> = new </w:t>
                            </w:r>
                            <w:proofErr w:type="gramStart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 xml:space="preserve">Instruction;   </w:t>
                            </w:r>
                            <w:proofErr w:type="gramEnd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 xml:space="preserve"> //storage for decoded instruction</w:t>
                            </w:r>
                          </w:p>
                          <w:p w14:paraId="29B1CBBD" w14:textId="77777777" w:rsidR="00753823" w:rsidRPr="00753823" w:rsidRDefault="00753823" w:rsidP="0075382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ab/>
                              <w:t>kernel-&gt;interrupt-&gt;</w:t>
                            </w:r>
                            <w:proofErr w:type="spellStart"/>
                            <w:proofErr w:type="gramStart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setStatus</w:t>
                            </w:r>
                            <w:proofErr w:type="spellEnd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UserMode</w:t>
                            </w:r>
                            <w:proofErr w:type="spellEnd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);  //transfer control to user mode</w:t>
                            </w:r>
                          </w:p>
                          <w:p w14:paraId="24E1D685" w14:textId="77777777" w:rsidR="00753823" w:rsidRPr="00753823" w:rsidRDefault="00753823" w:rsidP="0075382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for </w:t>
                            </w:r>
                            <w:proofErr w:type="gramStart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(;;)</w:t>
                            </w:r>
                            <w:proofErr w:type="gramEnd"/>
                          </w:p>
                          <w:p w14:paraId="06EF8363" w14:textId="77777777" w:rsidR="00753823" w:rsidRPr="00753823" w:rsidRDefault="00753823" w:rsidP="0075382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ab/>
                              <w:t>{</w:t>
                            </w:r>
                          </w:p>
                          <w:p w14:paraId="2D9022FD" w14:textId="5DAEEF73" w:rsidR="00753823" w:rsidRPr="00753823" w:rsidRDefault="00753823" w:rsidP="0075382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</w:t>
                            </w:r>
                            <w:proofErr w:type="spellStart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OneInstruction</w:t>
                            </w:r>
                            <w:proofErr w:type="spellEnd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instr</w:t>
                            </w:r>
                            <w:proofErr w:type="spellEnd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 xml:space="preserve">);               </w:t>
                            </w:r>
                          </w:p>
                          <w:p w14:paraId="0D9B1C54" w14:textId="0B1C7486" w:rsidR="00753823" w:rsidRPr="00753823" w:rsidRDefault="00753823" w:rsidP="0075382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kernel-&gt;interrupt-&gt;</w:t>
                            </w:r>
                            <w:proofErr w:type="spellStart"/>
                            <w:proofErr w:type="gramStart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OneTick</w:t>
                            </w:r>
                            <w:proofErr w:type="spellEnd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 xml:space="preserve">);        </w:t>
                            </w:r>
                          </w:p>
                          <w:p w14:paraId="129A82E2" w14:textId="77777777" w:rsidR="00753823" w:rsidRPr="00753823" w:rsidRDefault="00753823" w:rsidP="0075382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if (</w:t>
                            </w:r>
                            <w:proofErr w:type="spellStart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singleStep</w:t>
                            </w:r>
                            <w:proofErr w:type="spellEnd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 xml:space="preserve"> &amp;&amp; (</w:t>
                            </w:r>
                            <w:proofErr w:type="spellStart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runUntilTime</w:t>
                            </w:r>
                            <w:proofErr w:type="spellEnd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 xml:space="preserve"> &lt;= kernel-&gt;stats-&gt;</w:t>
                            </w:r>
                            <w:proofErr w:type="spellStart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totalTicks</w:t>
                            </w:r>
                            <w:proofErr w:type="spellEnd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))</w:t>
                            </w:r>
                          </w:p>
                          <w:p w14:paraId="4C9BCCB3" w14:textId="77777777" w:rsidR="00753823" w:rsidRPr="00753823" w:rsidRDefault="00753823" w:rsidP="0075382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gramStart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Debugger(</w:t>
                            </w:r>
                            <w:proofErr w:type="gramEnd"/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008DC80" w14:textId="77777777" w:rsidR="00753823" w:rsidRPr="00753823" w:rsidRDefault="00753823" w:rsidP="0075382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ab/>
                              <w:t>}</w:t>
                            </w:r>
                          </w:p>
                          <w:p w14:paraId="54189ACA" w14:textId="3EFFDC70" w:rsidR="00261545" w:rsidRDefault="00753823" w:rsidP="0075382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53823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ECEA43" id="文字方塊 36" o:spid="_x0000_s1032" type="#_x0000_t202" style="position:absolute;margin-left:26.4pt;margin-top:10.2pt;width:455.25pt;height:242.4pt;z-index:2515860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" fillcolor="white [3201]" strokeweight=".5pt">
                <v:textbox>
                  <w:txbxContent>
                    <w:p w14:paraId="1C1C2ADC" w14:textId="77777777" w:rsidR="00753823" w:rsidRPr="00753823" w:rsidRDefault="00753823" w:rsidP="0075382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753823">
                        <w:rPr>
                          <w:rFonts w:ascii="Times New Roman" w:hAnsi="Times New Roman" w:cs="Times New Roman"/>
                        </w:rPr>
                        <w:t xml:space="preserve">void </w:t>
                      </w:r>
                      <w:proofErr w:type="gramStart"/>
                      <w:r w:rsidRPr="00753823">
                        <w:rPr>
                          <w:rFonts w:ascii="Times New Roman" w:hAnsi="Times New Roman" w:cs="Times New Roman"/>
                        </w:rPr>
                        <w:t>Machine::</w:t>
                      </w:r>
                      <w:proofErr w:type="gramEnd"/>
                      <w:r w:rsidRPr="00753823">
                        <w:rPr>
                          <w:rFonts w:ascii="Times New Roman" w:hAnsi="Times New Roman" w:cs="Times New Roman"/>
                        </w:rPr>
                        <w:t>Run()</w:t>
                      </w:r>
                    </w:p>
                    <w:p w14:paraId="7FA4F064" w14:textId="77777777" w:rsidR="00753823" w:rsidRPr="00753823" w:rsidRDefault="00753823" w:rsidP="0075382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753823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75A72E8D" w14:textId="77777777" w:rsidR="00753823" w:rsidRPr="00753823" w:rsidRDefault="00753823" w:rsidP="0075382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753823">
                        <w:rPr>
                          <w:rFonts w:ascii="Times New Roman" w:hAnsi="Times New Roman" w:cs="Times New Roman"/>
                        </w:rPr>
                        <w:tab/>
                        <w:t>Instruction *</w:t>
                      </w:r>
                      <w:proofErr w:type="spellStart"/>
                      <w:r w:rsidRPr="00753823">
                        <w:rPr>
                          <w:rFonts w:ascii="Times New Roman" w:hAnsi="Times New Roman" w:cs="Times New Roman"/>
                        </w:rPr>
                        <w:t>instr</w:t>
                      </w:r>
                      <w:proofErr w:type="spellEnd"/>
                      <w:r w:rsidRPr="00753823">
                        <w:rPr>
                          <w:rFonts w:ascii="Times New Roman" w:hAnsi="Times New Roman" w:cs="Times New Roman"/>
                        </w:rPr>
                        <w:t xml:space="preserve"> = new </w:t>
                      </w:r>
                      <w:proofErr w:type="gramStart"/>
                      <w:r w:rsidRPr="00753823">
                        <w:rPr>
                          <w:rFonts w:ascii="Times New Roman" w:hAnsi="Times New Roman" w:cs="Times New Roman"/>
                        </w:rPr>
                        <w:t xml:space="preserve">Instruction;   </w:t>
                      </w:r>
                      <w:proofErr w:type="gramEnd"/>
                      <w:r w:rsidRPr="00753823">
                        <w:rPr>
                          <w:rFonts w:ascii="Times New Roman" w:hAnsi="Times New Roman" w:cs="Times New Roman"/>
                        </w:rPr>
                        <w:t xml:space="preserve"> //storage for decoded instruction</w:t>
                      </w:r>
                    </w:p>
                    <w:p w14:paraId="29B1CBBD" w14:textId="77777777" w:rsidR="00753823" w:rsidRPr="00753823" w:rsidRDefault="00753823" w:rsidP="0075382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753823">
                        <w:rPr>
                          <w:rFonts w:ascii="Times New Roman" w:hAnsi="Times New Roman" w:cs="Times New Roman"/>
                        </w:rPr>
                        <w:tab/>
                        <w:t>kernel-&gt;interrupt-&gt;</w:t>
                      </w:r>
                      <w:proofErr w:type="spellStart"/>
                      <w:proofErr w:type="gramStart"/>
                      <w:r w:rsidRPr="00753823">
                        <w:rPr>
                          <w:rFonts w:ascii="Times New Roman" w:hAnsi="Times New Roman" w:cs="Times New Roman"/>
                        </w:rPr>
                        <w:t>setStatus</w:t>
                      </w:r>
                      <w:proofErr w:type="spellEnd"/>
                      <w:r w:rsidRPr="00753823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753823">
                        <w:rPr>
                          <w:rFonts w:ascii="Times New Roman" w:hAnsi="Times New Roman" w:cs="Times New Roman"/>
                        </w:rPr>
                        <w:t>UserMode</w:t>
                      </w:r>
                      <w:proofErr w:type="spellEnd"/>
                      <w:r w:rsidRPr="00753823">
                        <w:rPr>
                          <w:rFonts w:ascii="Times New Roman" w:hAnsi="Times New Roman" w:cs="Times New Roman"/>
                        </w:rPr>
                        <w:t>);  //transfer control to user mode</w:t>
                      </w:r>
                    </w:p>
                    <w:p w14:paraId="24E1D685" w14:textId="77777777" w:rsidR="00753823" w:rsidRPr="00753823" w:rsidRDefault="00753823" w:rsidP="0075382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753823">
                        <w:rPr>
                          <w:rFonts w:ascii="Times New Roman" w:hAnsi="Times New Roman" w:cs="Times New Roman"/>
                        </w:rPr>
                        <w:tab/>
                        <w:t xml:space="preserve">for </w:t>
                      </w:r>
                      <w:proofErr w:type="gramStart"/>
                      <w:r w:rsidRPr="00753823">
                        <w:rPr>
                          <w:rFonts w:ascii="Times New Roman" w:hAnsi="Times New Roman" w:cs="Times New Roman"/>
                        </w:rPr>
                        <w:t>(;;)</w:t>
                      </w:r>
                      <w:proofErr w:type="gramEnd"/>
                    </w:p>
                    <w:p w14:paraId="06EF8363" w14:textId="77777777" w:rsidR="00753823" w:rsidRPr="00753823" w:rsidRDefault="00753823" w:rsidP="0075382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753823">
                        <w:rPr>
                          <w:rFonts w:ascii="Times New Roman" w:hAnsi="Times New Roman" w:cs="Times New Roman"/>
                        </w:rPr>
                        <w:tab/>
                        <w:t>{</w:t>
                      </w:r>
                    </w:p>
                    <w:p w14:paraId="2D9022FD" w14:textId="5DAEEF73" w:rsidR="00753823" w:rsidRPr="00753823" w:rsidRDefault="00753823" w:rsidP="0075382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753823">
                        <w:rPr>
                          <w:rFonts w:ascii="Times New Roman" w:hAnsi="Times New Roman" w:cs="Times New Roman"/>
                        </w:rPr>
                        <w:tab/>
                        <w:t xml:space="preserve">    </w:t>
                      </w:r>
                      <w:proofErr w:type="spellStart"/>
                      <w:r w:rsidRPr="00753823">
                        <w:rPr>
                          <w:rFonts w:ascii="Times New Roman" w:hAnsi="Times New Roman" w:cs="Times New Roman"/>
                        </w:rPr>
                        <w:t>OneInstruction</w:t>
                      </w:r>
                      <w:proofErr w:type="spellEnd"/>
                      <w:r w:rsidRPr="00753823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753823">
                        <w:rPr>
                          <w:rFonts w:ascii="Times New Roman" w:hAnsi="Times New Roman" w:cs="Times New Roman"/>
                        </w:rPr>
                        <w:t>instr</w:t>
                      </w:r>
                      <w:proofErr w:type="spellEnd"/>
                      <w:r w:rsidRPr="00753823">
                        <w:rPr>
                          <w:rFonts w:ascii="Times New Roman" w:hAnsi="Times New Roman" w:cs="Times New Roman"/>
                        </w:rPr>
                        <w:t xml:space="preserve">);               </w:t>
                      </w:r>
                    </w:p>
                    <w:p w14:paraId="0D9B1C54" w14:textId="0B1C7486" w:rsidR="00753823" w:rsidRPr="00753823" w:rsidRDefault="00753823" w:rsidP="0075382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753823">
                        <w:rPr>
                          <w:rFonts w:ascii="Times New Roman" w:hAnsi="Times New Roman" w:cs="Times New Roman"/>
                        </w:rPr>
                        <w:tab/>
                        <w:t xml:space="preserve">    kernel-&gt;interrupt-&gt;</w:t>
                      </w:r>
                      <w:proofErr w:type="spellStart"/>
                      <w:proofErr w:type="gramStart"/>
                      <w:r w:rsidRPr="00753823">
                        <w:rPr>
                          <w:rFonts w:ascii="Times New Roman" w:hAnsi="Times New Roman" w:cs="Times New Roman"/>
                        </w:rPr>
                        <w:t>OneTick</w:t>
                      </w:r>
                      <w:proofErr w:type="spellEnd"/>
                      <w:r w:rsidRPr="00753823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753823">
                        <w:rPr>
                          <w:rFonts w:ascii="Times New Roman" w:hAnsi="Times New Roman" w:cs="Times New Roman"/>
                        </w:rPr>
                        <w:t xml:space="preserve">);        </w:t>
                      </w:r>
                    </w:p>
                    <w:p w14:paraId="129A82E2" w14:textId="77777777" w:rsidR="00753823" w:rsidRPr="00753823" w:rsidRDefault="00753823" w:rsidP="0075382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753823">
                        <w:rPr>
                          <w:rFonts w:ascii="Times New Roman" w:hAnsi="Times New Roman" w:cs="Times New Roman"/>
                        </w:rPr>
                        <w:tab/>
                        <w:t xml:space="preserve">    if (</w:t>
                      </w:r>
                      <w:proofErr w:type="spellStart"/>
                      <w:r w:rsidRPr="00753823">
                        <w:rPr>
                          <w:rFonts w:ascii="Times New Roman" w:hAnsi="Times New Roman" w:cs="Times New Roman"/>
                        </w:rPr>
                        <w:t>singleStep</w:t>
                      </w:r>
                      <w:proofErr w:type="spellEnd"/>
                      <w:r w:rsidRPr="00753823">
                        <w:rPr>
                          <w:rFonts w:ascii="Times New Roman" w:hAnsi="Times New Roman" w:cs="Times New Roman"/>
                        </w:rPr>
                        <w:t xml:space="preserve"> &amp;&amp; (</w:t>
                      </w:r>
                      <w:proofErr w:type="spellStart"/>
                      <w:r w:rsidRPr="00753823">
                        <w:rPr>
                          <w:rFonts w:ascii="Times New Roman" w:hAnsi="Times New Roman" w:cs="Times New Roman"/>
                        </w:rPr>
                        <w:t>runUntilTime</w:t>
                      </w:r>
                      <w:proofErr w:type="spellEnd"/>
                      <w:r w:rsidRPr="00753823">
                        <w:rPr>
                          <w:rFonts w:ascii="Times New Roman" w:hAnsi="Times New Roman" w:cs="Times New Roman"/>
                        </w:rPr>
                        <w:t xml:space="preserve"> &lt;= kernel-&gt;stats-&gt;</w:t>
                      </w:r>
                      <w:proofErr w:type="spellStart"/>
                      <w:r w:rsidRPr="00753823">
                        <w:rPr>
                          <w:rFonts w:ascii="Times New Roman" w:hAnsi="Times New Roman" w:cs="Times New Roman"/>
                        </w:rPr>
                        <w:t>totalTicks</w:t>
                      </w:r>
                      <w:proofErr w:type="spellEnd"/>
                      <w:r w:rsidRPr="00753823">
                        <w:rPr>
                          <w:rFonts w:ascii="Times New Roman" w:hAnsi="Times New Roman" w:cs="Times New Roman"/>
                        </w:rPr>
                        <w:t>))</w:t>
                      </w:r>
                    </w:p>
                    <w:p w14:paraId="4C9BCCB3" w14:textId="77777777" w:rsidR="00753823" w:rsidRPr="00753823" w:rsidRDefault="00753823" w:rsidP="0075382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753823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753823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753823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gramStart"/>
                      <w:r w:rsidRPr="00753823">
                        <w:rPr>
                          <w:rFonts w:ascii="Times New Roman" w:hAnsi="Times New Roman" w:cs="Times New Roman"/>
                        </w:rPr>
                        <w:t>Debugger(</w:t>
                      </w:r>
                      <w:proofErr w:type="gramEnd"/>
                      <w:r w:rsidRPr="00753823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008DC80" w14:textId="77777777" w:rsidR="00753823" w:rsidRPr="00753823" w:rsidRDefault="00753823" w:rsidP="0075382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753823">
                        <w:rPr>
                          <w:rFonts w:ascii="Times New Roman" w:hAnsi="Times New Roman" w:cs="Times New Roman"/>
                        </w:rPr>
                        <w:tab/>
                        <w:t>}</w:t>
                      </w:r>
                    </w:p>
                    <w:p w14:paraId="54189ACA" w14:textId="3EFFDC70" w:rsidR="00261545" w:rsidRDefault="00753823" w:rsidP="0075382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753823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D4BFC8" w14:textId="129D4D5C" w:rsidR="00A30F9A" w:rsidRPr="00790394" w:rsidRDefault="00A30F9A" w:rsidP="00A30F9A">
      <w:pPr>
        <w:rPr>
          <w:rFonts w:ascii="Times New Roman" w:eastAsia="標楷體" w:hAnsi="Times New Roman" w:cs="Times New Roman"/>
        </w:rPr>
      </w:pPr>
    </w:p>
    <w:p w14:paraId="56CE1427" w14:textId="3450AE4C" w:rsidR="00A30F9A" w:rsidRPr="00790394" w:rsidRDefault="00A30F9A" w:rsidP="00A30F9A">
      <w:pPr>
        <w:rPr>
          <w:rFonts w:ascii="Times New Roman" w:eastAsia="標楷體" w:hAnsi="Times New Roman" w:cs="Times New Roman"/>
        </w:rPr>
      </w:pPr>
    </w:p>
    <w:p w14:paraId="3AE7F45C" w14:textId="2DF96CF1" w:rsidR="00A30F9A" w:rsidRPr="00790394" w:rsidRDefault="00A30F9A" w:rsidP="00A30F9A">
      <w:pPr>
        <w:rPr>
          <w:rFonts w:ascii="Times New Roman" w:eastAsia="標楷體" w:hAnsi="Times New Roman" w:cs="Times New Roman"/>
        </w:rPr>
      </w:pPr>
    </w:p>
    <w:p w14:paraId="6F963F3E" w14:textId="46F22A54" w:rsidR="00A30F9A" w:rsidRPr="00790394" w:rsidRDefault="00A30F9A" w:rsidP="00A30F9A">
      <w:pPr>
        <w:rPr>
          <w:rFonts w:ascii="Times New Roman" w:eastAsia="標楷體" w:hAnsi="Times New Roman" w:cs="Times New Roman"/>
        </w:rPr>
      </w:pPr>
    </w:p>
    <w:p w14:paraId="720514D9" w14:textId="196C718D" w:rsidR="00A30F9A" w:rsidRPr="00790394" w:rsidRDefault="00A30F9A" w:rsidP="00A30F9A">
      <w:pPr>
        <w:rPr>
          <w:rFonts w:ascii="Times New Roman" w:eastAsia="標楷體" w:hAnsi="Times New Roman" w:cs="Times New Roman"/>
        </w:rPr>
      </w:pPr>
    </w:p>
    <w:p w14:paraId="47FDB541" w14:textId="22FA0446" w:rsidR="00A30F9A" w:rsidRPr="00790394" w:rsidRDefault="00A30F9A" w:rsidP="00A30F9A">
      <w:pPr>
        <w:rPr>
          <w:rFonts w:ascii="Times New Roman" w:eastAsia="標楷體" w:hAnsi="Times New Roman" w:cs="Times New Roman"/>
        </w:rPr>
      </w:pPr>
    </w:p>
    <w:p w14:paraId="6B1F5228" w14:textId="4C3ABDDB" w:rsidR="00A30F9A" w:rsidRPr="00790394" w:rsidRDefault="00A30F9A" w:rsidP="00A30F9A">
      <w:pPr>
        <w:rPr>
          <w:rFonts w:ascii="Times New Roman" w:eastAsia="標楷體" w:hAnsi="Times New Roman" w:cs="Times New Roman"/>
        </w:rPr>
      </w:pPr>
    </w:p>
    <w:p w14:paraId="2B9FB6AD" w14:textId="1E66EBDE" w:rsidR="00A30F9A" w:rsidRPr="00790394" w:rsidRDefault="00A30F9A" w:rsidP="00A30F9A">
      <w:pPr>
        <w:rPr>
          <w:rFonts w:ascii="Times New Roman" w:eastAsia="標楷體" w:hAnsi="Times New Roman" w:cs="Times New Roman"/>
        </w:rPr>
      </w:pPr>
    </w:p>
    <w:p w14:paraId="6D7354B9" w14:textId="7C863C6F" w:rsidR="00753823" w:rsidRPr="00790394" w:rsidRDefault="00753823" w:rsidP="00A30F9A">
      <w:pPr>
        <w:rPr>
          <w:rFonts w:ascii="Times New Roman" w:eastAsia="標楷體" w:hAnsi="Times New Roman" w:cs="Times New Roman"/>
        </w:rPr>
      </w:pPr>
    </w:p>
    <w:p w14:paraId="44C958A6" w14:textId="36C1E7F0" w:rsidR="00753823" w:rsidRPr="00790394" w:rsidRDefault="00753823" w:rsidP="00A30F9A">
      <w:pPr>
        <w:rPr>
          <w:rFonts w:ascii="Times New Roman" w:eastAsia="標楷體" w:hAnsi="Times New Roman" w:cs="Times New Roman"/>
        </w:rPr>
      </w:pPr>
    </w:p>
    <w:p w14:paraId="47EBB881" w14:textId="3912104B" w:rsidR="00753823" w:rsidRPr="00790394" w:rsidRDefault="00753823" w:rsidP="00A30F9A">
      <w:pPr>
        <w:rPr>
          <w:rFonts w:ascii="Times New Roman" w:eastAsia="標楷體" w:hAnsi="Times New Roman" w:cs="Times New Roman"/>
        </w:rPr>
      </w:pPr>
    </w:p>
    <w:p w14:paraId="0507E883" w14:textId="1B6FA636" w:rsidR="00753823" w:rsidRPr="00790394" w:rsidRDefault="00753823" w:rsidP="00A30F9A">
      <w:pPr>
        <w:rPr>
          <w:rFonts w:ascii="Times New Roman" w:eastAsia="標楷體" w:hAnsi="Times New Roman" w:cs="Times New Roman"/>
        </w:rPr>
      </w:pPr>
    </w:p>
    <w:p w14:paraId="25481712" w14:textId="59A9E2E2" w:rsidR="00753823" w:rsidRPr="00790394" w:rsidRDefault="00753823" w:rsidP="00A30F9A">
      <w:pPr>
        <w:rPr>
          <w:rFonts w:ascii="Times New Roman" w:eastAsia="標楷體" w:hAnsi="Times New Roman" w:cs="Times New Roman"/>
        </w:rPr>
      </w:pPr>
    </w:p>
    <w:p w14:paraId="600117AA" w14:textId="77777777" w:rsidR="00753823" w:rsidRPr="00790394" w:rsidRDefault="00753823" w:rsidP="00A30F9A">
      <w:pPr>
        <w:rPr>
          <w:rFonts w:ascii="Times New Roman" w:eastAsia="標楷體" w:hAnsi="Times New Roman" w:cs="Times New Roman"/>
        </w:rPr>
      </w:pPr>
    </w:p>
    <w:p w14:paraId="2741D3FB" w14:textId="1AE9C5CA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</w:rPr>
      </w:pPr>
      <w:r w:rsidRPr="00790394">
        <w:rPr>
          <w:rFonts w:ascii="Times New Roman" w:eastAsia="標楷體" w:hAnsi="Times New Roman" w:cs="Times New Roman"/>
          <w:i/>
          <w:iCs/>
        </w:rPr>
        <w:t>Run()</w:t>
      </w:r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用來模擬當程式啟動</w:t>
      </w:r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，</w:t>
      </w:r>
      <w:r w:rsidRPr="00790394">
        <w:rPr>
          <w:rFonts w:ascii="Times New Roman" w:eastAsia="標楷體" w:hAnsi="Times New Roman" w:cs="Times New Roman"/>
        </w:rPr>
        <w:t xml:space="preserve"> </w:t>
      </w:r>
      <w:r w:rsidR="00753823" w:rsidRPr="00790394">
        <w:rPr>
          <w:rFonts w:ascii="Times New Roman" w:eastAsia="標楷體" w:hAnsi="Times New Roman" w:cs="Times New Roman"/>
        </w:rPr>
        <w:t xml:space="preserve">kernel </w:t>
      </w:r>
      <w:r w:rsidR="00753823" w:rsidRPr="00790394">
        <w:rPr>
          <w:rFonts w:ascii="Times New Roman" w:eastAsia="標楷體" w:hAnsi="Times New Roman" w:cs="Times New Roman"/>
        </w:rPr>
        <w:t>會將系統設定為</w:t>
      </w:r>
      <w:r w:rsidR="00753823" w:rsidRPr="00790394">
        <w:rPr>
          <w:rFonts w:ascii="Times New Roman" w:eastAsia="標楷體" w:hAnsi="Times New Roman" w:cs="Times New Roman"/>
        </w:rPr>
        <w:t xml:space="preserve"> user mode</w:t>
      </w:r>
      <w:r w:rsidR="00753823" w:rsidRPr="00790394">
        <w:rPr>
          <w:rFonts w:ascii="Times New Roman" w:eastAsia="標楷體" w:hAnsi="Times New Roman" w:cs="Times New Roman"/>
        </w:rPr>
        <w:t>，並執行</w:t>
      </w:r>
      <w:r w:rsidR="00753823" w:rsidRPr="00790394">
        <w:rPr>
          <w:rFonts w:ascii="Times New Roman" w:eastAsia="標楷體" w:hAnsi="Times New Roman" w:cs="Times New Roman"/>
        </w:rPr>
        <w:t xml:space="preserve"> </w:t>
      </w:r>
      <w:proofErr w:type="spellStart"/>
      <w:r w:rsidR="00753823" w:rsidRPr="00790394">
        <w:rPr>
          <w:rFonts w:ascii="Times New Roman" w:eastAsia="標楷體" w:hAnsi="Times New Roman" w:cs="Times New Roman"/>
          <w:i/>
          <w:iCs/>
        </w:rPr>
        <w:t>OneInstruction</w:t>
      </w:r>
      <w:proofErr w:type="spellEnd"/>
      <w:r w:rsidR="00753823" w:rsidRPr="00790394">
        <w:rPr>
          <w:rFonts w:ascii="Times New Roman" w:eastAsia="標楷體" w:hAnsi="Times New Roman" w:cs="Times New Roman"/>
          <w:i/>
          <w:iCs/>
        </w:rPr>
        <w:t>()</w:t>
      </w:r>
      <w:r w:rsidR="00753823" w:rsidRPr="00790394">
        <w:rPr>
          <w:rFonts w:ascii="Times New Roman" w:eastAsia="標楷體" w:hAnsi="Times New Roman" w:cs="Times New Roman"/>
        </w:rPr>
        <w:t xml:space="preserve"> </w:t>
      </w:r>
      <w:r w:rsidR="00753823" w:rsidRPr="00790394">
        <w:rPr>
          <w:rFonts w:ascii="Times New Roman" w:eastAsia="標楷體" w:hAnsi="Times New Roman" w:cs="Times New Roman"/>
        </w:rPr>
        <w:t>來運行程式的指令，並且使用</w:t>
      </w:r>
      <w:r w:rsidR="00753823" w:rsidRPr="00790394">
        <w:rPr>
          <w:rFonts w:ascii="Times New Roman" w:eastAsia="標楷體" w:hAnsi="Times New Roman" w:cs="Times New Roman"/>
        </w:rPr>
        <w:t xml:space="preserve"> </w:t>
      </w:r>
      <w:proofErr w:type="spellStart"/>
      <w:r w:rsidR="00753823" w:rsidRPr="00790394">
        <w:rPr>
          <w:rFonts w:ascii="Times New Roman" w:eastAsia="標楷體" w:hAnsi="Times New Roman" w:cs="Times New Roman"/>
          <w:i/>
          <w:iCs/>
        </w:rPr>
        <w:t>OneTick</w:t>
      </w:r>
      <w:proofErr w:type="spellEnd"/>
      <w:r w:rsidR="00753823" w:rsidRPr="00790394">
        <w:rPr>
          <w:rFonts w:ascii="Times New Roman" w:eastAsia="標楷體" w:hAnsi="Times New Roman" w:cs="Times New Roman"/>
          <w:i/>
          <w:iCs/>
        </w:rPr>
        <w:t>()</w:t>
      </w:r>
      <w:r w:rsidR="00753823" w:rsidRPr="00790394">
        <w:rPr>
          <w:rFonts w:ascii="Times New Roman" w:eastAsia="標楷體" w:hAnsi="Times New Roman" w:cs="Times New Roman"/>
        </w:rPr>
        <w:t xml:space="preserve"> </w:t>
      </w:r>
      <w:r w:rsidR="00753823" w:rsidRPr="00790394">
        <w:rPr>
          <w:rFonts w:ascii="Times New Roman" w:eastAsia="標楷體" w:hAnsi="Times New Roman" w:cs="Times New Roman"/>
        </w:rPr>
        <w:t>來模擬</w:t>
      </w:r>
      <w:r w:rsidR="00753823" w:rsidRPr="00790394">
        <w:rPr>
          <w:rFonts w:ascii="Times New Roman" w:eastAsia="標楷體" w:hAnsi="Times New Roman" w:cs="Times New Roman"/>
        </w:rPr>
        <w:t xml:space="preserve"> CPU </w:t>
      </w:r>
      <w:r w:rsidR="00753823" w:rsidRPr="00790394">
        <w:rPr>
          <w:rFonts w:ascii="Times New Roman" w:eastAsia="標楷體" w:hAnsi="Times New Roman" w:cs="Times New Roman"/>
        </w:rPr>
        <w:t>裡的</w:t>
      </w:r>
      <w:r w:rsidR="00753823" w:rsidRPr="00790394">
        <w:rPr>
          <w:rFonts w:ascii="Times New Roman" w:eastAsia="標楷體" w:hAnsi="Times New Roman" w:cs="Times New Roman"/>
        </w:rPr>
        <w:t xml:space="preserve"> clock</w:t>
      </w:r>
      <w:r w:rsidR="00753823" w:rsidRPr="00790394">
        <w:rPr>
          <w:rFonts w:ascii="Times New Roman" w:eastAsia="標楷體" w:hAnsi="Times New Roman" w:cs="Times New Roman"/>
        </w:rPr>
        <w:t>。</w:t>
      </w:r>
    </w:p>
    <w:p w14:paraId="4E1610CE" w14:textId="5D38B32F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24711D5" w14:textId="083CDDD3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90B2F6D" w14:textId="5AEC14C6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391B25D" w14:textId="0FF459E6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90058BF" w14:textId="623D6371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AF21466" w14:textId="1593AD90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D747A6F" w14:textId="27F04563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95AF712" w14:textId="5BF667F4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5030BF0" w14:textId="5FB39678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61A63E1" w14:textId="5F3F125B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18E8A90" w14:textId="5AA9FF18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676ED42" w14:textId="307778E6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1AB7195" w14:textId="6C0DA29C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A077A75" w14:textId="6BF1BF6E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449D280" w14:textId="35BE0E3B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769F11" w14:textId="28C148F0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A17D91C" w14:textId="3B2112F0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8E08F2" w14:textId="6E2778E5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7D20B5F" w14:textId="68CC5401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3281BEA" w14:textId="67365CA1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05692B2" w14:textId="14465863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B97766" w14:textId="65312AE3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A473429" w14:textId="08A8DFBD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19C1D24" w14:textId="6D16D2DB" w:rsidR="00A30F9A" w:rsidRPr="00790394" w:rsidRDefault="00A30F9A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D2B14C2" w14:textId="78C85999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9223DFD" w14:textId="5B97F3A5" w:rsidR="00CE6390" w:rsidRPr="00790394" w:rsidRDefault="00171851" w:rsidP="00171851">
      <w:pPr>
        <w:pStyle w:val="a6"/>
        <w:numPr>
          <w:ilvl w:val="0"/>
          <w:numId w:val="39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lastRenderedPageBreak/>
        <w:t>Interrupt::</w:t>
      </w:r>
      <w:proofErr w:type="spellStart"/>
      <w:proofErr w:type="gramEnd"/>
      <w:r w:rsidRPr="00790394">
        <w:rPr>
          <w:rFonts w:ascii="Times New Roman" w:eastAsia="標楷體" w:hAnsi="Times New Roman" w:cs="Times New Roman"/>
          <w:b/>
        </w:rPr>
        <w:t>OneTick</w:t>
      </w:r>
      <w:proofErr w:type="spellEnd"/>
      <w:r w:rsidRPr="00790394">
        <w:rPr>
          <w:rFonts w:ascii="Times New Roman" w:eastAsia="標楷體" w:hAnsi="Times New Roman" w:cs="Times New Roman"/>
          <w:b/>
        </w:rPr>
        <w:t>()</w:t>
      </w:r>
    </w:p>
    <w:p w14:paraId="2C68C88F" w14:textId="2B8C6DAC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5582983" w14:textId="2AC8D9C3" w:rsidR="00CE6390" w:rsidRPr="00790394" w:rsidRDefault="00171851" w:rsidP="00A30F9A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7656C5BC" wp14:editId="0C40B06C">
                <wp:simplePos x="0" y="0"/>
                <wp:positionH relativeFrom="margin">
                  <wp:posOffset>419100</wp:posOffset>
                </wp:positionH>
                <wp:positionV relativeFrom="paragraph">
                  <wp:posOffset>94615</wp:posOffset>
                </wp:positionV>
                <wp:extent cx="5781675" cy="7029450"/>
                <wp:effectExtent l="0" t="0" r="28575" b="19050"/>
                <wp:wrapNone/>
                <wp:docPr id="7" name="文字方塊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1675" cy="7029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9F92A9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void</w:t>
                            </w:r>
                          </w:p>
                          <w:p w14:paraId="30CA27A6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Interrupt::</w:t>
                            </w:r>
                            <w:proofErr w:type="spellStart"/>
                            <w:proofErr w:type="gram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OneTick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()</w:t>
                            </w:r>
                          </w:p>
                          <w:p w14:paraId="565FE55E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37EF2DBA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MachineStatus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oldStatus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 = status;</w:t>
                            </w:r>
                          </w:p>
                          <w:p w14:paraId="6DBA0598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    Statistics *stats = kernel-&gt;stats;</w:t>
                            </w:r>
                          </w:p>
                          <w:p w14:paraId="14758DEF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CD2CB15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// advance simulated time</w:t>
                            </w:r>
                          </w:p>
                          <w:p w14:paraId="3DC5ECD9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    if (status == 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SystemMode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) {</w:t>
                            </w:r>
                          </w:p>
                          <w:p w14:paraId="6D1C235C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        stats-&gt;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totalTicks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 += 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SystemTick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6B857B27" w14:textId="05A27412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r w:rsidR="00753823">
                              <w:rPr>
                                <w:rFonts w:ascii="Times New Roman" w:hAnsi="Times New Roman" w:cs="Times New Roman"/>
                              </w:rPr>
                              <w:t xml:space="preserve">   </w:t>
                            </w: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stats-&gt;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systemTicks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 += 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SystemTick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7AD27562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    } else {</w:t>
                            </w:r>
                          </w:p>
                          <w:p w14:paraId="76EE384B" w14:textId="58611CCD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r w:rsidR="00753823">
                              <w:rPr>
                                <w:rFonts w:ascii="Times New Roman" w:hAnsi="Times New Roman" w:cs="Times New Roman"/>
                              </w:rPr>
                              <w:t xml:space="preserve">   </w:t>
                            </w: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stats-&gt;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totalTicks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 += 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UserTick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2BF293A7" w14:textId="40DC5E8F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r w:rsidR="00753823">
                              <w:rPr>
                                <w:rFonts w:ascii="Times New Roman" w:hAnsi="Times New Roman" w:cs="Times New Roman"/>
                              </w:rPr>
                              <w:t xml:space="preserve">   </w:t>
                            </w: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stats-&gt;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userTicks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 += 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UserTick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141731A2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58D7BDA9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dbgInt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, "== Tick " &lt;&lt; stats-&gt;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totalTicks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 &lt;&lt; " ==");</w:t>
                            </w:r>
                          </w:p>
                          <w:p w14:paraId="6793E3DE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F99B5EF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// check any pending interrupts are now ready to fire</w:t>
                            </w:r>
                          </w:p>
                          <w:p w14:paraId="36E55616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ChangeLevel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IntOn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); // first, turn off interrupts</w:t>
                            </w:r>
                          </w:p>
                          <w:p w14:paraId="17244FAE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                // (interrupt handlers run with</w:t>
                            </w:r>
                          </w:p>
                          <w:p w14:paraId="671176D6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                // interrupts disabled)</w:t>
                            </w:r>
                          </w:p>
                          <w:p w14:paraId="2408EB87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CheckIfDue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FALSE);      // check for pending interrupts</w:t>
                            </w:r>
                          </w:p>
                          <w:p w14:paraId="05405038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ChangeLevel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IntOn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); // re-enable interrupts</w:t>
                            </w:r>
                          </w:p>
                          <w:p w14:paraId="0F523456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    if (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yieldOnReturn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) </w:t>
                            </w:r>
                            <w:proofErr w:type="gram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{  </w:t>
                            </w:r>
                            <w:proofErr w:type="gram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  // if the timer device handler asked </w:t>
                            </w:r>
                          </w:p>
                          <w:p w14:paraId="5FAE7F5D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                    // for a context switch, ok to do it now</w:t>
                            </w:r>
                          </w:p>
                          <w:p w14:paraId="4458EE7F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yieldOnReturn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 = FALSE;</w:t>
                            </w:r>
                          </w:p>
                          <w:p w14:paraId="22C26491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    status = </w:t>
                            </w:r>
                            <w:proofErr w:type="spellStart"/>
                            <w:proofErr w:type="gram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SystemMode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;   </w:t>
                            </w:r>
                            <w:proofErr w:type="gram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     // yield is a kernel routine</w:t>
                            </w:r>
                          </w:p>
                          <w:p w14:paraId="1698CDC5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    kernel-&gt;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gram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Yield(</w:t>
                            </w:r>
                            <w:proofErr w:type="gram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7F1AAFCA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 xml:space="preserve">    status = </w:t>
                            </w:r>
                            <w:proofErr w:type="spellStart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oldStatus</w:t>
                            </w:r>
                            <w:proofErr w:type="spellEnd"/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3DD6E58C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78310DCA" w14:textId="77777777" w:rsidR="00261545" w:rsidRPr="00CE6390" w:rsidRDefault="00261545" w:rsidP="00171851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E6390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0CEAE7BC" w14:textId="77777777" w:rsidR="00261545" w:rsidRDefault="00261545" w:rsidP="00171851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6C5BC" id="文字方塊 7" o:spid="_x0000_s1033" type="#_x0000_t202" style="position:absolute;margin-left:33pt;margin-top:7.45pt;width:455.25pt;height:553.5pt;z-index:251589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" fillcolor="white [3201]" strokeweight=".5pt">
                <v:textbox>
                  <w:txbxContent>
                    <w:p w14:paraId="1C9F92A9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>void</w:t>
                      </w:r>
                    </w:p>
                    <w:p w14:paraId="30CA27A6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CE6390">
                        <w:rPr>
                          <w:rFonts w:ascii="Times New Roman" w:hAnsi="Times New Roman" w:cs="Times New Roman"/>
                        </w:rPr>
                        <w:t>Interrupt::</w:t>
                      </w:r>
                      <w:proofErr w:type="spellStart"/>
                      <w:proofErr w:type="gramEnd"/>
                      <w:r w:rsidRPr="00CE6390">
                        <w:rPr>
                          <w:rFonts w:ascii="Times New Roman" w:hAnsi="Times New Roman" w:cs="Times New Roman"/>
                        </w:rPr>
                        <w:t>OneTick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>()</w:t>
                      </w:r>
                    </w:p>
                    <w:p w14:paraId="565FE55E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37EF2DBA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MachineStatus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oldStatus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 xml:space="preserve"> = status;</w:t>
                      </w:r>
                    </w:p>
                    <w:p w14:paraId="6DBA0598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>    Statistics *stats = kernel-&gt;stats;</w:t>
                      </w:r>
                    </w:p>
                    <w:p w14:paraId="14758DEF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CD2CB15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>// advance simulated time</w:t>
                      </w:r>
                    </w:p>
                    <w:p w14:paraId="3DC5ECD9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 xml:space="preserve">    if (status == 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SystemMode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>) {</w:t>
                      </w:r>
                    </w:p>
                    <w:p w14:paraId="6D1C235C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>        stats-&gt;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totalTicks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 xml:space="preserve"> += 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SystemTick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6B857B27" w14:textId="05A27412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r w:rsidR="00753823">
                        <w:rPr>
                          <w:rFonts w:ascii="Times New Roman" w:hAnsi="Times New Roman" w:cs="Times New Roman"/>
                        </w:rPr>
                        <w:t xml:space="preserve">   </w:t>
                      </w:r>
                      <w:r w:rsidRPr="00CE6390">
                        <w:rPr>
                          <w:rFonts w:ascii="Times New Roman" w:hAnsi="Times New Roman" w:cs="Times New Roman"/>
                        </w:rPr>
                        <w:t>stats-&gt;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systemTicks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 xml:space="preserve"> += 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SystemTick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7AD27562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>    } else {</w:t>
                      </w:r>
                    </w:p>
                    <w:p w14:paraId="76EE384B" w14:textId="58611CCD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r w:rsidR="00753823">
                        <w:rPr>
                          <w:rFonts w:ascii="Times New Roman" w:hAnsi="Times New Roman" w:cs="Times New Roman"/>
                        </w:rPr>
                        <w:t xml:space="preserve">   </w:t>
                      </w:r>
                      <w:r w:rsidRPr="00CE6390">
                        <w:rPr>
                          <w:rFonts w:ascii="Times New Roman" w:hAnsi="Times New Roman" w:cs="Times New Roman"/>
                        </w:rPr>
                        <w:t>stats-&gt;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totalTicks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 xml:space="preserve"> += 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UserTick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2BF293A7" w14:textId="40DC5E8F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r w:rsidR="00753823">
                        <w:rPr>
                          <w:rFonts w:ascii="Times New Roman" w:hAnsi="Times New Roman" w:cs="Times New Roman"/>
                        </w:rPr>
                        <w:t xml:space="preserve">   </w:t>
                      </w:r>
                      <w:r w:rsidRPr="00CE6390">
                        <w:rPr>
                          <w:rFonts w:ascii="Times New Roman" w:hAnsi="Times New Roman" w:cs="Times New Roman"/>
                        </w:rPr>
                        <w:t>stats-&gt;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userTicks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 xml:space="preserve"> += 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UserTick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141731A2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58D7BDA9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CE6390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CE6390">
                        <w:rPr>
                          <w:rFonts w:ascii="Times New Roman" w:hAnsi="Times New Roman" w:cs="Times New Roman"/>
                        </w:rPr>
                        <w:t>dbgInt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>, "== Tick " &lt;&lt; stats-&gt;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totalTicks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 xml:space="preserve"> &lt;&lt; " ==");</w:t>
                      </w:r>
                    </w:p>
                    <w:p w14:paraId="6793E3DE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2F99B5EF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>// check any pending interrupts are now ready to fire</w:t>
                      </w:r>
                    </w:p>
                    <w:p w14:paraId="36E55616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CE6390">
                        <w:rPr>
                          <w:rFonts w:ascii="Times New Roman" w:hAnsi="Times New Roman" w:cs="Times New Roman"/>
                        </w:rPr>
                        <w:t>ChangeLevel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CE6390">
                        <w:rPr>
                          <w:rFonts w:ascii="Times New Roman" w:hAnsi="Times New Roman" w:cs="Times New Roman"/>
                        </w:rPr>
                        <w:t>IntOn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>); // first, turn off interrupts</w:t>
                      </w:r>
                    </w:p>
                    <w:p w14:paraId="17244FAE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>                // (interrupt handlers run with</w:t>
                      </w:r>
                    </w:p>
                    <w:p w14:paraId="671176D6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>                // interrupts disabled)</w:t>
                      </w:r>
                    </w:p>
                    <w:p w14:paraId="2408EB87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CE6390">
                        <w:rPr>
                          <w:rFonts w:ascii="Times New Roman" w:hAnsi="Times New Roman" w:cs="Times New Roman"/>
                        </w:rPr>
                        <w:t>CheckIfDue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CE6390">
                        <w:rPr>
                          <w:rFonts w:ascii="Times New Roman" w:hAnsi="Times New Roman" w:cs="Times New Roman"/>
                        </w:rPr>
                        <w:t>FALSE);      // check for pending interrupts</w:t>
                      </w:r>
                    </w:p>
                    <w:p w14:paraId="05405038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CE6390">
                        <w:rPr>
                          <w:rFonts w:ascii="Times New Roman" w:hAnsi="Times New Roman" w:cs="Times New Roman"/>
                        </w:rPr>
                        <w:t>ChangeLevel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CE6390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IntOn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>); // re-enable interrupts</w:t>
                      </w:r>
                    </w:p>
                    <w:p w14:paraId="0F523456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>    if (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yieldOnReturn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 xml:space="preserve">) </w:t>
                      </w:r>
                      <w:proofErr w:type="gramStart"/>
                      <w:r w:rsidRPr="00CE6390">
                        <w:rPr>
                          <w:rFonts w:ascii="Times New Roman" w:hAnsi="Times New Roman" w:cs="Times New Roman"/>
                        </w:rPr>
                        <w:t>{  </w:t>
                      </w:r>
                      <w:proofErr w:type="gramEnd"/>
                      <w:r w:rsidRPr="00CE6390">
                        <w:rPr>
                          <w:rFonts w:ascii="Times New Roman" w:hAnsi="Times New Roman" w:cs="Times New Roman"/>
                        </w:rPr>
                        <w:t xml:space="preserve">  // if the timer device handler asked </w:t>
                      </w:r>
                    </w:p>
                    <w:p w14:paraId="5FAE7F5D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>                    // for a context switch, ok to do it now</w:t>
                      </w:r>
                    </w:p>
                    <w:p w14:paraId="4458EE7F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yieldOnReturn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 xml:space="preserve"> = FALSE;</w:t>
                      </w:r>
                    </w:p>
                    <w:p w14:paraId="22C26491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 xml:space="preserve">    status = </w:t>
                      </w:r>
                      <w:proofErr w:type="spellStart"/>
                      <w:proofErr w:type="gramStart"/>
                      <w:r w:rsidRPr="00CE6390">
                        <w:rPr>
                          <w:rFonts w:ascii="Times New Roman" w:hAnsi="Times New Roman" w:cs="Times New Roman"/>
                        </w:rPr>
                        <w:t>SystemMode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 xml:space="preserve">;   </w:t>
                      </w:r>
                      <w:proofErr w:type="gramEnd"/>
                      <w:r w:rsidRPr="00CE6390">
                        <w:rPr>
                          <w:rFonts w:ascii="Times New Roman" w:hAnsi="Times New Roman" w:cs="Times New Roman"/>
                        </w:rPr>
                        <w:t>     // yield is a kernel routine</w:t>
                      </w:r>
                    </w:p>
                    <w:p w14:paraId="1698CDC5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>    kernel-&gt;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gramStart"/>
                      <w:r w:rsidRPr="00CE6390">
                        <w:rPr>
                          <w:rFonts w:ascii="Times New Roman" w:hAnsi="Times New Roman" w:cs="Times New Roman"/>
                        </w:rPr>
                        <w:t>Yield(</w:t>
                      </w:r>
                      <w:proofErr w:type="gramEnd"/>
                      <w:r w:rsidRPr="00CE6390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7F1AAFCA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 xml:space="preserve">    status = </w:t>
                      </w:r>
                      <w:proofErr w:type="spellStart"/>
                      <w:r w:rsidRPr="00CE6390">
                        <w:rPr>
                          <w:rFonts w:ascii="Times New Roman" w:hAnsi="Times New Roman" w:cs="Times New Roman"/>
                        </w:rPr>
                        <w:t>oldStatus</w:t>
                      </w:r>
                      <w:proofErr w:type="spellEnd"/>
                      <w:r w:rsidRPr="00CE6390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3DD6E58C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78310DCA" w14:textId="77777777" w:rsidR="00261545" w:rsidRPr="00CE6390" w:rsidRDefault="00261545" w:rsidP="00171851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CE6390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  <w:p w14:paraId="0CEAE7BC" w14:textId="77777777" w:rsidR="00261545" w:rsidRDefault="00261545" w:rsidP="00171851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742D596" w14:textId="1A08B0C3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A71F770" w14:textId="612E7248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E311E4" w14:textId="1B323A96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0FE4F67" w14:textId="6739041F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1601413" w14:textId="2DEEC537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C109E2E" w14:textId="64912453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F2B6749" w14:textId="2F261AE9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3E329BE" w14:textId="1CC55AB5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A358ED2" w14:textId="53B4E98D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E70A934" w14:textId="231807B5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BEC8018" w14:textId="6AFB14A6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D540EEE" w14:textId="5CCD8638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3A2F04E" w14:textId="2CE9B1A2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C5070C4" w14:textId="5502CBAB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74C4F5D" w14:textId="758D805E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0829154" w14:textId="77777777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EE7EC1F" w14:textId="225A563A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EAAB75F" w14:textId="7649C293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6BA8667" w14:textId="44CF058E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14F81E" w14:textId="207F8771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77BCD25" w14:textId="4379EF24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7D804BB" w14:textId="753A4CCD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8A150A1" w14:textId="3F9F0994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33F4B7B" w14:textId="3E3F89EC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69AED37" w14:textId="208B1F97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44797B5" w14:textId="1993C8E8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8F3110" w14:textId="715A2945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AEE42F0" w14:textId="118AC93B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456A052" w14:textId="5A5132FE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81E25DE" w14:textId="379FAF8F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41EC8CF" w14:textId="2C0A6818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64831B8" w14:textId="3AA820E2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F024B0D" w14:textId="76062077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41860E7" w14:textId="164A5882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2B00CDB" w14:textId="7A0EE97A" w:rsidR="00753823" w:rsidRPr="00790394" w:rsidRDefault="00753823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407A283" w14:textId="23F2440C" w:rsidR="00753823" w:rsidRPr="00790394" w:rsidRDefault="00753823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0294CA3" w14:textId="31083031" w:rsidR="00753823" w:rsidRPr="00790394" w:rsidRDefault="003F75E6" w:rsidP="00A30F9A">
      <w:pPr>
        <w:spacing w:line="320" w:lineRule="exact"/>
        <w:rPr>
          <w:rFonts w:ascii="Times New Roman" w:eastAsia="標楷體" w:hAnsi="Times New Roman" w:cs="Times New Roman"/>
          <w:bCs/>
        </w:rPr>
      </w:pPr>
      <w:r w:rsidRPr="00790394">
        <w:rPr>
          <w:rFonts w:ascii="Times New Roman" w:eastAsia="標楷體" w:hAnsi="Times New Roman" w:cs="Times New Roman"/>
          <w:bCs/>
        </w:rPr>
        <w:t>當進行</w:t>
      </w:r>
      <w:r w:rsidRPr="00790394">
        <w:rPr>
          <w:rFonts w:ascii="Times New Roman" w:eastAsia="標楷體" w:hAnsi="Times New Roman" w:cs="Times New Roman"/>
          <w:bCs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  <w:bCs/>
          <w:i/>
          <w:iCs/>
        </w:rPr>
        <w:t>OneTick</w:t>
      </w:r>
      <w:proofErr w:type="spellEnd"/>
      <w:r w:rsidRPr="00790394">
        <w:rPr>
          <w:rFonts w:ascii="Times New Roman" w:eastAsia="標楷體" w:hAnsi="Times New Roman" w:cs="Times New Roman"/>
          <w:bCs/>
          <w:i/>
          <w:iCs/>
        </w:rPr>
        <w:t>()</w:t>
      </w:r>
      <w:r w:rsidRPr="00790394">
        <w:rPr>
          <w:rFonts w:ascii="Times New Roman" w:eastAsia="標楷體" w:hAnsi="Times New Roman" w:cs="Times New Roman"/>
          <w:bCs/>
        </w:rPr>
        <w:t xml:space="preserve"> </w:t>
      </w:r>
      <w:r w:rsidRPr="00790394">
        <w:rPr>
          <w:rFonts w:ascii="Times New Roman" w:eastAsia="標楷體" w:hAnsi="Times New Roman" w:cs="Times New Roman"/>
          <w:bCs/>
        </w:rPr>
        <w:t>時會先累加</w:t>
      </w:r>
      <w:r w:rsidRPr="00790394">
        <w:rPr>
          <w:rFonts w:ascii="Times New Roman" w:eastAsia="標楷體" w:hAnsi="Times New Roman" w:cs="Times New Roman"/>
          <w:bCs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  <w:bCs/>
        </w:rPr>
        <w:t>TotalTick</w:t>
      </w:r>
      <w:proofErr w:type="spellEnd"/>
      <w:r w:rsidRPr="00790394">
        <w:rPr>
          <w:rFonts w:ascii="Times New Roman" w:eastAsia="標楷體" w:hAnsi="Times New Roman" w:cs="Times New Roman"/>
          <w:bCs/>
        </w:rPr>
        <w:t>，接著會檢查是否有</w:t>
      </w:r>
      <w:r w:rsidRPr="00790394">
        <w:rPr>
          <w:rFonts w:ascii="Times New Roman" w:eastAsia="標楷體" w:hAnsi="Times New Roman" w:cs="Times New Roman"/>
          <w:bCs/>
        </w:rPr>
        <w:t xml:space="preserve"> pending </w:t>
      </w:r>
      <w:r w:rsidRPr="00790394">
        <w:rPr>
          <w:rFonts w:ascii="Times New Roman" w:eastAsia="標楷體" w:hAnsi="Times New Roman" w:cs="Times New Roman"/>
          <w:bCs/>
        </w:rPr>
        <w:t>的</w:t>
      </w:r>
      <w:r w:rsidRPr="00790394">
        <w:rPr>
          <w:rFonts w:ascii="Times New Roman" w:eastAsia="標楷體" w:hAnsi="Times New Roman" w:cs="Times New Roman"/>
          <w:bCs/>
        </w:rPr>
        <w:t xml:space="preserve"> interrupt</w:t>
      </w:r>
      <w:r w:rsidRPr="00790394">
        <w:rPr>
          <w:rFonts w:ascii="Times New Roman" w:eastAsia="標楷體" w:hAnsi="Times New Roman" w:cs="Times New Roman"/>
          <w:bCs/>
        </w:rPr>
        <w:t>，並且會先將</w:t>
      </w:r>
      <w:r w:rsidRPr="00790394">
        <w:rPr>
          <w:rFonts w:ascii="Times New Roman" w:eastAsia="標楷體" w:hAnsi="Times New Roman" w:cs="Times New Roman"/>
          <w:bCs/>
        </w:rPr>
        <w:t xml:space="preserve"> interrupt </w:t>
      </w:r>
      <w:r w:rsidRPr="00790394">
        <w:rPr>
          <w:rFonts w:ascii="Times New Roman" w:eastAsia="標楷體" w:hAnsi="Times New Roman" w:cs="Times New Roman"/>
          <w:bCs/>
        </w:rPr>
        <w:t>設定為</w:t>
      </w:r>
      <w:r w:rsidRPr="00790394">
        <w:rPr>
          <w:rFonts w:ascii="Times New Roman" w:eastAsia="標楷體" w:hAnsi="Times New Roman" w:cs="Times New Roman"/>
          <w:bCs/>
        </w:rPr>
        <w:t xml:space="preserve"> disable</w:t>
      </w:r>
      <w:r w:rsidRPr="00790394">
        <w:rPr>
          <w:rFonts w:ascii="Times New Roman" w:eastAsia="標楷體" w:hAnsi="Times New Roman" w:cs="Times New Roman"/>
          <w:bCs/>
        </w:rPr>
        <w:t>，並執行</w:t>
      </w:r>
      <w:r w:rsidRPr="00790394">
        <w:rPr>
          <w:rFonts w:ascii="Times New Roman" w:eastAsia="標楷體" w:hAnsi="Times New Roman" w:cs="Times New Roman"/>
          <w:bCs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  <w:bCs/>
          <w:i/>
          <w:iCs/>
        </w:rPr>
        <w:t>CheckIfDue</w:t>
      </w:r>
      <w:proofErr w:type="spellEnd"/>
      <w:r w:rsidRPr="00790394">
        <w:rPr>
          <w:rFonts w:ascii="Times New Roman" w:eastAsia="標楷體" w:hAnsi="Times New Roman" w:cs="Times New Roman"/>
          <w:bCs/>
          <w:i/>
          <w:iCs/>
        </w:rPr>
        <w:t>()</w:t>
      </w:r>
      <w:r w:rsidRPr="00790394">
        <w:rPr>
          <w:rFonts w:ascii="Times New Roman" w:eastAsia="標楷體" w:hAnsi="Times New Roman" w:cs="Times New Roman"/>
          <w:bCs/>
        </w:rPr>
        <w:t>，然後再將</w:t>
      </w:r>
      <w:r w:rsidRPr="00790394">
        <w:rPr>
          <w:rFonts w:ascii="Times New Roman" w:eastAsia="標楷體" w:hAnsi="Times New Roman" w:cs="Times New Roman"/>
          <w:bCs/>
        </w:rPr>
        <w:t xml:space="preserve"> interrupt </w:t>
      </w:r>
      <w:r w:rsidRPr="00790394">
        <w:rPr>
          <w:rFonts w:ascii="Times New Roman" w:eastAsia="標楷體" w:hAnsi="Times New Roman" w:cs="Times New Roman"/>
          <w:bCs/>
        </w:rPr>
        <w:t>重設為</w:t>
      </w:r>
      <w:r w:rsidRPr="00790394">
        <w:rPr>
          <w:rFonts w:ascii="Times New Roman" w:eastAsia="標楷體" w:hAnsi="Times New Roman" w:cs="Times New Roman"/>
          <w:bCs/>
        </w:rPr>
        <w:t xml:space="preserve"> enable</w:t>
      </w:r>
      <w:r w:rsidRPr="00790394">
        <w:rPr>
          <w:rFonts w:ascii="Times New Roman" w:eastAsia="標楷體" w:hAnsi="Times New Roman" w:cs="Times New Roman"/>
          <w:bCs/>
        </w:rPr>
        <w:t>，之後若</w:t>
      </w:r>
      <w:r w:rsidRPr="00790394">
        <w:rPr>
          <w:rFonts w:ascii="Times New Roman" w:eastAsia="標楷體" w:hAnsi="Times New Roman" w:cs="Times New Roman"/>
          <w:bCs/>
        </w:rPr>
        <w:t xml:space="preserve"> timer device ask for context switch</w:t>
      </w:r>
      <w:r w:rsidRPr="00790394">
        <w:rPr>
          <w:rFonts w:ascii="Times New Roman" w:eastAsia="標楷體" w:hAnsi="Times New Roman" w:cs="Times New Roman"/>
          <w:bCs/>
        </w:rPr>
        <w:t>，則會執行下面的</w:t>
      </w:r>
      <w:r w:rsidRPr="00790394">
        <w:rPr>
          <w:rFonts w:ascii="Times New Roman" w:eastAsia="標楷體" w:hAnsi="Times New Roman" w:cs="Times New Roman"/>
          <w:bCs/>
        </w:rPr>
        <w:t xml:space="preserve"> if statement</w:t>
      </w:r>
      <w:r w:rsidRPr="00790394">
        <w:rPr>
          <w:rFonts w:ascii="Times New Roman" w:eastAsia="標楷體" w:hAnsi="Times New Roman" w:cs="Times New Roman"/>
          <w:bCs/>
        </w:rPr>
        <w:t>，呼叫</w:t>
      </w:r>
      <w:r w:rsidRPr="00790394">
        <w:rPr>
          <w:rFonts w:ascii="Times New Roman" w:eastAsia="標楷體" w:hAnsi="Times New Roman" w:cs="Times New Roman"/>
          <w:bCs/>
        </w:rPr>
        <w:t xml:space="preserve"> </w:t>
      </w:r>
      <w:r w:rsidRPr="00790394">
        <w:rPr>
          <w:rFonts w:ascii="Times New Roman" w:eastAsia="標楷體" w:hAnsi="Times New Roman" w:cs="Times New Roman"/>
          <w:bCs/>
          <w:i/>
          <w:iCs/>
        </w:rPr>
        <w:t>Yield()</w:t>
      </w:r>
      <w:r w:rsidRPr="00790394">
        <w:rPr>
          <w:rFonts w:ascii="Times New Roman" w:eastAsia="標楷體" w:hAnsi="Times New Roman" w:cs="Times New Roman"/>
          <w:bCs/>
        </w:rPr>
        <w:t xml:space="preserve"> </w:t>
      </w:r>
      <w:r w:rsidRPr="00790394">
        <w:rPr>
          <w:rFonts w:ascii="Times New Roman" w:eastAsia="標楷體" w:hAnsi="Times New Roman" w:cs="Times New Roman"/>
          <w:bCs/>
        </w:rPr>
        <w:t>來取得</w:t>
      </w:r>
      <w:r w:rsidRPr="00790394">
        <w:rPr>
          <w:rFonts w:ascii="Times New Roman" w:eastAsia="標楷體" w:hAnsi="Times New Roman" w:cs="Times New Roman"/>
          <w:bCs/>
        </w:rPr>
        <w:t xml:space="preserve">ready queue </w:t>
      </w:r>
      <w:r w:rsidRPr="00790394">
        <w:rPr>
          <w:rFonts w:ascii="Times New Roman" w:eastAsia="標楷體" w:hAnsi="Times New Roman" w:cs="Times New Roman"/>
          <w:bCs/>
        </w:rPr>
        <w:t>裡的下一個</w:t>
      </w:r>
      <w:r w:rsidRPr="00790394">
        <w:rPr>
          <w:rFonts w:ascii="Times New Roman" w:eastAsia="標楷體" w:hAnsi="Times New Roman" w:cs="Times New Roman"/>
          <w:bCs/>
        </w:rPr>
        <w:t xml:space="preserve"> thread</w:t>
      </w:r>
      <w:r w:rsidRPr="00790394">
        <w:rPr>
          <w:rFonts w:ascii="Times New Roman" w:eastAsia="標楷體" w:hAnsi="Times New Roman" w:cs="Times New Roman"/>
          <w:bCs/>
        </w:rPr>
        <w:t>，並進行</w:t>
      </w:r>
      <w:r w:rsidRPr="00790394">
        <w:rPr>
          <w:rFonts w:ascii="Times New Roman" w:eastAsia="標楷體" w:hAnsi="Times New Roman" w:cs="Times New Roman"/>
          <w:bCs/>
        </w:rPr>
        <w:t xml:space="preserve"> context switch</w:t>
      </w:r>
      <w:r w:rsidRPr="00790394">
        <w:rPr>
          <w:rFonts w:ascii="Times New Roman" w:eastAsia="標楷體" w:hAnsi="Times New Roman" w:cs="Times New Roman"/>
          <w:bCs/>
        </w:rPr>
        <w:t>。</w:t>
      </w:r>
    </w:p>
    <w:p w14:paraId="712827B4" w14:textId="77777777" w:rsidR="00753823" w:rsidRPr="00790394" w:rsidRDefault="00753823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47C48AB" w14:textId="77777777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B361773" w14:textId="70637EE3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CDD2EE4" w14:textId="18401C96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88C91A5" w14:textId="33BC3ADD" w:rsidR="00580FFC" w:rsidRPr="00790394" w:rsidRDefault="00580FFC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D59D24D" w14:textId="69C81CC3" w:rsidR="00580FFC" w:rsidRPr="00790394" w:rsidRDefault="00580FFC" w:rsidP="00580FFC">
      <w:pPr>
        <w:pStyle w:val="a6"/>
        <w:numPr>
          <w:ilvl w:val="0"/>
          <w:numId w:val="39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lastRenderedPageBreak/>
        <w:t>Thread::</w:t>
      </w:r>
      <w:proofErr w:type="gramEnd"/>
      <w:r w:rsidRPr="00790394">
        <w:rPr>
          <w:rFonts w:ascii="Times New Roman" w:eastAsia="標楷體" w:hAnsi="Times New Roman" w:cs="Times New Roman"/>
          <w:b/>
        </w:rPr>
        <w:t>Yield()</w:t>
      </w:r>
    </w:p>
    <w:p w14:paraId="2822E33D" w14:textId="57D2D076" w:rsidR="00580FFC" w:rsidRPr="00790394" w:rsidRDefault="00580FFC" w:rsidP="00580FF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94357A" w14:textId="3D044D84" w:rsidR="00580FFC" w:rsidRPr="00790394" w:rsidRDefault="00580FFC" w:rsidP="00580FF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70016" behindDoc="0" locked="0" layoutInCell="1" allowOverlap="1" wp14:anchorId="2B1BDD1F" wp14:editId="593E0BC6">
                <wp:simplePos x="0" y="0"/>
                <wp:positionH relativeFrom="column">
                  <wp:posOffset>449580</wp:posOffset>
                </wp:positionH>
                <wp:positionV relativeFrom="paragraph">
                  <wp:posOffset>5080</wp:posOffset>
                </wp:positionV>
                <wp:extent cx="5715000" cy="1404620"/>
                <wp:effectExtent l="0" t="0" r="19050" b="13970"/>
                <wp:wrapSquare wrapText="bothSides"/>
                <wp:docPr id="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CCE6DC" w14:textId="77777777" w:rsidR="00580FFC" w:rsidRPr="00580FFC" w:rsidRDefault="00580F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 xml:space="preserve">void </w:t>
                            </w:r>
                          </w:p>
                          <w:p w14:paraId="5619E057" w14:textId="77777777" w:rsidR="00580FFC" w:rsidRPr="00580FFC" w:rsidRDefault="00580F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Thread::</w:t>
                            </w:r>
                            <w:proofErr w:type="gram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 xml:space="preserve">Yield() { </w:t>
                            </w:r>
                          </w:p>
                          <w:p w14:paraId="1EC86F02" w14:textId="67288FA4" w:rsidR="00580FFC" w:rsidRPr="00580FFC" w:rsidRDefault="00580F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Thread *</w:t>
                            </w:r>
                            <w:proofErr w:type="spellStart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 xml:space="preserve">; </w:t>
                            </w:r>
                          </w:p>
                          <w:p w14:paraId="570256D1" w14:textId="1A1B82A9" w:rsidR="00580FFC" w:rsidRPr="00580FFC" w:rsidRDefault="00580F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IntStatus</w:t>
                            </w:r>
                            <w:proofErr w:type="spell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oldLevel</w:t>
                            </w:r>
                            <w:proofErr w:type="spell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 xml:space="preserve"> = kernel-&gt;interrupt-&gt;</w:t>
                            </w:r>
                            <w:proofErr w:type="spellStart"/>
                            <w:proofErr w:type="gramStart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SetLevel</w:t>
                            </w:r>
                            <w:proofErr w:type="spell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 xml:space="preserve">); </w:t>
                            </w:r>
                          </w:p>
                          <w:p w14:paraId="3BE2E1C6" w14:textId="2C705F71" w:rsidR="00580FFC" w:rsidRPr="00580FFC" w:rsidRDefault="00580F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 xml:space="preserve"> = kernel-&gt;scheduler-&gt;</w:t>
                            </w:r>
                            <w:proofErr w:type="spellStart"/>
                            <w:proofErr w:type="gramStart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FindNextToRun</w:t>
                            </w:r>
                            <w:proofErr w:type="spell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 xml:space="preserve">); </w:t>
                            </w:r>
                          </w:p>
                          <w:p w14:paraId="2CDC99C6" w14:textId="6E0A47EB" w:rsidR="00580FFC" w:rsidRPr="00580FFC" w:rsidRDefault="00580F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if (</w:t>
                            </w:r>
                            <w:proofErr w:type="spellStart"/>
                            <w:proofErr w:type="gramStart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 xml:space="preserve"> !</w:t>
                            </w:r>
                            <w:proofErr w:type="gram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 xml:space="preserve">= NULL) { </w:t>
                            </w:r>
                          </w:p>
                          <w:p w14:paraId="06F6C412" w14:textId="14798AC3" w:rsidR="00580FFC" w:rsidRPr="00580FFC" w:rsidRDefault="00580F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kernel-&gt;scheduler-&gt;</w:t>
                            </w:r>
                            <w:proofErr w:type="spellStart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ReadyToRun</w:t>
                            </w:r>
                            <w:proofErr w:type="spell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 xml:space="preserve">(this); </w:t>
                            </w:r>
                          </w:p>
                          <w:p w14:paraId="19773190" w14:textId="78BED32B" w:rsidR="00580FFC" w:rsidRPr="00580FFC" w:rsidRDefault="00580F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kernel-&gt;scheduler-&gt;</w:t>
                            </w:r>
                            <w:proofErr w:type="gramStart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Run(</w:t>
                            </w:r>
                            <w:proofErr w:type="spellStart"/>
                            <w:proofErr w:type="gram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 xml:space="preserve">, FALSE); </w:t>
                            </w:r>
                          </w:p>
                          <w:p w14:paraId="19B1DDA5" w14:textId="4BB81D3E" w:rsidR="00580FFC" w:rsidRPr="00580FFC" w:rsidRDefault="00580F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 xml:space="preserve">} </w:t>
                            </w:r>
                          </w:p>
                          <w:p w14:paraId="667C2F7D" w14:textId="1D36DF9E" w:rsidR="00580FFC" w:rsidRPr="00580FFC" w:rsidRDefault="00580F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(void)kernel-&gt;interrupt-&gt;</w:t>
                            </w:r>
                            <w:proofErr w:type="spellStart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SetLevel</w:t>
                            </w:r>
                            <w:proofErr w:type="spell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oldLevel</w:t>
                            </w:r>
                            <w:proofErr w:type="spellEnd"/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 xml:space="preserve">); </w:t>
                            </w:r>
                          </w:p>
                          <w:p w14:paraId="5B0AF994" w14:textId="5790BBA9" w:rsidR="00580FFC" w:rsidRPr="00580FFC" w:rsidRDefault="00580FFC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80FFC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1BDD1F" id="_x0000_s1034" type="#_x0000_t202" style="position:absolute;margin-left:35.4pt;margin-top:.4pt;width:450pt;height:110.6pt;z-index:2516700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">
                <v:textbox style="mso-fit-shape-to-text:t">
                  <w:txbxContent>
                    <w:p w14:paraId="02CCE6DC" w14:textId="77777777" w:rsidR="00580FFC" w:rsidRPr="00580FFC" w:rsidRDefault="00580FFC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80FFC">
                        <w:rPr>
                          <w:rFonts w:ascii="Times New Roman" w:hAnsi="Times New Roman" w:cs="Times New Roman"/>
                        </w:rPr>
                        <w:t xml:space="preserve">void </w:t>
                      </w:r>
                    </w:p>
                    <w:p w14:paraId="5619E057" w14:textId="77777777" w:rsidR="00580FFC" w:rsidRPr="00580FFC" w:rsidRDefault="00580FFC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580FFC">
                        <w:rPr>
                          <w:rFonts w:ascii="Times New Roman" w:hAnsi="Times New Roman" w:cs="Times New Roman"/>
                        </w:rPr>
                        <w:t>Thread::</w:t>
                      </w:r>
                      <w:proofErr w:type="gramEnd"/>
                      <w:r w:rsidRPr="00580FFC">
                        <w:rPr>
                          <w:rFonts w:ascii="Times New Roman" w:hAnsi="Times New Roman" w:cs="Times New Roman"/>
                        </w:rPr>
                        <w:t xml:space="preserve">Yield() { </w:t>
                      </w:r>
                    </w:p>
                    <w:p w14:paraId="1EC86F02" w14:textId="67288FA4" w:rsidR="00580FFC" w:rsidRPr="00580FFC" w:rsidRDefault="00580FFC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80FFC">
                        <w:rPr>
                          <w:rFonts w:ascii="Times New Roman" w:hAnsi="Times New Roman" w:cs="Times New Roman"/>
                        </w:rPr>
                        <w:t>Thread *</w:t>
                      </w:r>
                      <w:proofErr w:type="spellStart"/>
                      <w:r w:rsidRPr="00580FFC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80FFC">
                        <w:rPr>
                          <w:rFonts w:ascii="Times New Roman" w:hAnsi="Times New Roman" w:cs="Times New Roman"/>
                        </w:rPr>
                        <w:t xml:space="preserve">; </w:t>
                      </w:r>
                    </w:p>
                    <w:p w14:paraId="570256D1" w14:textId="1A1B82A9" w:rsidR="00580FFC" w:rsidRPr="00580FFC" w:rsidRDefault="00580FFC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580FFC">
                        <w:rPr>
                          <w:rFonts w:ascii="Times New Roman" w:hAnsi="Times New Roman" w:cs="Times New Roman"/>
                        </w:rPr>
                        <w:t>IntStatus</w:t>
                      </w:r>
                      <w:proofErr w:type="spellEnd"/>
                      <w:r w:rsidRPr="00580FFC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580FFC">
                        <w:rPr>
                          <w:rFonts w:ascii="Times New Roman" w:hAnsi="Times New Roman" w:cs="Times New Roman"/>
                        </w:rPr>
                        <w:t>oldLevel</w:t>
                      </w:r>
                      <w:proofErr w:type="spellEnd"/>
                      <w:r w:rsidRPr="00580FFC">
                        <w:rPr>
                          <w:rFonts w:ascii="Times New Roman" w:hAnsi="Times New Roman" w:cs="Times New Roman"/>
                        </w:rPr>
                        <w:t xml:space="preserve"> = kernel-&gt;interrupt-&gt;</w:t>
                      </w:r>
                      <w:proofErr w:type="spellStart"/>
                      <w:proofErr w:type="gramStart"/>
                      <w:r w:rsidRPr="00580FFC">
                        <w:rPr>
                          <w:rFonts w:ascii="Times New Roman" w:hAnsi="Times New Roman" w:cs="Times New Roman"/>
                        </w:rPr>
                        <w:t>SetLevel</w:t>
                      </w:r>
                      <w:proofErr w:type="spellEnd"/>
                      <w:r w:rsidRPr="00580FFC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580FFC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580FFC">
                        <w:rPr>
                          <w:rFonts w:ascii="Times New Roman" w:hAnsi="Times New Roman" w:cs="Times New Roman"/>
                        </w:rPr>
                        <w:t xml:space="preserve">); </w:t>
                      </w:r>
                    </w:p>
                    <w:p w14:paraId="3BE2E1C6" w14:textId="2C705F71" w:rsidR="00580FFC" w:rsidRPr="00580FFC" w:rsidRDefault="00580FFC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580FFC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80FFC">
                        <w:rPr>
                          <w:rFonts w:ascii="Times New Roman" w:hAnsi="Times New Roman" w:cs="Times New Roman"/>
                        </w:rPr>
                        <w:t xml:space="preserve"> = kernel-&gt;scheduler-&gt;</w:t>
                      </w:r>
                      <w:proofErr w:type="spellStart"/>
                      <w:proofErr w:type="gramStart"/>
                      <w:r w:rsidRPr="00580FFC">
                        <w:rPr>
                          <w:rFonts w:ascii="Times New Roman" w:hAnsi="Times New Roman" w:cs="Times New Roman"/>
                        </w:rPr>
                        <w:t>FindNextToRun</w:t>
                      </w:r>
                      <w:proofErr w:type="spellEnd"/>
                      <w:r w:rsidRPr="00580FFC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80FFC">
                        <w:rPr>
                          <w:rFonts w:ascii="Times New Roman" w:hAnsi="Times New Roman" w:cs="Times New Roman"/>
                        </w:rPr>
                        <w:t xml:space="preserve">); </w:t>
                      </w:r>
                    </w:p>
                    <w:p w14:paraId="2CDC99C6" w14:textId="6E0A47EB" w:rsidR="00580FFC" w:rsidRPr="00580FFC" w:rsidRDefault="00580FFC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80FFC">
                        <w:rPr>
                          <w:rFonts w:ascii="Times New Roman" w:hAnsi="Times New Roman" w:cs="Times New Roman"/>
                        </w:rPr>
                        <w:t>if (</w:t>
                      </w:r>
                      <w:proofErr w:type="spellStart"/>
                      <w:proofErr w:type="gramStart"/>
                      <w:r w:rsidRPr="00580FFC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80FFC">
                        <w:rPr>
                          <w:rFonts w:ascii="Times New Roman" w:hAnsi="Times New Roman" w:cs="Times New Roman"/>
                        </w:rPr>
                        <w:t xml:space="preserve"> !</w:t>
                      </w:r>
                      <w:proofErr w:type="gramEnd"/>
                      <w:r w:rsidRPr="00580FFC">
                        <w:rPr>
                          <w:rFonts w:ascii="Times New Roman" w:hAnsi="Times New Roman" w:cs="Times New Roman"/>
                        </w:rPr>
                        <w:t xml:space="preserve">= NULL) { </w:t>
                      </w:r>
                    </w:p>
                    <w:p w14:paraId="06F6C412" w14:textId="14798AC3" w:rsidR="00580FFC" w:rsidRPr="00580FFC" w:rsidRDefault="00580FFC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80FFC">
                        <w:rPr>
                          <w:rFonts w:ascii="Times New Roman" w:hAnsi="Times New Roman" w:cs="Times New Roman"/>
                        </w:rPr>
                        <w:t>kernel-&gt;scheduler-&gt;</w:t>
                      </w:r>
                      <w:proofErr w:type="spellStart"/>
                      <w:r w:rsidRPr="00580FFC">
                        <w:rPr>
                          <w:rFonts w:ascii="Times New Roman" w:hAnsi="Times New Roman" w:cs="Times New Roman"/>
                        </w:rPr>
                        <w:t>ReadyToRun</w:t>
                      </w:r>
                      <w:proofErr w:type="spellEnd"/>
                      <w:r w:rsidRPr="00580FFC">
                        <w:rPr>
                          <w:rFonts w:ascii="Times New Roman" w:hAnsi="Times New Roman" w:cs="Times New Roman"/>
                        </w:rPr>
                        <w:t xml:space="preserve">(this); </w:t>
                      </w:r>
                    </w:p>
                    <w:p w14:paraId="19773190" w14:textId="78BED32B" w:rsidR="00580FFC" w:rsidRPr="00580FFC" w:rsidRDefault="00580FFC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80FFC">
                        <w:rPr>
                          <w:rFonts w:ascii="Times New Roman" w:hAnsi="Times New Roman" w:cs="Times New Roman"/>
                        </w:rPr>
                        <w:t>kernel-&gt;scheduler-&gt;</w:t>
                      </w:r>
                      <w:proofErr w:type="gramStart"/>
                      <w:r w:rsidRPr="00580FFC">
                        <w:rPr>
                          <w:rFonts w:ascii="Times New Roman" w:hAnsi="Times New Roman" w:cs="Times New Roman"/>
                        </w:rPr>
                        <w:t>Run(</w:t>
                      </w:r>
                      <w:proofErr w:type="spellStart"/>
                      <w:proofErr w:type="gramEnd"/>
                      <w:r w:rsidRPr="00580FFC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80FFC">
                        <w:rPr>
                          <w:rFonts w:ascii="Times New Roman" w:hAnsi="Times New Roman" w:cs="Times New Roman"/>
                        </w:rPr>
                        <w:t xml:space="preserve">, FALSE); </w:t>
                      </w:r>
                    </w:p>
                    <w:p w14:paraId="19B1DDA5" w14:textId="4BB81D3E" w:rsidR="00580FFC" w:rsidRPr="00580FFC" w:rsidRDefault="00580FFC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80FFC">
                        <w:rPr>
                          <w:rFonts w:ascii="Times New Roman" w:hAnsi="Times New Roman" w:cs="Times New Roman"/>
                        </w:rPr>
                        <w:t xml:space="preserve">} </w:t>
                      </w:r>
                    </w:p>
                    <w:p w14:paraId="667C2F7D" w14:textId="1D36DF9E" w:rsidR="00580FFC" w:rsidRPr="00580FFC" w:rsidRDefault="00580FFC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80FFC">
                        <w:rPr>
                          <w:rFonts w:ascii="Times New Roman" w:hAnsi="Times New Roman" w:cs="Times New Roman"/>
                        </w:rPr>
                        <w:t>(void)kernel-&gt;interrupt-&gt;</w:t>
                      </w:r>
                      <w:proofErr w:type="spellStart"/>
                      <w:r w:rsidRPr="00580FFC">
                        <w:rPr>
                          <w:rFonts w:ascii="Times New Roman" w:hAnsi="Times New Roman" w:cs="Times New Roman"/>
                        </w:rPr>
                        <w:t>SetLevel</w:t>
                      </w:r>
                      <w:proofErr w:type="spellEnd"/>
                      <w:r w:rsidRPr="00580FFC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580FFC">
                        <w:rPr>
                          <w:rFonts w:ascii="Times New Roman" w:hAnsi="Times New Roman" w:cs="Times New Roman"/>
                        </w:rPr>
                        <w:t>oldLevel</w:t>
                      </w:r>
                      <w:proofErr w:type="spellEnd"/>
                      <w:r w:rsidRPr="00580FFC">
                        <w:rPr>
                          <w:rFonts w:ascii="Times New Roman" w:hAnsi="Times New Roman" w:cs="Times New Roman"/>
                        </w:rPr>
                        <w:t xml:space="preserve">); </w:t>
                      </w:r>
                    </w:p>
                    <w:p w14:paraId="5B0AF994" w14:textId="5790BBA9" w:rsidR="00580FFC" w:rsidRPr="00580FFC" w:rsidRDefault="00580FFC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80FFC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061CA5" w14:textId="41C1D59F" w:rsidR="00580FFC" w:rsidRPr="00790394" w:rsidRDefault="00580FFC" w:rsidP="00580FFC">
      <w:pPr>
        <w:spacing w:line="320" w:lineRule="exact"/>
        <w:rPr>
          <w:rFonts w:ascii="Times New Roman" w:eastAsia="標楷體" w:hAnsi="Times New Roman" w:cs="Times New Roman"/>
          <w:bCs/>
        </w:rPr>
      </w:pPr>
      <w:r w:rsidRPr="00790394">
        <w:rPr>
          <w:rFonts w:ascii="Times New Roman" w:eastAsia="標楷體" w:hAnsi="Times New Roman" w:cs="Times New Roman"/>
          <w:bCs/>
        </w:rPr>
        <w:t xml:space="preserve">Yield() </w:t>
      </w:r>
      <w:r w:rsidRPr="00790394">
        <w:rPr>
          <w:rFonts w:ascii="Times New Roman" w:eastAsia="標楷體" w:hAnsi="Times New Roman" w:cs="Times New Roman"/>
          <w:bCs/>
        </w:rPr>
        <w:t>會呼叫</w:t>
      </w:r>
      <w:r w:rsidRPr="00790394">
        <w:rPr>
          <w:rFonts w:ascii="Times New Roman" w:eastAsia="標楷體" w:hAnsi="Times New Roman" w:cs="Times New Roman"/>
          <w:bCs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  <w:bCs/>
        </w:rPr>
        <w:t>FindNextToRun</w:t>
      </w:r>
      <w:proofErr w:type="spellEnd"/>
      <w:r w:rsidRPr="00790394">
        <w:rPr>
          <w:rFonts w:ascii="Times New Roman" w:eastAsia="標楷體" w:hAnsi="Times New Roman" w:cs="Times New Roman"/>
          <w:bCs/>
        </w:rPr>
        <w:t xml:space="preserve">() </w:t>
      </w:r>
      <w:r w:rsidRPr="00790394">
        <w:rPr>
          <w:rFonts w:ascii="Times New Roman" w:eastAsia="標楷體" w:hAnsi="Times New Roman" w:cs="Times New Roman"/>
          <w:bCs/>
        </w:rPr>
        <w:t>來取得</w:t>
      </w:r>
      <w:r w:rsidRPr="00790394">
        <w:rPr>
          <w:rFonts w:ascii="Times New Roman" w:eastAsia="標楷體" w:hAnsi="Times New Roman" w:cs="Times New Roman"/>
          <w:bCs/>
        </w:rPr>
        <w:t xml:space="preserve"> ready queue </w:t>
      </w:r>
      <w:r w:rsidRPr="00790394">
        <w:rPr>
          <w:rFonts w:ascii="Times New Roman" w:eastAsia="標楷體" w:hAnsi="Times New Roman" w:cs="Times New Roman"/>
          <w:bCs/>
        </w:rPr>
        <w:t>裡的下一個</w:t>
      </w:r>
      <w:r w:rsidRPr="00790394">
        <w:rPr>
          <w:rFonts w:ascii="Times New Roman" w:eastAsia="標楷體" w:hAnsi="Times New Roman" w:cs="Times New Roman"/>
          <w:bCs/>
        </w:rPr>
        <w:t xml:space="preserve"> thread</w:t>
      </w:r>
      <w:r w:rsidRPr="00790394">
        <w:rPr>
          <w:rFonts w:ascii="Times New Roman" w:eastAsia="標楷體" w:hAnsi="Times New Roman" w:cs="Times New Roman"/>
          <w:bCs/>
        </w:rPr>
        <w:t>，若</w:t>
      </w:r>
      <w:r w:rsidRPr="00790394">
        <w:rPr>
          <w:rFonts w:ascii="Times New Roman" w:eastAsia="標楷體" w:hAnsi="Times New Roman" w:cs="Times New Roman"/>
          <w:bCs/>
        </w:rPr>
        <w:t xml:space="preserve"> ready queue </w:t>
      </w:r>
      <w:r w:rsidRPr="00790394">
        <w:rPr>
          <w:rFonts w:ascii="Times New Roman" w:eastAsia="標楷體" w:hAnsi="Times New Roman" w:cs="Times New Roman"/>
          <w:bCs/>
        </w:rPr>
        <w:t>裡是空的會</w:t>
      </w:r>
      <w:r w:rsidRPr="00790394">
        <w:rPr>
          <w:rFonts w:ascii="Times New Roman" w:eastAsia="標楷體" w:hAnsi="Times New Roman" w:cs="Times New Roman"/>
          <w:bCs/>
        </w:rPr>
        <w:t xml:space="preserve"> call </w:t>
      </w:r>
      <w:proofErr w:type="spellStart"/>
      <w:r w:rsidRPr="00790394">
        <w:rPr>
          <w:rFonts w:ascii="Times New Roman" w:eastAsia="標楷體" w:hAnsi="Times New Roman" w:cs="Times New Roman"/>
          <w:bCs/>
        </w:rPr>
        <w:t>ReadyToRun</w:t>
      </w:r>
      <w:proofErr w:type="spellEnd"/>
      <w:r w:rsidRPr="00790394">
        <w:rPr>
          <w:rFonts w:ascii="Times New Roman" w:eastAsia="標楷體" w:hAnsi="Times New Roman" w:cs="Times New Roman"/>
          <w:bCs/>
        </w:rPr>
        <w:t xml:space="preserve">() </w:t>
      </w:r>
      <w:r w:rsidRPr="00790394">
        <w:rPr>
          <w:rFonts w:ascii="Times New Roman" w:eastAsia="標楷體" w:hAnsi="Times New Roman" w:cs="Times New Roman"/>
          <w:bCs/>
        </w:rPr>
        <w:t>將目前執行的</w:t>
      </w:r>
      <w:r w:rsidRPr="00790394">
        <w:rPr>
          <w:rFonts w:ascii="Times New Roman" w:eastAsia="標楷體" w:hAnsi="Times New Roman" w:cs="Times New Roman"/>
          <w:bCs/>
        </w:rPr>
        <w:t xml:space="preserve"> thread </w:t>
      </w:r>
      <w:r w:rsidRPr="00790394">
        <w:rPr>
          <w:rFonts w:ascii="Times New Roman" w:eastAsia="標楷體" w:hAnsi="Times New Roman" w:cs="Times New Roman"/>
          <w:bCs/>
        </w:rPr>
        <w:t>放回</w:t>
      </w:r>
      <w:r w:rsidRPr="00790394">
        <w:rPr>
          <w:rFonts w:ascii="Times New Roman" w:eastAsia="標楷體" w:hAnsi="Times New Roman" w:cs="Times New Roman"/>
          <w:bCs/>
        </w:rPr>
        <w:t xml:space="preserve"> ready queue </w:t>
      </w:r>
      <w:r w:rsidRPr="00790394">
        <w:rPr>
          <w:rFonts w:ascii="Times New Roman" w:eastAsia="標楷體" w:hAnsi="Times New Roman" w:cs="Times New Roman"/>
          <w:bCs/>
        </w:rPr>
        <w:t>裡面，並且在執行此。</w:t>
      </w:r>
    </w:p>
    <w:p w14:paraId="3B72146D" w14:textId="522C5798" w:rsidR="00580FFC" w:rsidRPr="00790394" w:rsidRDefault="00580FFC" w:rsidP="00580FFC">
      <w:pPr>
        <w:pStyle w:val="a6"/>
        <w:spacing w:line="320" w:lineRule="exact"/>
        <w:ind w:leftChars="0" w:left="840"/>
        <w:rPr>
          <w:rFonts w:ascii="Times New Roman" w:eastAsia="標楷體" w:hAnsi="Times New Roman" w:cs="Times New Roman"/>
          <w:b/>
        </w:rPr>
      </w:pPr>
    </w:p>
    <w:p w14:paraId="6D913323" w14:textId="24D1908F" w:rsidR="00580FFC" w:rsidRPr="00790394" w:rsidRDefault="00580FFC" w:rsidP="00580FFC">
      <w:pPr>
        <w:pStyle w:val="a6"/>
        <w:spacing w:line="320" w:lineRule="exact"/>
        <w:ind w:leftChars="0" w:left="840"/>
        <w:rPr>
          <w:rFonts w:ascii="Times New Roman" w:eastAsia="標楷體" w:hAnsi="Times New Roman" w:cs="Times New Roman"/>
          <w:b/>
        </w:rPr>
      </w:pPr>
    </w:p>
    <w:p w14:paraId="757D9324" w14:textId="3754EBD1" w:rsidR="00580FFC" w:rsidRPr="00790394" w:rsidRDefault="00580FFC" w:rsidP="00580FFC">
      <w:pPr>
        <w:pStyle w:val="a6"/>
        <w:spacing w:line="320" w:lineRule="exact"/>
        <w:ind w:leftChars="0" w:left="840"/>
        <w:rPr>
          <w:rFonts w:ascii="Times New Roman" w:eastAsia="標楷體" w:hAnsi="Times New Roman" w:cs="Times New Roman"/>
          <w:b/>
        </w:rPr>
      </w:pPr>
    </w:p>
    <w:p w14:paraId="560395B2" w14:textId="3D514F8D" w:rsidR="00580FFC" w:rsidRPr="00790394" w:rsidRDefault="00580FFC" w:rsidP="00580FFC">
      <w:pPr>
        <w:pStyle w:val="a6"/>
        <w:numPr>
          <w:ilvl w:val="0"/>
          <w:numId w:val="39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t>Scheduler::</w:t>
      </w:r>
      <w:proofErr w:type="spellStart"/>
      <w:proofErr w:type="gramEnd"/>
      <w:r w:rsidRPr="00790394">
        <w:rPr>
          <w:rFonts w:ascii="Times New Roman" w:eastAsia="標楷體" w:hAnsi="Times New Roman" w:cs="Times New Roman"/>
          <w:b/>
        </w:rPr>
        <w:t>FindNextToRun</w:t>
      </w:r>
      <w:proofErr w:type="spellEnd"/>
    </w:p>
    <w:p w14:paraId="5EA21722" w14:textId="77777777" w:rsidR="00580FFC" w:rsidRPr="00790394" w:rsidRDefault="00580FFC" w:rsidP="00580FFC">
      <w:pPr>
        <w:pStyle w:val="a6"/>
        <w:spacing w:line="320" w:lineRule="exact"/>
        <w:ind w:leftChars="0" w:left="840"/>
        <w:rPr>
          <w:rFonts w:ascii="Times New Roman" w:eastAsia="標楷體" w:hAnsi="Times New Roman" w:cs="Times New Roman"/>
          <w:b/>
        </w:rPr>
      </w:pPr>
    </w:p>
    <w:p w14:paraId="08080967" w14:textId="6293F2D6" w:rsidR="003153B9" w:rsidRPr="00790394" w:rsidRDefault="00580FFC" w:rsidP="00A30F9A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58251840" wp14:editId="0D7F28CE">
                <wp:simplePos x="0" y="0"/>
                <wp:positionH relativeFrom="margin">
                  <wp:posOffset>419100</wp:posOffset>
                </wp:positionH>
                <wp:positionV relativeFrom="paragraph">
                  <wp:posOffset>15240</wp:posOffset>
                </wp:positionV>
                <wp:extent cx="5781675" cy="2636520"/>
                <wp:effectExtent l="0" t="0" r="28575" b="11430"/>
                <wp:wrapNone/>
                <wp:docPr id="19" name="文字方塊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1675" cy="2636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FA578A" w14:textId="77777777" w:rsidR="00261545" w:rsidRPr="003153B9" w:rsidRDefault="00261545" w:rsidP="00580FFC">
                            <w:pPr>
                              <w:ind w:leftChars="200" w:left="48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Thread *</w:t>
                            </w:r>
                          </w:p>
                          <w:p w14:paraId="7FFD28D0" w14:textId="77777777" w:rsidR="00261545" w:rsidRPr="003153B9" w:rsidRDefault="00261545" w:rsidP="00580FFC">
                            <w:pPr>
                              <w:ind w:leftChars="200" w:left="48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FindNextToRun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 xml:space="preserve"> ()</w:t>
                            </w:r>
                          </w:p>
                          <w:p w14:paraId="2E13B20B" w14:textId="77777777" w:rsidR="00261545" w:rsidRPr="003153B9" w:rsidRDefault="00261545" w:rsidP="00580FFC">
                            <w:pPr>
                              <w:ind w:leftChars="200" w:left="48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44A21AD9" w14:textId="77777777" w:rsidR="00261545" w:rsidRPr="003153B9" w:rsidRDefault="00261545" w:rsidP="00580FFC">
                            <w:pPr>
                              <w:ind w:leftChars="200" w:left="48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9ECE248" w14:textId="77777777" w:rsidR="00261545" w:rsidRPr="003153B9" w:rsidRDefault="00261545" w:rsidP="00580FFC">
                            <w:pPr>
                              <w:ind w:leftChars="200" w:left="48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FB1A9C4" w14:textId="77777777" w:rsidR="00261545" w:rsidRPr="003153B9" w:rsidRDefault="00261545" w:rsidP="00580FFC">
                            <w:pPr>
                              <w:ind w:leftChars="200" w:left="48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    if (</w:t>
                            </w:r>
                            <w:proofErr w:type="spell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readyList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IsEmpty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)) {</w:t>
                            </w:r>
                          </w:p>
                          <w:p w14:paraId="4DCA943A" w14:textId="77777777" w:rsidR="00261545" w:rsidRPr="003153B9" w:rsidRDefault="00261545" w:rsidP="00580FFC">
                            <w:pPr>
                              <w:ind w:leftChars="200" w:left="48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        return NULL;</w:t>
                            </w:r>
                          </w:p>
                          <w:p w14:paraId="6FA54E9B" w14:textId="77777777" w:rsidR="00261545" w:rsidRPr="003153B9" w:rsidRDefault="00261545" w:rsidP="00580FFC">
                            <w:pPr>
                              <w:ind w:leftChars="200" w:left="48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    } else {</w:t>
                            </w:r>
                          </w:p>
                          <w:p w14:paraId="33C592D6" w14:textId="77777777" w:rsidR="00261545" w:rsidRPr="003153B9" w:rsidRDefault="00261545" w:rsidP="00580FFC">
                            <w:pPr>
                              <w:ind w:leftChars="200" w:left="48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 xml:space="preserve">        return </w:t>
                            </w:r>
                            <w:proofErr w:type="spell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readyList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RemoveFront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D9EDF67" w14:textId="77777777" w:rsidR="00261545" w:rsidRPr="003153B9" w:rsidRDefault="00261545" w:rsidP="00580FFC">
                            <w:pPr>
                              <w:ind w:leftChars="200" w:left="48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12ED4D16" w14:textId="77777777" w:rsidR="00261545" w:rsidRPr="003153B9" w:rsidRDefault="00261545" w:rsidP="00580FFC">
                            <w:pPr>
                              <w:ind w:leftChars="200" w:left="480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73B1A13E" w14:textId="1DC2D1E1" w:rsidR="00261545" w:rsidRDefault="00261545" w:rsidP="003153B9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251840" id="文字方塊 19" o:spid="_x0000_s1035" type="#_x0000_t202" style="position:absolute;margin-left:33pt;margin-top:1.2pt;width:455.25pt;height:207.6pt;z-index:251594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" fillcolor="white [3201]" strokeweight=".5pt">
                <v:textbox>
                  <w:txbxContent>
                    <w:p w14:paraId="55FA578A" w14:textId="77777777" w:rsidR="00261545" w:rsidRPr="003153B9" w:rsidRDefault="00261545" w:rsidP="00580FFC">
                      <w:pPr>
                        <w:ind w:leftChars="200" w:left="480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Thread *</w:t>
                      </w:r>
                    </w:p>
                    <w:p w14:paraId="7FFD28D0" w14:textId="77777777" w:rsidR="00261545" w:rsidRPr="003153B9" w:rsidRDefault="00261545" w:rsidP="00580FFC">
                      <w:pPr>
                        <w:ind w:leftChars="200" w:left="480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3153B9">
                        <w:rPr>
                          <w:rFonts w:ascii="Times New Roman" w:hAnsi="Times New Roman" w:cs="Times New Roman"/>
                        </w:rPr>
                        <w:t>Scheduler::</w:t>
                      </w:r>
                      <w:proofErr w:type="spellStart"/>
                      <w:proofErr w:type="gramEnd"/>
                      <w:r w:rsidRPr="003153B9">
                        <w:rPr>
                          <w:rFonts w:ascii="Times New Roman" w:hAnsi="Times New Roman" w:cs="Times New Roman"/>
                        </w:rPr>
                        <w:t>FindNextToRun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 xml:space="preserve"> ()</w:t>
                      </w:r>
                    </w:p>
                    <w:p w14:paraId="2E13B20B" w14:textId="77777777" w:rsidR="00261545" w:rsidRPr="003153B9" w:rsidRDefault="00261545" w:rsidP="00580FFC">
                      <w:pPr>
                        <w:ind w:leftChars="200" w:left="480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44A21AD9" w14:textId="77777777" w:rsidR="00261545" w:rsidRPr="003153B9" w:rsidRDefault="00261545" w:rsidP="00580FFC">
                      <w:pPr>
                        <w:ind w:leftChars="200" w:left="480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3153B9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3153B9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3153B9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3153B9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9ECE248" w14:textId="77777777" w:rsidR="00261545" w:rsidRPr="003153B9" w:rsidRDefault="00261545" w:rsidP="00580FFC">
                      <w:pPr>
                        <w:ind w:leftChars="200" w:left="480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2FB1A9C4" w14:textId="77777777" w:rsidR="00261545" w:rsidRPr="003153B9" w:rsidRDefault="00261545" w:rsidP="00580FFC">
                      <w:pPr>
                        <w:ind w:leftChars="200" w:left="480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    if (</w:t>
                      </w:r>
                      <w:proofErr w:type="spellStart"/>
                      <w:r w:rsidRPr="003153B9">
                        <w:rPr>
                          <w:rFonts w:ascii="Times New Roman" w:hAnsi="Times New Roman" w:cs="Times New Roman"/>
                        </w:rPr>
                        <w:t>readyList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3153B9">
                        <w:rPr>
                          <w:rFonts w:ascii="Times New Roman" w:hAnsi="Times New Roman" w:cs="Times New Roman"/>
                        </w:rPr>
                        <w:t>IsEmpty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3153B9">
                        <w:rPr>
                          <w:rFonts w:ascii="Times New Roman" w:hAnsi="Times New Roman" w:cs="Times New Roman"/>
                        </w:rPr>
                        <w:t>)) {</w:t>
                      </w:r>
                    </w:p>
                    <w:p w14:paraId="4DCA943A" w14:textId="77777777" w:rsidR="00261545" w:rsidRPr="003153B9" w:rsidRDefault="00261545" w:rsidP="00580FFC">
                      <w:pPr>
                        <w:ind w:leftChars="200" w:left="480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        return NULL;</w:t>
                      </w:r>
                    </w:p>
                    <w:p w14:paraId="6FA54E9B" w14:textId="77777777" w:rsidR="00261545" w:rsidRPr="003153B9" w:rsidRDefault="00261545" w:rsidP="00580FFC">
                      <w:pPr>
                        <w:ind w:leftChars="200" w:left="480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    } else {</w:t>
                      </w:r>
                    </w:p>
                    <w:p w14:paraId="33C592D6" w14:textId="77777777" w:rsidR="00261545" w:rsidRPr="003153B9" w:rsidRDefault="00261545" w:rsidP="00580FFC">
                      <w:pPr>
                        <w:ind w:leftChars="200" w:left="480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 xml:space="preserve">        return </w:t>
                      </w:r>
                      <w:proofErr w:type="spellStart"/>
                      <w:r w:rsidRPr="003153B9">
                        <w:rPr>
                          <w:rFonts w:ascii="Times New Roman" w:hAnsi="Times New Roman" w:cs="Times New Roman"/>
                        </w:rPr>
                        <w:t>readyList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3153B9">
                        <w:rPr>
                          <w:rFonts w:ascii="Times New Roman" w:hAnsi="Times New Roman" w:cs="Times New Roman"/>
                        </w:rPr>
                        <w:t>RemoveFront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3153B9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D9EDF67" w14:textId="77777777" w:rsidR="00261545" w:rsidRPr="003153B9" w:rsidRDefault="00261545" w:rsidP="00580FFC">
                      <w:pPr>
                        <w:ind w:leftChars="200" w:left="480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12ED4D16" w14:textId="77777777" w:rsidR="00261545" w:rsidRPr="003153B9" w:rsidRDefault="00261545" w:rsidP="00580FFC">
                      <w:pPr>
                        <w:ind w:leftChars="200" w:left="480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  <w:p w14:paraId="73B1A13E" w14:textId="1DC2D1E1" w:rsidR="00261545" w:rsidRDefault="00261545" w:rsidP="003153B9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E2A147" w14:textId="47BAC13C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4CC0AB5" w14:textId="3F3E782F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756941E" w14:textId="3B922A23" w:rsidR="00096D02" w:rsidRPr="00790394" w:rsidRDefault="00096D02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22DFD81" w14:textId="3B7A88CD" w:rsidR="00096D02" w:rsidRPr="00790394" w:rsidRDefault="00096D02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E009322" w14:textId="17192FC2" w:rsidR="00096D02" w:rsidRPr="00790394" w:rsidRDefault="00096D02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C49E5FE" w14:textId="7A0903CE" w:rsidR="00096D02" w:rsidRPr="00790394" w:rsidRDefault="00096D02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6E4016D" w14:textId="76E7A09E" w:rsidR="00096D02" w:rsidRPr="00790394" w:rsidRDefault="00096D02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F09C968" w14:textId="796B52F6" w:rsidR="003153B9" w:rsidRPr="00790394" w:rsidRDefault="003153B9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55A992F" w14:textId="1FB3769E" w:rsidR="003153B9" w:rsidRPr="00790394" w:rsidRDefault="003153B9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DA5D5F" w14:textId="4E3CD469" w:rsidR="003153B9" w:rsidRPr="00790394" w:rsidRDefault="003153B9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EADA441" w14:textId="3682F881" w:rsidR="003153B9" w:rsidRPr="00790394" w:rsidRDefault="003153B9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9842AC1" w14:textId="3E69094D" w:rsidR="003153B9" w:rsidRPr="00790394" w:rsidRDefault="003153B9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870C2B8" w14:textId="375D589C" w:rsidR="00CE6390" w:rsidRPr="00790394" w:rsidRDefault="00CE639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ED87ED0" w14:textId="1B6C74AC" w:rsidR="00790394" w:rsidRPr="00790394" w:rsidRDefault="00790394" w:rsidP="00790394">
      <w:pPr>
        <w:rPr>
          <w:rFonts w:ascii="Times New Roman" w:eastAsia="標楷體" w:hAnsi="Times New Roman" w:cs="Times New Roman"/>
          <w:szCs w:val="24"/>
        </w:rPr>
      </w:pPr>
      <w:proofErr w:type="spellStart"/>
      <w:r w:rsidRPr="00790394">
        <w:rPr>
          <w:rFonts w:ascii="Times New Roman" w:eastAsia="標楷體" w:hAnsi="Times New Roman" w:cs="Times New Roman"/>
          <w:i/>
          <w:iCs/>
        </w:rPr>
        <w:t>FindNextToRun</w:t>
      </w:r>
      <w:proofErr w:type="spellEnd"/>
      <w:r w:rsidRPr="00790394">
        <w:rPr>
          <w:rFonts w:ascii="Times New Roman" w:eastAsia="標楷體" w:hAnsi="Times New Roman" w:cs="Times New Roman"/>
          <w:i/>
          <w:iCs/>
        </w:rPr>
        <w:t>()</w:t>
      </w:r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會從</w:t>
      </w:r>
      <w:r w:rsidRPr="00790394">
        <w:rPr>
          <w:rFonts w:ascii="Times New Roman" w:eastAsia="標楷體" w:hAnsi="Times New Roman" w:cs="Times New Roman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</w:rPr>
        <w:t>ReadyList</w:t>
      </w:r>
      <w:proofErr w:type="spellEnd"/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中找到下一個要執行的</w:t>
      </w:r>
      <w:r w:rsidRPr="00790394">
        <w:rPr>
          <w:rFonts w:ascii="Times New Roman" w:eastAsia="標楷體" w:hAnsi="Times New Roman" w:cs="Times New Roman"/>
        </w:rPr>
        <w:t xml:space="preserve"> Thread</w:t>
      </w:r>
    </w:p>
    <w:p w14:paraId="2D172503" w14:textId="6BF3B529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</w:rPr>
      </w:pPr>
    </w:p>
    <w:p w14:paraId="7F79D443" w14:textId="1953026C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</w:rPr>
      </w:pPr>
    </w:p>
    <w:p w14:paraId="2090AA33" w14:textId="68DE2C82" w:rsidR="00790394" w:rsidRPr="00790394" w:rsidRDefault="00790394" w:rsidP="00A30F9A">
      <w:pPr>
        <w:spacing w:line="320" w:lineRule="exact"/>
        <w:rPr>
          <w:rFonts w:ascii="Times New Roman" w:eastAsia="標楷體" w:hAnsi="Times New Roman" w:cs="Times New Roman"/>
        </w:rPr>
      </w:pPr>
    </w:p>
    <w:p w14:paraId="2E5E6A18" w14:textId="7718DFA6" w:rsidR="00790394" w:rsidRPr="00790394" w:rsidRDefault="00790394" w:rsidP="00A30F9A">
      <w:pPr>
        <w:spacing w:line="320" w:lineRule="exact"/>
        <w:rPr>
          <w:rFonts w:ascii="Times New Roman" w:eastAsia="標楷體" w:hAnsi="Times New Roman" w:cs="Times New Roman"/>
        </w:rPr>
      </w:pPr>
    </w:p>
    <w:p w14:paraId="1048E7B5" w14:textId="57EDBCBB" w:rsidR="00790394" w:rsidRPr="00790394" w:rsidRDefault="00790394" w:rsidP="00A30F9A">
      <w:pPr>
        <w:spacing w:line="320" w:lineRule="exact"/>
        <w:rPr>
          <w:rFonts w:ascii="Times New Roman" w:eastAsia="標楷體" w:hAnsi="Times New Roman" w:cs="Times New Roman"/>
        </w:rPr>
      </w:pPr>
    </w:p>
    <w:p w14:paraId="566E31B1" w14:textId="5C753262" w:rsidR="00790394" w:rsidRPr="00790394" w:rsidRDefault="00790394" w:rsidP="00A30F9A">
      <w:pPr>
        <w:spacing w:line="320" w:lineRule="exact"/>
        <w:rPr>
          <w:rFonts w:ascii="Times New Roman" w:eastAsia="標楷體" w:hAnsi="Times New Roman" w:cs="Times New Roman"/>
        </w:rPr>
      </w:pPr>
    </w:p>
    <w:p w14:paraId="171AC6B3" w14:textId="77777777" w:rsidR="00790394" w:rsidRPr="00790394" w:rsidRDefault="00790394" w:rsidP="00A30F9A">
      <w:pPr>
        <w:spacing w:line="320" w:lineRule="exact"/>
        <w:rPr>
          <w:rFonts w:ascii="Times New Roman" w:eastAsia="標楷體" w:hAnsi="Times New Roman" w:cs="Times New Roman"/>
        </w:rPr>
      </w:pPr>
    </w:p>
    <w:p w14:paraId="2982EBC2" w14:textId="77777777" w:rsidR="00790394" w:rsidRPr="00790394" w:rsidRDefault="00790394" w:rsidP="00A30F9A">
      <w:pPr>
        <w:spacing w:line="320" w:lineRule="exact"/>
        <w:rPr>
          <w:rFonts w:ascii="Times New Roman" w:eastAsia="標楷體" w:hAnsi="Times New Roman" w:cs="Times New Roman"/>
        </w:rPr>
      </w:pPr>
    </w:p>
    <w:p w14:paraId="0F9E1979" w14:textId="77777777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</w:rPr>
      </w:pPr>
    </w:p>
    <w:p w14:paraId="64BB4CD4" w14:textId="6AC033C2" w:rsidR="00832368" w:rsidRPr="00790394" w:rsidRDefault="00832368" w:rsidP="00832368">
      <w:pPr>
        <w:pStyle w:val="a6"/>
        <w:numPr>
          <w:ilvl w:val="0"/>
          <w:numId w:val="39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lastRenderedPageBreak/>
        <w:t>Scheduler::</w:t>
      </w:r>
      <w:proofErr w:type="spellStart"/>
      <w:proofErr w:type="gramEnd"/>
      <w:r w:rsidRPr="00790394">
        <w:rPr>
          <w:rFonts w:ascii="Times New Roman" w:eastAsia="標楷體" w:hAnsi="Times New Roman" w:cs="Times New Roman"/>
          <w:b/>
        </w:rPr>
        <w:t>ReadyToRun</w:t>
      </w:r>
      <w:proofErr w:type="spellEnd"/>
      <w:r w:rsidRPr="00790394">
        <w:rPr>
          <w:rFonts w:ascii="Times New Roman" w:eastAsia="標楷體" w:hAnsi="Times New Roman" w:cs="Times New Roman"/>
          <w:b/>
        </w:rPr>
        <w:t xml:space="preserve"> -</w:t>
      </w:r>
    </w:p>
    <w:p w14:paraId="211A41B6" w14:textId="5640DE8E" w:rsidR="003153B9" w:rsidRPr="00790394" w:rsidRDefault="003153B9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1A6E0E7" w14:textId="4A0EC64C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3DA3D48" w14:textId="38327810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 wp14:anchorId="0334D808" wp14:editId="458713F1">
                <wp:simplePos x="0" y="0"/>
                <wp:positionH relativeFrom="margin">
                  <wp:posOffset>423333</wp:posOffset>
                </wp:positionH>
                <wp:positionV relativeFrom="paragraph">
                  <wp:posOffset>16933</wp:posOffset>
                </wp:positionV>
                <wp:extent cx="5781675" cy="2396067"/>
                <wp:effectExtent l="0" t="0" r="28575" b="23495"/>
                <wp:wrapNone/>
                <wp:docPr id="20" name="文字方塊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1675" cy="23960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822D3B2" w14:textId="77777777" w:rsidR="00261545" w:rsidRPr="00A93740" w:rsidRDefault="00261545" w:rsidP="00A9374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void</w:t>
                            </w:r>
                          </w:p>
                          <w:p w14:paraId="5B202483" w14:textId="77777777" w:rsidR="00261545" w:rsidRPr="00A93740" w:rsidRDefault="00261545" w:rsidP="00A9374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ReadyToRun</w:t>
                            </w:r>
                            <w:proofErr w:type="spellEnd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 xml:space="preserve"> (Thread *thread)</w:t>
                            </w:r>
                          </w:p>
                          <w:p w14:paraId="7B258F0D" w14:textId="77777777" w:rsidR="00261545" w:rsidRPr="00A93740" w:rsidRDefault="00261545" w:rsidP="00A9374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6AEDE147" w14:textId="77777777" w:rsidR="00261545" w:rsidRPr="00A93740" w:rsidRDefault="00261545" w:rsidP="00A9374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42E84EDD" w14:textId="77777777" w:rsidR="00261545" w:rsidRPr="00A93740" w:rsidRDefault="00261545" w:rsidP="00A9374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dbgThread</w:t>
                            </w:r>
                            <w:proofErr w:type="spellEnd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, "Putting thread on ready list: " &lt;&lt; thread-&gt;</w:t>
                            </w:r>
                            <w:proofErr w:type="spellStart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getName</w:t>
                            </w:r>
                            <w:proofErr w:type="spellEnd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());</w:t>
                            </w:r>
                          </w:p>
                          <w:p w14:paraId="652647AE" w14:textId="77777777" w:rsidR="00261545" w:rsidRPr="00A93740" w:rsidRDefault="00261545" w:rsidP="00A9374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    //</w:t>
                            </w:r>
                            <w:proofErr w:type="spellStart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cout</w:t>
                            </w:r>
                            <w:proofErr w:type="spellEnd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 xml:space="preserve"> &lt;&lt; "Putting thread on ready list: " &lt;&lt; thread-&gt;</w:t>
                            </w:r>
                            <w:proofErr w:type="spellStart"/>
                            <w:proofErr w:type="gramStart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getName</w:t>
                            </w:r>
                            <w:proofErr w:type="spellEnd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 xml:space="preserve">) &lt;&lt; </w:t>
                            </w:r>
                            <w:proofErr w:type="spellStart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endl</w:t>
                            </w:r>
                            <w:proofErr w:type="spellEnd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 xml:space="preserve"> ;</w:t>
                            </w:r>
                          </w:p>
                          <w:p w14:paraId="0898BE6C" w14:textId="77777777" w:rsidR="00261545" w:rsidRPr="00A93740" w:rsidRDefault="00261545" w:rsidP="00A9374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    thread-&gt;</w:t>
                            </w:r>
                            <w:proofErr w:type="spellStart"/>
                            <w:proofErr w:type="gramStart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setStatus</w:t>
                            </w:r>
                            <w:proofErr w:type="spellEnd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READY);</w:t>
                            </w:r>
                          </w:p>
                          <w:p w14:paraId="66CDF166" w14:textId="77777777" w:rsidR="00261545" w:rsidRPr="00A93740" w:rsidRDefault="00261545" w:rsidP="00A9374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readyList</w:t>
                            </w:r>
                            <w:proofErr w:type="spellEnd"/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-&gt;Append(thread);</w:t>
                            </w:r>
                          </w:p>
                          <w:p w14:paraId="05B2D0CB" w14:textId="77777777" w:rsidR="00261545" w:rsidRPr="00A93740" w:rsidRDefault="00261545" w:rsidP="00A9374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93740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044CD397" w14:textId="77777777" w:rsidR="00261545" w:rsidRDefault="00261545" w:rsidP="00A9374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34D808" id="文字方塊 20" o:spid="_x0000_s1036" type="#_x0000_t202" style="position:absolute;margin-left:33.35pt;margin-top:1.35pt;width:455.25pt;height:188.65pt;z-index:251597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" fillcolor="white [3201]" strokeweight=".5pt">
                <v:textbox>
                  <w:txbxContent>
                    <w:p w14:paraId="2822D3B2" w14:textId="77777777" w:rsidR="00261545" w:rsidRPr="00A93740" w:rsidRDefault="00261545" w:rsidP="00A9374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A93740">
                        <w:rPr>
                          <w:rFonts w:ascii="Times New Roman" w:hAnsi="Times New Roman" w:cs="Times New Roman"/>
                        </w:rPr>
                        <w:t>void</w:t>
                      </w:r>
                    </w:p>
                    <w:p w14:paraId="5B202483" w14:textId="77777777" w:rsidR="00261545" w:rsidRPr="00A93740" w:rsidRDefault="00261545" w:rsidP="00A9374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A93740">
                        <w:rPr>
                          <w:rFonts w:ascii="Times New Roman" w:hAnsi="Times New Roman" w:cs="Times New Roman"/>
                        </w:rPr>
                        <w:t>Scheduler::</w:t>
                      </w:r>
                      <w:proofErr w:type="spellStart"/>
                      <w:proofErr w:type="gramEnd"/>
                      <w:r w:rsidRPr="00A93740">
                        <w:rPr>
                          <w:rFonts w:ascii="Times New Roman" w:hAnsi="Times New Roman" w:cs="Times New Roman"/>
                        </w:rPr>
                        <w:t>ReadyToRun</w:t>
                      </w:r>
                      <w:proofErr w:type="spellEnd"/>
                      <w:r w:rsidRPr="00A93740">
                        <w:rPr>
                          <w:rFonts w:ascii="Times New Roman" w:hAnsi="Times New Roman" w:cs="Times New Roman"/>
                        </w:rPr>
                        <w:t xml:space="preserve"> (Thread *thread)</w:t>
                      </w:r>
                    </w:p>
                    <w:p w14:paraId="7B258F0D" w14:textId="77777777" w:rsidR="00261545" w:rsidRPr="00A93740" w:rsidRDefault="00261545" w:rsidP="00A9374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A93740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6AEDE147" w14:textId="77777777" w:rsidR="00261545" w:rsidRPr="00A93740" w:rsidRDefault="00261545" w:rsidP="00A9374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A9374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A93740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A93740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A93740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A93740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A93740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A93740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42E84EDD" w14:textId="77777777" w:rsidR="00261545" w:rsidRPr="00A93740" w:rsidRDefault="00261545" w:rsidP="00A9374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A9374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A93740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A93740">
                        <w:rPr>
                          <w:rFonts w:ascii="Times New Roman" w:hAnsi="Times New Roman" w:cs="Times New Roman"/>
                        </w:rPr>
                        <w:t>dbgThread</w:t>
                      </w:r>
                      <w:proofErr w:type="spellEnd"/>
                      <w:r w:rsidRPr="00A93740">
                        <w:rPr>
                          <w:rFonts w:ascii="Times New Roman" w:hAnsi="Times New Roman" w:cs="Times New Roman"/>
                        </w:rPr>
                        <w:t>, "Putting thread on ready list: " &lt;&lt; thread-&gt;</w:t>
                      </w:r>
                      <w:proofErr w:type="spellStart"/>
                      <w:r w:rsidRPr="00A93740">
                        <w:rPr>
                          <w:rFonts w:ascii="Times New Roman" w:hAnsi="Times New Roman" w:cs="Times New Roman"/>
                        </w:rPr>
                        <w:t>getName</w:t>
                      </w:r>
                      <w:proofErr w:type="spellEnd"/>
                      <w:r w:rsidRPr="00A93740">
                        <w:rPr>
                          <w:rFonts w:ascii="Times New Roman" w:hAnsi="Times New Roman" w:cs="Times New Roman"/>
                        </w:rPr>
                        <w:t>());</w:t>
                      </w:r>
                    </w:p>
                    <w:p w14:paraId="652647AE" w14:textId="77777777" w:rsidR="00261545" w:rsidRPr="00A93740" w:rsidRDefault="00261545" w:rsidP="00A9374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A93740">
                        <w:rPr>
                          <w:rFonts w:ascii="Times New Roman" w:hAnsi="Times New Roman" w:cs="Times New Roman"/>
                        </w:rPr>
                        <w:t>    //</w:t>
                      </w:r>
                      <w:proofErr w:type="spellStart"/>
                      <w:r w:rsidRPr="00A93740">
                        <w:rPr>
                          <w:rFonts w:ascii="Times New Roman" w:hAnsi="Times New Roman" w:cs="Times New Roman"/>
                        </w:rPr>
                        <w:t>cout</w:t>
                      </w:r>
                      <w:proofErr w:type="spellEnd"/>
                      <w:r w:rsidRPr="00A93740">
                        <w:rPr>
                          <w:rFonts w:ascii="Times New Roman" w:hAnsi="Times New Roman" w:cs="Times New Roman"/>
                        </w:rPr>
                        <w:t xml:space="preserve"> &lt;&lt; "Putting thread on ready list: " &lt;&lt; thread-&gt;</w:t>
                      </w:r>
                      <w:proofErr w:type="spellStart"/>
                      <w:proofErr w:type="gramStart"/>
                      <w:r w:rsidRPr="00A93740">
                        <w:rPr>
                          <w:rFonts w:ascii="Times New Roman" w:hAnsi="Times New Roman" w:cs="Times New Roman"/>
                        </w:rPr>
                        <w:t>getName</w:t>
                      </w:r>
                      <w:proofErr w:type="spellEnd"/>
                      <w:r w:rsidRPr="00A93740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A93740">
                        <w:rPr>
                          <w:rFonts w:ascii="Times New Roman" w:hAnsi="Times New Roman" w:cs="Times New Roman"/>
                        </w:rPr>
                        <w:t xml:space="preserve">) &lt;&lt; </w:t>
                      </w:r>
                      <w:proofErr w:type="spellStart"/>
                      <w:r w:rsidRPr="00A93740">
                        <w:rPr>
                          <w:rFonts w:ascii="Times New Roman" w:hAnsi="Times New Roman" w:cs="Times New Roman"/>
                        </w:rPr>
                        <w:t>endl</w:t>
                      </w:r>
                      <w:proofErr w:type="spellEnd"/>
                      <w:r w:rsidRPr="00A93740">
                        <w:rPr>
                          <w:rFonts w:ascii="Times New Roman" w:hAnsi="Times New Roman" w:cs="Times New Roman"/>
                        </w:rPr>
                        <w:t xml:space="preserve"> ;</w:t>
                      </w:r>
                    </w:p>
                    <w:p w14:paraId="0898BE6C" w14:textId="77777777" w:rsidR="00261545" w:rsidRPr="00A93740" w:rsidRDefault="00261545" w:rsidP="00A9374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A93740">
                        <w:rPr>
                          <w:rFonts w:ascii="Times New Roman" w:hAnsi="Times New Roman" w:cs="Times New Roman"/>
                        </w:rPr>
                        <w:t>    thread-&gt;</w:t>
                      </w:r>
                      <w:proofErr w:type="spellStart"/>
                      <w:proofErr w:type="gramStart"/>
                      <w:r w:rsidRPr="00A93740">
                        <w:rPr>
                          <w:rFonts w:ascii="Times New Roman" w:hAnsi="Times New Roman" w:cs="Times New Roman"/>
                        </w:rPr>
                        <w:t>setStatus</w:t>
                      </w:r>
                      <w:proofErr w:type="spellEnd"/>
                      <w:r w:rsidRPr="00A93740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A93740">
                        <w:rPr>
                          <w:rFonts w:ascii="Times New Roman" w:hAnsi="Times New Roman" w:cs="Times New Roman"/>
                        </w:rPr>
                        <w:t>READY);</w:t>
                      </w:r>
                    </w:p>
                    <w:p w14:paraId="66CDF166" w14:textId="77777777" w:rsidR="00261545" w:rsidRPr="00A93740" w:rsidRDefault="00261545" w:rsidP="00A9374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A9374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A93740">
                        <w:rPr>
                          <w:rFonts w:ascii="Times New Roman" w:hAnsi="Times New Roman" w:cs="Times New Roman"/>
                        </w:rPr>
                        <w:t>readyList</w:t>
                      </w:r>
                      <w:proofErr w:type="spellEnd"/>
                      <w:r w:rsidRPr="00A93740">
                        <w:rPr>
                          <w:rFonts w:ascii="Times New Roman" w:hAnsi="Times New Roman" w:cs="Times New Roman"/>
                        </w:rPr>
                        <w:t>-&gt;Append(thread);</w:t>
                      </w:r>
                    </w:p>
                    <w:p w14:paraId="05B2D0CB" w14:textId="77777777" w:rsidR="00261545" w:rsidRPr="00A93740" w:rsidRDefault="00261545" w:rsidP="00A9374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A93740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  <w:p w14:paraId="044CD397" w14:textId="77777777" w:rsidR="00261545" w:rsidRDefault="00261545" w:rsidP="00A9374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D780325" w14:textId="101D7D1C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6554668" w14:textId="207AD634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3785B3D" w14:textId="5B50FE89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41C3A2" w14:textId="6EFAECF9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B620578" w14:textId="6A788D8E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DDB6CEF" w14:textId="55EED953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7143073" w14:textId="6C9389CF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1AC8D3" w14:textId="659745F4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76392DB" w14:textId="4205C702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2B05D7B" w14:textId="72FF3C01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02ED92F" w14:textId="704EA3A8" w:rsidR="00A93740" w:rsidRPr="00790394" w:rsidRDefault="00A93740" w:rsidP="00A30F9A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5D47067" w14:textId="30402ABC" w:rsidR="00790394" w:rsidRPr="00790394" w:rsidRDefault="00790394" w:rsidP="00790394">
      <w:pPr>
        <w:pStyle w:val="Web"/>
        <w:rPr>
          <w:rFonts w:ascii="Times New Roman" w:eastAsia="標楷體" w:hAnsi="Times New Roman" w:cs="Times New Roman"/>
          <w:color w:val="000000"/>
        </w:rPr>
      </w:pPr>
      <w:r w:rsidRPr="00790394">
        <w:rPr>
          <w:rFonts w:ascii="Times New Roman" w:eastAsia="標楷體" w:hAnsi="Times New Roman" w:cs="Times New Roman"/>
          <w:color w:val="000000"/>
        </w:rPr>
        <w:t>而在</w:t>
      </w:r>
      <w:proofErr w:type="spellStart"/>
      <w:r w:rsidRPr="00790394">
        <w:rPr>
          <w:rFonts w:ascii="Times New Roman" w:eastAsia="標楷體" w:hAnsi="Times New Roman" w:cs="Times New Roman"/>
          <w:i/>
          <w:iCs/>
          <w:color w:val="000000"/>
        </w:rPr>
        <w:t>ReadyToRun</w:t>
      </w:r>
      <w:proofErr w:type="spellEnd"/>
      <w:r w:rsidRPr="00790394">
        <w:rPr>
          <w:rFonts w:ascii="Times New Roman" w:eastAsia="標楷體" w:hAnsi="Times New Roman" w:cs="Times New Roman"/>
          <w:i/>
          <w:iCs/>
          <w:color w:val="000000"/>
        </w:rPr>
        <w:t>()</w:t>
      </w:r>
      <w:r w:rsidRPr="00790394">
        <w:rPr>
          <w:rFonts w:ascii="Times New Roman" w:eastAsia="標楷體" w:hAnsi="Times New Roman" w:cs="Times New Roman"/>
          <w:color w:val="000000"/>
        </w:rPr>
        <w:t>，它會將</w:t>
      </w:r>
      <w:r w:rsidRPr="00790394">
        <w:rPr>
          <w:rFonts w:ascii="Times New Roman" w:eastAsia="標楷體" w:hAnsi="Times New Roman" w:cs="Times New Roman"/>
          <w:color w:val="000000"/>
        </w:rPr>
        <w:t xml:space="preserve"> thread </w:t>
      </w:r>
      <w:r w:rsidRPr="00790394">
        <w:rPr>
          <w:rFonts w:ascii="Times New Roman" w:eastAsia="標楷體" w:hAnsi="Times New Roman" w:cs="Times New Roman"/>
          <w:color w:val="000000"/>
        </w:rPr>
        <w:t>的</w:t>
      </w:r>
      <w:r w:rsidRPr="00790394">
        <w:rPr>
          <w:rFonts w:ascii="Times New Roman" w:eastAsia="標楷體" w:hAnsi="Times New Roman" w:cs="Times New Roman"/>
          <w:color w:val="000000"/>
        </w:rPr>
        <w:t xml:space="preserve"> status </w:t>
      </w:r>
      <w:r w:rsidRPr="00790394">
        <w:rPr>
          <w:rFonts w:ascii="Times New Roman" w:eastAsia="標楷體" w:hAnsi="Times New Roman" w:cs="Times New Roman"/>
          <w:color w:val="000000"/>
        </w:rPr>
        <w:t>設為</w:t>
      </w:r>
      <w:r w:rsidRPr="00790394">
        <w:rPr>
          <w:rFonts w:ascii="Times New Roman" w:eastAsia="標楷體" w:hAnsi="Times New Roman" w:cs="Times New Roman"/>
          <w:color w:val="000000"/>
        </w:rPr>
        <w:t xml:space="preserve"> ready</w:t>
      </w:r>
      <w:r w:rsidRPr="00790394">
        <w:rPr>
          <w:rFonts w:ascii="Times New Roman" w:eastAsia="標楷體" w:hAnsi="Times New Roman" w:cs="Times New Roman"/>
          <w:color w:val="000000"/>
        </w:rPr>
        <w:t>，然後再將</w:t>
      </w:r>
      <w:r w:rsidRPr="00790394">
        <w:rPr>
          <w:rFonts w:ascii="Times New Roman" w:eastAsia="標楷體" w:hAnsi="Times New Roman" w:cs="Times New Roman"/>
          <w:color w:val="000000"/>
        </w:rPr>
        <w:t xml:space="preserve"> ready </w:t>
      </w:r>
      <w:r w:rsidRPr="00790394">
        <w:rPr>
          <w:rFonts w:ascii="Times New Roman" w:eastAsia="標楷體" w:hAnsi="Times New Roman" w:cs="Times New Roman"/>
          <w:color w:val="000000"/>
        </w:rPr>
        <w:t>的</w:t>
      </w:r>
      <w:r w:rsidRPr="00790394">
        <w:rPr>
          <w:rFonts w:ascii="Times New Roman" w:eastAsia="標楷體" w:hAnsi="Times New Roman" w:cs="Times New Roman"/>
          <w:color w:val="000000"/>
        </w:rPr>
        <w:t xml:space="preserve">thread </w:t>
      </w:r>
      <w:r w:rsidRPr="00790394">
        <w:rPr>
          <w:rFonts w:ascii="Times New Roman" w:eastAsia="標楷體" w:hAnsi="Times New Roman" w:cs="Times New Roman"/>
          <w:color w:val="000000"/>
        </w:rPr>
        <w:t>放入</w:t>
      </w:r>
      <w:proofErr w:type="spellStart"/>
      <w:r w:rsidRPr="00790394">
        <w:rPr>
          <w:rFonts w:ascii="Times New Roman" w:eastAsia="標楷體" w:hAnsi="Times New Roman" w:cs="Times New Roman"/>
          <w:color w:val="000000"/>
        </w:rPr>
        <w:t>ready_list</w:t>
      </w:r>
      <w:proofErr w:type="spellEnd"/>
      <w:r w:rsidRPr="00790394">
        <w:rPr>
          <w:rFonts w:ascii="Times New Roman" w:eastAsia="標楷體" w:hAnsi="Times New Roman" w:cs="Times New Roman"/>
          <w:color w:val="000000"/>
        </w:rPr>
        <w:t>，等待後續執行</w:t>
      </w:r>
      <w:r w:rsidRPr="00790394">
        <w:rPr>
          <w:rFonts w:ascii="Times New Roman" w:eastAsia="標楷體" w:hAnsi="Times New Roman" w:cs="Times New Roman"/>
          <w:color w:val="000000"/>
        </w:rPr>
        <w:t>.</w:t>
      </w:r>
    </w:p>
    <w:p w14:paraId="77AAF284" w14:textId="5E6E0E01" w:rsidR="003F240C" w:rsidRPr="00790394" w:rsidRDefault="003F240C" w:rsidP="003F240C">
      <w:pPr>
        <w:pStyle w:val="a6"/>
        <w:numPr>
          <w:ilvl w:val="0"/>
          <w:numId w:val="39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t>Scheduler::</w:t>
      </w:r>
      <w:proofErr w:type="gramEnd"/>
      <w:r w:rsidRPr="00790394">
        <w:rPr>
          <w:rFonts w:ascii="Times New Roman" w:eastAsia="標楷體" w:hAnsi="Times New Roman" w:cs="Times New Roman"/>
          <w:b/>
        </w:rPr>
        <w:t>Run</w:t>
      </w:r>
    </w:p>
    <w:p w14:paraId="071C8BE0" w14:textId="25404787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F0546C9" w14:textId="3D28988A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1F3740C" w14:textId="3F1C1621" w:rsidR="003F240C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00384" behindDoc="0" locked="0" layoutInCell="1" allowOverlap="1" wp14:anchorId="588AFCDB" wp14:editId="11060D7D">
                <wp:simplePos x="0" y="0"/>
                <wp:positionH relativeFrom="margin">
                  <wp:posOffset>406400</wp:posOffset>
                </wp:positionH>
                <wp:positionV relativeFrom="paragraph">
                  <wp:posOffset>8467</wp:posOffset>
                </wp:positionV>
                <wp:extent cx="5781675" cy="5190066"/>
                <wp:effectExtent l="0" t="0" r="28575" b="10795"/>
                <wp:wrapNone/>
                <wp:docPr id="21" name="文字方塊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1675" cy="51900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B15031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void</w:t>
                            </w:r>
                          </w:p>
                          <w:p w14:paraId="315E5AE4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Run (Thread *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, bool finishing)</w:t>
                            </w:r>
                          </w:p>
                          <w:p w14:paraId="0BD1B6AC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07598FCC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Thread *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= kernel-&gt;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11EE3824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7AEC64F0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59E93D4D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3E1A563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if (finishing) {</w:t>
                            </w: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  <w:t>// mark that we need to delete current thread</w:t>
                            </w:r>
                          </w:p>
                          <w:p w14:paraId="6292AED0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     </w:t>
                            </w:r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spellStart"/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toBeDestroye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== NULL);</w:t>
                            </w:r>
                          </w:p>
                          <w:p w14:paraId="30495853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toBeDestroye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08CE3E2C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6B33E58A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40F9CAE1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if (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space !</w:t>
                            </w:r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= NULL) {</w:t>
                            </w: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  <w:t>// if this thread is a user program,</w:t>
                            </w:r>
                          </w:p>
                          <w:p w14:paraId="49E8FB5F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SaveUserState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); </w:t>
                            </w: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  <w:t>// save the user's CPU registers</w:t>
                            </w:r>
                          </w:p>
                          <w:p w14:paraId="0A0038FE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-&gt;space-&gt;</w:t>
                            </w:r>
                            <w:proofErr w:type="spellStart"/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SaveState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459714B5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50023294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7F5B34E6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CheckOverflow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// check if the old thread</w:t>
                            </w:r>
                          </w:p>
                          <w:p w14:paraId="6909534A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// had an undetected stack overflow</w:t>
                            </w:r>
                          </w:p>
                          <w:p w14:paraId="25CD21EA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99AD44A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kernel-&gt;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;  /</w:t>
                            </w:r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/ switch to the next thread</w:t>
                            </w:r>
                          </w:p>
                          <w:p w14:paraId="53CF0342" w14:textId="77777777" w:rsidR="00261545" w:rsidRPr="005E73B7" w:rsidRDefault="00261545" w:rsidP="005E73B7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setStatus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RUNNING);      // 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is now running</w:t>
                            </w:r>
                          </w:p>
                          <w:p w14:paraId="6369B75E" w14:textId="594E80CF" w:rsidR="00261545" w:rsidRDefault="00261545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8AFCDB" id="文字方塊 21" o:spid="_x0000_s1037" type="#_x0000_t202" style="position:absolute;margin-left:32pt;margin-top:.65pt;width:455.25pt;height:408.65pt;z-index:251600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" fillcolor="white [3201]" strokeweight=".5pt">
                <v:textbox>
                  <w:txbxContent>
                    <w:p w14:paraId="54B15031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>void</w:t>
                      </w:r>
                    </w:p>
                    <w:p w14:paraId="315E5AE4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Scheduler::</w:t>
                      </w:r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>Run (Thread *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, bool finishing)</w:t>
                      </w:r>
                    </w:p>
                    <w:p w14:paraId="0BD1B6AC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07598FCC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Thread *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= kernel-&gt;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11EE3824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7AEC64F0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59E93D4D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</w:p>
                    <w:p w14:paraId="63E1A563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if (finishing) {</w:t>
                      </w: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  <w:t>// mark that we need to delete current thread</w:t>
                      </w:r>
                    </w:p>
                    <w:p w14:paraId="6292AED0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     </w:t>
                      </w:r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spellStart"/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>toBeDestroye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== NULL);</w:t>
                      </w:r>
                    </w:p>
                    <w:p w14:paraId="30495853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  <w:t xml:space="preserve"> 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toBeDestroye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08CE3E2C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6B33E58A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40F9CAE1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if (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space !</w:t>
                      </w:r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>= NULL) {</w:t>
                      </w: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  <w:t>// if this thread is a user program,</w:t>
                      </w:r>
                    </w:p>
                    <w:p w14:paraId="49E8FB5F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SaveUserState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 xml:space="preserve">); </w:t>
                      </w: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  <w:t>// save the user's CPU registers</w:t>
                      </w:r>
                    </w:p>
                    <w:p w14:paraId="0A0038FE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-&gt;space-&gt;</w:t>
                      </w:r>
                      <w:proofErr w:type="spellStart"/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SaveState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459714B5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50023294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7F5B34E6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CheckOverflow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>);</w:t>
                      </w: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  <w:t xml:space="preserve">    // check if the old thread</w:t>
                      </w:r>
                    </w:p>
                    <w:p w14:paraId="6909534A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  <w:t xml:space="preserve">    // had an undetected stack overflow</w:t>
                      </w:r>
                    </w:p>
                    <w:p w14:paraId="25CD21EA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</w:p>
                    <w:p w14:paraId="499AD44A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kernel-&gt;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;  /</w:t>
                      </w:r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>/ switch to the next thread</w:t>
                      </w:r>
                    </w:p>
                    <w:p w14:paraId="53CF0342" w14:textId="77777777" w:rsidR="00261545" w:rsidRPr="005E73B7" w:rsidRDefault="00261545" w:rsidP="005E73B7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setStatus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 xml:space="preserve">RUNNING);      // 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is now running</w:t>
                      </w:r>
                    </w:p>
                    <w:p w14:paraId="6369B75E" w14:textId="594E80CF" w:rsidR="00261545" w:rsidRDefault="00261545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A7314A" w14:textId="6B1AB720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AF03F42" w14:textId="6DB7B1E6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B30A630" w14:textId="54644CFD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6EA5FAD" w14:textId="08653A8E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E8410BC" w14:textId="1B82CA26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391E315" w14:textId="0EC156DA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A2DA1D8" w14:textId="33A69B3C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99E1661" w14:textId="60CD48F3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E747795" w14:textId="151C58C9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B86DFB2" w14:textId="0040B737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C15CB9" w14:textId="0E0EF157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E4D4715" w14:textId="25ACDE7A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DFACE2" w14:textId="66F84DA4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EC76A03" w14:textId="233AE256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509D0A4" w14:textId="79CC3D75" w:rsidR="003F240C" w:rsidRPr="00790394" w:rsidRDefault="003F240C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B5EB335" w14:textId="6B0DBBE9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8EEDAAD" w14:textId="4E47CA3B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32619CB" w14:textId="57B84AD9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41C5952" w14:textId="5E9B8D9B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09465F4" w14:textId="2817F1AC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99F1785" w14:textId="27562076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E280BDC" w14:textId="515BCB37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98FE415" w14:textId="302DD112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8BA7867" w14:textId="54A9F197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6A61675" w14:textId="7CB84FDB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5DC7E18" w14:textId="6F17075A" w:rsidR="005E73B7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1040" behindDoc="0" locked="0" layoutInCell="1" allowOverlap="1" wp14:anchorId="6181EF65" wp14:editId="07213B77">
                <wp:simplePos x="0" y="0"/>
                <wp:positionH relativeFrom="column">
                  <wp:posOffset>338455</wp:posOffset>
                </wp:positionH>
                <wp:positionV relativeFrom="paragraph">
                  <wp:posOffset>186055</wp:posOffset>
                </wp:positionV>
                <wp:extent cx="5731510" cy="1404620"/>
                <wp:effectExtent l="0" t="0" r="21590" b="13970"/>
                <wp:wrapSquare wrapText="bothSides"/>
                <wp:docPr id="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15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91BB3" w14:textId="654CCBDC" w:rsidR="00790394" w:rsidRPr="005E73B7" w:rsidRDefault="00790394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358932B" w14:textId="77777777" w:rsidR="00790394" w:rsidRPr="005E73B7" w:rsidRDefault="00790394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dbg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, "Switching from: " &lt;&lt; 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getName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() &lt;&lt; " to: " &lt;&lt; 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getName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());</w:t>
                            </w:r>
                          </w:p>
                          <w:p w14:paraId="2812BD40" w14:textId="77777777" w:rsidR="00790394" w:rsidRPr="005E73B7" w:rsidRDefault="00790394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1F317FD" w14:textId="77777777" w:rsidR="00790394" w:rsidRPr="005E73B7" w:rsidRDefault="00790394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SWITCH(</w:t>
                            </w:r>
                            <w:proofErr w:type="spellStart"/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5EC39A7" w14:textId="77777777" w:rsidR="00790394" w:rsidRPr="005E73B7" w:rsidRDefault="00790394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226C6F25" w14:textId="77777777" w:rsidR="00790394" w:rsidRPr="005E73B7" w:rsidRDefault="00790394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4F0B01D" w14:textId="77777777" w:rsidR="00790394" w:rsidRPr="005E73B7" w:rsidRDefault="00790394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dbg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, "Now in thread: " &lt;&lt; 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getName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());</w:t>
                            </w:r>
                          </w:p>
                          <w:p w14:paraId="10A121EE" w14:textId="77777777" w:rsidR="00790394" w:rsidRPr="005E73B7" w:rsidRDefault="00790394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09F4F53" w14:textId="77777777" w:rsidR="00790394" w:rsidRPr="005E73B7" w:rsidRDefault="00790394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CheckToBeDestroye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  <w:t>// check if thread we were running</w:t>
                            </w:r>
                          </w:p>
                          <w:p w14:paraId="4AB2EEE8" w14:textId="77777777" w:rsidR="00790394" w:rsidRPr="005E73B7" w:rsidRDefault="00790394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</w:p>
                          <w:p w14:paraId="4D840642" w14:textId="77777777" w:rsidR="00790394" w:rsidRPr="005E73B7" w:rsidRDefault="00790394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if (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space !</w:t>
                            </w:r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= NULL) {</w:t>
                            </w: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  <w:t xml:space="preserve">    // if there is an address space</w:t>
                            </w:r>
                          </w:p>
                          <w:p w14:paraId="5CF0F2DB" w14:textId="77777777" w:rsidR="00790394" w:rsidRPr="005E73B7" w:rsidRDefault="00790394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RestoreUserState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);     // to restore, do it.</w:t>
                            </w:r>
                          </w:p>
                          <w:p w14:paraId="22A1B671" w14:textId="77777777" w:rsidR="00790394" w:rsidRPr="005E73B7" w:rsidRDefault="00790394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-&gt;space-&gt;</w:t>
                            </w:r>
                            <w:proofErr w:type="spellStart"/>
                            <w:proofErr w:type="gramStart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RestoreState</w:t>
                            </w:r>
                            <w:proofErr w:type="spell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0E0E2B2" w14:textId="77777777" w:rsidR="00790394" w:rsidRPr="005E73B7" w:rsidRDefault="00790394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3E6591BE" w14:textId="77777777" w:rsidR="00790394" w:rsidRDefault="00790394" w:rsidP="00790394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73B7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63F03CB2" w14:textId="43BA8352" w:rsidR="00790394" w:rsidRDefault="00790394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81EF65" id="_x0000_s1038" type="#_x0000_t202" style="position:absolute;margin-left:26.65pt;margin-top:14.65pt;width:451.3pt;height:110.6pt;z-index:2516710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">
                <v:textbox style="mso-fit-shape-to-text:t">
                  <w:txbxContent>
                    <w:p w14:paraId="78691BB3" w14:textId="654CCBDC" w:rsidR="00790394" w:rsidRPr="005E73B7" w:rsidRDefault="00790394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</w:p>
                    <w:p w14:paraId="7358932B" w14:textId="77777777" w:rsidR="00790394" w:rsidRPr="005E73B7" w:rsidRDefault="00790394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>dbg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 xml:space="preserve">, "Switching from: " &lt;&lt; 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getName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 xml:space="preserve">() &lt;&lt; " to: " &lt;&lt; 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getName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());</w:t>
                      </w:r>
                    </w:p>
                    <w:p w14:paraId="2812BD40" w14:textId="77777777" w:rsidR="00790394" w:rsidRPr="005E73B7" w:rsidRDefault="00790394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</w:p>
                    <w:p w14:paraId="71F317FD" w14:textId="77777777" w:rsidR="00790394" w:rsidRPr="005E73B7" w:rsidRDefault="00790394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SWITCH(</w:t>
                      </w:r>
                      <w:proofErr w:type="spellStart"/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5EC39A7" w14:textId="77777777" w:rsidR="00790394" w:rsidRPr="005E73B7" w:rsidRDefault="00790394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226C6F25" w14:textId="77777777" w:rsidR="00790394" w:rsidRPr="005E73B7" w:rsidRDefault="00790394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</w:p>
                    <w:p w14:paraId="34F0B01D" w14:textId="77777777" w:rsidR="00790394" w:rsidRPr="005E73B7" w:rsidRDefault="00790394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>dbg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 xml:space="preserve">, "Now in thread: " &lt;&lt; 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getName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());</w:t>
                      </w:r>
                    </w:p>
                    <w:p w14:paraId="10A121EE" w14:textId="77777777" w:rsidR="00790394" w:rsidRPr="005E73B7" w:rsidRDefault="00790394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</w:p>
                    <w:p w14:paraId="109F4F53" w14:textId="77777777" w:rsidR="00790394" w:rsidRPr="005E73B7" w:rsidRDefault="00790394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CheckToBeDestroye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>);</w:t>
                      </w: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  <w:t>// check if thread we were running</w:t>
                      </w:r>
                    </w:p>
                    <w:p w14:paraId="4AB2EEE8" w14:textId="77777777" w:rsidR="00790394" w:rsidRPr="005E73B7" w:rsidRDefault="00790394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</w:r>
                    </w:p>
                    <w:p w14:paraId="4D840642" w14:textId="77777777" w:rsidR="00790394" w:rsidRPr="005E73B7" w:rsidRDefault="00790394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if (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space !</w:t>
                      </w:r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>= NULL) {</w:t>
                      </w: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  <w:t xml:space="preserve">    // if there is an address space</w:t>
                      </w:r>
                    </w:p>
                    <w:p w14:paraId="5CF0F2DB" w14:textId="77777777" w:rsidR="00790394" w:rsidRPr="005E73B7" w:rsidRDefault="00790394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RestoreUserState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>);     // to restore, do it.</w:t>
                      </w:r>
                    </w:p>
                    <w:p w14:paraId="22A1B671" w14:textId="77777777" w:rsidR="00790394" w:rsidRPr="005E73B7" w:rsidRDefault="00790394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5E73B7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-&gt;space-&gt;</w:t>
                      </w:r>
                      <w:proofErr w:type="spellStart"/>
                      <w:proofErr w:type="gramStart"/>
                      <w:r w:rsidRPr="005E73B7">
                        <w:rPr>
                          <w:rFonts w:ascii="Times New Roman" w:hAnsi="Times New Roman" w:cs="Times New Roman"/>
                        </w:rPr>
                        <w:t>RestoreState</w:t>
                      </w:r>
                      <w:proofErr w:type="spellEnd"/>
                      <w:r w:rsidRPr="005E73B7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73B7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0E0E2B2" w14:textId="77777777" w:rsidR="00790394" w:rsidRPr="005E73B7" w:rsidRDefault="00790394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3E6591BE" w14:textId="77777777" w:rsidR="00790394" w:rsidRDefault="00790394" w:rsidP="00790394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5E73B7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  <w:p w14:paraId="63F03CB2" w14:textId="43BA8352" w:rsidR="00790394" w:rsidRDefault="00790394"/>
                  </w:txbxContent>
                </v:textbox>
                <w10:wrap type="square"/>
              </v:shape>
            </w:pict>
          </mc:Fallback>
        </mc:AlternateContent>
      </w:r>
    </w:p>
    <w:p w14:paraId="0404B075" w14:textId="42F21D25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D54E776" w14:textId="1D407D99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E1F275B" w14:textId="1C35A08F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05D40E6" w14:textId="248FA52D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C07F39" w14:textId="34DD7950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F83B01B" w14:textId="6A07BE91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626BACF" w14:textId="56D973E2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F3F9963" w14:textId="75EC6791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94E2894" w14:textId="167775D5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FF02B77" w14:textId="3BC0722F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0E95BF3" w14:textId="7379622D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2B83D94" w14:textId="411F1987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12323D0" w14:textId="1C21BF40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B2C82D" w14:textId="46B63C97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83F4951" w14:textId="0EEC87D0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322F2CF" w14:textId="0EC9A42D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8AC15EE" w14:textId="20F2ECB2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26F1F70" w14:textId="431EB13A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B81C854" w14:textId="77777777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5CBF5D0" w14:textId="3CA1FA6A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DA53947" w14:textId="452A74EC" w:rsidR="005E73B7" w:rsidRPr="00790394" w:rsidRDefault="005E73B7" w:rsidP="005E73B7">
      <w:pPr>
        <w:rPr>
          <w:rFonts w:ascii="Times New Roman" w:eastAsia="標楷體" w:hAnsi="Times New Roman" w:cs="Times New Roman"/>
        </w:rPr>
      </w:pPr>
      <w:r w:rsidRPr="00790394">
        <w:rPr>
          <w:rFonts w:ascii="Times New Roman" w:eastAsia="標楷體" w:hAnsi="Times New Roman" w:cs="Times New Roman"/>
          <w:szCs w:val="24"/>
        </w:rPr>
        <w:t>若</w:t>
      </w:r>
      <w:r w:rsidRPr="00790394">
        <w:rPr>
          <w:rFonts w:ascii="Times New Roman" w:eastAsia="標楷體" w:hAnsi="Times New Roman" w:cs="Times New Roman"/>
          <w:szCs w:val="24"/>
        </w:rPr>
        <w:t xml:space="preserve"> finishing </w:t>
      </w:r>
      <w:r w:rsidRPr="00790394">
        <w:rPr>
          <w:rFonts w:ascii="Times New Roman" w:eastAsia="標楷體" w:hAnsi="Times New Roman" w:cs="Times New Roman"/>
          <w:szCs w:val="24"/>
        </w:rPr>
        <w:t>為</w:t>
      </w:r>
      <w:r w:rsidRPr="00790394">
        <w:rPr>
          <w:rFonts w:ascii="Times New Roman" w:eastAsia="標楷體" w:hAnsi="Times New Roman" w:cs="Times New Roman"/>
          <w:szCs w:val="24"/>
        </w:rPr>
        <w:t xml:space="preserve"> true </w:t>
      </w:r>
      <w:r w:rsidRPr="00790394">
        <w:rPr>
          <w:rFonts w:ascii="Times New Roman" w:eastAsia="標楷體" w:hAnsi="Times New Roman" w:cs="Times New Roman"/>
          <w:szCs w:val="24"/>
        </w:rPr>
        <w:t>代表此</w:t>
      </w:r>
      <w:r w:rsidRPr="00790394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  <w:szCs w:val="24"/>
        </w:rPr>
        <w:t>currentThread</w:t>
      </w:r>
      <w:proofErr w:type="spellEnd"/>
      <w:r w:rsidRPr="00790394">
        <w:rPr>
          <w:rFonts w:ascii="Times New Roman" w:eastAsia="標楷體" w:hAnsi="Times New Roman" w:cs="Times New Roman"/>
          <w:szCs w:val="24"/>
        </w:rPr>
        <w:t xml:space="preserve"> </w:t>
      </w:r>
      <w:r w:rsidRPr="00790394">
        <w:rPr>
          <w:rFonts w:ascii="Times New Roman" w:eastAsia="標楷體" w:hAnsi="Times New Roman" w:cs="Times New Roman"/>
          <w:szCs w:val="24"/>
        </w:rPr>
        <w:t>之前有呼叫過</w:t>
      </w:r>
      <w:r w:rsidRPr="00790394">
        <w:rPr>
          <w:rFonts w:ascii="Times New Roman" w:eastAsia="標楷體" w:hAnsi="Times New Roman" w:cs="Times New Roman"/>
          <w:szCs w:val="24"/>
        </w:rPr>
        <w:t xml:space="preserve"> </w:t>
      </w:r>
      <w:r w:rsidRPr="00790394">
        <w:rPr>
          <w:rFonts w:ascii="Times New Roman" w:eastAsia="標楷體" w:hAnsi="Times New Roman" w:cs="Times New Roman"/>
          <w:i/>
          <w:iCs/>
          <w:szCs w:val="24"/>
        </w:rPr>
        <w:t>Finish()</w:t>
      </w:r>
      <w:r w:rsidRPr="00790394">
        <w:rPr>
          <w:rFonts w:ascii="Times New Roman" w:eastAsia="標楷體" w:hAnsi="Times New Roman" w:cs="Times New Roman"/>
          <w:szCs w:val="24"/>
        </w:rPr>
        <w:t>，這邊用</w:t>
      </w:r>
      <w:r w:rsidRPr="00790394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</w:rPr>
        <w:t>toBeDestroyed</w:t>
      </w:r>
      <w:proofErr w:type="spellEnd"/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記錄此要刪除的</w:t>
      </w:r>
      <w:r w:rsidRPr="00790394">
        <w:rPr>
          <w:rFonts w:ascii="Times New Roman" w:eastAsia="標楷體" w:hAnsi="Times New Roman" w:cs="Times New Roman"/>
        </w:rPr>
        <w:t xml:space="preserve"> thread</w:t>
      </w:r>
      <w:r w:rsidRPr="00790394">
        <w:rPr>
          <w:rFonts w:ascii="Times New Roman" w:eastAsia="標楷體" w:hAnsi="Times New Roman" w:cs="Times New Roman"/>
        </w:rPr>
        <w:t>，接著準備做</w:t>
      </w:r>
      <w:r w:rsidRPr="00790394">
        <w:rPr>
          <w:rFonts w:ascii="Times New Roman" w:eastAsia="標楷體" w:hAnsi="Times New Roman" w:cs="Times New Roman"/>
        </w:rPr>
        <w:t xml:space="preserve"> content switch</w:t>
      </w:r>
      <w:r w:rsidRPr="00790394">
        <w:rPr>
          <w:rFonts w:ascii="Times New Roman" w:eastAsia="標楷體" w:hAnsi="Times New Roman" w:cs="Times New Roman"/>
        </w:rPr>
        <w:t>，會先儲存</w:t>
      </w:r>
      <w:r w:rsidRPr="00790394">
        <w:rPr>
          <w:rFonts w:ascii="Times New Roman" w:eastAsia="標楷體" w:hAnsi="Times New Roman" w:cs="Times New Roman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</w:rPr>
        <w:t>oldThread</w:t>
      </w:r>
      <w:proofErr w:type="spellEnd"/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的資訊，並將</w:t>
      </w:r>
      <w:r w:rsidRPr="00790394">
        <w:rPr>
          <w:rFonts w:ascii="Times New Roman" w:eastAsia="標楷體" w:hAnsi="Times New Roman" w:cs="Times New Roman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</w:rPr>
        <w:t>nexThread</w:t>
      </w:r>
      <w:proofErr w:type="spellEnd"/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的</w:t>
      </w:r>
      <w:r w:rsidRPr="00790394">
        <w:rPr>
          <w:rFonts w:ascii="Times New Roman" w:eastAsia="標楷體" w:hAnsi="Times New Roman" w:cs="Times New Roman"/>
        </w:rPr>
        <w:t xml:space="preserve"> status </w:t>
      </w:r>
      <w:r w:rsidRPr="00790394">
        <w:rPr>
          <w:rFonts w:ascii="Times New Roman" w:eastAsia="標楷體" w:hAnsi="Times New Roman" w:cs="Times New Roman"/>
        </w:rPr>
        <w:t>設為</w:t>
      </w:r>
      <w:r w:rsidRPr="00790394">
        <w:rPr>
          <w:rFonts w:ascii="Times New Roman" w:eastAsia="標楷體" w:hAnsi="Times New Roman" w:cs="Times New Roman"/>
        </w:rPr>
        <w:t xml:space="preserve"> RUNNING </w:t>
      </w:r>
      <w:r w:rsidRPr="00790394">
        <w:rPr>
          <w:rFonts w:ascii="Times New Roman" w:eastAsia="標楷體" w:hAnsi="Times New Roman" w:cs="Times New Roman"/>
        </w:rPr>
        <w:t>並且</w:t>
      </w:r>
      <w:r w:rsidRPr="00790394">
        <w:rPr>
          <w:rFonts w:ascii="Times New Roman" w:eastAsia="標楷體" w:hAnsi="Times New Roman" w:cs="Times New Roman"/>
        </w:rPr>
        <w:t xml:space="preserve"> assign </w:t>
      </w:r>
      <w:r w:rsidRPr="00790394">
        <w:rPr>
          <w:rFonts w:ascii="Times New Roman" w:eastAsia="標楷體" w:hAnsi="Times New Roman" w:cs="Times New Roman"/>
        </w:rPr>
        <w:t>給</w:t>
      </w:r>
      <w:r w:rsidRPr="00790394">
        <w:rPr>
          <w:rFonts w:ascii="Times New Roman" w:eastAsia="標楷體" w:hAnsi="Times New Roman" w:cs="Times New Roman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</w:rPr>
        <w:t>currentThread</w:t>
      </w:r>
      <w:proofErr w:type="spellEnd"/>
      <w:r w:rsidRPr="00790394">
        <w:rPr>
          <w:rFonts w:ascii="Times New Roman" w:eastAsia="標楷體" w:hAnsi="Times New Roman" w:cs="Times New Roman"/>
        </w:rPr>
        <w:t xml:space="preserve"> (</w:t>
      </w:r>
      <w:r w:rsidRPr="00790394">
        <w:rPr>
          <w:rFonts w:ascii="Times New Roman" w:eastAsia="標楷體" w:hAnsi="Times New Roman" w:cs="Times New Roman"/>
        </w:rPr>
        <w:t>即將此</w:t>
      </w:r>
      <w:r w:rsidRPr="00790394">
        <w:rPr>
          <w:rFonts w:ascii="Times New Roman" w:eastAsia="標楷體" w:hAnsi="Times New Roman" w:cs="Times New Roman"/>
        </w:rPr>
        <w:t xml:space="preserve"> thread </w:t>
      </w:r>
      <w:r w:rsidRPr="00790394">
        <w:rPr>
          <w:rFonts w:ascii="Times New Roman" w:eastAsia="標楷體" w:hAnsi="Times New Roman" w:cs="Times New Roman"/>
        </w:rPr>
        <w:t>放到</w:t>
      </w:r>
      <w:r w:rsidRPr="00790394">
        <w:rPr>
          <w:rFonts w:ascii="Times New Roman" w:eastAsia="標楷體" w:hAnsi="Times New Roman" w:cs="Times New Roman"/>
        </w:rPr>
        <w:t xml:space="preserve"> CPU</w:t>
      </w:r>
      <w:r w:rsidRPr="00790394">
        <w:rPr>
          <w:rFonts w:ascii="Times New Roman" w:eastAsia="標楷體" w:hAnsi="Times New Roman" w:cs="Times New Roman"/>
        </w:rPr>
        <w:t>上跑</w:t>
      </w:r>
      <w:r w:rsidRPr="00790394">
        <w:rPr>
          <w:rFonts w:ascii="Times New Roman" w:eastAsia="標楷體" w:hAnsi="Times New Roman" w:cs="Times New Roman"/>
        </w:rPr>
        <w:t>)</w:t>
      </w:r>
      <w:r w:rsidRPr="00790394">
        <w:rPr>
          <w:rFonts w:ascii="Times New Roman" w:eastAsia="標楷體" w:hAnsi="Times New Roman" w:cs="Times New Roman"/>
        </w:rPr>
        <w:t>，接這便呼叫</w:t>
      </w:r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  <w:i/>
          <w:iCs/>
        </w:rPr>
        <w:t>SWITCH()</w:t>
      </w:r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進行</w:t>
      </w:r>
      <w:r w:rsidRPr="00790394">
        <w:rPr>
          <w:rFonts w:ascii="Times New Roman" w:eastAsia="標楷體" w:hAnsi="Times New Roman" w:cs="Times New Roman"/>
        </w:rPr>
        <w:t xml:space="preserve"> context switch</w:t>
      </w:r>
      <w:r w:rsidRPr="00790394">
        <w:rPr>
          <w:rFonts w:ascii="Times New Roman" w:eastAsia="標楷體" w:hAnsi="Times New Roman" w:cs="Times New Roman"/>
        </w:rPr>
        <w:t>，而</w:t>
      </w:r>
      <w:r w:rsidRPr="00790394">
        <w:rPr>
          <w:rFonts w:ascii="Times New Roman" w:eastAsia="標楷體" w:hAnsi="Times New Roman" w:cs="Times New Roman"/>
        </w:rPr>
        <w:t xml:space="preserve"> content switch </w:t>
      </w:r>
      <w:r w:rsidRPr="00790394">
        <w:rPr>
          <w:rFonts w:ascii="Times New Roman" w:eastAsia="標楷體" w:hAnsi="Times New Roman" w:cs="Times New Roman"/>
        </w:rPr>
        <w:t>完成後並不會執行下一行程式，因為</w:t>
      </w:r>
      <w:r w:rsidRPr="00790394">
        <w:rPr>
          <w:rFonts w:ascii="Times New Roman" w:eastAsia="標楷體" w:hAnsi="Times New Roman" w:cs="Times New Roman"/>
        </w:rPr>
        <w:t>CPU</w:t>
      </w:r>
      <w:r w:rsidRPr="00790394">
        <w:rPr>
          <w:rFonts w:ascii="Times New Roman" w:eastAsia="標楷體" w:hAnsi="Times New Roman" w:cs="Times New Roman"/>
        </w:rPr>
        <w:t>現在的控制權在</w:t>
      </w:r>
      <w:r w:rsidRPr="00790394">
        <w:rPr>
          <w:rFonts w:ascii="Times New Roman" w:eastAsia="標楷體" w:hAnsi="Times New Roman" w:cs="Times New Roman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</w:rPr>
        <w:t>nextThread</w:t>
      </w:r>
      <w:proofErr w:type="spellEnd"/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手上，而當</w:t>
      </w:r>
      <w:r w:rsidRPr="00790394">
        <w:rPr>
          <w:rFonts w:ascii="Times New Roman" w:eastAsia="標楷體" w:hAnsi="Times New Roman" w:cs="Times New Roman"/>
        </w:rPr>
        <w:t>CPU</w:t>
      </w:r>
      <w:r w:rsidRPr="00790394">
        <w:rPr>
          <w:rFonts w:ascii="Times New Roman" w:eastAsia="標楷體" w:hAnsi="Times New Roman" w:cs="Times New Roman"/>
        </w:rPr>
        <w:t>的控制權又</w:t>
      </w:r>
      <w:r w:rsidRPr="00790394">
        <w:rPr>
          <w:rFonts w:ascii="Times New Roman" w:eastAsia="標楷體" w:hAnsi="Times New Roman" w:cs="Times New Roman"/>
        </w:rPr>
        <w:t xml:space="preserve"> content switch </w:t>
      </w:r>
      <w:r w:rsidRPr="00790394">
        <w:rPr>
          <w:rFonts w:ascii="Times New Roman" w:eastAsia="標楷體" w:hAnsi="Times New Roman" w:cs="Times New Roman"/>
        </w:rPr>
        <w:t>回原本的</w:t>
      </w:r>
      <w:r w:rsidRPr="00790394">
        <w:rPr>
          <w:rFonts w:ascii="Times New Roman" w:eastAsia="標楷體" w:hAnsi="Times New Roman" w:cs="Times New Roman"/>
        </w:rPr>
        <w:t xml:space="preserve"> thread </w:t>
      </w:r>
      <w:r w:rsidRPr="00790394">
        <w:rPr>
          <w:rFonts w:ascii="Times New Roman" w:eastAsia="標楷體" w:hAnsi="Times New Roman" w:cs="Times New Roman"/>
        </w:rPr>
        <w:t>時，才會做</w:t>
      </w:r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  <w:i/>
          <w:iCs/>
        </w:rPr>
        <w:t>SWITCH()</w:t>
      </w:r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後續的程式碼，其會讀取原本的</w:t>
      </w:r>
      <w:r w:rsidRPr="00790394">
        <w:rPr>
          <w:rFonts w:ascii="Times New Roman" w:eastAsia="標楷體" w:hAnsi="Times New Roman" w:cs="Times New Roman"/>
        </w:rPr>
        <w:t xml:space="preserve"> Thread </w:t>
      </w:r>
      <w:r w:rsidRPr="00790394">
        <w:rPr>
          <w:rFonts w:ascii="Times New Roman" w:eastAsia="標楷體" w:hAnsi="Times New Roman" w:cs="Times New Roman"/>
        </w:rPr>
        <w:t>的資訊並繼續後續指令的執行，而</w:t>
      </w:r>
      <w:proofErr w:type="spellStart"/>
      <w:r w:rsidRPr="00790394">
        <w:rPr>
          <w:rFonts w:ascii="Times New Roman" w:eastAsia="標楷體" w:hAnsi="Times New Roman" w:cs="Times New Roman"/>
          <w:i/>
          <w:iCs/>
        </w:rPr>
        <w:t>CheckToBeDestroyed</w:t>
      </w:r>
      <w:proofErr w:type="spellEnd"/>
      <w:r w:rsidRPr="00790394">
        <w:rPr>
          <w:rFonts w:ascii="Times New Roman" w:eastAsia="標楷體" w:hAnsi="Times New Roman" w:cs="Times New Roman"/>
          <w:i/>
          <w:iCs/>
        </w:rPr>
        <w:t>()</w:t>
      </w:r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會刪除</w:t>
      </w:r>
      <w:r w:rsidRPr="00790394">
        <w:rPr>
          <w:rFonts w:ascii="Times New Roman" w:eastAsia="標楷體" w:hAnsi="Times New Roman" w:cs="Times New Roman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</w:rPr>
        <w:t>toBeDestroyed</w:t>
      </w:r>
      <w:proofErr w:type="spellEnd"/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中記錄要刪除的</w:t>
      </w:r>
      <w:r w:rsidRPr="00790394">
        <w:rPr>
          <w:rFonts w:ascii="Times New Roman" w:eastAsia="標楷體" w:hAnsi="Times New Roman" w:cs="Times New Roman"/>
        </w:rPr>
        <w:t xml:space="preserve"> thread</w:t>
      </w:r>
    </w:p>
    <w:p w14:paraId="08D44E64" w14:textId="77777777" w:rsidR="005E73B7" w:rsidRPr="00790394" w:rsidRDefault="005E73B7" w:rsidP="005E73B7">
      <w:pPr>
        <w:rPr>
          <w:rFonts w:ascii="Times New Roman" w:eastAsia="標楷體" w:hAnsi="Times New Roman" w:cs="Times New Roman"/>
          <w:szCs w:val="24"/>
        </w:rPr>
      </w:pPr>
    </w:p>
    <w:p w14:paraId="19C1D509" w14:textId="0CEEF238" w:rsidR="005E73B7" w:rsidRPr="00790394" w:rsidRDefault="005E73B7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5CF0E8F" w14:textId="336E50FA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A25562C" w14:textId="7567972B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21F4DE0" w14:textId="25FB4A97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4694FE2" w14:textId="472A6073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FC30354" w14:textId="37638868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074BDED" w14:textId="19A6CCCC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F0B5B38" w14:textId="61B73FA8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E11FD17" w14:textId="2327307A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17B78FC" w14:textId="68DD2C05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7EE98CE" w14:textId="6768DA45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C8A7530" w14:textId="26BE9066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7B66A59" w14:textId="2C1ADB9C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D67AC24" w14:textId="25865E66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EE0259B" w14:textId="77777777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8025698" w14:textId="2CC0B3AD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7B9BEFF" w14:textId="2BE143F5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BF8E9A3" w14:textId="77777777" w:rsidR="00790394" w:rsidRPr="00790394" w:rsidRDefault="00790394" w:rsidP="003F240C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405AE78" w14:textId="1473B76B" w:rsidR="00691652" w:rsidRDefault="00691652" w:rsidP="00691652">
      <w:pPr>
        <w:pStyle w:val="a6"/>
        <w:numPr>
          <w:ilvl w:val="1"/>
          <w:numId w:val="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</w:rPr>
        <w:lastRenderedPageBreak/>
        <w:t>Running – Waiting</w:t>
      </w:r>
    </w:p>
    <w:p w14:paraId="36503014" w14:textId="77777777" w:rsidR="00BC15C7" w:rsidRPr="00790394" w:rsidRDefault="00BC15C7" w:rsidP="00BC15C7">
      <w:pPr>
        <w:pStyle w:val="a6"/>
        <w:spacing w:line="320" w:lineRule="exact"/>
        <w:ind w:leftChars="0" w:left="960"/>
        <w:rPr>
          <w:rFonts w:ascii="Times New Roman" w:eastAsia="標楷體" w:hAnsi="Times New Roman" w:cs="Times New Roman"/>
          <w:b/>
        </w:rPr>
      </w:pPr>
    </w:p>
    <w:p w14:paraId="6D702D88" w14:textId="5533A2B2" w:rsidR="005E73B7" w:rsidRPr="00790394" w:rsidRDefault="001B10F6" w:rsidP="001B10F6">
      <w:pPr>
        <w:pStyle w:val="a6"/>
        <w:numPr>
          <w:ilvl w:val="0"/>
          <w:numId w:val="40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spellStart"/>
      <w:proofErr w:type="gramStart"/>
      <w:r w:rsidRPr="00790394">
        <w:rPr>
          <w:rFonts w:ascii="Times New Roman" w:eastAsia="標楷體" w:hAnsi="Times New Roman" w:cs="Times New Roman"/>
          <w:b/>
        </w:rPr>
        <w:t>SynchConsoleOutput</w:t>
      </w:r>
      <w:proofErr w:type="spellEnd"/>
      <w:r w:rsidRPr="00790394">
        <w:rPr>
          <w:rFonts w:ascii="Times New Roman" w:eastAsia="標楷體" w:hAnsi="Times New Roman" w:cs="Times New Roman"/>
          <w:b/>
        </w:rPr>
        <w:t>::</w:t>
      </w:r>
      <w:proofErr w:type="spellStart"/>
      <w:proofErr w:type="gramEnd"/>
      <w:r w:rsidRPr="00790394">
        <w:rPr>
          <w:rFonts w:ascii="Times New Roman" w:eastAsia="標楷體" w:hAnsi="Times New Roman" w:cs="Times New Roman"/>
          <w:b/>
        </w:rPr>
        <w:t>PutChar</w:t>
      </w:r>
      <w:proofErr w:type="spellEnd"/>
    </w:p>
    <w:p w14:paraId="36FDBBC0" w14:textId="3F189290" w:rsidR="001B10F6" w:rsidRPr="00790394" w:rsidRDefault="001B10F6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CBB61AD" w14:textId="2CABF1CE" w:rsidR="001B10F6" w:rsidRPr="00790394" w:rsidRDefault="001B10F6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0A4F974D" w14:textId="5B6825FB" w:rsidR="001B10F6" w:rsidRPr="00790394" w:rsidRDefault="002A4360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03456" behindDoc="0" locked="0" layoutInCell="1" allowOverlap="1" wp14:anchorId="014F7B6B" wp14:editId="54299576">
                <wp:simplePos x="0" y="0"/>
                <wp:positionH relativeFrom="margin">
                  <wp:posOffset>423333</wp:posOffset>
                </wp:positionH>
                <wp:positionV relativeFrom="paragraph">
                  <wp:posOffset>50800</wp:posOffset>
                </wp:positionV>
                <wp:extent cx="5781675" cy="1507067"/>
                <wp:effectExtent l="0" t="0" r="28575" b="17145"/>
                <wp:wrapNone/>
                <wp:docPr id="22" name="文字方塊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1675" cy="15070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23533C" w14:textId="77777777" w:rsidR="00261545" w:rsidRPr="00E671F8" w:rsidRDefault="00261545" w:rsidP="005D2A2C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671F8">
                              <w:rPr>
                                <w:rFonts w:ascii="Times New Roman" w:hAnsi="Times New Roman" w:cs="Times New Roman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 w:rsidRPr="00E671F8">
                              <w:rPr>
                                <w:rFonts w:ascii="Times New Roman" w:hAnsi="Times New Roman" w:cs="Times New Roman"/>
                              </w:rPr>
                              <w:t>SynchConsoleOutput</w:t>
                            </w:r>
                            <w:proofErr w:type="spellEnd"/>
                            <w:r w:rsidRPr="00E671F8">
                              <w:rPr>
                                <w:rFonts w:ascii="Times New Roman" w:hAnsi="Times New Roman" w:cs="Times New Roman"/>
                              </w:rPr>
                              <w:t>::</w:t>
                            </w:r>
                            <w:proofErr w:type="spellStart"/>
                            <w:proofErr w:type="gramEnd"/>
                            <w:r w:rsidRPr="00E671F8">
                              <w:rPr>
                                <w:rFonts w:ascii="Times New Roman" w:hAnsi="Times New Roman" w:cs="Times New Roman"/>
                              </w:rPr>
                              <w:t>PutChar</w:t>
                            </w:r>
                            <w:proofErr w:type="spellEnd"/>
                            <w:r w:rsidRPr="00E671F8">
                              <w:rPr>
                                <w:rFonts w:ascii="Times New Roman" w:hAnsi="Times New Roman" w:cs="Times New Roman"/>
                              </w:rPr>
                              <w:t xml:space="preserve">(char </w:t>
                            </w:r>
                            <w:proofErr w:type="spellStart"/>
                            <w:r w:rsidRPr="00E671F8">
                              <w:rPr>
                                <w:rFonts w:ascii="Times New Roman" w:hAnsi="Times New Roman" w:cs="Times New Roman"/>
                              </w:rPr>
                              <w:t>ch</w:t>
                            </w:r>
                            <w:proofErr w:type="spellEnd"/>
                            <w:r w:rsidRPr="00E671F8">
                              <w:rPr>
                                <w:rFonts w:ascii="Times New Roman" w:hAnsi="Times New Roman" w:cs="Times New Roman"/>
                              </w:rPr>
                              <w:t xml:space="preserve">) { </w:t>
                            </w:r>
                          </w:p>
                          <w:p w14:paraId="0D5FDE18" w14:textId="680F67C6" w:rsidR="00261545" w:rsidRPr="00E671F8" w:rsidRDefault="00790394" w:rsidP="005D2A2C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>lock-&gt;</w:t>
                            </w:r>
                            <w:proofErr w:type="gramStart"/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>Acquire(</w:t>
                            </w:r>
                            <w:proofErr w:type="gramEnd"/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05F02979" w14:textId="320D072C" w:rsidR="00261545" w:rsidRPr="00E671F8" w:rsidRDefault="00790394" w:rsidP="005D2A2C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>consoleOutput</w:t>
                            </w:r>
                            <w:proofErr w:type="spellEnd"/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>PutChar</w:t>
                            </w:r>
                            <w:proofErr w:type="spellEnd"/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>ch</w:t>
                            </w:r>
                            <w:proofErr w:type="spellEnd"/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 xml:space="preserve">); </w:t>
                            </w:r>
                          </w:p>
                          <w:p w14:paraId="1AAC8481" w14:textId="38D90092" w:rsidR="00261545" w:rsidRPr="00E671F8" w:rsidRDefault="00790394" w:rsidP="005D2A2C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>waitFor</w:t>
                            </w:r>
                            <w:proofErr w:type="spellEnd"/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gramStart"/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>P(</w:t>
                            </w:r>
                            <w:proofErr w:type="gramEnd"/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 xml:space="preserve">); </w:t>
                            </w:r>
                          </w:p>
                          <w:p w14:paraId="02C8BC4A" w14:textId="62BFADEF" w:rsidR="00261545" w:rsidRPr="00E671F8" w:rsidRDefault="00790394" w:rsidP="005D2A2C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>lock-&gt;</w:t>
                            </w:r>
                            <w:proofErr w:type="gramStart"/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>Release(</w:t>
                            </w:r>
                            <w:proofErr w:type="gramEnd"/>
                            <w:r w:rsidR="00261545" w:rsidRPr="00E671F8">
                              <w:rPr>
                                <w:rFonts w:ascii="Times New Roman" w:hAnsi="Times New Roman" w:cs="Times New Roman"/>
                              </w:rPr>
                              <w:t xml:space="preserve">); </w:t>
                            </w:r>
                          </w:p>
                          <w:p w14:paraId="0EB26335" w14:textId="676402B5" w:rsidR="00261545" w:rsidRPr="00E671F8" w:rsidRDefault="00261545" w:rsidP="005D2A2C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E671F8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4F7B6B" id="文字方塊 22" o:spid="_x0000_s1039" type="#_x0000_t202" style="position:absolute;left:0;text-align:left;margin-left:33.35pt;margin-top:4pt;width:455.25pt;height:118.65pt;z-index:251603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" fillcolor="white [3201]" strokeweight=".5pt">
                <v:textbox>
                  <w:txbxContent>
                    <w:p w14:paraId="5523533C" w14:textId="77777777" w:rsidR="00261545" w:rsidRPr="00E671F8" w:rsidRDefault="00261545" w:rsidP="005D2A2C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E671F8">
                        <w:rPr>
                          <w:rFonts w:ascii="Times New Roman" w:hAnsi="Times New Roman" w:cs="Times New Roman"/>
                        </w:rPr>
                        <w:t xml:space="preserve">void </w:t>
                      </w:r>
                      <w:proofErr w:type="spellStart"/>
                      <w:proofErr w:type="gramStart"/>
                      <w:r w:rsidRPr="00E671F8">
                        <w:rPr>
                          <w:rFonts w:ascii="Times New Roman" w:hAnsi="Times New Roman" w:cs="Times New Roman"/>
                        </w:rPr>
                        <w:t>SynchConsoleOutput</w:t>
                      </w:r>
                      <w:proofErr w:type="spellEnd"/>
                      <w:r w:rsidRPr="00E671F8">
                        <w:rPr>
                          <w:rFonts w:ascii="Times New Roman" w:hAnsi="Times New Roman" w:cs="Times New Roman"/>
                        </w:rPr>
                        <w:t>::</w:t>
                      </w:r>
                      <w:proofErr w:type="spellStart"/>
                      <w:proofErr w:type="gramEnd"/>
                      <w:r w:rsidRPr="00E671F8">
                        <w:rPr>
                          <w:rFonts w:ascii="Times New Roman" w:hAnsi="Times New Roman" w:cs="Times New Roman"/>
                        </w:rPr>
                        <w:t>PutChar</w:t>
                      </w:r>
                      <w:proofErr w:type="spellEnd"/>
                      <w:r w:rsidRPr="00E671F8">
                        <w:rPr>
                          <w:rFonts w:ascii="Times New Roman" w:hAnsi="Times New Roman" w:cs="Times New Roman"/>
                        </w:rPr>
                        <w:t xml:space="preserve">(char </w:t>
                      </w:r>
                      <w:proofErr w:type="spellStart"/>
                      <w:r w:rsidRPr="00E671F8">
                        <w:rPr>
                          <w:rFonts w:ascii="Times New Roman" w:hAnsi="Times New Roman" w:cs="Times New Roman"/>
                        </w:rPr>
                        <w:t>ch</w:t>
                      </w:r>
                      <w:proofErr w:type="spellEnd"/>
                      <w:r w:rsidRPr="00E671F8">
                        <w:rPr>
                          <w:rFonts w:ascii="Times New Roman" w:hAnsi="Times New Roman" w:cs="Times New Roman"/>
                        </w:rPr>
                        <w:t xml:space="preserve">) { </w:t>
                      </w:r>
                    </w:p>
                    <w:p w14:paraId="0D5FDE18" w14:textId="680F67C6" w:rsidR="00261545" w:rsidRPr="00E671F8" w:rsidRDefault="00790394" w:rsidP="005D2A2C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261545" w:rsidRPr="00E671F8">
                        <w:rPr>
                          <w:rFonts w:ascii="Times New Roman" w:hAnsi="Times New Roman" w:cs="Times New Roman"/>
                        </w:rPr>
                        <w:t>lock-&gt;</w:t>
                      </w:r>
                      <w:proofErr w:type="gramStart"/>
                      <w:r w:rsidR="00261545" w:rsidRPr="00E671F8">
                        <w:rPr>
                          <w:rFonts w:ascii="Times New Roman" w:hAnsi="Times New Roman" w:cs="Times New Roman"/>
                        </w:rPr>
                        <w:t>Acquire(</w:t>
                      </w:r>
                      <w:proofErr w:type="gramEnd"/>
                      <w:r w:rsidR="00261545" w:rsidRPr="00E671F8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05F02979" w14:textId="320D072C" w:rsidR="00261545" w:rsidRPr="00E671F8" w:rsidRDefault="00790394" w:rsidP="005D2A2C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="00261545" w:rsidRPr="00E671F8">
                        <w:rPr>
                          <w:rFonts w:ascii="Times New Roman" w:hAnsi="Times New Roman" w:cs="Times New Roman"/>
                        </w:rPr>
                        <w:t>consoleOutput</w:t>
                      </w:r>
                      <w:proofErr w:type="spellEnd"/>
                      <w:r w:rsidR="00261545" w:rsidRPr="00E671F8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r w:rsidR="00261545" w:rsidRPr="00E671F8">
                        <w:rPr>
                          <w:rFonts w:ascii="Times New Roman" w:hAnsi="Times New Roman" w:cs="Times New Roman"/>
                        </w:rPr>
                        <w:t>PutChar</w:t>
                      </w:r>
                      <w:proofErr w:type="spellEnd"/>
                      <w:r w:rsidR="00261545" w:rsidRPr="00E671F8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="00261545" w:rsidRPr="00E671F8">
                        <w:rPr>
                          <w:rFonts w:ascii="Times New Roman" w:hAnsi="Times New Roman" w:cs="Times New Roman"/>
                        </w:rPr>
                        <w:t>ch</w:t>
                      </w:r>
                      <w:proofErr w:type="spellEnd"/>
                      <w:r w:rsidR="00261545" w:rsidRPr="00E671F8">
                        <w:rPr>
                          <w:rFonts w:ascii="Times New Roman" w:hAnsi="Times New Roman" w:cs="Times New Roman"/>
                        </w:rPr>
                        <w:t xml:space="preserve">); </w:t>
                      </w:r>
                    </w:p>
                    <w:p w14:paraId="1AAC8481" w14:textId="38D90092" w:rsidR="00261545" w:rsidRPr="00E671F8" w:rsidRDefault="00790394" w:rsidP="005D2A2C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="00261545" w:rsidRPr="00E671F8">
                        <w:rPr>
                          <w:rFonts w:ascii="Times New Roman" w:hAnsi="Times New Roman" w:cs="Times New Roman"/>
                        </w:rPr>
                        <w:t>waitFor</w:t>
                      </w:r>
                      <w:proofErr w:type="spellEnd"/>
                      <w:r w:rsidR="00261545" w:rsidRPr="00E671F8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gramStart"/>
                      <w:r w:rsidR="00261545" w:rsidRPr="00E671F8">
                        <w:rPr>
                          <w:rFonts w:ascii="Times New Roman" w:hAnsi="Times New Roman" w:cs="Times New Roman"/>
                        </w:rPr>
                        <w:t>P(</w:t>
                      </w:r>
                      <w:proofErr w:type="gramEnd"/>
                      <w:r w:rsidR="00261545" w:rsidRPr="00E671F8">
                        <w:rPr>
                          <w:rFonts w:ascii="Times New Roman" w:hAnsi="Times New Roman" w:cs="Times New Roman"/>
                        </w:rPr>
                        <w:t xml:space="preserve">); </w:t>
                      </w:r>
                    </w:p>
                    <w:p w14:paraId="02C8BC4A" w14:textId="62BFADEF" w:rsidR="00261545" w:rsidRPr="00E671F8" w:rsidRDefault="00790394" w:rsidP="005D2A2C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261545" w:rsidRPr="00E671F8">
                        <w:rPr>
                          <w:rFonts w:ascii="Times New Roman" w:hAnsi="Times New Roman" w:cs="Times New Roman"/>
                        </w:rPr>
                        <w:t>lock-&gt;</w:t>
                      </w:r>
                      <w:proofErr w:type="gramStart"/>
                      <w:r w:rsidR="00261545" w:rsidRPr="00E671F8">
                        <w:rPr>
                          <w:rFonts w:ascii="Times New Roman" w:hAnsi="Times New Roman" w:cs="Times New Roman"/>
                        </w:rPr>
                        <w:t>Release(</w:t>
                      </w:r>
                      <w:proofErr w:type="gramEnd"/>
                      <w:r w:rsidR="00261545" w:rsidRPr="00E671F8">
                        <w:rPr>
                          <w:rFonts w:ascii="Times New Roman" w:hAnsi="Times New Roman" w:cs="Times New Roman"/>
                        </w:rPr>
                        <w:t xml:space="preserve">); </w:t>
                      </w:r>
                    </w:p>
                    <w:p w14:paraId="0EB26335" w14:textId="676402B5" w:rsidR="00261545" w:rsidRPr="00E671F8" w:rsidRDefault="00261545" w:rsidP="005D2A2C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E671F8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E9CB4D8" w14:textId="2CD26D2E" w:rsidR="001B10F6" w:rsidRPr="00790394" w:rsidRDefault="001B10F6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1FB345B8" w14:textId="3B866CAD" w:rsidR="001B10F6" w:rsidRPr="00790394" w:rsidRDefault="001B10F6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2F03F19B" w14:textId="45588918" w:rsidR="001B10F6" w:rsidRPr="00790394" w:rsidRDefault="001B10F6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709049FD" w14:textId="6A735ACE" w:rsidR="001B10F6" w:rsidRPr="00790394" w:rsidRDefault="001B10F6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666F8041" w14:textId="5E981B46" w:rsidR="001B10F6" w:rsidRPr="00790394" w:rsidRDefault="001B10F6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0C5B2838" w14:textId="2022B361" w:rsidR="001B10F6" w:rsidRPr="00790394" w:rsidRDefault="001B10F6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6E484B34" w14:textId="667A0838" w:rsidR="001B10F6" w:rsidRPr="00790394" w:rsidRDefault="001B10F6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431BAAD5" w14:textId="77777777" w:rsidR="000B62EF" w:rsidRDefault="000B62EF" w:rsidP="000B62EF">
      <w:pPr>
        <w:ind w:leftChars="200" w:left="480"/>
        <w:jc w:val="both"/>
        <w:rPr>
          <w:rFonts w:ascii="Times New Roman" w:eastAsia="標楷體" w:hAnsi="Times New Roman" w:cs="Times New Roman"/>
        </w:rPr>
      </w:pPr>
    </w:p>
    <w:p w14:paraId="2A532CEF" w14:textId="4FCE944A" w:rsidR="001B10F6" w:rsidRPr="00790394" w:rsidRDefault="001F75A3" w:rsidP="000B62EF">
      <w:pPr>
        <w:ind w:leftChars="200" w:left="480"/>
        <w:jc w:val="both"/>
        <w:rPr>
          <w:rFonts w:ascii="Times New Roman" w:eastAsia="標楷體" w:hAnsi="Times New Roman" w:cs="Times New Roman"/>
        </w:rPr>
      </w:pPr>
      <w:r w:rsidRPr="00790394">
        <w:rPr>
          <w:rFonts w:ascii="Times New Roman" w:eastAsia="標楷體" w:hAnsi="Times New Roman" w:cs="Times New Roman"/>
        </w:rPr>
        <w:t>使用</w:t>
      </w:r>
      <w:r w:rsidRPr="00BC15C7">
        <w:rPr>
          <w:rFonts w:ascii="Times New Roman" w:eastAsia="標楷體" w:hAnsi="Times New Roman" w:cs="Times New Roman"/>
          <w:i/>
          <w:iCs/>
        </w:rPr>
        <w:t>lock-&gt;Acquire()</w:t>
      </w:r>
      <w:r w:rsidRPr="00790394">
        <w:rPr>
          <w:rFonts w:ascii="Times New Roman" w:eastAsia="標楷體" w:hAnsi="Times New Roman" w:cs="Times New Roman"/>
        </w:rPr>
        <w:t xml:space="preserve">; </w:t>
      </w:r>
      <w:r w:rsidRPr="00790394">
        <w:rPr>
          <w:rFonts w:ascii="Times New Roman" w:eastAsia="標楷體" w:hAnsi="Times New Roman" w:cs="Times New Roman"/>
        </w:rPr>
        <w:t>去</w:t>
      </w:r>
      <w:r w:rsidRPr="00790394">
        <w:rPr>
          <w:rFonts w:ascii="Times New Roman" w:eastAsia="標楷體" w:hAnsi="Times New Roman" w:cs="Times New Roman"/>
        </w:rPr>
        <w:t xml:space="preserve">lock </w:t>
      </w:r>
      <w:r w:rsidRPr="00790394">
        <w:rPr>
          <w:rFonts w:ascii="Times New Roman" w:eastAsia="標楷體" w:hAnsi="Times New Roman" w:cs="Times New Roman"/>
        </w:rPr>
        <w:t>資源。然後去呼叫</w:t>
      </w:r>
      <w:r w:rsidRPr="00790394">
        <w:rPr>
          <w:rFonts w:ascii="Times New Roman" w:eastAsia="標楷體" w:hAnsi="Times New Roman" w:cs="Times New Roman"/>
        </w:rPr>
        <w:t xml:space="preserve"> thread</w:t>
      </w:r>
      <w:r w:rsidRPr="00790394">
        <w:rPr>
          <w:rFonts w:ascii="Times New Roman" w:eastAsia="標楷體" w:hAnsi="Times New Roman" w:cs="Times New Roman"/>
        </w:rPr>
        <w:t>去使用資源，</w:t>
      </w:r>
      <w:r w:rsidR="00E656E7" w:rsidRPr="00790394">
        <w:rPr>
          <w:rFonts w:ascii="Times New Roman" w:eastAsia="標楷體" w:hAnsi="Times New Roman" w:cs="Times New Roman"/>
        </w:rPr>
        <w:t>其他</w:t>
      </w:r>
      <w:r w:rsidR="00E656E7" w:rsidRPr="00790394">
        <w:rPr>
          <w:rFonts w:ascii="Times New Roman" w:eastAsia="標楷體" w:hAnsi="Times New Roman" w:cs="Times New Roman"/>
        </w:rPr>
        <w:t>thread</w:t>
      </w:r>
      <w:r w:rsidR="00E656E7" w:rsidRPr="00790394">
        <w:rPr>
          <w:rFonts w:ascii="Times New Roman" w:eastAsia="標楷體" w:hAnsi="Times New Roman" w:cs="Times New Roman"/>
        </w:rPr>
        <w:t>會被</w:t>
      </w:r>
      <w:r w:rsidR="00E656E7" w:rsidRPr="00790394">
        <w:rPr>
          <w:rFonts w:ascii="Times New Roman" w:eastAsia="標楷體" w:hAnsi="Times New Roman" w:cs="Times New Roman"/>
        </w:rPr>
        <w:t>block</w:t>
      </w:r>
      <w:r w:rsidR="00E656E7" w:rsidRPr="00790394">
        <w:rPr>
          <w:rFonts w:ascii="Times New Roman" w:eastAsia="標楷體" w:hAnsi="Times New Roman" w:cs="Times New Roman"/>
        </w:rPr>
        <w:t>直到</w:t>
      </w:r>
      <w:r w:rsidR="00E656E7" w:rsidRPr="00790394">
        <w:rPr>
          <w:rFonts w:ascii="Times New Roman" w:eastAsia="標楷體" w:hAnsi="Times New Roman" w:cs="Times New Roman"/>
        </w:rPr>
        <w:t>lock</w:t>
      </w:r>
      <w:r w:rsidR="00E656E7" w:rsidRPr="00790394">
        <w:rPr>
          <w:rFonts w:ascii="Times New Roman" w:eastAsia="標楷體" w:hAnsi="Times New Roman" w:cs="Times New Roman"/>
        </w:rPr>
        <w:t>被</w:t>
      </w:r>
      <w:r w:rsidR="00E656E7" w:rsidRPr="00790394">
        <w:rPr>
          <w:rFonts w:ascii="Times New Roman" w:eastAsia="標楷體" w:hAnsi="Times New Roman" w:cs="Times New Roman"/>
        </w:rPr>
        <w:t>release</w:t>
      </w:r>
      <w:r w:rsidR="00E656E7" w:rsidRPr="00790394">
        <w:rPr>
          <w:rFonts w:ascii="Times New Roman" w:eastAsia="標楷體" w:hAnsi="Times New Roman" w:cs="Times New Roman"/>
        </w:rPr>
        <w:t>。之後呼叫</w:t>
      </w:r>
      <w:proofErr w:type="spellStart"/>
      <w:r w:rsidR="00E656E7" w:rsidRPr="00BC15C7">
        <w:rPr>
          <w:rFonts w:ascii="Times New Roman" w:eastAsia="標楷體" w:hAnsi="Times New Roman" w:cs="Times New Roman"/>
          <w:i/>
          <w:iCs/>
        </w:rPr>
        <w:t>PutChar</w:t>
      </w:r>
      <w:proofErr w:type="spellEnd"/>
      <w:r w:rsidR="00E656E7" w:rsidRPr="00BC15C7">
        <w:rPr>
          <w:rFonts w:ascii="Times New Roman" w:eastAsia="標楷體" w:hAnsi="Times New Roman" w:cs="Times New Roman"/>
          <w:i/>
          <w:iCs/>
        </w:rPr>
        <w:t>(</w:t>
      </w:r>
      <w:proofErr w:type="spellStart"/>
      <w:r w:rsidR="00E656E7" w:rsidRPr="00BC15C7">
        <w:rPr>
          <w:rFonts w:ascii="Times New Roman" w:eastAsia="標楷體" w:hAnsi="Times New Roman" w:cs="Times New Roman"/>
          <w:i/>
          <w:iCs/>
        </w:rPr>
        <w:t>ch</w:t>
      </w:r>
      <w:proofErr w:type="spellEnd"/>
      <w:r w:rsidR="00E656E7" w:rsidRPr="00BC15C7">
        <w:rPr>
          <w:rFonts w:ascii="Times New Roman" w:eastAsia="標楷體" w:hAnsi="Times New Roman" w:cs="Times New Roman"/>
          <w:i/>
          <w:iCs/>
        </w:rPr>
        <w:t>)</w:t>
      </w:r>
      <w:r w:rsidR="00E656E7" w:rsidRPr="00790394">
        <w:rPr>
          <w:rFonts w:ascii="Times New Roman" w:eastAsia="標楷體" w:hAnsi="Times New Roman" w:cs="Times New Roman"/>
        </w:rPr>
        <w:t>去傳遞參數</w:t>
      </w:r>
      <w:proofErr w:type="spellStart"/>
      <w:r w:rsidR="00E656E7" w:rsidRPr="00790394">
        <w:rPr>
          <w:rFonts w:ascii="Times New Roman" w:eastAsia="標楷體" w:hAnsi="Times New Roman" w:cs="Times New Roman"/>
        </w:rPr>
        <w:t>ch</w:t>
      </w:r>
      <w:proofErr w:type="spellEnd"/>
      <w:r w:rsidR="00E656E7" w:rsidRPr="00790394">
        <w:rPr>
          <w:rFonts w:ascii="Times New Roman" w:eastAsia="標楷體" w:hAnsi="Times New Roman" w:cs="Times New Roman"/>
        </w:rPr>
        <w:t>，然後再利用</w:t>
      </w:r>
      <w:proofErr w:type="spellStart"/>
      <w:r w:rsidR="00E656E7" w:rsidRPr="00BC15C7">
        <w:rPr>
          <w:rFonts w:ascii="Times New Roman" w:eastAsia="標楷體" w:hAnsi="Times New Roman" w:cs="Times New Roman"/>
          <w:i/>
          <w:iCs/>
        </w:rPr>
        <w:t>waitfor</w:t>
      </w:r>
      <w:proofErr w:type="spellEnd"/>
      <w:r w:rsidR="00E656E7" w:rsidRPr="00BC15C7">
        <w:rPr>
          <w:rFonts w:ascii="Times New Roman" w:eastAsia="標楷體" w:hAnsi="Times New Roman" w:cs="Times New Roman"/>
          <w:i/>
          <w:iCs/>
        </w:rPr>
        <w:t xml:space="preserve"> -&gt;P()</w:t>
      </w:r>
      <w:r w:rsidR="00E656E7" w:rsidRPr="00790394">
        <w:rPr>
          <w:rFonts w:ascii="Times New Roman" w:eastAsia="標楷體" w:hAnsi="Times New Roman" w:cs="Times New Roman"/>
        </w:rPr>
        <w:t>去讓後續的</w:t>
      </w:r>
      <w:r w:rsidR="002A4360" w:rsidRPr="00790394">
        <w:rPr>
          <w:rFonts w:ascii="Times New Roman" w:eastAsia="標楷體" w:hAnsi="Times New Roman" w:cs="Times New Roman"/>
        </w:rPr>
        <w:t>字元去等待。</w:t>
      </w:r>
      <w:r w:rsidR="00E656E7" w:rsidRPr="00790394">
        <w:rPr>
          <w:rFonts w:ascii="Times New Roman" w:eastAsia="標楷體" w:hAnsi="Times New Roman" w:cs="Times New Roman"/>
        </w:rPr>
        <w:t xml:space="preserve"> </w:t>
      </w:r>
    </w:p>
    <w:p w14:paraId="26258991" w14:textId="091B351A" w:rsidR="00790394" w:rsidRPr="00790394" w:rsidRDefault="00790394" w:rsidP="002A4360">
      <w:pPr>
        <w:ind w:leftChars="200" w:left="480"/>
        <w:rPr>
          <w:rFonts w:ascii="Times New Roman" w:eastAsia="標楷體" w:hAnsi="Times New Roman" w:cs="Times New Roman"/>
        </w:rPr>
      </w:pPr>
    </w:p>
    <w:p w14:paraId="73D0ED79" w14:textId="15A9AB3A" w:rsidR="00790394" w:rsidRPr="00790394" w:rsidRDefault="00790394" w:rsidP="002A4360">
      <w:pPr>
        <w:ind w:leftChars="200" w:left="480"/>
        <w:rPr>
          <w:rFonts w:ascii="Times New Roman" w:eastAsia="標楷體" w:hAnsi="Times New Roman" w:cs="Times New Roman"/>
        </w:rPr>
      </w:pPr>
    </w:p>
    <w:p w14:paraId="291A869F" w14:textId="77777777" w:rsidR="00790394" w:rsidRPr="00790394" w:rsidRDefault="00790394" w:rsidP="002A4360">
      <w:pPr>
        <w:ind w:leftChars="200" w:left="480"/>
        <w:rPr>
          <w:rFonts w:ascii="Times New Roman" w:eastAsia="標楷體" w:hAnsi="Times New Roman" w:cs="Times New Roman"/>
        </w:rPr>
      </w:pPr>
    </w:p>
    <w:p w14:paraId="27E2E715" w14:textId="1851EE00" w:rsidR="001B10F6" w:rsidRPr="00790394" w:rsidRDefault="002A4360" w:rsidP="002A4360">
      <w:pPr>
        <w:pStyle w:val="a6"/>
        <w:numPr>
          <w:ilvl w:val="0"/>
          <w:numId w:val="40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t>Semaphore::P</w:t>
      </w:r>
      <w:proofErr w:type="gramEnd"/>
      <w:r w:rsidRPr="00790394">
        <w:rPr>
          <w:rFonts w:ascii="Times New Roman" w:eastAsia="標楷體" w:hAnsi="Times New Roman" w:cs="Times New Roman"/>
          <w:b/>
        </w:rPr>
        <w:t>()</w:t>
      </w:r>
    </w:p>
    <w:p w14:paraId="7DF3B557" w14:textId="67D93C8C" w:rsidR="001B10F6" w:rsidRPr="00790394" w:rsidRDefault="001B10F6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7AB0F724" w14:textId="13F4A2B9" w:rsidR="002A4360" w:rsidRPr="00790394" w:rsidRDefault="002A4360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06528" behindDoc="0" locked="0" layoutInCell="1" allowOverlap="1" wp14:anchorId="09ADCC3B" wp14:editId="6F11CE5F">
                <wp:simplePos x="0" y="0"/>
                <wp:positionH relativeFrom="margin">
                  <wp:posOffset>423333</wp:posOffset>
                </wp:positionH>
                <wp:positionV relativeFrom="paragraph">
                  <wp:posOffset>33866</wp:posOffset>
                </wp:positionV>
                <wp:extent cx="5781675" cy="3801533"/>
                <wp:effectExtent l="0" t="0" r="28575" b="27940"/>
                <wp:wrapNone/>
                <wp:docPr id="23" name="文字方塊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1675" cy="38015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DE829E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void</w:t>
                            </w:r>
                          </w:p>
                          <w:p w14:paraId="2D459961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Semaphore::P</w:t>
                            </w:r>
                            <w:proofErr w:type="gram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()</w:t>
                            </w:r>
                          </w:p>
                          <w:p w14:paraId="6219D7A2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147257F1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    Interrupt *interrupt = kernel-&gt;interrupt;</w:t>
                            </w:r>
                          </w:p>
                          <w:p w14:paraId="01A47639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    Thread *</w:t>
                            </w:r>
                            <w:proofErr w:type="spell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 = kernel-&gt;</w:t>
                            </w:r>
                            <w:proofErr w:type="spell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1D5808A1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554FCA80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    // disable interrupts</w:t>
                            </w:r>
                          </w:p>
                          <w:p w14:paraId="711876D0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IntStatus</w:t>
                            </w:r>
                            <w:proofErr w:type="spell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oldLevel</w:t>
                            </w:r>
                            <w:proofErr w:type="spell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 = interrupt-&gt;</w:t>
                            </w:r>
                            <w:proofErr w:type="spellStart"/>
                            <w:proofErr w:type="gram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SetLevel</w:t>
                            </w:r>
                            <w:proofErr w:type="spell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);   </w:t>
                            </w:r>
                          </w:p>
                          <w:p w14:paraId="5292F7B5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6B35B531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    while (value == 0) </w:t>
                            </w:r>
                            <w:proofErr w:type="gram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{  </w:t>
                            </w:r>
                            <w:proofErr w:type="gram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      // semaphore not available</w:t>
                            </w:r>
                          </w:p>
                          <w:p w14:paraId="0674FBDC" w14:textId="0B6512E9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r w:rsidR="00BC15C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BC15C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queue-&gt;Append(</w:t>
                            </w:r>
                            <w:proofErr w:type="spell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proofErr w:type="gram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);   </w:t>
                            </w:r>
                            <w:proofErr w:type="gram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// so go to sleep</w:t>
                            </w:r>
                          </w:p>
                          <w:p w14:paraId="50EEDF7E" w14:textId="3C6F0D7C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r w:rsidR="00BC15C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="00BC15C7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gram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Sleep(</w:t>
                            </w:r>
                            <w:proofErr w:type="gram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FALSE);</w:t>
                            </w:r>
                          </w:p>
                          <w:p w14:paraId="7700C3EE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    } </w:t>
                            </w:r>
                          </w:p>
                          <w:p w14:paraId="2FCE7D75" w14:textId="691B74E5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    value--;            // semaphore available, consume its value</w:t>
                            </w:r>
                          </w:p>
                          <w:p w14:paraId="33A61CD6" w14:textId="5536996C" w:rsidR="00261545" w:rsidRPr="002A4360" w:rsidRDefault="00261545" w:rsidP="002A4360">
                            <w:pPr>
                              <w:ind w:firstLine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    (void) interrupt-&gt;</w:t>
                            </w:r>
                            <w:proofErr w:type="spell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SetLevel</w:t>
                            </w:r>
                            <w:proofErr w:type="spell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oldLevel</w:t>
                            </w:r>
                            <w:proofErr w:type="spell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);   </w:t>
                            </w:r>
                          </w:p>
                          <w:p w14:paraId="06AD00CF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4A65FB9F" w14:textId="78CA45A3" w:rsidR="00261545" w:rsidRPr="00E671F8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ADCC3B" id="文字方塊 23" o:spid="_x0000_s1040" type="#_x0000_t202" style="position:absolute;left:0;text-align:left;margin-left:33.35pt;margin-top:2.65pt;width:455.25pt;height:299.35pt;z-index:251606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" fillcolor="white [3201]" strokeweight=".5pt">
                <v:textbox>
                  <w:txbxContent>
                    <w:p w14:paraId="02DE829E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void</w:t>
                      </w:r>
                    </w:p>
                    <w:p w14:paraId="2D459961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2A4360">
                        <w:rPr>
                          <w:rFonts w:ascii="Times New Roman" w:hAnsi="Times New Roman" w:cs="Times New Roman"/>
                        </w:rPr>
                        <w:t>Semaphore::P</w:t>
                      </w:r>
                      <w:proofErr w:type="gramEnd"/>
                      <w:r w:rsidRPr="002A4360">
                        <w:rPr>
                          <w:rFonts w:ascii="Times New Roman" w:hAnsi="Times New Roman" w:cs="Times New Roman"/>
                        </w:rPr>
                        <w:t>()</w:t>
                      </w:r>
                    </w:p>
                    <w:p w14:paraId="6219D7A2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147257F1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    Interrupt *interrupt = kernel-&gt;interrupt;</w:t>
                      </w:r>
                    </w:p>
                    <w:p w14:paraId="01A47639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    Thread *</w:t>
                      </w:r>
                      <w:proofErr w:type="spellStart"/>
                      <w:r w:rsidRPr="002A4360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2A4360">
                        <w:rPr>
                          <w:rFonts w:ascii="Times New Roman" w:hAnsi="Times New Roman" w:cs="Times New Roman"/>
                        </w:rPr>
                        <w:t xml:space="preserve"> = kernel-&gt;</w:t>
                      </w:r>
                      <w:proofErr w:type="spellStart"/>
                      <w:r w:rsidRPr="002A4360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2A4360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1D5808A1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554FCA80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    // disable interrupts</w:t>
                      </w:r>
                    </w:p>
                    <w:p w14:paraId="711876D0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2A4360">
                        <w:rPr>
                          <w:rFonts w:ascii="Times New Roman" w:hAnsi="Times New Roman" w:cs="Times New Roman"/>
                        </w:rPr>
                        <w:t>IntStatus</w:t>
                      </w:r>
                      <w:proofErr w:type="spellEnd"/>
                      <w:r w:rsidRPr="002A4360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2A4360">
                        <w:rPr>
                          <w:rFonts w:ascii="Times New Roman" w:hAnsi="Times New Roman" w:cs="Times New Roman"/>
                        </w:rPr>
                        <w:t>oldLevel</w:t>
                      </w:r>
                      <w:proofErr w:type="spellEnd"/>
                      <w:r w:rsidRPr="002A4360">
                        <w:rPr>
                          <w:rFonts w:ascii="Times New Roman" w:hAnsi="Times New Roman" w:cs="Times New Roman"/>
                        </w:rPr>
                        <w:t xml:space="preserve"> = interrupt-&gt;</w:t>
                      </w:r>
                      <w:proofErr w:type="spellStart"/>
                      <w:proofErr w:type="gramStart"/>
                      <w:r w:rsidRPr="002A4360">
                        <w:rPr>
                          <w:rFonts w:ascii="Times New Roman" w:hAnsi="Times New Roman" w:cs="Times New Roman"/>
                        </w:rPr>
                        <w:t>SetLevel</w:t>
                      </w:r>
                      <w:proofErr w:type="spellEnd"/>
                      <w:r w:rsidRPr="002A4360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2A4360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2A4360">
                        <w:rPr>
                          <w:rFonts w:ascii="Times New Roman" w:hAnsi="Times New Roman" w:cs="Times New Roman"/>
                        </w:rPr>
                        <w:t xml:space="preserve">);   </w:t>
                      </w:r>
                    </w:p>
                    <w:p w14:paraId="5292F7B5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6B35B531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 xml:space="preserve">    while (value == 0) </w:t>
                      </w:r>
                      <w:proofErr w:type="gramStart"/>
                      <w:r w:rsidRPr="002A4360">
                        <w:rPr>
                          <w:rFonts w:ascii="Times New Roman" w:hAnsi="Times New Roman" w:cs="Times New Roman"/>
                        </w:rPr>
                        <w:t>{  </w:t>
                      </w:r>
                      <w:proofErr w:type="gramEnd"/>
                      <w:r w:rsidRPr="002A4360">
                        <w:rPr>
                          <w:rFonts w:ascii="Times New Roman" w:hAnsi="Times New Roman" w:cs="Times New Roman"/>
                        </w:rPr>
                        <w:t xml:space="preserve">      // semaphore not available</w:t>
                      </w:r>
                    </w:p>
                    <w:p w14:paraId="0674FBDC" w14:textId="0B6512E9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r w:rsidR="00BC15C7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BC15C7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2A4360">
                        <w:rPr>
                          <w:rFonts w:ascii="Times New Roman" w:hAnsi="Times New Roman" w:cs="Times New Roman"/>
                        </w:rPr>
                        <w:t>queue-&gt;Append(</w:t>
                      </w:r>
                      <w:proofErr w:type="spellStart"/>
                      <w:r w:rsidRPr="002A4360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proofErr w:type="gramStart"/>
                      <w:r w:rsidRPr="002A4360">
                        <w:rPr>
                          <w:rFonts w:ascii="Times New Roman" w:hAnsi="Times New Roman" w:cs="Times New Roman"/>
                        </w:rPr>
                        <w:t xml:space="preserve">);   </w:t>
                      </w:r>
                      <w:proofErr w:type="gramEnd"/>
                      <w:r w:rsidRPr="002A4360">
                        <w:rPr>
                          <w:rFonts w:ascii="Times New Roman" w:hAnsi="Times New Roman" w:cs="Times New Roman"/>
                        </w:rPr>
                        <w:t>// so go to sleep</w:t>
                      </w:r>
                    </w:p>
                    <w:p w14:paraId="50EEDF7E" w14:textId="3C6F0D7C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r w:rsidR="00BC15C7">
                        <w:rPr>
                          <w:rFonts w:ascii="Times New Roman" w:hAnsi="Times New Roman" w:cs="Times New Roman"/>
                        </w:rPr>
                        <w:tab/>
                      </w:r>
                      <w:r w:rsidR="00BC15C7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2A4360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2A4360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gramStart"/>
                      <w:r w:rsidRPr="002A4360">
                        <w:rPr>
                          <w:rFonts w:ascii="Times New Roman" w:hAnsi="Times New Roman" w:cs="Times New Roman"/>
                        </w:rPr>
                        <w:t>Sleep(</w:t>
                      </w:r>
                      <w:proofErr w:type="gramEnd"/>
                      <w:r w:rsidRPr="002A4360">
                        <w:rPr>
                          <w:rFonts w:ascii="Times New Roman" w:hAnsi="Times New Roman" w:cs="Times New Roman"/>
                        </w:rPr>
                        <w:t>FALSE);</w:t>
                      </w:r>
                    </w:p>
                    <w:p w14:paraId="7700C3EE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 xml:space="preserve">    } </w:t>
                      </w:r>
                    </w:p>
                    <w:p w14:paraId="2FCE7D75" w14:textId="691B74E5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    value--;            // semaphore available, consume its value</w:t>
                      </w:r>
                    </w:p>
                    <w:p w14:paraId="33A61CD6" w14:textId="5536996C" w:rsidR="00261545" w:rsidRPr="002A4360" w:rsidRDefault="00261545" w:rsidP="002A4360">
                      <w:pPr>
                        <w:ind w:firstLine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    (void) interrupt-&gt;</w:t>
                      </w:r>
                      <w:proofErr w:type="spellStart"/>
                      <w:r w:rsidRPr="002A4360">
                        <w:rPr>
                          <w:rFonts w:ascii="Times New Roman" w:hAnsi="Times New Roman" w:cs="Times New Roman"/>
                        </w:rPr>
                        <w:t>SetLevel</w:t>
                      </w:r>
                      <w:proofErr w:type="spellEnd"/>
                      <w:r w:rsidRPr="002A4360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2A4360">
                        <w:rPr>
                          <w:rFonts w:ascii="Times New Roman" w:hAnsi="Times New Roman" w:cs="Times New Roman"/>
                        </w:rPr>
                        <w:t>oldLevel</w:t>
                      </w:r>
                      <w:proofErr w:type="spellEnd"/>
                      <w:r w:rsidRPr="002A4360">
                        <w:rPr>
                          <w:rFonts w:ascii="Times New Roman" w:hAnsi="Times New Roman" w:cs="Times New Roman"/>
                        </w:rPr>
                        <w:t xml:space="preserve">);   </w:t>
                      </w:r>
                    </w:p>
                    <w:p w14:paraId="06AD00CF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  <w:p w14:paraId="4A65FB9F" w14:textId="78CA45A3" w:rsidR="00261545" w:rsidRPr="00E671F8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19B001" w14:textId="0181FB4C" w:rsidR="002A4360" w:rsidRPr="00790394" w:rsidRDefault="002A4360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7292397F" w14:textId="2E7328EF" w:rsidR="002A4360" w:rsidRPr="00790394" w:rsidRDefault="002A4360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22A0600F" w14:textId="7D91D41F" w:rsidR="002A4360" w:rsidRPr="00790394" w:rsidRDefault="002A4360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5E839DB3" w14:textId="7185AD68" w:rsidR="002A4360" w:rsidRPr="00790394" w:rsidRDefault="002A4360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60F14537" w14:textId="22F92706" w:rsidR="002A4360" w:rsidRPr="00790394" w:rsidRDefault="002A4360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4B5AD510" w14:textId="6885AB77" w:rsidR="002A4360" w:rsidRPr="00790394" w:rsidRDefault="002A4360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5ADD92D6" w14:textId="0156EF4B" w:rsidR="002A4360" w:rsidRPr="00790394" w:rsidRDefault="002A4360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7F26B1A9" w14:textId="772399AF" w:rsidR="002A4360" w:rsidRPr="00790394" w:rsidRDefault="002A4360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1D812A18" w14:textId="7F38A14C" w:rsidR="002A4360" w:rsidRPr="00790394" w:rsidRDefault="002A4360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3A90E4DC" w14:textId="138FE19B" w:rsidR="002A4360" w:rsidRPr="00790394" w:rsidRDefault="002A4360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559BD627" w14:textId="56737480" w:rsidR="002A4360" w:rsidRPr="00790394" w:rsidRDefault="002A4360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264946A4" w14:textId="53233525" w:rsidR="002A4360" w:rsidRPr="00790394" w:rsidRDefault="002A4360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2D27D691" w14:textId="7E413ADE" w:rsidR="001B10F6" w:rsidRPr="00790394" w:rsidRDefault="001B10F6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1BF6B148" w14:textId="61FBC72F" w:rsidR="001B10F6" w:rsidRPr="00790394" w:rsidRDefault="001B10F6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1315407A" w14:textId="3157391A" w:rsidR="001B10F6" w:rsidRPr="00790394" w:rsidRDefault="001B10F6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7A36576F" w14:textId="11C537FC" w:rsidR="001B10F6" w:rsidRPr="00790394" w:rsidRDefault="001B10F6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56017F5C" w14:textId="1926FFE9" w:rsidR="001B10F6" w:rsidRDefault="001B10F6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0834489E" w14:textId="77777777" w:rsidR="00BC15C7" w:rsidRPr="00790394" w:rsidRDefault="00BC15C7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4B95221F" w14:textId="334AE9D0" w:rsidR="001B10F6" w:rsidRPr="00790394" w:rsidRDefault="001B10F6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p w14:paraId="5BF88F47" w14:textId="16EAA4B5" w:rsidR="001B10F6" w:rsidRPr="00790394" w:rsidRDefault="002A4360" w:rsidP="001B10F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</w:rPr>
        <w:t>解決</w:t>
      </w:r>
      <w:r w:rsidRPr="00790394">
        <w:rPr>
          <w:rFonts w:ascii="Times New Roman" w:eastAsia="標楷體" w:hAnsi="Times New Roman" w:cs="Times New Roman"/>
        </w:rPr>
        <w:t>threads</w:t>
      </w:r>
      <w:r w:rsidRPr="00790394">
        <w:rPr>
          <w:rFonts w:ascii="Times New Roman" w:eastAsia="標楷體" w:hAnsi="Times New Roman" w:cs="Times New Roman"/>
        </w:rPr>
        <w:t>的同步問題。號</w:t>
      </w:r>
      <w:proofErr w:type="gramStart"/>
      <w:r w:rsidRPr="00790394">
        <w:rPr>
          <w:rFonts w:ascii="Times New Roman" w:eastAsia="標楷體" w:hAnsi="Times New Roman" w:cs="Times New Roman"/>
        </w:rPr>
        <w:t>誌</w:t>
      </w:r>
      <w:proofErr w:type="gramEnd"/>
      <w:r w:rsidRPr="00790394">
        <w:rPr>
          <w:rFonts w:ascii="Times New Roman" w:eastAsia="標楷體" w:hAnsi="Times New Roman" w:cs="Times New Roman"/>
        </w:rPr>
        <w:t>的</w:t>
      </w:r>
      <w:r w:rsidRPr="00790394">
        <w:rPr>
          <w:rFonts w:ascii="Times New Roman" w:eastAsia="標楷體" w:hAnsi="Times New Roman" w:cs="Times New Roman"/>
        </w:rPr>
        <w:t>value</w:t>
      </w:r>
      <w:r w:rsidR="00BC15C7">
        <w:rPr>
          <w:rFonts w:ascii="Times New Roman" w:eastAsia="標楷體" w:hAnsi="Times New Roman" w:cs="Times New Roman" w:hint="eastAsia"/>
        </w:rPr>
        <w:t xml:space="preserve"> &gt; </w:t>
      </w:r>
      <w:r w:rsidRPr="00790394">
        <w:rPr>
          <w:rFonts w:ascii="Times New Roman" w:eastAsia="標楷體" w:hAnsi="Times New Roman" w:cs="Times New Roman"/>
        </w:rPr>
        <w:t>0</w:t>
      </w:r>
      <w:r w:rsidRPr="00790394">
        <w:rPr>
          <w:rFonts w:ascii="Times New Roman" w:eastAsia="標楷體" w:hAnsi="Times New Roman" w:cs="Times New Roman"/>
        </w:rPr>
        <w:t>則</w:t>
      </w:r>
      <w:r w:rsidRPr="00790394">
        <w:rPr>
          <w:rFonts w:ascii="Times New Roman" w:eastAsia="標楷體" w:hAnsi="Times New Roman" w:cs="Times New Roman"/>
        </w:rPr>
        <w:t>value</w:t>
      </w:r>
      <w:r w:rsidRPr="00790394">
        <w:rPr>
          <w:rFonts w:ascii="Times New Roman" w:eastAsia="標楷體" w:hAnsi="Times New Roman" w:cs="Times New Roman"/>
        </w:rPr>
        <w:t>遞減，檢查</w:t>
      </w:r>
      <w:r w:rsidRPr="00790394">
        <w:rPr>
          <w:rFonts w:ascii="Times New Roman" w:eastAsia="標楷體" w:hAnsi="Times New Roman" w:cs="Times New Roman"/>
        </w:rPr>
        <w:t>value</w:t>
      </w:r>
      <w:r w:rsidRPr="00790394">
        <w:rPr>
          <w:rFonts w:ascii="Times New Roman" w:eastAsia="標楷體" w:hAnsi="Times New Roman" w:cs="Times New Roman"/>
        </w:rPr>
        <w:t>值和遞減不可中斷。當</w:t>
      </w:r>
      <w:r w:rsidRPr="00790394">
        <w:rPr>
          <w:rFonts w:ascii="Times New Roman" w:eastAsia="標楷體" w:hAnsi="Times New Roman" w:cs="Times New Roman"/>
        </w:rPr>
        <w:t>value==0</w:t>
      </w:r>
      <w:r w:rsidRPr="00790394">
        <w:rPr>
          <w:rFonts w:ascii="Times New Roman" w:eastAsia="標楷體" w:hAnsi="Times New Roman" w:cs="Times New Roman"/>
        </w:rPr>
        <w:t>時，行程會被擋住，</w:t>
      </w:r>
      <w:r w:rsidRPr="00790394">
        <w:rPr>
          <w:rFonts w:ascii="Times New Roman" w:eastAsia="標楷體" w:hAnsi="Times New Roman" w:cs="Times New Roman"/>
        </w:rPr>
        <w:t>thread</w:t>
      </w:r>
      <w:r w:rsidRPr="00790394">
        <w:rPr>
          <w:rFonts w:ascii="Times New Roman" w:eastAsia="標楷體" w:hAnsi="Times New Roman" w:cs="Times New Roman"/>
        </w:rPr>
        <w:t>無法執行。</w:t>
      </w:r>
    </w:p>
    <w:p w14:paraId="0FA4320D" w14:textId="313342A7" w:rsidR="005E73B7" w:rsidRPr="00790394" w:rsidRDefault="005E73B7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690D8B6" w14:textId="4DD68200" w:rsidR="00790394" w:rsidRPr="00790394" w:rsidRDefault="0079039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9462992" w14:textId="53B58B46" w:rsidR="00790394" w:rsidRPr="00790394" w:rsidRDefault="0079039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08B28D1" w14:textId="77777777" w:rsidR="00790394" w:rsidRPr="00790394" w:rsidRDefault="0079039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D5B499E" w14:textId="7967F433" w:rsidR="005E73B7" w:rsidRPr="00790394" w:rsidRDefault="002A4360" w:rsidP="002A4360">
      <w:pPr>
        <w:pStyle w:val="a6"/>
        <w:numPr>
          <w:ilvl w:val="0"/>
          <w:numId w:val="40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t>List::</w:t>
      </w:r>
      <w:proofErr w:type="gramEnd"/>
      <w:r w:rsidRPr="00790394">
        <w:rPr>
          <w:rFonts w:ascii="Times New Roman" w:eastAsia="標楷體" w:hAnsi="Times New Roman" w:cs="Times New Roman"/>
          <w:b/>
        </w:rPr>
        <w:t>Append</w:t>
      </w:r>
    </w:p>
    <w:p w14:paraId="24104D61" w14:textId="2507EA00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09600" behindDoc="0" locked="0" layoutInCell="1" allowOverlap="1" wp14:anchorId="2439497C" wp14:editId="5533F3FD">
                <wp:simplePos x="0" y="0"/>
                <wp:positionH relativeFrom="margin">
                  <wp:posOffset>419100</wp:posOffset>
                </wp:positionH>
                <wp:positionV relativeFrom="paragraph">
                  <wp:posOffset>168274</wp:posOffset>
                </wp:positionV>
                <wp:extent cx="5781675" cy="4981575"/>
                <wp:effectExtent l="0" t="0" r="28575" b="28575"/>
                <wp:wrapNone/>
                <wp:docPr id="24" name="文字方塊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1675" cy="4981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164856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template &lt;class T&gt;</w:t>
                            </w:r>
                          </w:p>
                          <w:p w14:paraId="7CE1BB45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void List&lt;T</w:t>
                            </w:r>
                            <w:proofErr w:type="gram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&gt;::</w:t>
                            </w:r>
                            <w:proofErr w:type="gram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Append(T item)</w:t>
                            </w:r>
                          </w:p>
                          <w:p w14:paraId="7ADA3076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1F821C60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ListElement</w:t>
                            </w:r>
                            <w:proofErr w:type="spell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&lt;T&gt; *element = new </w:t>
                            </w:r>
                            <w:proofErr w:type="spell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ListElement</w:t>
                            </w:r>
                            <w:proofErr w:type="spell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&lt;T&gt;(item);</w:t>
                            </w:r>
                          </w:p>
                          <w:p w14:paraId="5D874BF1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A7937D1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    ASSERT</w:t>
                            </w:r>
                            <w:proofErr w:type="gram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(!this</w:t>
                            </w:r>
                            <w:proofErr w:type="gram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IsInList</w:t>
                            </w:r>
                            <w:proofErr w:type="spell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(item));</w:t>
                            </w:r>
                          </w:p>
                          <w:p w14:paraId="075F098C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    if (</w:t>
                            </w:r>
                            <w:proofErr w:type="spellStart"/>
                            <w:proofErr w:type="gram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IsEmpty</w:t>
                            </w:r>
                            <w:proofErr w:type="spell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))</w:t>
                            </w:r>
                          </w:p>
                          <w:p w14:paraId="63FDF14F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{ /</w:t>
                            </w:r>
                            <w:proofErr w:type="gram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/ list is empty</w:t>
                            </w:r>
                          </w:p>
                          <w:p w14:paraId="201F5F68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        first = element;</w:t>
                            </w:r>
                          </w:p>
                          <w:p w14:paraId="6E9BEE59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        last = element;</w:t>
                            </w:r>
                          </w:p>
                          <w:p w14:paraId="6F13B6CD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6258DB05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    else</w:t>
                            </w:r>
                          </w:p>
                          <w:p w14:paraId="05D73519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{ /</w:t>
                            </w:r>
                            <w:proofErr w:type="gram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/ else put it after last</w:t>
                            </w:r>
                          </w:p>
                          <w:p w14:paraId="2C1CB13D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        last-&gt;next = element;</w:t>
                            </w:r>
                          </w:p>
                          <w:p w14:paraId="63C82AA1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        last = element;</w:t>
                            </w:r>
                          </w:p>
                          <w:p w14:paraId="1118488B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6BA3BF1B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numInList</w:t>
                            </w:r>
                            <w:proofErr w:type="spell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++;</w:t>
                            </w:r>
                          </w:p>
                          <w:p w14:paraId="03E75B02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this-&gt;</w:t>
                            </w:r>
                            <w:proofErr w:type="spellStart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IsInList</w:t>
                            </w:r>
                            <w:proofErr w:type="spellEnd"/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(item));</w:t>
                            </w:r>
                          </w:p>
                          <w:p w14:paraId="5D9B1A4A" w14:textId="77777777" w:rsidR="00261545" w:rsidRPr="002A4360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360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311E74C8" w14:textId="77777777" w:rsidR="00261545" w:rsidRPr="00E671F8" w:rsidRDefault="00261545" w:rsidP="002A4360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9497C" id="文字方塊 24" o:spid="_x0000_s1041" type="#_x0000_t202" style="position:absolute;margin-left:33pt;margin-top:13.25pt;width:455.25pt;height:392.25pt;z-index:251609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" fillcolor="white [3201]" strokeweight=".5pt">
                <v:textbox>
                  <w:txbxContent>
                    <w:p w14:paraId="07164856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template &lt;class T&gt;</w:t>
                      </w:r>
                    </w:p>
                    <w:p w14:paraId="7CE1BB45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void List&lt;T</w:t>
                      </w:r>
                      <w:proofErr w:type="gramStart"/>
                      <w:r w:rsidRPr="002A4360">
                        <w:rPr>
                          <w:rFonts w:ascii="Times New Roman" w:hAnsi="Times New Roman" w:cs="Times New Roman"/>
                        </w:rPr>
                        <w:t>&gt;::</w:t>
                      </w:r>
                      <w:proofErr w:type="gramEnd"/>
                      <w:r w:rsidRPr="002A4360">
                        <w:rPr>
                          <w:rFonts w:ascii="Times New Roman" w:hAnsi="Times New Roman" w:cs="Times New Roman"/>
                        </w:rPr>
                        <w:t>Append(T item)</w:t>
                      </w:r>
                    </w:p>
                    <w:p w14:paraId="7ADA3076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1F821C60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2A4360">
                        <w:rPr>
                          <w:rFonts w:ascii="Times New Roman" w:hAnsi="Times New Roman" w:cs="Times New Roman"/>
                        </w:rPr>
                        <w:t>ListElement</w:t>
                      </w:r>
                      <w:proofErr w:type="spellEnd"/>
                      <w:r w:rsidRPr="002A4360">
                        <w:rPr>
                          <w:rFonts w:ascii="Times New Roman" w:hAnsi="Times New Roman" w:cs="Times New Roman"/>
                        </w:rPr>
                        <w:t xml:space="preserve">&lt;T&gt; *element = new </w:t>
                      </w:r>
                      <w:proofErr w:type="spellStart"/>
                      <w:r w:rsidRPr="002A4360">
                        <w:rPr>
                          <w:rFonts w:ascii="Times New Roman" w:hAnsi="Times New Roman" w:cs="Times New Roman"/>
                        </w:rPr>
                        <w:t>ListElement</w:t>
                      </w:r>
                      <w:proofErr w:type="spellEnd"/>
                      <w:r w:rsidRPr="002A4360">
                        <w:rPr>
                          <w:rFonts w:ascii="Times New Roman" w:hAnsi="Times New Roman" w:cs="Times New Roman"/>
                        </w:rPr>
                        <w:t>&lt;T&gt;(item);</w:t>
                      </w:r>
                    </w:p>
                    <w:p w14:paraId="5D874BF1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</w:p>
                    <w:p w14:paraId="2A7937D1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    ASSERT</w:t>
                      </w:r>
                      <w:proofErr w:type="gramStart"/>
                      <w:r w:rsidRPr="002A4360">
                        <w:rPr>
                          <w:rFonts w:ascii="Times New Roman" w:hAnsi="Times New Roman" w:cs="Times New Roman"/>
                        </w:rPr>
                        <w:t>(!this</w:t>
                      </w:r>
                      <w:proofErr w:type="gramEnd"/>
                      <w:r w:rsidRPr="002A4360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r w:rsidRPr="002A4360">
                        <w:rPr>
                          <w:rFonts w:ascii="Times New Roman" w:hAnsi="Times New Roman" w:cs="Times New Roman"/>
                        </w:rPr>
                        <w:t>IsInList</w:t>
                      </w:r>
                      <w:proofErr w:type="spellEnd"/>
                      <w:r w:rsidRPr="002A4360">
                        <w:rPr>
                          <w:rFonts w:ascii="Times New Roman" w:hAnsi="Times New Roman" w:cs="Times New Roman"/>
                        </w:rPr>
                        <w:t>(item));</w:t>
                      </w:r>
                    </w:p>
                    <w:p w14:paraId="075F098C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    if (</w:t>
                      </w:r>
                      <w:proofErr w:type="spellStart"/>
                      <w:proofErr w:type="gramStart"/>
                      <w:r w:rsidRPr="002A4360">
                        <w:rPr>
                          <w:rFonts w:ascii="Times New Roman" w:hAnsi="Times New Roman" w:cs="Times New Roman"/>
                        </w:rPr>
                        <w:t>IsEmpty</w:t>
                      </w:r>
                      <w:proofErr w:type="spellEnd"/>
                      <w:r w:rsidRPr="002A4360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2A4360">
                        <w:rPr>
                          <w:rFonts w:ascii="Times New Roman" w:hAnsi="Times New Roman" w:cs="Times New Roman"/>
                        </w:rPr>
                        <w:t>))</w:t>
                      </w:r>
                    </w:p>
                    <w:p w14:paraId="63FDF14F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2A4360">
                        <w:rPr>
                          <w:rFonts w:ascii="Times New Roman" w:hAnsi="Times New Roman" w:cs="Times New Roman"/>
                        </w:rPr>
                        <w:t>{ /</w:t>
                      </w:r>
                      <w:proofErr w:type="gramEnd"/>
                      <w:r w:rsidRPr="002A4360">
                        <w:rPr>
                          <w:rFonts w:ascii="Times New Roman" w:hAnsi="Times New Roman" w:cs="Times New Roman"/>
                        </w:rPr>
                        <w:t>/ list is empty</w:t>
                      </w:r>
                    </w:p>
                    <w:p w14:paraId="201F5F68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        first = element;</w:t>
                      </w:r>
                    </w:p>
                    <w:p w14:paraId="6E9BEE59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        last = element;</w:t>
                      </w:r>
                    </w:p>
                    <w:p w14:paraId="6F13B6CD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6258DB05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    else</w:t>
                      </w:r>
                    </w:p>
                    <w:p w14:paraId="05D73519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2A4360">
                        <w:rPr>
                          <w:rFonts w:ascii="Times New Roman" w:hAnsi="Times New Roman" w:cs="Times New Roman"/>
                        </w:rPr>
                        <w:t>{ /</w:t>
                      </w:r>
                      <w:proofErr w:type="gramEnd"/>
                      <w:r w:rsidRPr="002A4360">
                        <w:rPr>
                          <w:rFonts w:ascii="Times New Roman" w:hAnsi="Times New Roman" w:cs="Times New Roman"/>
                        </w:rPr>
                        <w:t>/ else put it after last</w:t>
                      </w:r>
                    </w:p>
                    <w:p w14:paraId="2C1CB13D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        last-&gt;next = element;</w:t>
                      </w:r>
                    </w:p>
                    <w:p w14:paraId="63C82AA1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        last = element;</w:t>
                      </w:r>
                    </w:p>
                    <w:p w14:paraId="1118488B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6BA3BF1B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2A4360">
                        <w:rPr>
                          <w:rFonts w:ascii="Times New Roman" w:hAnsi="Times New Roman" w:cs="Times New Roman"/>
                        </w:rPr>
                        <w:t>numInList</w:t>
                      </w:r>
                      <w:proofErr w:type="spellEnd"/>
                      <w:r w:rsidRPr="002A4360">
                        <w:rPr>
                          <w:rFonts w:ascii="Times New Roman" w:hAnsi="Times New Roman" w:cs="Times New Roman"/>
                        </w:rPr>
                        <w:t>++;</w:t>
                      </w:r>
                    </w:p>
                    <w:p w14:paraId="03E75B02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2A4360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2A4360">
                        <w:rPr>
                          <w:rFonts w:ascii="Times New Roman" w:hAnsi="Times New Roman" w:cs="Times New Roman"/>
                        </w:rPr>
                        <w:t>this-&gt;</w:t>
                      </w:r>
                      <w:proofErr w:type="spellStart"/>
                      <w:r w:rsidRPr="002A4360">
                        <w:rPr>
                          <w:rFonts w:ascii="Times New Roman" w:hAnsi="Times New Roman" w:cs="Times New Roman"/>
                        </w:rPr>
                        <w:t>IsInList</w:t>
                      </w:r>
                      <w:proofErr w:type="spellEnd"/>
                      <w:r w:rsidRPr="002A4360">
                        <w:rPr>
                          <w:rFonts w:ascii="Times New Roman" w:hAnsi="Times New Roman" w:cs="Times New Roman"/>
                        </w:rPr>
                        <w:t>(item));</w:t>
                      </w:r>
                    </w:p>
                    <w:p w14:paraId="5D9B1A4A" w14:textId="77777777" w:rsidR="00261545" w:rsidRPr="002A4360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2A4360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  <w:p w14:paraId="311E74C8" w14:textId="77777777" w:rsidR="00261545" w:rsidRPr="00E671F8" w:rsidRDefault="00261545" w:rsidP="002A4360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187B22" w14:textId="7EDDFB8A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C224B43" w14:textId="1AADFB78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F94F1EE" w14:textId="3011E7F1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9FBD008" w14:textId="0C68A7B0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5F5CA2E" w14:textId="615A05E0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A040EF" w14:textId="7FE7F380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0757E2C" w14:textId="36761D73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C5498D8" w14:textId="04789A7F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1CBAFB6" w14:textId="1E20AE17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6C35B14" w14:textId="6F8A0D57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E2EC535" w14:textId="03504CD0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A9F70C6" w14:textId="11B63207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5A9F5B6" w14:textId="3443FF50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FA682BF" w14:textId="21F29555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2579D57" w14:textId="263C0D0A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8CD0AFA" w14:textId="1D2B0A90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74105D0" w14:textId="3488CBB0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EFAF194" w14:textId="7C12C860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79E16C3" w14:textId="77777777" w:rsidR="002A4360" w:rsidRPr="00790394" w:rsidRDefault="002A4360" w:rsidP="002A4360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D63618F" w14:textId="3BA8C80F" w:rsidR="005E73B7" w:rsidRPr="00790394" w:rsidRDefault="005E73B7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0FBAEB" w14:textId="73CE5FBF" w:rsidR="002A4360" w:rsidRPr="00790394" w:rsidRDefault="002A4360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F3C079D" w14:textId="4CFCFB29" w:rsidR="002A4360" w:rsidRPr="00790394" w:rsidRDefault="002A4360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03C27AB" w14:textId="3ECA8172" w:rsidR="002A4360" w:rsidRPr="00790394" w:rsidRDefault="002A4360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9D4C056" w14:textId="71E39FD8" w:rsidR="002A4360" w:rsidRPr="00790394" w:rsidRDefault="002A4360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478245E" w14:textId="50181093" w:rsidR="002A4360" w:rsidRPr="00790394" w:rsidRDefault="002A4360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32EC0B3" w14:textId="77777777" w:rsidR="00BC15C7" w:rsidRDefault="00BC15C7" w:rsidP="008547E4">
      <w:pPr>
        <w:spacing w:line="320" w:lineRule="exact"/>
        <w:ind w:leftChars="200" w:left="480"/>
        <w:rPr>
          <w:rFonts w:ascii="Times New Roman" w:eastAsia="標楷體" w:hAnsi="Times New Roman" w:cs="Times New Roman"/>
          <w:b/>
        </w:rPr>
      </w:pPr>
    </w:p>
    <w:p w14:paraId="39EA236A" w14:textId="316480B2" w:rsidR="008547E4" w:rsidRPr="00790394" w:rsidRDefault="00BC15C7" w:rsidP="008547E4">
      <w:pPr>
        <w:spacing w:line="320" w:lineRule="exact"/>
        <w:ind w:leftChars="200" w:left="48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將</w:t>
      </w:r>
      <w:r>
        <w:rPr>
          <w:rFonts w:ascii="Times New Roman" w:eastAsia="標楷體" w:hAnsi="Times New Roman" w:cs="Times New Roman" w:hint="eastAsia"/>
        </w:rPr>
        <w:t xml:space="preserve"> </w:t>
      </w:r>
      <w:r>
        <w:rPr>
          <w:rFonts w:ascii="Times New Roman" w:eastAsia="標楷體" w:hAnsi="Times New Roman" w:cs="Times New Roman"/>
        </w:rPr>
        <w:t xml:space="preserve">item </w:t>
      </w:r>
      <w:r>
        <w:rPr>
          <w:rFonts w:ascii="Times New Roman" w:eastAsia="標楷體" w:hAnsi="Times New Roman" w:cs="Times New Roman" w:hint="eastAsia"/>
        </w:rPr>
        <w:t>放到</w:t>
      </w:r>
      <w:r>
        <w:rPr>
          <w:rFonts w:ascii="Times New Roman" w:eastAsia="標楷體" w:hAnsi="Times New Roman" w:cs="Times New Roman" w:hint="eastAsia"/>
        </w:rPr>
        <w:t xml:space="preserve"> </w:t>
      </w:r>
      <w:proofErr w:type="spellStart"/>
      <w:r>
        <w:rPr>
          <w:rFonts w:ascii="Times New Roman" w:eastAsia="標楷體" w:hAnsi="Times New Roman" w:cs="Times New Roman"/>
        </w:rPr>
        <w:t>linklist</w:t>
      </w:r>
      <w:proofErr w:type="spellEnd"/>
      <w:r>
        <w:rPr>
          <w:rFonts w:ascii="Times New Roman" w:eastAsia="標楷體" w:hAnsi="Times New Roman" w:cs="Times New Roman"/>
        </w:rPr>
        <w:t xml:space="preserve"> </w:t>
      </w:r>
      <w:r>
        <w:rPr>
          <w:rFonts w:ascii="Times New Roman" w:eastAsia="標楷體" w:hAnsi="Times New Roman" w:cs="Times New Roman" w:hint="eastAsia"/>
        </w:rPr>
        <w:t>中的最後一個位置。</w:t>
      </w:r>
    </w:p>
    <w:p w14:paraId="1C975A96" w14:textId="757AF5C5" w:rsidR="002A4360" w:rsidRPr="00790394" w:rsidRDefault="002A4360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9337923" w14:textId="494636EE" w:rsidR="002A4360" w:rsidRPr="00790394" w:rsidRDefault="002A4360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5B62B98" w14:textId="58B3259B" w:rsidR="008547E4" w:rsidRPr="00790394" w:rsidRDefault="008547E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BB69EC5" w14:textId="57F5E83F" w:rsidR="008547E4" w:rsidRPr="00790394" w:rsidRDefault="008547E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FDB9C52" w14:textId="7708AAAF" w:rsidR="008547E4" w:rsidRPr="00790394" w:rsidRDefault="008547E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28904EB" w14:textId="7D8E8342" w:rsidR="008547E4" w:rsidRPr="00790394" w:rsidRDefault="008547E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F4E7DA6" w14:textId="6137411D" w:rsidR="008547E4" w:rsidRPr="00790394" w:rsidRDefault="008547E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FC9E063" w14:textId="1EB1EA31" w:rsidR="008547E4" w:rsidRPr="00790394" w:rsidRDefault="008547E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A72246E" w14:textId="77EC6680" w:rsidR="008547E4" w:rsidRPr="00790394" w:rsidRDefault="008547E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32534D6" w14:textId="0568C4CC" w:rsidR="008547E4" w:rsidRPr="00790394" w:rsidRDefault="008547E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F526B6D" w14:textId="37EFF99C" w:rsidR="008547E4" w:rsidRPr="00790394" w:rsidRDefault="008547E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C479451" w14:textId="31119535" w:rsidR="008547E4" w:rsidRPr="00790394" w:rsidRDefault="008547E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A95EB6C" w14:textId="3475478E" w:rsidR="008547E4" w:rsidRPr="00790394" w:rsidRDefault="008547E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246EAB4" w14:textId="45A6C63E" w:rsidR="008547E4" w:rsidRPr="00790394" w:rsidRDefault="008547E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A1023F9" w14:textId="77A9EE26" w:rsidR="008547E4" w:rsidRDefault="008547E4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221E91" w14:textId="30FB76C5" w:rsidR="00BC15C7" w:rsidRDefault="00BC15C7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A083218" w14:textId="677683FB" w:rsidR="00BC15C7" w:rsidRDefault="00BC15C7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9B76652" w14:textId="73AAAE4E" w:rsidR="002A4360" w:rsidRPr="00790394" w:rsidRDefault="002A4360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BBB0DC3" w14:textId="07BFAF82" w:rsidR="00971236" w:rsidRPr="00BC15C7" w:rsidRDefault="00BC15C7" w:rsidP="005E73B7">
      <w:pPr>
        <w:pStyle w:val="a6"/>
        <w:numPr>
          <w:ilvl w:val="0"/>
          <w:numId w:val="40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  <w:color w:val="000000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13696" behindDoc="0" locked="0" layoutInCell="1" allowOverlap="1" wp14:anchorId="6FEB0C58" wp14:editId="43FB59DF">
                <wp:simplePos x="0" y="0"/>
                <wp:positionH relativeFrom="margin">
                  <wp:posOffset>228600</wp:posOffset>
                </wp:positionH>
                <wp:positionV relativeFrom="paragraph">
                  <wp:posOffset>375073</wp:posOffset>
                </wp:positionV>
                <wp:extent cx="6400800" cy="3667125"/>
                <wp:effectExtent l="0" t="0" r="19050" b="28575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3667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ACA4D3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void</w:t>
                            </w:r>
                          </w:p>
                          <w:p w14:paraId="0C3C181C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read::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leep (bool finishing){</w:t>
                            </w:r>
                          </w:p>
                          <w:p w14:paraId="78759B66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Thread *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52D77EDB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302A797E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this == kernel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688399C2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BAE9027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bg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, "Sleeping thread: " &lt;&lt; name);</w:t>
                            </w:r>
                          </w:p>
                          <w:p w14:paraId="12DCF87F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235C8D3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status = BLOCKED;</w:t>
                            </w:r>
                          </w:p>
                          <w:p w14:paraId="24661255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ADA0BE2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while ((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= kernel-&gt;scheduler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FindNextToRun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) == NULL)</w:t>
                            </w:r>
                          </w:p>
                          <w:p w14:paraId="1A06E879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kernel-&gt;interrupt-&gt;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dle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 no one to run, wait for an interrupt</w:t>
                            </w:r>
                          </w:p>
                          <w:p w14:paraId="161117BE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8C886D4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// returns when it's time for us to run</w:t>
                            </w:r>
                          </w:p>
                          <w:p w14:paraId="2FE92C56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kernel-&gt;scheduler-&gt;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un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, finishing); </w:t>
                            </w:r>
                          </w:p>
                          <w:p w14:paraId="1F56B75C" w14:textId="77777777" w:rsidR="00261545" w:rsidRPr="00671C1E" w:rsidRDefault="00261545" w:rsidP="0097123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EB0C58" id="_x0000_s1042" type="#_x0000_t202" style="position:absolute;left:0;text-align:left;margin-left:18pt;margin-top:29.55pt;width:7in;height:288.75pt;z-index:251613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">
                <v:textbox>
                  <w:txbxContent>
                    <w:p w14:paraId="3AACA4D3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void</w:t>
                      </w:r>
                    </w:p>
                    <w:p w14:paraId="0C3C181C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Thread::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Sleep (bool finishing){</w:t>
                      </w:r>
                    </w:p>
                    <w:p w14:paraId="78759B66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Thread *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52D77EDB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302A797E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this == kernel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688399C2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BAE9027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dbg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, "Sleeping thread: " &lt;&lt; name);</w:t>
                      </w:r>
                    </w:p>
                    <w:p w14:paraId="12DCF87F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235C8D3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status = BLOCKED;</w:t>
                      </w:r>
                    </w:p>
                    <w:p w14:paraId="24661255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ADA0BE2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while ((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= kernel-&gt;scheduler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FindNextToRun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)) == NULL)</w:t>
                      </w:r>
                    </w:p>
                    <w:p w14:paraId="1A06E879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kernel-&gt;interrupt-&gt;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Idle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 no one to run, wait for an interrupt</w:t>
                      </w:r>
                    </w:p>
                    <w:p w14:paraId="161117BE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28C886D4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// returns when it's time for us to run</w:t>
                      </w:r>
                    </w:p>
                    <w:p w14:paraId="2FE92C56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kernel-&gt;scheduler-&gt;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Run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, finishing); </w:t>
                      </w:r>
                    </w:p>
                    <w:p w14:paraId="1F56B75C" w14:textId="77777777" w:rsidR="00261545" w:rsidRPr="00671C1E" w:rsidRDefault="00261545" w:rsidP="0097123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gramStart"/>
      <w:r w:rsidR="00971236" w:rsidRPr="00790394">
        <w:rPr>
          <w:rFonts w:ascii="Times New Roman" w:eastAsia="標楷體" w:hAnsi="Times New Roman" w:cs="Times New Roman"/>
          <w:b/>
        </w:rPr>
        <w:t>Thread::</w:t>
      </w:r>
      <w:proofErr w:type="gramEnd"/>
      <w:r w:rsidR="00971236" w:rsidRPr="00790394">
        <w:rPr>
          <w:rFonts w:ascii="Times New Roman" w:eastAsia="標楷體" w:hAnsi="Times New Roman" w:cs="Times New Roman"/>
          <w:b/>
        </w:rPr>
        <w:t>Sleep()</w:t>
      </w:r>
    </w:p>
    <w:p w14:paraId="52D9A9CE" w14:textId="15FB2AD0" w:rsidR="00971236" w:rsidRPr="00790394" w:rsidRDefault="00971236" w:rsidP="00971236">
      <w:pPr>
        <w:pStyle w:val="Web"/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</w:pP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只有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currentThread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可以呼叫此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790394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Thread::Sleep()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然後將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currentThread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的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status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設為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BLOCKED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準備做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content switch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接著跑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FindNextToRun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()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從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Ready_List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中找到下一個要進入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CPU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的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nextThread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並執行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790394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Run()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若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Ready_list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裡面沒有任何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element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就不會有任何的執行，等待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interrupt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其中的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argument finishing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若為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true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表示此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thread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執行完成了，等下在後續的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function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中會刪除此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thread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。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</w:p>
    <w:p w14:paraId="0E6B6C04" w14:textId="6D293AEC" w:rsidR="00971236" w:rsidRPr="00790394" w:rsidRDefault="00971236" w:rsidP="00971236">
      <w:pPr>
        <w:pStyle w:val="a6"/>
        <w:numPr>
          <w:ilvl w:val="0"/>
          <w:numId w:val="40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t>Scheduler::</w:t>
      </w:r>
      <w:proofErr w:type="spellStart"/>
      <w:proofErr w:type="gramEnd"/>
      <w:r w:rsidRPr="00790394">
        <w:rPr>
          <w:rFonts w:ascii="Times New Roman" w:eastAsia="標楷體" w:hAnsi="Times New Roman" w:cs="Times New Roman"/>
          <w:b/>
        </w:rPr>
        <w:t>FindNextToRun</w:t>
      </w:r>
      <w:proofErr w:type="spellEnd"/>
      <w:r w:rsidRPr="00790394">
        <w:rPr>
          <w:rFonts w:ascii="Times New Roman" w:eastAsia="標楷體" w:hAnsi="Times New Roman" w:cs="Times New Roman"/>
          <w:b/>
        </w:rPr>
        <w:t>()</w:t>
      </w:r>
    </w:p>
    <w:p w14:paraId="20B97D99" w14:textId="36ED1236" w:rsidR="00971236" w:rsidRPr="00790394" w:rsidRDefault="00AC2B00" w:rsidP="005E73B7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  <w:color w:val="000000"/>
          <w:szCs w:val="24"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53D75570" wp14:editId="7EA85D46">
                <wp:simplePos x="0" y="0"/>
                <wp:positionH relativeFrom="margin">
                  <wp:posOffset>-38100</wp:posOffset>
                </wp:positionH>
                <wp:positionV relativeFrom="paragraph">
                  <wp:posOffset>412115</wp:posOffset>
                </wp:positionV>
                <wp:extent cx="6400800" cy="2619375"/>
                <wp:effectExtent l="0" t="0" r="19050" b="28575"/>
                <wp:wrapSquare wrapText="bothSides"/>
                <wp:docPr id="2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2619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D7C0" w14:textId="77777777" w:rsidR="00261545" w:rsidRPr="00AC2B00" w:rsidRDefault="00261545" w:rsidP="00AC2B0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Thread *</w:t>
                            </w:r>
                          </w:p>
                          <w:p w14:paraId="6FD8D45D" w14:textId="77777777" w:rsidR="00261545" w:rsidRPr="00AC2B00" w:rsidRDefault="00261545" w:rsidP="00AC2B0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FindNextToRun</w:t>
                            </w:r>
                            <w:proofErr w:type="spellEnd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 xml:space="preserve"> ()</w:t>
                            </w:r>
                          </w:p>
                          <w:p w14:paraId="6C57D81D" w14:textId="77777777" w:rsidR="00261545" w:rsidRPr="00AC2B00" w:rsidRDefault="00261545" w:rsidP="00AC2B0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010AB2C5" w14:textId="77777777" w:rsidR="00261545" w:rsidRPr="00AC2B00" w:rsidRDefault="00261545" w:rsidP="00AC2B0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278E824" w14:textId="77777777" w:rsidR="00261545" w:rsidRPr="00AC2B00" w:rsidRDefault="00261545" w:rsidP="00AC2B0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36E65E0" w14:textId="77777777" w:rsidR="00261545" w:rsidRPr="00AC2B00" w:rsidRDefault="00261545" w:rsidP="00AC2B0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    if (</w:t>
                            </w:r>
                            <w:proofErr w:type="spellStart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readyList</w:t>
                            </w:r>
                            <w:proofErr w:type="spellEnd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IsEmpty</w:t>
                            </w:r>
                            <w:proofErr w:type="spellEnd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)) {</w:t>
                            </w:r>
                          </w:p>
                          <w:p w14:paraId="7D471B93" w14:textId="77777777" w:rsidR="00261545" w:rsidRPr="00AC2B00" w:rsidRDefault="00261545" w:rsidP="00AC2B0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        return NULL;</w:t>
                            </w:r>
                          </w:p>
                          <w:p w14:paraId="2BF9CCCA" w14:textId="77777777" w:rsidR="00261545" w:rsidRPr="00AC2B00" w:rsidRDefault="00261545" w:rsidP="00AC2B0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    } else {</w:t>
                            </w:r>
                          </w:p>
                          <w:p w14:paraId="29323AED" w14:textId="77777777" w:rsidR="00261545" w:rsidRPr="00AC2B00" w:rsidRDefault="00261545" w:rsidP="00AC2B0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 xml:space="preserve">        return </w:t>
                            </w:r>
                            <w:proofErr w:type="spellStart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readyList</w:t>
                            </w:r>
                            <w:proofErr w:type="spellEnd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RemoveFront</w:t>
                            </w:r>
                            <w:proofErr w:type="spellEnd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070B4BE6" w14:textId="77777777" w:rsidR="00261545" w:rsidRPr="00AC2B00" w:rsidRDefault="00261545" w:rsidP="00AC2B0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576B7A10" w14:textId="77777777" w:rsidR="00261545" w:rsidRPr="00AC2B00" w:rsidRDefault="00261545" w:rsidP="00AC2B0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C2B00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45A24425" w14:textId="6B140BE3" w:rsidR="00261545" w:rsidRPr="00671C1E" w:rsidRDefault="00261545" w:rsidP="00AC2B00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D75570" id="_x0000_s1043" type="#_x0000_t202" style="position:absolute;margin-left:-3pt;margin-top:32.45pt;width:7in;height:206.25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">
                <v:textbox>
                  <w:txbxContent>
                    <w:p w14:paraId="70E3D7C0" w14:textId="77777777" w:rsidR="00261545" w:rsidRPr="00AC2B00" w:rsidRDefault="00261545" w:rsidP="00AC2B0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AC2B00">
                        <w:rPr>
                          <w:rFonts w:ascii="Times New Roman" w:hAnsi="Times New Roman" w:cs="Times New Roman"/>
                        </w:rPr>
                        <w:t>Thread *</w:t>
                      </w:r>
                    </w:p>
                    <w:p w14:paraId="6FD8D45D" w14:textId="77777777" w:rsidR="00261545" w:rsidRPr="00AC2B00" w:rsidRDefault="00261545" w:rsidP="00AC2B00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AC2B00">
                        <w:rPr>
                          <w:rFonts w:ascii="Times New Roman" w:hAnsi="Times New Roman" w:cs="Times New Roman"/>
                        </w:rPr>
                        <w:t>Scheduler::</w:t>
                      </w:r>
                      <w:proofErr w:type="spellStart"/>
                      <w:proofErr w:type="gramEnd"/>
                      <w:r w:rsidRPr="00AC2B00">
                        <w:rPr>
                          <w:rFonts w:ascii="Times New Roman" w:hAnsi="Times New Roman" w:cs="Times New Roman"/>
                        </w:rPr>
                        <w:t>FindNextToRun</w:t>
                      </w:r>
                      <w:proofErr w:type="spellEnd"/>
                      <w:r w:rsidRPr="00AC2B00">
                        <w:rPr>
                          <w:rFonts w:ascii="Times New Roman" w:hAnsi="Times New Roman" w:cs="Times New Roman"/>
                        </w:rPr>
                        <w:t xml:space="preserve"> ()</w:t>
                      </w:r>
                    </w:p>
                    <w:p w14:paraId="6C57D81D" w14:textId="77777777" w:rsidR="00261545" w:rsidRPr="00AC2B00" w:rsidRDefault="00261545" w:rsidP="00AC2B0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AC2B00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010AB2C5" w14:textId="77777777" w:rsidR="00261545" w:rsidRPr="00AC2B00" w:rsidRDefault="00261545" w:rsidP="00AC2B0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AC2B00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AC2B00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AC2B00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AC2B00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AC2B00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AC2B00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AC2B00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278E824" w14:textId="77777777" w:rsidR="00261545" w:rsidRPr="00AC2B00" w:rsidRDefault="00261545" w:rsidP="00AC2B00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36E65E0" w14:textId="77777777" w:rsidR="00261545" w:rsidRPr="00AC2B00" w:rsidRDefault="00261545" w:rsidP="00AC2B0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AC2B00">
                        <w:rPr>
                          <w:rFonts w:ascii="Times New Roman" w:hAnsi="Times New Roman" w:cs="Times New Roman"/>
                        </w:rPr>
                        <w:t>    if (</w:t>
                      </w:r>
                      <w:proofErr w:type="spellStart"/>
                      <w:r w:rsidRPr="00AC2B00">
                        <w:rPr>
                          <w:rFonts w:ascii="Times New Roman" w:hAnsi="Times New Roman" w:cs="Times New Roman"/>
                        </w:rPr>
                        <w:t>readyList</w:t>
                      </w:r>
                      <w:proofErr w:type="spellEnd"/>
                      <w:r w:rsidRPr="00AC2B00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AC2B00">
                        <w:rPr>
                          <w:rFonts w:ascii="Times New Roman" w:hAnsi="Times New Roman" w:cs="Times New Roman"/>
                        </w:rPr>
                        <w:t>IsEmpty</w:t>
                      </w:r>
                      <w:proofErr w:type="spellEnd"/>
                      <w:r w:rsidRPr="00AC2B00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AC2B00">
                        <w:rPr>
                          <w:rFonts w:ascii="Times New Roman" w:hAnsi="Times New Roman" w:cs="Times New Roman"/>
                        </w:rPr>
                        <w:t>)) {</w:t>
                      </w:r>
                    </w:p>
                    <w:p w14:paraId="7D471B93" w14:textId="77777777" w:rsidR="00261545" w:rsidRPr="00AC2B00" w:rsidRDefault="00261545" w:rsidP="00AC2B0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AC2B00">
                        <w:rPr>
                          <w:rFonts w:ascii="Times New Roman" w:hAnsi="Times New Roman" w:cs="Times New Roman"/>
                        </w:rPr>
                        <w:t>        return NULL;</w:t>
                      </w:r>
                    </w:p>
                    <w:p w14:paraId="2BF9CCCA" w14:textId="77777777" w:rsidR="00261545" w:rsidRPr="00AC2B00" w:rsidRDefault="00261545" w:rsidP="00AC2B0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AC2B00">
                        <w:rPr>
                          <w:rFonts w:ascii="Times New Roman" w:hAnsi="Times New Roman" w:cs="Times New Roman"/>
                        </w:rPr>
                        <w:t>    } else {</w:t>
                      </w:r>
                    </w:p>
                    <w:p w14:paraId="29323AED" w14:textId="77777777" w:rsidR="00261545" w:rsidRPr="00AC2B00" w:rsidRDefault="00261545" w:rsidP="00AC2B0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AC2B00">
                        <w:rPr>
                          <w:rFonts w:ascii="Times New Roman" w:hAnsi="Times New Roman" w:cs="Times New Roman"/>
                        </w:rPr>
                        <w:t xml:space="preserve">        return </w:t>
                      </w:r>
                      <w:proofErr w:type="spellStart"/>
                      <w:r w:rsidRPr="00AC2B00">
                        <w:rPr>
                          <w:rFonts w:ascii="Times New Roman" w:hAnsi="Times New Roman" w:cs="Times New Roman"/>
                        </w:rPr>
                        <w:t>readyList</w:t>
                      </w:r>
                      <w:proofErr w:type="spellEnd"/>
                      <w:r w:rsidRPr="00AC2B00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AC2B00">
                        <w:rPr>
                          <w:rFonts w:ascii="Times New Roman" w:hAnsi="Times New Roman" w:cs="Times New Roman"/>
                        </w:rPr>
                        <w:t>RemoveFront</w:t>
                      </w:r>
                      <w:proofErr w:type="spellEnd"/>
                      <w:r w:rsidRPr="00AC2B00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AC2B00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070B4BE6" w14:textId="77777777" w:rsidR="00261545" w:rsidRPr="00AC2B00" w:rsidRDefault="00261545" w:rsidP="00AC2B0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AC2B00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576B7A10" w14:textId="77777777" w:rsidR="00261545" w:rsidRPr="00AC2B00" w:rsidRDefault="00261545" w:rsidP="00AC2B00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AC2B00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  <w:p w14:paraId="45A24425" w14:textId="6B140BE3" w:rsidR="00261545" w:rsidRPr="00671C1E" w:rsidRDefault="00261545" w:rsidP="00AC2B00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FBCD4CF" w14:textId="4F4D8E18" w:rsidR="00BC15C7" w:rsidRPr="00790394" w:rsidRDefault="00BC15C7" w:rsidP="00BC15C7">
      <w:pPr>
        <w:rPr>
          <w:rFonts w:ascii="Times New Roman" w:eastAsia="標楷體" w:hAnsi="Times New Roman" w:cs="Times New Roman"/>
          <w:szCs w:val="24"/>
        </w:rPr>
      </w:pPr>
      <w:proofErr w:type="spellStart"/>
      <w:r w:rsidRPr="00790394">
        <w:rPr>
          <w:rFonts w:ascii="Times New Roman" w:eastAsia="標楷體" w:hAnsi="Times New Roman" w:cs="Times New Roman"/>
          <w:i/>
          <w:iCs/>
        </w:rPr>
        <w:t>FindNextToRun</w:t>
      </w:r>
      <w:proofErr w:type="spellEnd"/>
      <w:r w:rsidRPr="00790394">
        <w:rPr>
          <w:rFonts w:ascii="Times New Roman" w:eastAsia="標楷體" w:hAnsi="Times New Roman" w:cs="Times New Roman"/>
          <w:i/>
          <w:iCs/>
        </w:rPr>
        <w:t>()</w:t>
      </w:r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會從</w:t>
      </w:r>
      <w:r w:rsidRPr="00790394">
        <w:rPr>
          <w:rFonts w:ascii="Times New Roman" w:eastAsia="標楷體" w:hAnsi="Times New Roman" w:cs="Times New Roman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</w:rPr>
        <w:t>ReadyList</w:t>
      </w:r>
      <w:proofErr w:type="spellEnd"/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中找到下一個要執行的</w:t>
      </w:r>
      <w:r w:rsidRPr="00790394">
        <w:rPr>
          <w:rFonts w:ascii="Times New Roman" w:eastAsia="標楷體" w:hAnsi="Times New Roman" w:cs="Times New Roman"/>
        </w:rPr>
        <w:t xml:space="preserve"> Thread</w:t>
      </w:r>
      <w:r>
        <w:rPr>
          <w:rFonts w:ascii="Times New Roman" w:eastAsia="標楷體" w:hAnsi="Times New Roman" w:cs="Times New Roman" w:hint="eastAsia"/>
        </w:rPr>
        <w:t>。</w:t>
      </w:r>
    </w:p>
    <w:p w14:paraId="78366375" w14:textId="59927584" w:rsidR="00971236" w:rsidRPr="00790394" w:rsidRDefault="00971236" w:rsidP="005E73B7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D02C3DF" w14:textId="734A2C2A" w:rsidR="00762E86" w:rsidRPr="00790394" w:rsidRDefault="00790394" w:rsidP="005E73B7">
      <w:pPr>
        <w:pStyle w:val="a6"/>
        <w:numPr>
          <w:ilvl w:val="0"/>
          <w:numId w:val="40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  <w:color w:val="000000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19840" behindDoc="0" locked="0" layoutInCell="1" allowOverlap="1" wp14:anchorId="449793A6" wp14:editId="05EA14D8">
                <wp:simplePos x="0" y="0"/>
                <wp:positionH relativeFrom="margin">
                  <wp:posOffset>228600</wp:posOffset>
                </wp:positionH>
                <wp:positionV relativeFrom="paragraph">
                  <wp:posOffset>450850</wp:posOffset>
                </wp:positionV>
                <wp:extent cx="6400800" cy="8353425"/>
                <wp:effectExtent l="0" t="0" r="19050" b="28575"/>
                <wp:wrapSquare wrapText="bothSides"/>
                <wp:docPr id="2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835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F2EDFF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void</w:t>
                            </w:r>
                          </w:p>
                          <w:p w14:paraId="31A151DD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Run (Thread *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, bool finishing)</w:t>
                            </w:r>
                          </w:p>
                          <w:p w14:paraId="14CE5970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4B49E279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Thread *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= kernel-&gt;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6C820C0E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54155598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51818042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0224E39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if (finishing) </w:t>
                            </w: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{  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 // mark that we need to delete current thread</w:t>
                            </w:r>
                          </w:p>
                          <w:p w14:paraId="6F1FD046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     </w:t>
                            </w: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spellStart"/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toBeDestroye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== NULL);</w:t>
                            </w:r>
                          </w:p>
                          <w:p w14:paraId="3285F91A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 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toBeDestroye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58B23508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47A964E6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4890A219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if (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pace !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= NULL) { // if this thread is a user program,</w:t>
                            </w:r>
                          </w:p>
                          <w:p w14:paraId="6FA76B0D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   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aveUserState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);     // save the user's CPU registers</w:t>
                            </w:r>
                          </w:p>
                          <w:p w14:paraId="04C2C6FD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space-&gt;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aveState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F5895BA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4474D4CA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51142984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CheckOverflow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);         // check if the old thread</w:t>
                            </w:r>
                          </w:p>
                          <w:p w14:paraId="0D898885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                    // had an undetected stack overflow</w:t>
                            </w:r>
                          </w:p>
                          <w:p w14:paraId="70470871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01BC4BE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kernel-&gt;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;  /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/ switch to the next thread</w:t>
                            </w:r>
                          </w:p>
                          <w:p w14:paraId="7457AA3A" w14:textId="51930497" w:rsidR="00261545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etStatus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RUNNING);      //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is now running</w:t>
                            </w:r>
                          </w:p>
                          <w:p w14:paraId="1023E8EE" w14:textId="4CAB9E4B" w:rsidR="00762E86" w:rsidRDefault="00762E86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AD85BCB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SWITCH(</w:t>
                            </w:r>
                            <w:proofErr w:type="spellStart"/>
                            <w:proofErr w:type="gram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6EE4870C" w14:textId="501DD577" w:rsidR="00762E86" w:rsidRDefault="00762E86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239304AF" w14:textId="77777777" w:rsidR="00762E86" w:rsidRPr="005E1D99" w:rsidRDefault="00762E86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9EF9EBA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   </w:t>
                            </w:r>
                            <w:proofErr w:type="spellStart"/>
                            <w:proofErr w:type="gram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CheckToBeDestroye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);       // check if thread we were running</w:t>
                            </w:r>
                          </w:p>
                          <w:p w14:paraId="48A903D6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                    // before this one has finished</w:t>
                            </w:r>
                          </w:p>
                          <w:p w14:paraId="17050069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                    // and needs to be cleaned up</w:t>
                            </w:r>
                          </w:p>
                          <w:p w14:paraId="35ED838D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73DC9608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    if (</w:t>
                            </w:r>
                            <w:proofErr w:type="spell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gram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space !</w:t>
                            </w:r>
                            <w:proofErr w:type="gram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= NULL) {     // if there is an address space</w:t>
                            </w:r>
                          </w:p>
                          <w:p w14:paraId="70749AA1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 xml:space="preserve">        </w:t>
                            </w:r>
                            <w:proofErr w:type="spell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RestoreUserState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);     // to restore, do it.</w:t>
                            </w:r>
                          </w:p>
                          <w:p w14:paraId="445CF7B7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-&gt;space-&gt;</w:t>
                            </w:r>
                            <w:proofErr w:type="spellStart"/>
                            <w:proofErr w:type="gram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RestoreState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D98109B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78B9E2DF" w14:textId="0CE9AF33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9793A6" id="_x0000_s1044" type="#_x0000_t202" style="position:absolute;left:0;text-align:left;margin-left:18pt;margin-top:35.5pt;width:7in;height:657.75pt;z-index:251619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">
                <v:textbox>
                  <w:txbxContent>
                    <w:p w14:paraId="7BF2EDFF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void</w:t>
                      </w:r>
                    </w:p>
                    <w:p w14:paraId="31A151DD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cheduler::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Run (Thread *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, bool finishing)</w:t>
                      </w:r>
                    </w:p>
                    <w:p w14:paraId="14CE5970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4B49E279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Thread *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= kernel-&gt;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6C820C0E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54155598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51818042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0224E39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if (finishing) </w:t>
                      </w: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{  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 // mark that we need to delete current thread</w:t>
                      </w:r>
                    </w:p>
                    <w:p w14:paraId="6F1FD046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     </w:t>
                      </w: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spellStart"/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toBeDestroye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== NULL);</w:t>
                      </w:r>
                    </w:p>
                    <w:p w14:paraId="3285F91A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 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toBeDestroye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58B23508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47A964E6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4890A219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if (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pace !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= NULL) { // if this thread is a user program,</w:t>
                      </w:r>
                    </w:p>
                    <w:p w14:paraId="6FA76B0D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   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aveUserState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);     // save the user's CPU registers</w:t>
                      </w:r>
                    </w:p>
                    <w:p w14:paraId="04C2C6FD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-&gt;space-&gt;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aveState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F5895BA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4474D4CA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51142984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CheckOverflow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);         // check if the old thread</w:t>
                      </w:r>
                    </w:p>
                    <w:p w14:paraId="0D898885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                    // had an undetected stack overflow</w:t>
                      </w:r>
                    </w:p>
                    <w:p w14:paraId="70470871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01BC4BE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kernel-&gt;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;  /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/ switch to the next thread</w:t>
                      </w:r>
                    </w:p>
                    <w:p w14:paraId="7457AA3A" w14:textId="51930497" w:rsidR="00261545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etStatus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RUNNING);      //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is now running</w:t>
                      </w:r>
                    </w:p>
                    <w:p w14:paraId="1023E8EE" w14:textId="4CAB9E4B" w:rsidR="00762E86" w:rsidRDefault="00762E86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AD85BCB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762E86">
                        <w:rPr>
                          <w:rFonts w:ascii="Times New Roman" w:hAnsi="Times New Roman" w:cs="Times New Roman"/>
                        </w:rPr>
                        <w:t>SWITCH(</w:t>
                      </w:r>
                      <w:proofErr w:type="spellStart"/>
                      <w:proofErr w:type="gramEnd"/>
                      <w:r w:rsidRPr="00762E86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762E86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6EE4870C" w14:textId="501DD577" w:rsidR="00762E86" w:rsidRDefault="00762E86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239304AF" w14:textId="77777777" w:rsidR="00762E86" w:rsidRPr="005E1D99" w:rsidRDefault="00762E86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9EF9EBA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>   </w:t>
                      </w:r>
                      <w:proofErr w:type="spellStart"/>
                      <w:proofErr w:type="gramStart"/>
                      <w:r w:rsidRPr="00762E86">
                        <w:rPr>
                          <w:rFonts w:ascii="Times New Roman" w:hAnsi="Times New Roman" w:cs="Times New Roman"/>
                        </w:rPr>
                        <w:t>CheckToBeDestroye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762E86">
                        <w:rPr>
                          <w:rFonts w:ascii="Times New Roman" w:hAnsi="Times New Roman" w:cs="Times New Roman"/>
                        </w:rPr>
                        <w:t>);       // check if thread we were running</w:t>
                      </w:r>
                    </w:p>
                    <w:p w14:paraId="48A903D6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>                    // before this one has finished</w:t>
                      </w:r>
                    </w:p>
                    <w:p w14:paraId="17050069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>                    // and needs to be cleaned up</w:t>
                      </w:r>
                    </w:p>
                    <w:p w14:paraId="35ED838D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73DC9608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>    if (</w:t>
                      </w:r>
                      <w:proofErr w:type="spellStart"/>
                      <w:r w:rsidRPr="00762E86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gramStart"/>
                      <w:r w:rsidRPr="00762E86">
                        <w:rPr>
                          <w:rFonts w:ascii="Times New Roman" w:hAnsi="Times New Roman" w:cs="Times New Roman"/>
                        </w:rPr>
                        <w:t>space !</w:t>
                      </w:r>
                      <w:proofErr w:type="gramEnd"/>
                      <w:r w:rsidRPr="00762E86">
                        <w:rPr>
                          <w:rFonts w:ascii="Times New Roman" w:hAnsi="Times New Roman" w:cs="Times New Roman"/>
                        </w:rPr>
                        <w:t>= NULL) {     // if there is an address space</w:t>
                      </w:r>
                    </w:p>
                    <w:p w14:paraId="70749AA1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 xml:space="preserve">        </w:t>
                      </w:r>
                      <w:proofErr w:type="spellStart"/>
                      <w:r w:rsidRPr="00762E86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762E86">
                        <w:rPr>
                          <w:rFonts w:ascii="Times New Roman" w:hAnsi="Times New Roman" w:cs="Times New Roman"/>
                        </w:rPr>
                        <w:t>RestoreUserState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762E86">
                        <w:rPr>
                          <w:rFonts w:ascii="Times New Roman" w:hAnsi="Times New Roman" w:cs="Times New Roman"/>
                        </w:rPr>
                        <w:t>);     // to restore, do it.</w:t>
                      </w:r>
                    </w:p>
                    <w:p w14:paraId="445CF7B7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762E86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-&gt;space-&gt;</w:t>
                      </w:r>
                      <w:proofErr w:type="spellStart"/>
                      <w:proofErr w:type="gramStart"/>
                      <w:r w:rsidRPr="00762E86">
                        <w:rPr>
                          <w:rFonts w:ascii="Times New Roman" w:hAnsi="Times New Roman" w:cs="Times New Roman"/>
                        </w:rPr>
                        <w:t>RestoreState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762E86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D98109B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78B9E2DF" w14:textId="0CE9AF33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gramStart"/>
      <w:r w:rsidR="005E1D99" w:rsidRPr="00790394">
        <w:rPr>
          <w:rFonts w:ascii="Times New Roman" w:eastAsia="標楷體" w:hAnsi="Times New Roman" w:cs="Times New Roman"/>
          <w:b/>
        </w:rPr>
        <w:t>Scheduler::</w:t>
      </w:r>
      <w:proofErr w:type="gramEnd"/>
      <w:r w:rsidR="005E1D99" w:rsidRPr="00790394">
        <w:rPr>
          <w:rFonts w:ascii="Times New Roman" w:eastAsia="標楷體" w:hAnsi="Times New Roman" w:cs="Times New Roman"/>
          <w:b/>
        </w:rPr>
        <w:t>Run()</w:t>
      </w:r>
    </w:p>
    <w:p w14:paraId="14E5459F" w14:textId="561C88F5" w:rsidR="00971236" w:rsidRDefault="005E1D99" w:rsidP="00762E86">
      <w:pPr>
        <w:spacing w:line="320" w:lineRule="exact"/>
        <w:ind w:firstLineChars="200" w:firstLine="480"/>
        <w:rPr>
          <w:rFonts w:ascii="Times New Roman" w:eastAsia="標楷體" w:hAnsi="Times New Roman" w:cs="Times New Roman"/>
        </w:rPr>
      </w:pPr>
      <w:r w:rsidRPr="00790394">
        <w:rPr>
          <w:rFonts w:ascii="Times New Roman" w:eastAsia="標楷體" w:hAnsi="Times New Roman" w:cs="Times New Roman"/>
        </w:rPr>
        <w:t>thread</w:t>
      </w:r>
      <w:r w:rsidRPr="00790394">
        <w:rPr>
          <w:rFonts w:ascii="Times New Roman" w:eastAsia="標楷體" w:hAnsi="Times New Roman" w:cs="Times New Roman"/>
        </w:rPr>
        <w:t>尚未執行完成時要切換到另一個</w:t>
      </w:r>
      <w:r w:rsidRPr="00790394">
        <w:rPr>
          <w:rFonts w:ascii="Times New Roman" w:eastAsia="標楷體" w:hAnsi="Times New Roman" w:cs="Times New Roman"/>
        </w:rPr>
        <w:t>thread</w:t>
      </w:r>
      <w:r w:rsidRPr="00790394">
        <w:rPr>
          <w:rFonts w:ascii="Times New Roman" w:eastAsia="標楷體" w:hAnsi="Times New Roman" w:cs="Times New Roman"/>
        </w:rPr>
        <w:t>執行，需要保存原本</w:t>
      </w:r>
      <w:r w:rsidRPr="00790394">
        <w:rPr>
          <w:rFonts w:ascii="Times New Roman" w:eastAsia="標楷體" w:hAnsi="Times New Roman" w:cs="Times New Roman"/>
        </w:rPr>
        <w:t>thread</w:t>
      </w:r>
      <w:r w:rsidRPr="00790394">
        <w:rPr>
          <w:rFonts w:ascii="Times New Roman" w:eastAsia="標楷體" w:hAnsi="Times New Roman" w:cs="Times New Roman"/>
        </w:rPr>
        <w:t>當下狀態，並載入下一個要執行的</w:t>
      </w:r>
      <w:r w:rsidRPr="00790394">
        <w:rPr>
          <w:rFonts w:ascii="Times New Roman" w:eastAsia="標楷體" w:hAnsi="Times New Roman" w:cs="Times New Roman"/>
        </w:rPr>
        <w:t>thread</w:t>
      </w:r>
      <w:r w:rsidRPr="00790394">
        <w:rPr>
          <w:rFonts w:ascii="Times New Roman" w:eastAsia="標楷體" w:hAnsi="Times New Roman" w:cs="Times New Roman"/>
        </w:rPr>
        <w:t>狀態。</w:t>
      </w:r>
      <w:proofErr w:type="gramStart"/>
      <w:r w:rsidR="002A4FD3" w:rsidRPr="00790394">
        <w:rPr>
          <w:rFonts w:ascii="Times New Roman" w:eastAsia="標楷體" w:hAnsi="Times New Roman" w:cs="Times New Roman"/>
        </w:rPr>
        <w:t>若舊</w:t>
      </w:r>
      <w:proofErr w:type="gramEnd"/>
      <w:r w:rsidR="002A4FD3" w:rsidRPr="00790394">
        <w:rPr>
          <w:rFonts w:ascii="Times New Roman" w:eastAsia="標楷體" w:hAnsi="Times New Roman" w:cs="Times New Roman"/>
        </w:rPr>
        <w:t>thread</w:t>
      </w:r>
      <w:r w:rsidR="002A4FD3" w:rsidRPr="00790394">
        <w:rPr>
          <w:rFonts w:ascii="Times New Roman" w:eastAsia="標楷體" w:hAnsi="Times New Roman" w:cs="Times New Roman"/>
        </w:rPr>
        <w:t>的程序已完成，則刪除。</w:t>
      </w:r>
    </w:p>
    <w:p w14:paraId="1FBEFD0B" w14:textId="7CFE40E5" w:rsidR="00BC15C7" w:rsidRDefault="00BC15C7" w:rsidP="00762E86">
      <w:pPr>
        <w:spacing w:line="320" w:lineRule="exact"/>
        <w:ind w:firstLineChars="200" w:firstLine="480"/>
        <w:rPr>
          <w:rFonts w:ascii="Times New Roman" w:eastAsia="標楷體" w:hAnsi="Times New Roman" w:cs="Times New Roman"/>
        </w:rPr>
      </w:pPr>
    </w:p>
    <w:p w14:paraId="410C9058" w14:textId="77777777" w:rsidR="00BC15C7" w:rsidRPr="00790394" w:rsidRDefault="00BC15C7" w:rsidP="00762E86">
      <w:pPr>
        <w:spacing w:line="320" w:lineRule="exact"/>
        <w:ind w:firstLineChars="200" w:firstLine="480"/>
        <w:rPr>
          <w:rFonts w:ascii="Times New Roman" w:eastAsia="標楷體" w:hAnsi="Times New Roman" w:cs="Times New Roman"/>
          <w:b/>
        </w:rPr>
      </w:pPr>
    </w:p>
    <w:p w14:paraId="7DBF3DB9" w14:textId="12BE72FA" w:rsidR="00691652" w:rsidRPr="00790394" w:rsidRDefault="00691652" w:rsidP="00691652">
      <w:pPr>
        <w:pStyle w:val="a6"/>
        <w:numPr>
          <w:ilvl w:val="1"/>
          <w:numId w:val="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</w:rPr>
        <w:lastRenderedPageBreak/>
        <w:t>Waiting – Ready</w:t>
      </w:r>
    </w:p>
    <w:p w14:paraId="2F4DA515" w14:textId="70A1CA74" w:rsidR="005E1D99" w:rsidRPr="00790394" w:rsidRDefault="005E1D99" w:rsidP="005E1D99">
      <w:pPr>
        <w:pStyle w:val="a6"/>
        <w:numPr>
          <w:ilvl w:val="0"/>
          <w:numId w:val="41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t>Semaphore::</w:t>
      </w:r>
      <w:proofErr w:type="gramEnd"/>
      <w:r w:rsidRPr="00790394">
        <w:rPr>
          <w:rFonts w:ascii="Times New Roman" w:eastAsia="標楷體" w:hAnsi="Times New Roman" w:cs="Times New Roman"/>
          <w:b/>
        </w:rPr>
        <w:t>V</w:t>
      </w:r>
    </w:p>
    <w:p w14:paraId="44A3A2C0" w14:textId="36FAF036" w:rsidR="005E1D99" w:rsidRPr="00790394" w:rsidRDefault="005E1D99" w:rsidP="005E1D99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  <w:color w:val="000000"/>
          <w:szCs w:val="24"/>
        </w:rPr>
        <mc:AlternateContent>
          <mc:Choice Requires="wps">
            <w:drawing>
              <wp:anchor distT="45720" distB="45720" distL="114300" distR="114300" simplePos="0" relativeHeight="251622912" behindDoc="0" locked="0" layoutInCell="1" allowOverlap="1" wp14:anchorId="4E12B48F" wp14:editId="0F5A1234">
                <wp:simplePos x="0" y="0"/>
                <wp:positionH relativeFrom="margin">
                  <wp:posOffset>114300</wp:posOffset>
                </wp:positionH>
                <wp:positionV relativeFrom="paragraph">
                  <wp:posOffset>450850</wp:posOffset>
                </wp:positionV>
                <wp:extent cx="6400800" cy="3905250"/>
                <wp:effectExtent l="0" t="0" r="19050" b="19050"/>
                <wp:wrapSquare wrapText="bothSides"/>
                <wp:docPr id="2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3905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D55935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void</w:t>
                            </w:r>
                          </w:p>
                          <w:p w14:paraId="52CC2903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emaphore::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V()</w:t>
                            </w:r>
                          </w:p>
                          <w:p w14:paraId="7D4E3200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3BE12901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Interrupt *interrupt = kernel-&gt;interrupt;</w:t>
                            </w:r>
                          </w:p>
                          <w:p w14:paraId="47EEE0B5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322F5553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// disable interrupts</w:t>
                            </w:r>
                          </w:p>
                          <w:p w14:paraId="5CE91543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IntStatus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Level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= interrupt-&gt;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etLevel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);   </w:t>
                            </w:r>
                          </w:p>
                          <w:p w14:paraId="74E18972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0B62E004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if </w:t>
                            </w: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!queue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IsEmpty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)) {  // make thread ready.</w:t>
                            </w:r>
                          </w:p>
                          <w:p w14:paraId="6B38A7D5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kernel-&gt;scheduler-&gt;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ReadyToRun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queue-&gt;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RemoveFront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));</w:t>
                            </w:r>
                          </w:p>
                          <w:p w14:paraId="778B80ED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3DDDE954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value++;</w:t>
                            </w:r>
                          </w:p>
                          <w:p w14:paraId="054CFE48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75C3BD8F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// re-enable interrupts</w:t>
                            </w:r>
                          </w:p>
                          <w:p w14:paraId="714C19FF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(void) interrupt-&gt;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etLevel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Level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0F8E4001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5F3A1D49" w14:textId="77777777" w:rsidR="00261545" w:rsidRPr="005E1D99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DEAD7D3" w14:textId="77777777" w:rsidR="00261545" w:rsidRPr="00671C1E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12B48F" id="_x0000_s1045" type="#_x0000_t202" style="position:absolute;margin-left:9pt;margin-top:35.5pt;width:7in;height:307.5pt;z-index:251622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">
                <v:textbox>
                  <w:txbxContent>
                    <w:p w14:paraId="4BD55935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void</w:t>
                      </w:r>
                    </w:p>
                    <w:p w14:paraId="52CC2903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emaphore::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V()</w:t>
                      </w:r>
                    </w:p>
                    <w:p w14:paraId="7D4E3200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3BE12901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Interrupt *interrupt = kernel-&gt;interrupt;</w:t>
                      </w:r>
                    </w:p>
                    <w:p w14:paraId="47EEE0B5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322F5553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// disable interrupts</w:t>
                      </w:r>
                    </w:p>
                    <w:p w14:paraId="5CE91543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IntStatus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Level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= interrupt-&gt;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etLevel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);   </w:t>
                      </w:r>
                    </w:p>
                    <w:p w14:paraId="74E18972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0B62E004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if </w:t>
                      </w: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(!queue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IsEmpty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)) {  // make thread ready.</w:t>
                      </w:r>
                    </w:p>
                    <w:p w14:paraId="6B38A7D5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kernel-&gt;scheduler-&gt;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ReadyToRun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queue-&gt;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RemoveFront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));</w:t>
                      </w:r>
                    </w:p>
                    <w:p w14:paraId="778B80ED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3DDDE954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value++;</w:t>
                      </w:r>
                    </w:p>
                    <w:p w14:paraId="054CFE48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75C3BD8F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// re-enable interrupts</w:t>
                      </w:r>
                    </w:p>
                    <w:p w14:paraId="714C19FF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(void) interrupt-&gt;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SetLevel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Level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0F8E4001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  <w:p w14:paraId="5F3A1D49" w14:textId="77777777" w:rsidR="00261545" w:rsidRPr="005E1D99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DEAD7D3" w14:textId="77777777" w:rsidR="00261545" w:rsidRPr="00671C1E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663B960" w14:textId="647ABF1C" w:rsidR="005E1D99" w:rsidRPr="00790394" w:rsidRDefault="005E1D99" w:rsidP="005E1D99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</w:rPr>
        <w:t>用以增加信號值，執行</w:t>
      </w:r>
      <w:r w:rsidRPr="00790394">
        <w:rPr>
          <w:rFonts w:ascii="Times New Roman" w:eastAsia="標楷體" w:hAnsi="Times New Roman" w:cs="Times New Roman"/>
        </w:rPr>
        <w:t>V()</w:t>
      </w:r>
      <w:r w:rsidRPr="00790394">
        <w:rPr>
          <w:rFonts w:ascii="Times New Roman" w:eastAsia="標楷體" w:hAnsi="Times New Roman" w:cs="Times New Roman"/>
        </w:rPr>
        <w:t>，訊號標</w:t>
      </w:r>
      <w:r w:rsidRPr="00790394">
        <w:rPr>
          <w:rFonts w:ascii="Times New Roman" w:eastAsia="標楷體" w:hAnsi="Times New Roman" w:cs="Times New Roman"/>
        </w:rPr>
        <w:t>S</w:t>
      </w:r>
      <w:r w:rsidRPr="00790394">
        <w:rPr>
          <w:rFonts w:ascii="Times New Roman" w:eastAsia="標楷體" w:hAnsi="Times New Roman" w:cs="Times New Roman"/>
        </w:rPr>
        <w:t>的值會被增加。結束離開臨界區段的行程，將會執行</w:t>
      </w:r>
      <w:r w:rsidRPr="00790394">
        <w:rPr>
          <w:rFonts w:ascii="Times New Roman" w:eastAsia="標楷體" w:hAnsi="Times New Roman" w:cs="Times New Roman"/>
        </w:rPr>
        <w:t>V()</w:t>
      </w:r>
      <w:r w:rsidRPr="00790394">
        <w:rPr>
          <w:rFonts w:ascii="Times New Roman" w:eastAsia="標楷體" w:hAnsi="Times New Roman" w:cs="Times New Roman"/>
        </w:rPr>
        <w:t>。當訊號標</w:t>
      </w:r>
      <w:r w:rsidRPr="00790394">
        <w:rPr>
          <w:rFonts w:ascii="Times New Roman" w:eastAsia="標楷體" w:hAnsi="Times New Roman" w:cs="Times New Roman"/>
        </w:rPr>
        <w:t>S</w:t>
      </w:r>
      <w:r w:rsidRPr="00790394">
        <w:rPr>
          <w:rFonts w:ascii="Times New Roman" w:eastAsia="標楷體" w:hAnsi="Times New Roman" w:cs="Times New Roman"/>
        </w:rPr>
        <w:t>不為負值時，先前被擋住的其他行程，將可獲准進入臨界區段。</w:t>
      </w:r>
    </w:p>
    <w:p w14:paraId="58C25791" w14:textId="32A63B0E" w:rsidR="005E1D99" w:rsidRPr="00790394" w:rsidRDefault="005E1D99" w:rsidP="005E1D99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E3458B6" w14:textId="293C02AE" w:rsidR="005E1D99" w:rsidRPr="00790394" w:rsidRDefault="005E1D99" w:rsidP="005E1D99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95721E0" w14:textId="0EBB63CC" w:rsidR="005E1D99" w:rsidRPr="00790394" w:rsidRDefault="005E1D99" w:rsidP="005E1D99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0C5EB85" w14:textId="4C25413D" w:rsidR="005E1D99" w:rsidRPr="00790394" w:rsidRDefault="005E1D99" w:rsidP="005E1D99">
      <w:pPr>
        <w:pStyle w:val="a6"/>
        <w:widowControl/>
        <w:numPr>
          <w:ilvl w:val="0"/>
          <w:numId w:val="41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t>Scheduler::</w:t>
      </w:r>
      <w:proofErr w:type="spellStart"/>
      <w:proofErr w:type="gramEnd"/>
      <w:r w:rsidRPr="00790394">
        <w:rPr>
          <w:rFonts w:ascii="Times New Roman" w:eastAsia="標楷體" w:hAnsi="Times New Roman" w:cs="Times New Roman"/>
          <w:b/>
        </w:rPr>
        <w:t>ReadyToRun</w:t>
      </w:r>
      <w:proofErr w:type="spellEnd"/>
      <w:r w:rsidRPr="00790394">
        <w:rPr>
          <w:rFonts w:ascii="Times New Roman" w:eastAsia="標楷體" w:hAnsi="Times New Roman" w:cs="Times New Roman"/>
          <w:b/>
        </w:rPr>
        <w:t>()</w:t>
      </w: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25984" behindDoc="0" locked="0" layoutInCell="1" allowOverlap="1" wp14:anchorId="2FD3B1A5" wp14:editId="24872001">
                <wp:simplePos x="0" y="0"/>
                <wp:positionH relativeFrom="column">
                  <wp:posOffset>95250</wp:posOffset>
                </wp:positionH>
                <wp:positionV relativeFrom="paragraph">
                  <wp:posOffset>300355</wp:posOffset>
                </wp:positionV>
                <wp:extent cx="6372225" cy="1404620"/>
                <wp:effectExtent l="0" t="0" r="28575" b="13970"/>
                <wp:wrapSquare wrapText="bothSides"/>
                <wp:docPr id="2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B414D0" w14:textId="77777777" w:rsidR="00261545" w:rsidRPr="00671C1E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Void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yToRun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(Thread *thread)</w:t>
                            </w:r>
                          </w:p>
                          <w:p w14:paraId="6E8F3F95" w14:textId="77777777" w:rsidR="00261545" w:rsidRPr="00671C1E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08873709" w14:textId="77777777" w:rsidR="00261545" w:rsidRPr="00671C1E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46570A25" w14:textId="77777777" w:rsidR="00261545" w:rsidRPr="00671C1E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dbgThread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, "Putting thread on ready list: " &lt;&lt; thread-&gt;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Nam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));</w:t>
                            </w:r>
                          </w:p>
                          <w:p w14:paraId="142CF7EC" w14:textId="77777777" w:rsidR="00261545" w:rsidRPr="00671C1E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ab/>
                              <w:t>//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cou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&lt;&lt; "Putting thread on ready list: " &lt;&lt; thread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getName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) &lt;&lt;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endl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;</w:t>
                            </w:r>
                          </w:p>
                          <w:p w14:paraId="1C2FE158" w14:textId="77777777" w:rsidR="00261545" w:rsidRPr="00671C1E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73E4A0D1" w14:textId="77777777" w:rsidR="00261545" w:rsidRPr="00671C1E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thread-&gt;</w:t>
                            </w:r>
                            <w:proofErr w:type="spellStart"/>
                            <w:proofErr w:type="gram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setStatus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Y);</w:t>
                            </w:r>
                          </w:p>
                          <w:p w14:paraId="24FA6671" w14:textId="77777777" w:rsidR="00261545" w:rsidRPr="00671C1E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readyList</w:t>
                            </w:r>
                            <w:proofErr w:type="spellEnd"/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-&gt;Append(thread);</w:t>
                            </w:r>
                          </w:p>
                          <w:p w14:paraId="3538C1E9" w14:textId="77777777" w:rsidR="00261545" w:rsidRPr="00671C1E" w:rsidRDefault="00261545" w:rsidP="005E1D99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71C1E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FD3B1A5" id="_x0000_s1046" type="#_x0000_t202" style="position:absolute;left:0;text-align:left;margin-left:7.5pt;margin-top:23.65pt;width:501.75pt;height:110.6pt;z-index:2516259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">
                <v:textbox style="mso-fit-shape-to-text:t">
                  <w:txbxContent>
                    <w:p w14:paraId="43B414D0" w14:textId="77777777" w:rsidR="00261545" w:rsidRPr="00671C1E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Void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cheduler::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ReadyToRun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(Thread *thread)</w:t>
                      </w:r>
                    </w:p>
                    <w:p w14:paraId="6E8F3F95" w14:textId="77777777" w:rsidR="00261545" w:rsidRPr="00671C1E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08873709" w14:textId="77777777" w:rsidR="00261545" w:rsidRPr="00671C1E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46570A25" w14:textId="77777777" w:rsidR="00261545" w:rsidRPr="00671C1E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dbgThread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, "Putting thread on ready list: " &lt;&lt; thread-&gt;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getNam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));</w:t>
                      </w:r>
                    </w:p>
                    <w:p w14:paraId="142CF7EC" w14:textId="77777777" w:rsidR="00261545" w:rsidRPr="00671C1E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ab/>
                        <w:t>//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cou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&lt;&lt; "Putting thread on ready list: " &lt;&lt; thread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getName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) &lt;&lt;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endl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;</w:t>
                      </w:r>
                    </w:p>
                    <w:p w14:paraId="1C2FE158" w14:textId="77777777" w:rsidR="00261545" w:rsidRPr="00671C1E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73E4A0D1" w14:textId="77777777" w:rsidR="00261545" w:rsidRPr="00671C1E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thread-&gt;</w:t>
                      </w:r>
                      <w:proofErr w:type="spellStart"/>
                      <w:proofErr w:type="gramStart"/>
                      <w:r w:rsidRPr="00671C1E">
                        <w:rPr>
                          <w:rFonts w:ascii="Times New Roman" w:hAnsi="Times New Roman" w:cs="Times New Roman"/>
                        </w:rPr>
                        <w:t>setStatus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71C1E">
                        <w:rPr>
                          <w:rFonts w:ascii="Times New Roman" w:hAnsi="Times New Roman" w:cs="Times New Roman"/>
                        </w:rPr>
                        <w:t>READY);</w:t>
                      </w:r>
                    </w:p>
                    <w:p w14:paraId="24FA6671" w14:textId="77777777" w:rsidR="00261545" w:rsidRPr="00671C1E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671C1E">
                        <w:rPr>
                          <w:rFonts w:ascii="Times New Roman" w:hAnsi="Times New Roman" w:cs="Times New Roman"/>
                        </w:rPr>
                        <w:t>readyList</w:t>
                      </w:r>
                      <w:proofErr w:type="spellEnd"/>
                      <w:r w:rsidRPr="00671C1E">
                        <w:rPr>
                          <w:rFonts w:ascii="Times New Roman" w:hAnsi="Times New Roman" w:cs="Times New Roman"/>
                        </w:rPr>
                        <w:t>-&gt;Append(thread);</w:t>
                      </w:r>
                    </w:p>
                    <w:p w14:paraId="3538C1E9" w14:textId="77777777" w:rsidR="00261545" w:rsidRPr="00671C1E" w:rsidRDefault="00261545" w:rsidP="005E1D99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671C1E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A5028CD" w14:textId="77777777" w:rsidR="005E1D99" w:rsidRPr="00790394" w:rsidRDefault="005E1D99" w:rsidP="005E1D99">
      <w:pPr>
        <w:pStyle w:val="Web"/>
        <w:rPr>
          <w:rFonts w:ascii="Times New Roman" w:eastAsia="標楷體" w:hAnsi="Times New Roman" w:cs="Times New Roman"/>
          <w:color w:val="000000"/>
        </w:rPr>
      </w:pPr>
      <w:r w:rsidRPr="00790394">
        <w:rPr>
          <w:rFonts w:ascii="Times New Roman" w:eastAsia="標楷體" w:hAnsi="Times New Roman" w:cs="Times New Roman"/>
          <w:color w:val="000000"/>
        </w:rPr>
        <w:t>而在</w:t>
      </w:r>
      <w:proofErr w:type="spellStart"/>
      <w:r w:rsidRPr="00790394">
        <w:rPr>
          <w:rFonts w:ascii="Times New Roman" w:eastAsia="標楷體" w:hAnsi="Times New Roman" w:cs="Times New Roman"/>
          <w:i/>
          <w:iCs/>
          <w:color w:val="000000"/>
        </w:rPr>
        <w:t>ReadyToRun</w:t>
      </w:r>
      <w:proofErr w:type="spellEnd"/>
      <w:r w:rsidRPr="00790394">
        <w:rPr>
          <w:rFonts w:ascii="Times New Roman" w:eastAsia="標楷體" w:hAnsi="Times New Roman" w:cs="Times New Roman"/>
          <w:i/>
          <w:iCs/>
          <w:color w:val="000000"/>
        </w:rPr>
        <w:t>()</w:t>
      </w:r>
      <w:r w:rsidRPr="00790394">
        <w:rPr>
          <w:rFonts w:ascii="Times New Roman" w:eastAsia="標楷體" w:hAnsi="Times New Roman" w:cs="Times New Roman"/>
          <w:color w:val="000000"/>
        </w:rPr>
        <w:t>，它會將</w:t>
      </w:r>
      <w:r w:rsidRPr="00790394">
        <w:rPr>
          <w:rFonts w:ascii="Times New Roman" w:eastAsia="標楷體" w:hAnsi="Times New Roman" w:cs="Times New Roman"/>
          <w:color w:val="000000"/>
        </w:rPr>
        <w:t xml:space="preserve"> thread </w:t>
      </w:r>
      <w:r w:rsidRPr="00790394">
        <w:rPr>
          <w:rFonts w:ascii="Times New Roman" w:eastAsia="標楷體" w:hAnsi="Times New Roman" w:cs="Times New Roman"/>
          <w:color w:val="000000"/>
        </w:rPr>
        <w:t>的</w:t>
      </w:r>
      <w:r w:rsidRPr="00790394">
        <w:rPr>
          <w:rFonts w:ascii="Times New Roman" w:eastAsia="標楷體" w:hAnsi="Times New Roman" w:cs="Times New Roman"/>
          <w:color w:val="000000"/>
        </w:rPr>
        <w:t xml:space="preserve"> status </w:t>
      </w:r>
      <w:r w:rsidRPr="00790394">
        <w:rPr>
          <w:rFonts w:ascii="Times New Roman" w:eastAsia="標楷體" w:hAnsi="Times New Roman" w:cs="Times New Roman"/>
          <w:color w:val="000000"/>
        </w:rPr>
        <w:t>設為</w:t>
      </w:r>
      <w:r w:rsidRPr="00790394">
        <w:rPr>
          <w:rFonts w:ascii="Times New Roman" w:eastAsia="標楷體" w:hAnsi="Times New Roman" w:cs="Times New Roman"/>
          <w:color w:val="000000"/>
        </w:rPr>
        <w:t xml:space="preserve"> ready</w:t>
      </w:r>
      <w:r w:rsidRPr="00790394">
        <w:rPr>
          <w:rFonts w:ascii="Times New Roman" w:eastAsia="標楷體" w:hAnsi="Times New Roman" w:cs="Times New Roman"/>
          <w:color w:val="000000"/>
        </w:rPr>
        <w:t>，然後再將</w:t>
      </w:r>
      <w:r w:rsidRPr="00790394">
        <w:rPr>
          <w:rFonts w:ascii="Times New Roman" w:eastAsia="標楷體" w:hAnsi="Times New Roman" w:cs="Times New Roman"/>
          <w:color w:val="000000"/>
        </w:rPr>
        <w:t xml:space="preserve"> ready </w:t>
      </w:r>
      <w:r w:rsidRPr="00790394">
        <w:rPr>
          <w:rFonts w:ascii="Times New Roman" w:eastAsia="標楷體" w:hAnsi="Times New Roman" w:cs="Times New Roman"/>
          <w:color w:val="000000"/>
        </w:rPr>
        <w:t>的</w:t>
      </w:r>
      <w:r w:rsidRPr="00790394">
        <w:rPr>
          <w:rFonts w:ascii="Times New Roman" w:eastAsia="標楷體" w:hAnsi="Times New Roman" w:cs="Times New Roman"/>
          <w:color w:val="000000"/>
        </w:rPr>
        <w:t xml:space="preserve">thread </w:t>
      </w:r>
      <w:r w:rsidRPr="00790394">
        <w:rPr>
          <w:rFonts w:ascii="Times New Roman" w:eastAsia="標楷體" w:hAnsi="Times New Roman" w:cs="Times New Roman"/>
          <w:color w:val="000000"/>
        </w:rPr>
        <w:t>放入</w:t>
      </w:r>
      <w:proofErr w:type="spellStart"/>
      <w:r w:rsidRPr="00790394">
        <w:rPr>
          <w:rFonts w:ascii="Times New Roman" w:eastAsia="標楷體" w:hAnsi="Times New Roman" w:cs="Times New Roman"/>
          <w:color w:val="000000"/>
        </w:rPr>
        <w:t>ready_list</w:t>
      </w:r>
      <w:proofErr w:type="spellEnd"/>
      <w:r w:rsidRPr="00790394">
        <w:rPr>
          <w:rFonts w:ascii="Times New Roman" w:eastAsia="標楷體" w:hAnsi="Times New Roman" w:cs="Times New Roman"/>
          <w:color w:val="000000"/>
        </w:rPr>
        <w:t>，等待後續執行</w:t>
      </w:r>
      <w:r w:rsidRPr="00790394">
        <w:rPr>
          <w:rFonts w:ascii="Times New Roman" w:eastAsia="標楷體" w:hAnsi="Times New Roman" w:cs="Times New Roman"/>
          <w:color w:val="000000"/>
        </w:rPr>
        <w:t>.</w:t>
      </w:r>
    </w:p>
    <w:p w14:paraId="23E9285B" w14:textId="70C693EC" w:rsidR="005E1D99" w:rsidRPr="00790394" w:rsidRDefault="005E1D99" w:rsidP="005E1D99">
      <w:pPr>
        <w:widowControl/>
        <w:spacing w:line="320" w:lineRule="exact"/>
        <w:rPr>
          <w:rFonts w:ascii="Times New Roman" w:eastAsia="標楷體" w:hAnsi="Times New Roman" w:cs="Times New Roman"/>
          <w:b/>
        </w:rPr>
      </w:pPr>
    </w:p>
    <w:p w14:paraId="5509BC9A" w14:textId="71953F2D" w:rsidR="005E1D99" w:rsidRPr="00790394" w:rsidRDefault="005E1D99" w:rsidP="005E1D99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5A59C62" w14:textId="77777777" w:rsidR="005E1D99" w:rsidRPr="00790394" w:rsidRDefault="005E1D99" w:rsidP="005E1D99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CEE9AB4" w14:textId="4C44A7BD" w:rsidR="00691652" w:rsidRPr="00790394" w:rsidRDefault="00691652" w:rsidP="00691652">
      <w:pPr>
        <w:pStyle w:val="a6"/>
        <w:numPr>
          <w:ilvl w:val="1"/>
          <w:numId w:val="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</w:rPr>
        <w:t>Running – Terminated</w:t>
      </w:r>
    </w:p>
    <w:p w14:paraId="00E3CAB1" w14:textId="4825D418" w:rsidR="005E1D99" w:rsidRPr="00790394" w:rsidRDefault="00261545" w:rsidP="005E1D99">
      <w:pPr>
        <w:pStyle w:val="a6"/>
        <w:numPr>
          <w:ilvl w:val="0"/>
          <w:numId w:val="4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spellStart"/>
      <w:proofErr w:type="gramStart"/>
      <w:r w:rsidRPr="00790394">
        <w:rPr>
          <w:rFonts w:ascii="Times New Roman" w:eastAsia="標楷體" w:hAnsi="Times New Roman" w:cs="Times New Roman"/>
          <w:b/>
        </w:rPr>
        <w:t>ExceptionHandler</w:t>
      </w:r>
      <w:proofErr w:type="spellEnd"/>
      <w:r w:rsidRPr="00790394">
        <w:rPr>
          <w:rFonts w:ascii="Times New Roman" w:eastAsia="標楷體" w:hAnsi="Times New Roman" w:cs="Times New Roman"/>
          <w:b/>
        </w:rPr>
        <w:t>(</w:t>
      </w:r>
      <w:proofErr w:type="spellStart"/>
      <w:proofErr w:type="gramEnd"/>
      <w:r w:rsidRPr="00790394">
        <w:rPr>
          <w:rFonts w:ascii="Times New Roman" w:eastAsia="標楷體" w:hAnsi="Times New Roman" w:cs="Times New Roman"/>
          <w:b/>
        </w:rPr>
        <w:t>ExceptionType</w:t>
      </w:r>
      <w:proofErr w:type="spellEnd"/>
      <w:r w:rsidRPr="00790394">
        <w:rPr>
          <w:rFonts w:ascii="Times New Roman" w:eastAsia="標楷體" w:hAnsi="Times New Roman" w:cs="Times New Roman"/>
          <w:b/>
        </w:rPr>
        <w:t>)</w:t>
      </w:r>
    </w:p>
    <w:p w14:paraId="6E4688D6" w14:textId="1A5CA0A3" w:rsidR="00261545" w:rsidRPr="00790394" w:rsidRDefault="00261545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E8B5F2F" w14:textId="53B43BCC" w:rsidR="00261545" w:rsidRPr="00790394" w:rsidRDefault="00261545" w:rsidP="00261545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29056" behindDoc="0" locked="0" layoutInCell="1" allowOverlap="1" wp14:anchorId="4466DF98" wp14:editId="399CA5EF">
                <wp:simplePos x="0" y="0"/>
                <wp:positionH relativeFrom="column">
                  <wp:posOffset>0</wp:posOffset>
                </wp:positionH>
                <wp:positionV relativeFrom="paragraph">
                  <wp:posOffset>254635</wp:posOffset>
                </wp:positionV>
                <wp:extent cx="6372225" cy="1404620"/>
                <wp:effectExtent l="0" t="0" r="28575" b="13970"/>
                <wp:wrapSquare wrapText="bothSides"/>
                <wp:docPr id="3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FE1FB6" w14:textId="77777777" w:rsidR="00261545" w:rsidRPr="00261545" w:rsidRDefault="00261545" w:rsidP="0026154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void</w:t>
                            </w:r>
                          </w:p>
                          <w:p w14:paraId="55136940" w14:textId="45D6E36B" w:rsidR="00261545" w:rsidRDefault="00261545" w:rsidP="0026154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spellStart"/>
                            <w:proofErr w:type="gramStart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ExceptionHandler</w:t>
                            </w:r>
                            <w:proofErr w:type="spellEnd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ExceptionType</w:t>
                            </w:r>
                            <w:proofErr w:type="spellEnd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 xml:space="preserve"> which)</w:t>
                            </w:r>
                          </w:p>
                          <w:p w14:paraId="5B631F86" w14:textId="04BD363E" w:rsidR="00261545" w:rsidRDefault="00261545" w:rsidP="0026154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</w:rPr>
                              <w:t>{</w:t>
                            </w:r>
                          </w:p>
                          <w:p w14:paraId="5A61F93D" w14:textId="77777777" w:rsidR="00261545" w:rsidRPr="00261545" w:rsidRDefault="00261545" w:rsidP="0026154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 xml:space="preserve">        case </w:t>
                            </w:r>
                            <w:proofErr w:type="spellStart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SC_Exit</w:t>
                            </w:r>
                            <w:proofErr w:type="spellEnd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:</w:t>
                            </w:r>
                          </w:p>
                          <w:p w14:paraId="7BA378B1" w14:textId="77777777" w:rsidR="00261545" w:rsidRPr="00261545" w:rsidRDefault="00261545" w:rsidP="0026154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 xml:space="preserve">            </w:t>
                            </w:r>
                            <w:proofErr w:type="gramStart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dbgAddr</w:t>
                            </w:r>
                            <w:proofErr w:type="spellEnd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, "Program exit\n");</w:t>
                            </w:r>
                          </w:p>
                          <w:p w14:paraId="495A0ED8" w14:textId="77777777" w:rsidR="00261545" w:rsidRPr="00261545" w:rsidRDefault="00261545" w:rsidP="0026154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 xml:space="preserve">            </w:t>
                            </w:r>
                            <w:proofErr w:type="spellStart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val</w:t>
                            </w:r>
                            <w:proofErr w:type="spellEnd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=kernel-&gt;machine-&gt;</w:t>
                            </w:r>
                            <w:proofErr w:type="spellStart"/>
                            <w:proofErr w:type="gramStart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ReadRegister</w:t>
                            </w:r>
                            <w:proofErr w:type="spellEnd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4);</w:t>
                            </w:r>
                          </w:p>
                          <w:p w14:paraId="1EF847B7" w14:textId="77777777" w:rsidR="00261545" w:rsidRPr="00261545" w:rsidRDefault="00261545" w:rsidP="0026154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 xml:space="preserve">            </w:t>
                            </w:r>
                            <w:proofErr w:type="spellStart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cout</w:t>
                            </w:r>
                            <w:proofErr w:type="spellEnd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 xml:space="preserve"> &lt;&lt; "return value:" &lt;&lt; </w:t>
                            </w:r>
                            <w:proofErr w:type="spellStart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val</w:t>
                            </w:r>
                            <w:proofErr w:type="spellEnd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proofErr w:type="spellStart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endl</w:t>
                            </w:r>
                            <w:proofErr w:type="spellEnd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35E409C1" w14:textId="77777777" w:rsidR="00261545" w:rsidRPr="00261545" w:rsidRDefault="00261545" w:rsidP="0026154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            kernel-&gt;</w:t>
                            </w:r>
                            <w:proofErr w:type="spellStart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gramStart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Finish(</w:t>
                            </w:r>
                            <w:proofErr w:type="gramEnd"/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69D6A4D7" w14:textId="17F22F6B" w:rsidR="00261545" w:rsidRDefault="00261545" w:rsidP="0026154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61545">
                              <w:rPr>
                                <w:rFonts w:ascii="Times New Roman" w:hAnsi="Times New Roman" w:cs="Times New Roman"/>
                              </w:rPr>
                              <w:t>            break;</w:t>
                            </w:r>
                          </w:p>
                          <w:p w14:paraId="185626C6" w14:textId="4111CDB3" w:rsidR="00261545" w:rsidRPr="00671C1E" w:rsidRDefault="00261545" w:rsidP="00261545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66DF98" id="_x0000_s1047" type="#_x0000_t202" style="position:absolute;margin-left:0;margin-top:20.05pt;width:501.75pt;height:110.6pt;z-index:2516290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">
                <v:textbox style="mso-fit-shape-to-text:t">
                  <w:txbxContent>
                    <w:p w14:paraId="69FE1FB6" w14:textId="77777777" w:rsidR="00261545" w:rsidRPr="00261545" w:rsidRDefault="00261545" w:rsidP="0026154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61545">
                        <w:rPr>
                          <w:rFonts w:ascii="Times New Roman" w:hAnsi="Times New Roman" w:cs="Times New Roman"/>
                        </w:rPr>
                        <w:t>void</w:t>
                      </w:r>
                    </w:p>
                    <w:p w14:paraId="55136940" w14:textId="45D6E36B" w:rsidR="00261545" w:rsidRDefault="00261545" w:rsidP="00261545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spellStart"/>
                      <w:proofErr w:type="gramStart"/>
                      <w:r w:rsidRPr="00261545">
                        <w:rPr>
                          <w:rFonts w:ascii="Times New Roman" w:hAnsi="Times New Roman" w:cs="Times New Roman"/>
                        </w:rPr>
                        <w:t>ExceptionHandler</w:t>
                      </w:r>
                      <w:proofErr w:type="spellEnd"/>
                      <w:r w:rsidRPr="00261545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261545">
                        <w:rPr>
                          <w:rFonts w:ascii="Times New Roman" w:hAnsi="Times New Roman" w:cs="Times New Roman"/>
                        </w:rPr>
                        <w:t>ExceptionType</w:t>
                      </w:r>
                      <w:proofErr w:type="spellEnd"/>
                      <w:r w:rsidRPr="00261545">
                        <w:rPr>
                          <w:rFonts w:ascii="Times New Roman" w:hAnsi="Times New Roman" w:cs="Times New Roman"/>
                        </w:rPr>
                        <w:t xml:space="preserve"> which)</w:t>
                      </w:r>
                    </w:p>
                    <w:p w14:paraId="5B631F86" w14:textId="04BD363E" w:rsidR="00261545" w:rsidRDefault="00261545" w:rsidP="00261545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</w:rPr>
                        <w:t>{</w:t>
                      </w:r>
                    </w:p>
                    <w:p w14:paraId="5A61F93D" w14:textId="77777777" w:rsidR="00261545" w:rsidRPr="00261545" w:rsidRDefault="00261545" w:rsidP="0026154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61545">
                        <w:rPr>
                          <w:rFonts w:ascii="Times New Roman" w:hAnsi="Times New Roman" w:cs="Times New Roman"/>
                        </w:rPr>
                        <w:t xml:space="preserve">        case </w:t>
                      </w:r>
                      <w:proofErr w:type="spellStart"/>
                      <w:r w:rsidRPr="00261545">
                        <w:rPr>
                          <w:rFonts w:ascii="Times New Roman" w:hAnsi="Times New Roman" w:cs="Times New Roman"/>
                        </w:rPr>
                        <w:t>SC_Exit</w:t>
                      </w:r>
                      <w:proofErr w:type="spellEnd"/>
                      <w:r w:rsidRPr="00261545">
                        <w:rPr>
                          <w:rFonts w:ascii="Times New Roman" w:hAnsi="Times New Roman" w:cs="Times New Roman"/>
                        </w:rPr>
                        <w:t>:</w:t>
                      </w:r>
                    </w:p>
                    <w:p w14:paraId="7BA378B1" w14:textId="77777777" w:rsidR="00261545" w:rsidRPr="00261545" w:rsidRDefault="00261545" w:rsidP="0026154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61545">
                        <w:rPr>
                          <w:rFonts w:ascii="Times New Roman" w:hAnsi="Times New Roman" w:cs="Times New Roman"/>
                        </w:rPr>
                        <w:t xml:space="preserve">            </w:t>
                      </w:r>
                      <w:proofErr w:type="gramStart"/>
                      <w:r w:rsidRPr="00261545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261545">
                        <w:rPr>
                          <w:rFonts w:ascii="Times New Roman" w:hAnsi="Times New Roman" w:cs="Times New Roman"/>
                        </w:rPr>
                        <w:t>dbgAddr</w:t>
                      </w:r>
                      <w:proofErr w:type="spellEnd"/>
                      <w:r w:rsidRPr="00261545">
                        <w:rPr>
                          <w:rFonts w:ascii="Times New Roman" w:hAnsi="Times New Roman" w:cs="Times New Roman"/>
                        </w:rPr>
                        <w:t>, "Program exit\n");</w:t>
                      </w:r>
                    </w:p>
                    <w:p w14:paraId="495A0ED8" w14:textId="77777777" w:rsidR="00261545" w:rsidRPr="00261545" w:rsidRDefault="00261545" w:rsidP="0026154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61545">
                        <w:rPr>
                          <w:rFonts w:ascii="Times New Roman" w:hAnsi="Times New Roman" w:cs="Times New Roman"/>
                        </w:rPr>
                        <w:t xml:space="preserve">            </w:t>
                      </w:r>
                      <w:proofErr w:type="spellStart"/>
                      <w:r w:rsidRPr="00261545">
                        <w:rPr>
                          <w:rFonts w:ascii="Times New Roman" w:hAnsi="Times New Roman" w:cs="Times New Roman"/>
                        </w:rPr>
                        <w:t>val</w:t>
                      </w:r>
                      <w:proofErr w:type="spellEnd"/>
                      <w:r w:rsidRPr="00261545">
                        <w:rPr>
                          <w:rFonts w:ascii="Times New Roman" w:hAnsi="Times New Roman" w:cs="Times New Roman"/>
                        </w:rPr>
                        <w:t>=kernel-&gt;machine-&gt;</w:t>
                      </w:r>
                      <w:proofErr w:type="spellStart"/>
                      <w:proofErr w:type="gramStart"/>
                      <w:r w:rsidRPr="00261545">
                        <w:rPr>
                          <w:rFonts w:ascii="Times New Roman" w:hAnsi="Times New Roman" w:cs="Times New Roman"/>
                        </w:rPr>
                        <w:t>ReadRegister</w:t>
                      </w:r>
                      <w:proofErr w:type="spellEnd"/>
                      <w:r w:rsidRPr="00261545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261545">
                        <w:rPr>
                          <w:rFonts w:ascii="Times New Roman" w:hAnsi="Times New Roman" w:cs="Times New Roman"/>
                        </w:rPr>
                        <w:t>4);</w:t>
                      </w:r>
                    </w:p>
                    <w:p w14:paraId="1EF847B7" w14:textId="77777777" w:rsidR="00261545" w:rsidRPr="00261545" w:rsidRDefault="00261545" w:rsidP="0026154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61545">
                        <w:rPr>
                          <w:rFonts w:ascii="Times New Roman" w:hAnsi="Times New Roman" w:cs="Times New Roman"/>
                        </w:rPr>
                        <w:t xml:space="preserve">            </w:t>
                      </w:r>
                      <w:proofErr w:type="spellStart"/>
                      <w:r w:rsidRPr="00261545">
                        <w:rPr>
                          <w:rFonts w:ascii="Times New Roman" w:hAnsi="Times New Roman" w:cs="Times New Roman"/>
                        </w:rPr>
                        <w:t>cout</w:t>
                      </w:r>
                      <w:proofErr w:type="spellEnd"/>
                      <w:r w:rsidRPr="00261545">
                        <w:rPr>
                          <w:rFonts w:ascii="Times New Roman" w:hAnsi="Times New Roman" w:cs="Times New Roman"/>
                        </w:rPr>
                        <w:t xml:space="preserve"> &lt;&lt; "return value:" &lt;&lt; </w:t>
                      </w:r>
                      <w:proofErr w:type="spellStart"/>
                      <w:r w:rsidRPr="00261545">
                        <w:rPr>
                          <w:rFonts w:ascii="Times New Roman" w:hAnsi="Times New Roman" w:cs="Times New Roman"/>
                        </w:rPr>
                        <w:t>val</w:t>
                      </w:r>
                      <w:proofErr w:type="spellEnd"/>
                      <w:r w:rsidRPr="00261545">
                        <w:rPr>
                          <w:rFonts w:ascii="Times New Roman" w:hAnsi="Times New Roman" w:cs="Times New Roman"/>
                        </w:rPr>
                        <w:t xml:space="preserve"> &lt;&lt; </w:t>
                      </w:r>
                      <w:proofErr w:type="spellStart"/>
                      <w:r w:rsidRPr="00261545">
                        <w:rPr>
                          <w:rFonts w:ascii="Times New Roman" w:hAnsi="Times New Roman" w:cs="Times New Roman"/>
                        </w:rPr>
                        <w:t>endl</w:t>
                      </w:r>
                      <w:proofErr w:type="spellEnd"/>
                      <w:r w:rsidRPr="00261545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35E409C1" w14:textId="77777777" w:rsidR="00261545" w:rsidRPr="00261545" w:rsidRDefault="00261545" w:rsidP="0026154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61545">
                        <w:rPr>
                          <w:rFonts w:ascii="Times New Roman" w:hAnsi="Times New Roman" w:cs="Times New Roman"/>
                        </w:rPr>
                        <w:t>            kernel-&gt;</w:t>
                      </w:r>
                      <w:proofErr w:type="spellStart"/>
                      <w:r w:rsidRPr="00261545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261545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gramStart"/>
                      <w:r w:rsidRPr="00261545">
                        <w:rPr>
                          <w:rFonts w:ascii="Times New Roman" w:hAnsi="Times New Roman" w:cs="Times New Roman"/>
                        </w:rPr>
                        <w:t>Finish(</w:t>
                      </w:r>
                      <w:proofErr w:type="gramEnd"/>
                      <w:r w:rsidRPr="00261545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69D6A4D7" w14:textId="17F22F6B" w:rsidR="00261545" w:rsidRDefault="00261545" w:rsidP="00261545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61545">
                        <w:rPr>
                          <w:rFonts w:ascii="Times New Roman" w:hAnsi="Times New Roman" w:cs="Times New Roman"/>
                        </w:rPr>
                        <w:t>            break;</w:t>
                      </w:r>
                    </w:p>
                    <w:p w14:paraId="185626C6" w14:textId="4111CDB3" w:rsidR="00261545" w:rsidRPr="00671C1E" w:rsidRDefault="00261545" w:rsidP="00261545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AEE5E6B" w14:textId="2989CA7A" w:rsidR="00261545" w:rsidRPr="00790394" w:rsidRDefault="00261545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62963B8" w14:textId="0D3CB48A" w:rsidR="00261545" w:rsidRPr="00790394" w:rsidRDefault="00261545" w:rsidP="00261545">
      <w:pPr>
        <w:spacing w:line="320" w:lineRule="exact"/>
        <w:rPr>
          <w:rFonts w:ascii="Times New Roman" w:eastAsia="標楷體" w:hAnsi="Times New Roman" w:cs="Times New Roman"/>
          <w:b/>
        </w:rPr>
      </w:pPr>
      <w:proofErr w:type="spellStart"/>
      <w:r w:rsidRPr="00790394">
        <w:rPr>
          <w:rFonts w:ascii="Times New Roman" w:eastAsia="標楷體" w:hAnsi="Times New Roman" w:cs="Times New Roman"/>
        </w:rPr>
        <w:t>ExceptionHandler</w:t>
      </w:r>
      <w:proofErr w:type="spellEnd"/>
      <w:r w:rsidRPr="00790394">
        <w:rPr>
          <w:rFonts w:ascii="Times New Roman" w:eastAsia="標楷體" w:hAnsi="Times New Roman" w:cs="Times New Roman"/>
        </w:rPr>
        <w:t>根據</w:t>
      </w:r>
      <w:r w:rsidRPr="00790394">
        <w:rPr>
          <w:rFonts w:ascii="Times New Roman" w:eastAsia="標楷體" w:hAnsi="Times New Roman" w:cs="Times New Roman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</w:rPr>
        <w:t>ExceptionType</w:t>
      </w:r>
      <w:proofErr w:type="spellEnd"/>
      <w:r w:rsidRPr="00790394">
        <w:rPr>
          <w:rFonts w:ascii="Times New Roman" w:eastAsia="標楷體" w:hAnsi="Times New Roman" w:cs="Times New Roman"/>
        </w:rPr>
        <w:t xml:space="preserve"> which </w:t>
      </w:r>
      <w:r w:rsidRPr="00790394">
        <w:rPr>
          <w:rFonts w:ascii="Times New Roman" w:eastAsia="標楷體" w:hAnsi="Times New Roman" w:cs="Times New Roman"/>
        </w:rPr>
        <w:t>使用</w:t>
      </w:r>
      <w:r w:rsidRPr="00790394">
        <w:rPr>
          <w:rFonts w:ascii="Times New Roman" w:eastAsia="標楷體" w:hAnsi="Times New Roman" w:cs="Times New Roman"/>
        </w:rPr>
        <w:t xml:space="preserve">case </w:t>
      </w:r>
      <w:proofErr w:type="spellStart"/>
      <w:r w:rsidRPr="00790394">
        <w:rPr>
          <w:rFonts w:ascii="Times New Roman" w:eastAsia="標楷體" w:hAnsi="Times New Roman" w:cs="Times New Roman"/>
        </w:rPr>
        <w:t>SC_Exit</w:t>
      </w:r>
      <w:proofErr w:type="spellEnd"/>
      <w:r w:rsidRPr="00790394">
        <w:rPr>
          <w:rFonts w:ascii="Times New Roman" w:eastAsia="標楷體" w:hAnsi="Times New Roman" w:cs="Times New Roman"/>
        </w:rPr>
        <w:t>，然後對於</w:t>
      </w:r>
      <w:proofErr w:type="spellStart"/>
      <w:r w:rsidRPr="00790394">
        <w:rPr>
          <w:rFonts w:ascii="Times New Roman" w:eastAsia="標楷體" w:hAnsi="Times New Roman" w:cs="Times New Roman"/>
        </w:rPr>
        <w:t>SC_Exit</w:t>
      </w:r>
      <w:proofErr w:type="spellEnd"/>
      <w:r w:rsidRPr="00790394">
        <w:rPr>
          <w:rFonts w:ascii="Times New Roman" w:eastAsia="標楷體" w:hAnsi="Times New Roman" w:cs="Times New Roman"/>
        </w:rPr>
        <w:t>，它輸出</w:t>
      </w:r>
      <w:r w:rsidRPr="00790394">
        <w:rPr>
          <w:rFonts w:ascii="Times New Roman" w:eastAsia="標楷體" w:hAnsi="Times New Roman" w:cs="Times New Roman"/>
        </w:rPr>
        <w:t>register(4)</w:t>
      </w:r>
      <w:r w:rsidRPr="00790394">
        <w:rPr>
          <w:rFonts w:ascii="Times New Roman" w:eastAsia="標楷體" w:hAnsi="Times New Roman" w:cs="Times New Roman"/>
        </w:rPr>
        <w:t>的終止呼叫</w:t>
      </w:r>
      <w:proofErr w:type="spellStart"/>
      <w:r w:rsidRPr="00790394">
        <w:rPr>
          <w:rFonts w:ascii="Times New Roman" w:eastAsia="標楷體" w:hAnsi="Times New Roman" w:cs="Times New Roman"/>
        </w:rPr>
        <w:t>currentThread</w:t>
      </w:r>
      <w:proofErr w:type="spellEnd"/>
      <w:r w:rsidRPr="00790394">
        <w:rPr>
          <w:rFonts w:ascii="Times New Roman" w:eastAsia="標楷體" w:hAnsi="Times New Roman" w:cs="Times New Roman"/>
        </w:rPr>
        <w:t>-&gt;</w:t>
      </w:r>
      <w:r w:rsidRPr="00BC15C7">
        <w:rPr>
          <w:rFonts w:ascii="Times New Roman" w:eastAsia="標楷體" w:hAnsi="Times New Roman" w:cs="Times New Roman"/>
          <w:i/>
          <w:iCs/>
        </w:rPr>
        <w:t>Finish()</w:t>
      </w:r>
      <w:r w:rsidRPr="00790394">
        <w:rPr>
          <w:rFonts w:ascii="Times New Roman" w:eastAsia="標楷體" w:hAnsi="Times New Roman" w:cs="Times New Roman"/>
        </w:rPr>
        <w:t>來終止執行的</w:t>
      </w:r>
      <w:r w:rsidRPr="00790394">
        <w:rPr>
          <w:rFonts w:ascii="Times New Roman" w:eastAsia="標楷體" w:hAnsi="Times New Roman" w:cs="Times New Roman"/>
        </w:rPr>
        <w:t>thread</w:t>
      </w:r>
      <w:r w:rsidRPr="00790394">
        <w:rPr>
          <w:rFonts w:ascii="Times New Roman" w:eastAsia="標楷體" w:hAnsi="Times New Roman" w:cs="Times New Roman"/>
        </w:rPr>
        <w:t>。</w:t>
      </w:r>
    </w:p>
    <w:p w14:paraId="557D7B68" w14:textId="77777777" w:rsidR="00261545" w:rsidRPr="00790394" w:rsidRDefault="00261545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A2239DB" w14:textId="3E12712F" w:rsidR="00261545" w:rsidRPr="00790394" w:rsidRDefault="00261545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48CDDC1" w14:textId="0B243279" w:rsidR="00261545" w:rsidRPr="00790394" w:rsidRDefault="00261545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6B0FB04" w14:textId="54B3DD07" w:rsidR="00261545" w:rsidRPr="00790394" w:rsidRDefault="002A4FD3" w:rsidP="002A4FD3">
      <w:pPr>
        <w:pStyle w:val="a6"/>
        <w:numPr>
          <w:ilvl w:val="0"/>
          <w:numId w:val="4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t>Thread::</w:t>
      </w:r>
      <w:proofErr w:type="gramEnd"/>
      <w:r w:rsidRPr="00790394">
        <w:rPr>
          <w:rFonts w:ascii="Times New Roman" w:eastAsia="標楷體" w:hAnsi="Times New Roman" w:cs="Times New Roman"/>
          <w:b/>
        </w:rPr>
        <w:t>Finish()</w:t>
      </w:r>
    </w:p>
    <w:p w14:paraId="17F8A67B" w14:textId="24214376" w:rsidR="00261545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B25DCA3" wp14:editId="668E19BA">
                <wp:simplePos x="0" y="0"/>
                <wp:positionH relativeFrom="column">
                  <wp:posOffset>0</wp:posOffset>
                </wp:positionH>
                <wp:positionV relativeFrom="paragraph">
                  <wp:posOffset>255270</wp:posOffset>
                </wp:positionV>
                <wp:extent cx="6372225" cy="1404620"/>
                <wp:effectExtent l="0" t="0" r="28575" b="13970"/>
                <wp:wrapSquare wrapText="bothSides"/>
                <wp:docPr id="3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22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F97569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 xml:space="preserve">void </w:t>
                            </w:r>
                            <w:proofErr w:type="gram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Thread::</w:t>
                            </w:r>
                            <w:proofErr w:type="gram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 xml:space="preserve">Finish () </w:t>
                            </w:r>
                          </w:p>
                          <w:p w14:paraId="30AAB6F7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3B145376" w14:textId="46029419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(void) kernel-&gt;interrupt-&gt;</w:t>
                            </w:r>
                            <w:proofErr w:type="spellStart"/>
                            <w:proofErr w:type="gram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SetLevel</w:t>
                            </w:r>
                            <w:proofErr w:type="spell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 xml:space="preserve">); </w:t>
                            </w:r>
                          </w:p>
                          <w:p w14:paraId="4D9790D7" w14:textId="77777777" w:rsidR="002A4FD3" w:rsidRPr="002A4FD3" w:rsidRDefault="002A4FD3" w:rsidP="002A4FD3">
                            <w:pPr>
                              <w:ind w:firstLine="480"/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Sleep(</w:t>
                            </w:r>
                            <w:proofErr w:type="gram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TRUE);</w:t>
                            </w:r>
                          </w:p>
                          <w:p w14:paraId="3C25938D" w14:textId="15D2A884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 xml:space="preserve"> 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25DCA3" id="_x0000_s1048" type="#_x0000_t202" style="position:absolute;margin-left:0;margin-top:20.1pt;width:501.75pt;height:110.6pt;z-index:251632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">
                <v:textbox style="mso-fit-shape-to-text:t">
                  <w:txbxContent>
                    <w:p w14:paraId="3DF97569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 xml:space="preserve">void </w:t>
                      </w:r>
                      <w:proofErr w:type="gramStart"/>
                      <w:r w:rsidRPr="002A4FD3">
                        <w:rPr>
                          <w:rFonts w:ascii="Times New Roman" w:hAnsi="Times New Roman" w:cs="Times New Roman"/>
                        </w:rPr>
                        <w:t>Thread::</w:t>
                      </w:r>
                      <w:proofErr w:type="gramEnd"/>
                      <w:r w:rsidRPr="002A4FD3">
                        <w:rPr>
                          <w:rFonts w:ascii="Times New Roman" w:hAnsi="Times New Roman" w:cs="Times New Roman"/>
                        </w:rPr>
                        <w:t xml:space="preserve">Finish () </w:t>
                      </w:r>
                    </w:p>
                    <w:p w14:paraId="30AAB6F7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3B145376" w14:textId="46029419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</w:rPr>
                        <w:tab/>
                      </w:r>
                      <w:r w:rsidRPr="002A4FD3">
                        <w:rPr>
                          <w:rFonts w:ascii="Times New Roman" w:hAnsi="Times New Roman" w:cs="Times New Roman"/>
                        </w:rPr>
                        <w:t>(void) kernel-&gt;interrupt-&gt;</w:t>
                      </w:r>
                      <w:proofErr w:type="spellStart"/>
                      <w:proofErr w:type="gramStart"/>
                      <w:r w:rsidRPr="002A4FD3">
                        <w:rPr>
                          <w:rFonts w:ascii="Times New Roman" w:hAnsi="Times New Roman" w:cs="Times New Roman"/>
                        </w:rPr>
                        <w:t>SetLevel</w:t>
                      </w:r>
                      <w:proofErr w:type="spellEnd"/>
                      <w:r w:rsidRPr="002A4FD3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2A4FD3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2A4FD3">
                        <w:rPr>
                          <w:rFonts w:ascii="Times New Roman" w:hAnsi="Times New Roman" w:cs="Times New Roman"/>
                        </w:rPr>
                        <w:t xml:space="preserve">); </w:t>
                      </w:r>
                    </w:p>
                    <w:p w14:paraId="4D9790D7" w14:textId="77777777" w:rsidR="002A4FD3" w:rsidRPr="002A4FD3" w:rsidRDefault="002A4FD3" w:rsidP="002A4FD3">
                      <w:pPr>
                        <w:ind w:firstLine="480"/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2A4FD3">
                        <w:rPr>
                          <w:rFonts w:ascii="Times New Roman" w:hAnsi="Times New Roman" w:cs="Times New Roman"/>
                        </w:rPr>
                        <w:t>Sleep(</w:t>
                      </w:r>
                      <w:proofErr w:type="gramEnd"/>
                      <w:r w:rsidRPr="002A4FD3">
                        <w:rPr>
                          <w:rFonts w:ascii="Times New Roman" w:hAnsi="Times New Roman" w:cs="Times New Roman"/>
                        </w:rPr>
                        <w:t>TRUE);</w:t>
                      </w:r>
                    </w:p>
                    <w:p w14:paraId="3C25938D" w14:textId="15D2A884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 xml:space="preserve"> 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E8DE8C" w14:textId="489B7EE9" w:rsidR="00261545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</w:rPr>
        <w:t>thread</w:t>
      </w:r>
      <w:r w:rsidRPr="00790394">
        <w:rPr>
          <w:rFonts w:ascii="Times New Roman" w:eastAsia="標楷體" w:hAnsi="Times New Roman" w:cs="Times New Roman"/>
        </w:rPr>
        <w:t>已經執行完畢，當</w:t>
      </w:r>
      <w:r w:rsidRPr="00790394">
        <w:rPr>
          <w:rFonts w:ascii="Times New Roman" w:eastAsia="標楷體" w:hAnsi="Times New Roman" w:cs="Times New Roman"/>
        </w:rPr>
        <w:t>forked</w:t>
      </w:r>
      <w:r w:rsidRPr="00790394">
        <w:rPr>
          <w:rFonts w:ascii="Times New Roman" w:eastAsia="標楷體" w:hAnsi="Times New Roman" w:cs="Times New Roman"/>
        </w:rPr>
        <w:t>程序結束時被呼叫，呼叫</w:t>
      </w:r>
      <w:r w:rsidRPr="00790394">
        <w:rPr>
          <w:rFonts w:ascii="Times New Roman" w:eastAsia="標楷體" w:hAnsi="Times New Roman" w:cs="Times New Roman"/>
        </w:rPr>
        <w:t>Sleep()</w:t>
      </w:r>
      <w:r w:rsidRPr="00790394">
        <w:rPr>
          <w:rFonts w:ascii="Times New Roman" w:eastAsia="標楷體" w:hAnsi="Times New Roman" w:cs="Times New Roman"/>
        </w:rPr>
        <w:t>使</w:t>
      </w:r>
      <w:r w:rsidRPr="00790394">
        <w:rPr>
          <w:rFonts w:ascii="Times New Roman" w:eastAsia="標楷體" w:hAnsi="Times New Roman" w:cs="Times New Roman"/>
        </w:rPr>
        <w:t xml:space="preserve">thread </w:t>
      </w:r>
      <w:r w:rsidRPr="00790394">
        <w:rPr>
          <w:rFonts w:ascii="Times New Roman" w:eastAsia="標楷體" w:hAnsi="Times New Roman" w:cs="Times New Roman"/>
        </w:rPr>
        <w:t>變為</w:t>
      </w:r>
      <w:r w:rsidRPr="00790394">
        <w:rPr>
          <w:rFonts w:ascii="Times New Roman" w:eastAsia="標楷體" w:hAnsi="Times New Roman" w:cs="Times New Roman"/>
        </w:rPr>
        <w:t>blocked</w:t>
      </w:r>
      <w:r w:rsidRPr="00790394">
        <w:rPr>
          <w:rFonts w:ascii="Times New Roman" w:eastAsia="標楷體" w:hAnsi="Times New Roman" w:cs="Times New Roman"/>
        </w:rPr>
        <w:t>狀態。</w:t>
      </w:r>
    </w:p>
    <w:p w14:paraId="6D88E0F8" w14:textId="32DFB26E" w:rsidR="00261545" w:rsidRPr="00790394" w:rsidRDefault="00261545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ACCF2C3" w14:textId="338A03A6" w:rsidR="002A4FD3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0BAC4DB" w14:textId="281EDF53" w:rsidR="002A4FD3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36A3DDB" w14:textId="5DD3D811" w:rsidR="002A4FD3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314F864" w14:textId="7689E399" w:rsidR="002A4FD3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2ED6B88" w14:textId="0942F921" w:rsidR="002A4FD3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5C2DB8" w14:textId="1052D7AB" w:rsidR="002A4FD3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287D35" w14:textId="0D583C0A" w:rsidR="002A4FD3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D0400AF" w14:textId="6D9B0420" w:rsidR="002A4FD3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EFA358F" w14:textId="0FE5AB8F" w:rsidR="002A4FD3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8F3431F" w14:textId="2762E29E" w:rsidR="002A4FD3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79C7FAC" w14:textId="69DAACC5" w:rsidR="002A4FD3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522DFC1" w14:textId="25EEAEF4" w:rsidR="002A4FD3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0BA9730" w14:textId="2146F065" w:rsidR="002A4FD3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9811202" w14:textId="77777777" w:rsidR="002A4FD3" w:rsidRPr="00790394" w:rsidRDefault="002A4FD3" w:rsidP="00261545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3A29273" w14:textId="34E69403" w:rsidR="002A4FD3" w:rsidRPr="00790394" w:rsidRDefault="002A4FD3" w:rsidP="002A4FD3">
      <w:pPr>
        <w:pStyle w:val="a6"/>
        <w:numPr>
          <w:ilvl w:val="0"/>
          <w:numId w:val="4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lastRenderedPageBreak/>
        <w:t>Thread::</w:t>
      </w:r>
      <w:proofErr w:type="gramEnd"/>
      <w:r w:rsidRPr="00790394">
        <w:rPr>
          <w:rFonts w:ascii="Times New Roman" w:eastAsia="標楷體" w:hAnsi="Times New Roman" w:cs="Times New Roman"/>
          <w:b/>
        </w:rPr>
        <w:t>Sleep</w:t>
      </w: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6CA34A92" wp14:editId="258F48B1">
                <wp:simplePos x="0" y="0"/>
                <wp:positionH relativeFrom="margin">
                  <wp:posOffset>0</wp:posOffset>
                </wp:positionH>
                <wp:positionV relativeFrom="paragraph">
                  <wp:posOffset>444500</wp:posOffset>
                </wp:positionV>
                <wp:extent cx="6400800" cy="4152900"/>
                <wp:effectExtent l="0" t="0" r="19050" b="19050"/>
                <wp:wrapSquare wrapText="bothSides"/>
                <wp:docPr id="3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415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5D458F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Thread::</w:t>
                            </w:r>
                            <w:proofErr w:type="gram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Sleep (bool finishing)</w:t>
                            </w:r>
                          </w:p>
                          <w:p w14:paraId="7C42429B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15023557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    Thread *</w:t>
                            </w:r>
                            <w:proofErr w:type="spell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10C4F5FE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6F1DCB44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this == kernel-&gt;</w:t>
                            </w:r>
                            <w:proofErr w:type="spell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650BE02B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3A3C431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0CAA34DD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dbgThread</w:t>
                            </w:r>
                            <w:proofErr w:type="spell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, "Sleeping thread: " &lt;&lt; name);</w:t>
                            </w:r>
                          </w:p>
                          <w:p w14:paraId="78BACA70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0F527D2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    status = BLOCKED;</w:t>
                            </w:r>
                          </w:p>
                          <w:p w14:paraId="480563F4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    //</w:t>
                            </w:r>
                            <w:proofErr w:type="spell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cout</w:t>
                            </w:r>
                            <w:proofErr w:type="spell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 xml:space="preserve"> &lt;&lt; "debug </w:t>
                            </w:r>
                            <w:proofErr w:type="gram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Thread::</w:t>
                            </w:r>
                            <w:proofErr w:type="gram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Sleep " &lt;&lt; name &lt;&lt; "wait for Idle\n";</w:t>
                            </w:r>
                          </w:p>
                          <w:p w14:paraId="11D8581E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    while ((</w:t>
                            </w:r>
                            <w:proofErr w:type="spell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 xml:space="preserve"> = kernel-&gt;scheduler-&gt;</w:t>
                            </w:r>
                            <w:proofErr w:type="spellStart"/>
                            <w:proofErr w:type="gram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FindNextToRun</w:t>
                            </w:r>
                            <w:proofErr w:type="spell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)) == NULL) {</w:t>
                            </w:r>
                          </w:p>
                          <w:p w14:paraId="33B92D86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        kernel-&gt;interrupt-&gt;</w:t>
                            </w:r>
                            <w:proofErr w:type="gram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Idle(</w:t>
                            </w:r>
                            <w:proofErr w:type="gram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);  // no one to run, wait for an interrupt</w:t>
                            </w:r>
                          </w:p>
                          <w:p w14:paraId="6214311D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    }    </w:t>
                            </w:r>
                          </w:p>
                          <w:p w14:paraId="3BAD11A8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    // returns when it's time for us to run</w:t>
                            </w:r>
                          </w:p>
                          <w:p w14:paraId="798B37FD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    kernel-&gt;scheduler-&gt;</w:t>
                            </w:r>
                            <w:proofErr w:type="gramStart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Run(</w:t>
                            </w:r>
                            <w:proofErr w:type="spellStart"/>
                            <w:proofErr w:type="gram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 xml:space="preserve">, finishing); </w:t>
                            </w:r>
                          </w:p>
                          <w:p w14:paraId="6CEFDC91" w14:textId="77777777" w:rsidR="002A4FD3" w:rsidRPr="002A4FD3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A4FD3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31F19ADA" w14:textId="77777777" w:rsidR="002A4FD3" w:rsidRPr="005E1D99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CCE66B4" w14:textId="04E468D3" w:rsidR="002A4FD3" w:rsidRPr="00671C1E" w:rsidRDefault="002A4FD3" w:rsidP="002A4FD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 w:hint="eastAsia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A34A92" id="_x0000_s1049" type="#_x0000_t202" style="position:absolute;left:0;text-align:left;margin-left:0;margin-top:35pt;width:7in;height:327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">
                <v:textbox>
                  <w:txbxContent>
                    <w:p w14:paraId="135D458F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2A4FD3">
                        <w:rPr>
                          <w:rFonts w:ascii="Times New Roman" w:hAnsi="Times New Roman" w:cs="Times New Roman"/>
                        </w:rPr>
                        <w:t>Thread::</w:t>
                      </w:r>
                      <w:proofErr w:type="gramEnd"/>
                      <w:r w:rsidRPr="002A4FD3">
                        <w:rPr>
                          <w:rFonts w:ascii="Times New Roman" w:hAnsi="Times New Roman" w:cs="Times New Roman"/>
                        </w:rPr>
                        <w:t>Sleep (bool finishing)</w:t>
                      </w:r>
                    </w:p>
                    <w:p w14:paraId="7C42429B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15023557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>    Thread *</w:t>
                      </w:r>
                      <w:proofErr w:type="spellStart"/>
                      <w:r w:rsidRPr="002A4FD3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2A4FD3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10C4F5FE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6F1DCB44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2A4FD3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2A4FD3">
                        <w:rPr>
                          <w:rFonts w:ascii="Times New Roman" w:hAnsi="Times New Roman" w:cs="Times New Roman"/>
                        </w:rPr>
                        <w:t>this == kernel-&gt;</w:t>
                      </w:r>
                      <w:proofErr w:type="spellStart"/>
                      <w:r w:rsidRPr="002A4FD3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2A4FD3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650BE02B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2A4FD3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2A4FD3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2A4FD3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2A4FD3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2A4FD3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2A4FD3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3A3C431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0CAA34DD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2A4FD3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2A4FD3">
                        <w:rPr>
                          <w:rFonts w:ascii="Times New Roman" w:hAnsi="Times New Roman" w:cs="Times New Roman"/>
                        </w:rPr>
                        <w:t>dbgThread</w:t>
                      </w:r>
                      <w:proofErr w:type="spellEnd"/>
                      <w:r w:rsidRPr="002A4FD3">
                        <w:rPr>
                          <w:rFonts w:ascii="Times New Roman" w:hAnsi="Times New Roman" w:cs="Times New Roman"/>
                        </w:rPr>
                        <w:t>, "Sleeping thread: " &lt;&lt; name);</w:t>
                      </w:r>
                    </w:p>
                    <w:p w14:paraId="78BACA70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0F527D2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>    status = BLOCKED;</w:t>
                      </w:r>
                    </w:p>
                    <w:p w14:paraId="480563F4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>    //</w:t>
                      </w:r>
                      <w:proofErr w:type="spellStart"/>
                      <w:r w:rsidRPr="002A4FD3">
                        <w:rPr>
                          <w:rFonts w:ascii="Times New Roman" w:hAnsi="Times New Roman" w:cs="Times New Roman"/>
                        </w:rPr>
                        <w:t>cout</w:t>
                      </w:r>
                      <w:proofErr w:type="spellEnd"/>
                      <w:r w:rsidRPr="002A4FD3">
                        <w:rPr>
                          <w:rFonts w:ascii="Times New Roman" w:hAnsi="Times New Roman" w:cs="Times New Roman"/>
                        </w:rPr>
                        <w:t xml:space="preserve"> &lt;&lt; "debug </w:t>
                      </w:r>
                      <w:proofErr w:type="gramStart"/>
                      <w:r w:rsidRPr="002A4FD3">
                        <w:rPr>
                          <w:rFonts w:ascii="Times New Roman" w:hAnsi="Times New Roman" w:cs="Times New Roman"/>
                        </w:rPr>
                        <w:t>Thread::</w:t>
                      </w:r>
                      <w:proofErr w:type="gramEnd"/>
                      <w:r w:rsidRPr="002A4FD3">
                        <w:rPr>
                          <w:rFonts w:ascii="Times New Roman" w:hAnsi="Times New Roman" w:cs="Times New Roman"/>
                        </w:rPr>
                        <w:t>Sleep " &lt;&lt; name &lt;&lt; "wait for Idle\n";</w:t>
                      </w:r>
                    </w:p>
                    <w:p w14:paraId="11D8581E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>    while ((</w:t>
                      </w:r>
                      <w:proofErr w:type="spellStart"/>
                      <w:r w:rsidRPr="002A4FD3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2A4FD3">
                        <w:rPr>
                          <w:rFonts w:ascii="Times New Roman" w:hAnsi="Times New Roman" w:cs="Times New Roman"/>
                        </w:rPr>
                        <w:t xml:space="preserve"> = kernel-&gt;scheduler-&gt;</w:t>
                      </w:r>
                      <w:proofErr w:type="spellStart"/>
                      <w:proofErr w:type="gramStart"/>
                      <w:r w:rsidRPr="002A4FD3">
                        <w:rPr>
                          <w:rFonts w:ascii="Times New Roman" w:hAnsi="Times New Roman" w:cs="Times New Roman"/>
                        </w:rPr>
                        <w:t>FindNextToRun</w:t>
                      </w:r>
                      <w:proofErr w:type="spellEnd"/>
                      <w:r w:rsidRPr="002A4FD3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2A4FD3">
                        <w:rPr>
                          <w:rFonts w:ascii="Times New Roman" w:hAnsi="Times New Roman" w:cs="Times New Roman"/>
                        </w:rPr>
                        <w:t>)) == NULL) {</w:t>
                      </w:r>
                    </w:p>
                    <w:p w14:paraId="33B92D86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>        kernel-&gt;interrupt-&gt;</w:t>
                      </w:r>
                      <w:proofErr w:type="gramStart"/>
                      <w:r w:rsidRPr="002A4FD3">
                        <w:rPr>
                          <w:rFonts w:ascii="Times New Roman" w:hAnsi="Times New Roman" w:cs="Times New Roman"/>
                        </w:rPr>
                        <w:t>Idle(</w:t>
                      </w:r>
                      <w:proofErr w:type="gramEnd"/>
                      <w:r w:rsidRPr="002A4FD3">
                        <w:rPr>
                          <w:rFonts w:ascii="Times New Roman" w:hAnsi="Times New Roman" w:cs="Times New Roman"/>
                        </w:rPr>
                        <w:t>);  // no one to run, wait for an interrupt</w:t>
                      </w:r>
                    </w:p>
                    <w:p w14:paraId="6214311D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>    }    </w:t>
                      </w:r>
                    </w:p>
                    <w:p w14:paraId="3BAD11A8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>    // returns when it's time for us to run</w:t>
                      </w:r>
                    </w:p>
                    <w:p w14:paraId="798B37FD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>    kernel-&gt;scheduler-&gt;</w:t>
                      </w:r>
                      <w:proofErr w:type="gramStart"/>
                      <w:r w:rsidRPr="002A4FD3">
                        <w:rPr>
                          <w:rFonts w:ascii="Times New Roman" w:hAnsi="Times New Roman" w:cs="Times New Roman"/>
                        </w:rPr>
                        <w:t>Run(</w:t>
                      </w:r>
                      <w:proofErr w:type="spellStart"/>
                      <w:proofErr w:type="gramEnd"/>
                      <w:r w:rsidRPr="002A4FD3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2A4FD3">
                        <w:rPr>
                          <w:rFonts w:ascii="Times New Roman" w:hAnsi="Times New Roman" w:cs="Times New Roman"/>
                        </w:rPr>
                        <w:t xml:space="preserve">, finishing); </w:t>
                      </w:r>
                    </w:p>
                    <w:p w14:paraId="6CEFDC91" w14:textId="77777777" w:rsidR="002A4FD3" w:rsidRPr="002A4FD3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2A4FD3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  <w:p w14:paraId="31F19ADA" w14:textId="77777777" w:rsidR="002A4FD3" w:rsidRPr="005E1D99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CCE66B4" w14:textId="04E468D3" w:rsidR="002A4FD3" w:rsidRPr="00671C1E" w:rsidRDefault="002A4FD3" w:rsidP="002A4FD3">
                      <w:pPr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 w:hint="eastAsia"/>
                        </w:rPr>
                        <w:t>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CE83D69" w14:textId="6CE6D351" w:rsidR="002A4FD3" w:rsidRDefault="002A4FD3" w:rsidP="002A4FD3">
      <w:pPr>
        <w:pStyle w:val="Web"/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</w:pP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只有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currentThread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可以呼叫此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790394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Thread::Sleep()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然後將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currentThread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的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status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設為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BLOCKED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準備做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content switch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接著跑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FindNextToRun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()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從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Ready_List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中找到下一個要進入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CPU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的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nextThread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並執行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</w:t>
      </w:r>
      <w:r w:rsidRPr="00790394">
        <w:rPr>
          <w:rStyle w:val="normaltextrun"/>
          <w:rFonts w:ascii="Times New Roman" w:eastAsia="標楷體" w:hAnsi="Times New Roman" w:cs="Times New Roman"/>
          <w:i/>
          <w:iCs/>
          <w:color w:val="000000"/>
          <w:shd w:val="clear" w:color="auto" w:fill="FFFFFF"/>
        </w:rPr>
        <w:t>Run()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若</w:t>
      </w:r>
      <w:proofErr w:type="spellStart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Ready_list</w:t>
      </w:r>
      <w:proofErr w:type="spellEnd"/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裡面沒有任何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element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就不會有任何的執行，等待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interrupt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，其中的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argument finishing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若為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true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表示此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thread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執行完成了，等下在後續的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function 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中會刪除此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 xml:space="preserve"> thread</w:t>
      </w:r>
      <w:r w:rsidRPr="00790394"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  <w:t>。</w:t>
      </w:r>
    </w:p>
    <w:p w14:paraId="6E45CBAD" w14:textId="06A3926E" w:rsidR="00BC15C7" w:rsidRDefault="00BC15C7" w:rsidP="002A4FD3">
      <w:pPr>
        <w:pStyle w:val="Web"/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</w:pPr>
    </w:p>
    <w:p w14:paraId="4C352CB3" w14:textId="2F00A559" w:rsidR="00BC15C7" w:rsidRDefault="00BC15C7" w:rsidP="002A4FD3">
      <w:pPr>
        <w:pStyle w:val="Web"/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</w:pPr>
    </w:p>
    <w:p w14:paraId="46D40466" w14:textId="4EB99851" w:rsidR="00BC15C7" w:rsidRDefault="00BC15C7" w:rsidP="002A4FD3">
      <w:pPr>
        <w:pStyle w:val="Web"/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</w:pPr>
    </w:p>
    <w:p w14:paraId="41153E68" w14:textId="6707F398" w:rsidR="00BC15C7" w:rsidRDefault="00BC15C7" w:rsidP="002A4FD3">
      <w:pPr>
        <w:pStyle w:val="Web"/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</w:pPr>
    </w:p>
    <w:p w14:paraId="371909ED" w14:textId="569E9EAA" w:rsidR="00BC15C7" w:rsidRDefault="00BC15C7" w:rsidP="002A4FD3">
      <w:pPr>
        <w:pStyle w:val="Web"/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</w:pPr>
    </w:p>
    <w:p w14:paraId="1E39CA3C" w14:textId="2A10178C" w:rsidR="00BC15C7" w:rsidRDefault="00BC15C7" w:rsidP="002A4FD3">
      <w:pPr>
        <w:pStyle w:val="Web"/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</w:pPr>
    </w:p>
    <w:p w14:paraId="46640EBB" w14:textId="0795F09B" w:rsidR="00BC15C7" w:rsidRDefault="00BC15C7" w:rsidP="002A4FD3">
      <w:pPr>
        <w:pStyle w:val="Web"/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</w:pPr>
    </w:p>
    <w:p w14:paraId="1E3C2787" w14:textId="04C528E2" w:rsidR="00BC15C7" w:rsidRDefault="00BC15C7" w:rsidP="002A4FD3">
      <w:pPr>
        <w:pStyle w:val="Web"/>
        <w:rPr>
          <w:rStyle w:val="normaltextrun"/>
          <w:rFonts w:ascii="Times New Roman" w:eastAsia="標楷體" w:hAnsi="Times New Roman" w:cs="Times New Roman"/>
          <w:color w:val="000000"/>
          <w:shd w:val="clear" w:color="auto" w:fill="FFFFFF"/>
        </w:rPr>
      </w:pPr>
    </w:p>
    <w:p w14:paraId="52B1DCC4" w14:textId="77777777" w:rsidR="00BC15C7" w:rsidRPr="00790394" w:rsidRDefault="00BC15C7" w:rsidP="002A4FD3">
      <w:pPr>
        <w:pStyle w:val="Web"/>
        <w:rPr>
          <w:rFonts w:ascii="Times New Roman" w:eastAsia="標楷體" w:hAnsi="Times New Roman" w:cs="Times New Roman"/>
          <w:color w:val="000000"/>
          <w:shd w:val="clear" w:color="auto" w:fill="FFFFFF"/>
        </w:rPr>
      </w:pPr>
    </w:p>
    <w:p w14:paraId="2488E01B" w14:textId="2D710BF8" w:rsidR="002A4FD3" w:rsidRPr="00790394" w:rsidRDefault="002A4FD3" w:rsidP="002A4FD3">
      <w:pPr>
        <w:pStyle w:val="a6"/>
        <w:numPr>
          <w:ilvl w:val="0"/>
          <w:numId w:val="4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lastRenderedPageBreak/>
        <w:t>Scheduler::</w:t>
      </w:r>
      <w:proofErr w:type="spellStart"/>
      <w:proofErr w:type="gramEnd"/>
      <w:r w:rsidRPr="00790394">
        <w:rPr>
          <w:rFonts w:ascii="Times New Roman" w:eastAsia="標楷體" w:hAnsi="Times New Roman" w:cs="Times New Roman"/>
          <w:b/>
        </w:rPr>
        <w:t>FindNextToRun</w:t>
      </w:r>
      <w:proofErr w:type="spellEnd"/>
    </w:p>
    <w:p w14:paraId="320A2222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9CC4047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258E5FC4" wp14:editId="4F916AAF">
                <wp:simplePos x="0" y="0"/>
                <wp:positionH relativeFrom="margin">
                  <wp:posOffset>9525</wp:posOffset>
                </wp:positionH>
                <wp:positionV relativeFrom="paragraph">
                  <wp:posOffset>5080</wp:posOffset>
                </wp:positionV>
                <wp:extent cx="6429375" cy="3018155"/>
                <wp:effectExtent l="0" t="0" r="28575" b="10795"/>
                <wp:wrapNone/>
                <wp:docPr id="33" name="文字方塊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29375" cy="30181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668DA0" w14:textId="77777777" w:rsidR="002A4FD3" w:rsidRPr="003153B9" w:rsidRDefault="002A4FD3" w:rsidP="002A4FD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Thread *</w:t>
                            </w:r>
                          </w:p>
                          <w:p w14:paraId="6B53F18A" w14:textId="77777777" w:rsidR="002A4FD3" w:rsidRPr="003153B9" w:rsidRDefault="002A4FD3" w:rsidP="002A4FD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FindNextToRun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 xml:space="preserve"> ()</w:t>
                            </w:r>
                          </w:p>
                          <w:p w14:paraId="0E6620BD" w14:textId="77777777" w:rsidR="002A4FD3" w:rsidRPr="003153B9" w:rsidRDefault="002A4FD3" w:rsidP="002A4FD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7F02B1D2" w14:textId="77777777" w:rsidR="002A4FD3" w:rsidRPr="003153B9" w:rsidRDefault="002A4FD3" w:rsidP="002A4FD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256CCA37" w14:textId="77777777" w:rsidR="002A4FD3" w:rsidRPr="003153B9" w:rsidRDefault="002A4FD3" w:rsidP="002A4FD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9965C72" w14:textId="77777777" w:rsidR="002A4FD3" w:rsidRPr="003153B9" w:rsidRDefault="002A4FD3" w:rsidP="002A4FD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    if (</w:t>
                            </w:r>
                            <w:proofErr w:type="spell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readyList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IsEmpty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)) {</w:t>
                            </w:r>
                          </w:p>
                          <w:p w14:paraId="786571A7" w14:textId="77777777" w:rsidR="002A4FD3" w:rsidRPr="003153B9" w:rsidRDefault="002A4FD3" w:rsidP="002A4FD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        return NULL;</w:t>
                            </w:r>
                          </w:p>
                          <w:p w14:paraId="66C6179D" w14:textId="77777777" w:rsidR="002A4FD3" w:rsidRPr="003153B9" w:rsidRDefault="002A4FD3" w:rsidP="002A4FD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    } else {</w:t>
                            </w:r>
                          </w:p>
                          <w:p w14:paraId="5884DD4B" w14:textId="77777777" w:rsidR="002A4FD3" w:rsidRPr="003153B9" w:rsidRDefault="002A4FD3" w:rsidP="002A4FD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 xml:space="preserve">        return </w:t>
                            </w:r>
                            <w:proofErr w:type="spell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readyList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RemoveFront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7C2A585D" w14:textId="77777777" w:rsidR="002A4FD3" w:rsidRPr="003153B9" w:rsidRDefault="002A4FD3" w:rsidP="002A4FD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7F8CEAFB" w14:textId="77777777" w:rsidR="002A4FD3" w:rsidRPr="003153B9" w:rsidRDefault="002A4FD3" w:rsidP="002A4FD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5C1FA17C" w14:textId="77777777" w:rsidR="002A4FD3" w:rsidRDefault="002A4FD3" w:rsidP="002A4FD3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E5FC4" id="文字方塊 33" o:spid="_x0000_s1050" type="#_x0000_t202" style="position:absolute;margin-left:.75pt;margin-top:.4pt;width:506.25pt;height:237.65pt;z-index:251638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" fillcolor="white [3201]" strokeweight=".5pt">
                <v:textbox>
                  <w:txbxContent>
                    <w:p w14:paraId="1A668DA0" w14:textId="77777777" w:rsidR="002A4FD3" w:rsidRPr="003153B9" w:rsidRDefault="002A4FD3" w:rsidP="002A4FD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Thread *</w:t>
                      </w:r>
                    </w:p>
                    <w:p w14:paraId="6B53F18A" w14:textId="77777777" w:rsidR="002A4FD3" w:rsidRPr="003153B9" w:rsidRDefault="002A4FD3" w:rsidP="002A4FD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3153B9">
                        <w:rPr>
                          <w:rFonts w:ascii="Times New Roman" w:hAnsi="Times New Roman" w:cs="Times New Roman"/>
                        </w:rPr>
                        <w:t>Scheduler::</w:t>
                      </w:r>
                      <w:proofErr w:type="spellStart"/>
                      <w:proofErr w:type="gramEnd"/>
                      <w:r w:rsidRPr="003153B9">
                        <w:rPr>
                          <w:rFonts w:ascii="Times New Roman" w:hAnsi="Times New Roman" w:cs="Times New Roman"/>
                        </w:rPr>
                        <w:t>FindNextToRun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 xml:space="preserve"> ()</w:t>
                      </w:r>
                    </w:p>
                    <w:p w14:paraId="0E6620BD" w14:textId="77777777" w:rsidR="002A4FD3" w:rsidRPr="003153B9" w:rsidRDefault="002A4FD3" w:rsidP="002A4FD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7F02B1D2" w14:textId="77777777" w:rsidR="002A4FD3" w:rsidRPr="003153B9" w:rsidRDefault="002A4FD3" w:rsidP="002A4FD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3153B9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3153B9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3153B9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3153B9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256CCA37" w14:textId="77777777" w:rsidR="002A4FD3" w:rsidRPr="003153B9" w:rsidRDefault="002A4FD3" w:rsidP="002A4FD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</w:p>
                    <w:p w14:paraId="59965C72" w14:textId="77777777" w:rsidR="002A4FD3" w:rsidRPr="003153B9" w:rsidRDefault="002A4FD3" w:rsidP="002A4FD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    if (</w:t>
                      </w:r>
                      <w:proofErr w:type="spellStart"/>
                      <w:r w:rsidRPr="003153B9">
                        <w:rPr>
                          <w:rFonts w:ascii="Times New Roman" w:hAnsi="Times New Roman" w:cs="Times New Roman"/>
                        </w:rPr>
                        <w:t>readyList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3153B9">
                        <w:rPr>
                          <w:rFonts w:ascii="Times New Roman" w:hAnsi="Times New Roman" w:cs="Times New Roman"/>
                        </w:rPr>
                        <w:t>IsEmpty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3153B9">
                        <w:rPr>
                          <w:rFonts w:ascii="Times New Roman" w:hAnsi="Times New Roman" w:cs="Times New Roman"/>
                        </w:rPr>
                        <w:t>)) {</w:t>
                      </w:r>
                    </w:p>
                    <w:p w14:paraId="786571A7" w14:textId="77777777" w:rsidR="002A4FD3" w:rsidRPr="003153B9" w:rsidRDefault="002A4FD3" w:rsidP="002A4FD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        return NULL;</w:t>
                      </w:r>
                    </w:p>
                    <w:p w14:paraId="66C6179D" w14:textId="77777777" w:rsidR="002A4FD3" w:rsidRPr="003153B9" w:rsidRDefault="002A4FD3" w:rsidP="002A4FD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    } else {</w:t>
                      </w:r>
                    </w:p>
                    <w:p w14:paraId="5884DD4B" w14:textId="77777777" w:rsidR="002A4FD3" w:rsidRPr="003153B9" w:rsidRDefault="002A4FD3" w:rsidP="002A4FD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 xml:space="preserve">        return </w:t>
                      </w:r>
                      <w:proofErr w:type="spellStart"/>
                      <w:r w:rsidRPr="003153B9">
                        <w:rPr>
                          <w:rFonts w:ascii="Times New Roman" w:hAnsi="Times New Roman" w:cs="Times New Roman"/>
                        </w:rPr>
                        <w:t>readyList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3153B9">
                        <w:rPr>
                          <w:rFonts w:ascii="Times New Roman" w:hAnsi="Times New Roman" w:cs="Times New Roman"/>
                        </w:rPr>
                        <w:t>RemoveFront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3153B9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7C2A585D" w14:textId="77777777" w:rsidR="002A4FD3" w:rsidRPr="003153B9" w:rsidRDefault="002A4FD3" w:rsidP="002A4FD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7F8CEAFB" w14:textId="77777777" w:rsidR="002A4FD3" w:rsidRPr="003153B9" w:rsidRDefault="002A4FD3" w:rsidP="002A4FD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  <w:p w14:paraId="5C1FA17C" w14:textId="77777777" w:rsidR="002A4FD3" w:rsidRDefault="002A4FD3" w:rsidP="002A4FD3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BCABA09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B4FC7BB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EAE3051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B80761C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A3FCC30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C893A3B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78BDFBF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C137509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17D9B28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AB632E9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ACBE545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B274CA0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DB377AE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9033B3B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C042B4A" w14:textId="77777777" w:rsidR="002A4FD3" w:rsidRPr="00790394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02D9E73" w14:textId="77777777" w:rsidR="00262946" w:rsidRPr="00790394" w:rsidRDefault="00262946" w:rsidP="00262946">
      <w:pPr>
        <w:rPr>
          <w:rFonts w:ascii="Times New Roman" w:eastAsia="標楷體" w:hAnsi="Times New Roman" w:cs="Times New Roman"/>
          <w:szCs w:val="24"/>
        </w:rPr>
      </w:pPr>
      <w:proofErr w:type="spellStart"/>
      <w:r w:rsidRPr="00790394">
        <w:rPr>
          <w:rFonts w:ascii="Times New Roman" w:eastAsia="標楷體" w:hAnsi="Times New Roman" w:cs="Times New Roman"/>
          <w:i/>
          <w:iCs/>
        </w:rPr>
        <w:t>FindNextToRun</w:t>
      </w:r>
      <w:proofErr w:type="spellEnd"/>
      <w:r w:rsidRPr="00790394">
        <w:rPr>
          <w:rFonts w:ascii="Times New Roman" w:eastAsia="標楷體" w:hAnsi="Times New Roman" w:cs="Times New Roman"/>
          <w:i/>
          <w:iCs/>
        </w:rPr>
        <w:t>()</w:t>
      </w:r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會從</w:t>
      </w:r>
      <w:r w:rsidRPr="00790394">
        <w:rPr>
          <w:rFonts w:ascii="Times New Roman" w:eastAsia="標楷體" w:hAnsi="Times New Roman" w:cs="Times New Roman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</w:rPr>
        <w:t>ReadyList</w:t>
      </w:r>
      <w:proofErr w:type="spellEnd"/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中找到下一個要執行的</w:t>
      </w:r>
      <w:r w:rsidRPr="00790394">
        <w:rPr>
          <w:rFonts w:ascii="Times New Roman" w:eastAsia="標楷體" w:hAnsi="Times New Roman" w:cs="Times New Roman"/>
        </w:rPr>
        <w:t xml:space="preserve"> Thread</w:t>
      </w:r>
      <w:r>
        <w:rPr>
          <w:rFonts w:ascii="Times New Roman" w:eastAsia="標楷體" w:hAnsi="Times New Roman" w:cs="Times New Roman" w:hint="eastAsia"/>
        </w:rPr>
        <w:t>。</w:t>
      </w:r>
    </w:p>
    <w:p w14:paraId="4A22F543" w14:textId="0C6F1DED" w:rsidR="002A4FD3" w:rsidRDefault="002A4FD3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DDBD4F5" w14:textId="158575E7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C08C98E" w14:textId="38290DA0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9FC8014" w14:textId="06CA47A6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92B709E" w14:textId="328C118D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8A11E2" w14:textId="45DCE5C4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66761CD" w14:textId="071FC7E6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446E89" w14:textId="01516F84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C2FC417" w14:textId="3F82757B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AE1CDD6" w14:textId="13A233F5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0AFEDBC" w14:textId="084013D3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D4546EB" w14:textId="05BE60DE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96E0AA" w14:textId="7E35C68D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00F0588" w14:textId="0B542B6B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71268D6" w14:textId="584C9FB9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E986F13" w14:textId="08E9F0D7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1C91FC8" w14:textId="6BD4ED8E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2AA5FBD" w14:textId="3D27B8F1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7EEC2E1" w14:textId="5DB6F699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F1F22A6" w14:textId="788116B0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B505CB8" w14:textId="2501BF36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F112F37" w14:textId="614D3E73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B61AA13" w14:textId="1CC6951D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95336E8" w14:textId="586E0CB1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0E9B4CD" w14:textId="70C9CF6C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9274FDC" w14:textId="442F5482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6C9D1CC" w14:textId="67825F64" w:rsidR="00BC15C7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122C1CA" w14:textId="77777777" w:rsidR="00BC15C7" w:rsidRPr="00790394" w:rsidRDefault="00BC15C7" w:rsidP="002A4FD3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F794B9C" w14:textId="77777777" w:rsidR="00BC15C7" w:rsidRDefault="00762E86" w:rsidP="00BC15C7">
      <w:pPr>
        <w:pStyle w:val="a6"/>
        <w:numPr>
          <w:ilvl w:val="0"/>
          <w:numId w:val="4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  <w:color w:val="000000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28D964D7" wp14:editId="36FE595B">
                <wp:simplePos x="0" y="0"/>
                <wp:positionH relativeFrom="margin">
                  <wp:posOffset>228600</wp:posOffset>
                </wp:positionH>
                <wp:positionV relativeFrom="paragraph">
                  <wp:posOffset>450850</wp:posOffset>
                </wp:positionV>
                <wp:extent cx="6400800" cy="8353425"/>
                <wp:effectExtent l="0" t="0" r="19050" b="28575"/>
                <wp:wrapSquare wrapText="bothSides"/>
                <wp:docPr id="3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8353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9DD85F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void</w:t>
                            </w:r>
                          </w:p>
                          <w:p w14:paraId="568268AA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Run (Thread *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, bool finishing)</w:t>
                            </w:r>
                          </w:p>
                          <w:p w14:paraId="63F61C6B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73AD2CD4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Thread *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= kernel-&gt;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559DB9CD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1EEDBFD2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21E4A6AB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BDABD9E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if (finishing) </w:t>
                            </w: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{  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 // mark that we need to delete current thread</w:t>
                            </w:r>
                          </w:p>
                          <w:p w14:paraId="71A94BE2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     </w:t>
                            </w: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spellStart"/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toBeDestroye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== NULL);</w:t>
                            </w:r>
                          </w:p>
                          <w:p w14:paraId="06D1161D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 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toBeDestroye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1E4A1780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1B744F7C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581A148C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if (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pace !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= NULL) { // if this thread is a user program,</w:t>
                            </w:r>
                          </w:p>
                          <w:p w14:paraId="7B932A27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   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aveUserState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);     // save the user's CPU registers</w:t>
                            </w:r>
                          </w:p>
                          <w:p w14:paraId="57C51E91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space-&gt;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aveState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40327904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6B596E36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60E5ECB3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CheckOverflow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);         // check if the old thread</w:t>
                            </w:r>
                          </w:p>
                          <w:p w14:paraId="6FB67C32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                    // had an undetected stack overflow</w:t>
                            </w:r>
                          </w:p>
                          <w:p w14:paraId="46C77CF4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E1180F8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kernel-&gt;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;  /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/ switch to the next thread</w:t>
                            </w:r>
                          </w:p>
                          <w:p w14:paraId="308D8C40" w14:textId="77777777" w:rsid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etStatus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RUNNING);      //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is now running</w:t>
                            </w:r>
                          </w:p>
                          <w:p w14:paraId="414A4B4A" w14:textId="77777777" w:rsid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A374021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SWITCH(</w:t>
                            </w:r>
                            <w:proofErr w:type="spellStart"/>
                            <w:proofErr w:type="gram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4A4218F" w14:textId="77777777" w:rsid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7A8302E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A4D4E9F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   </w:t>
                            </w:r>
                            <w:proofErr w:type="spellStart"/>
                            <w:proofErr w:type="gram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CheckToBeDestroye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);       // check if thread we were running</w:t>
                            </w:r>
                          </w:p>
                          <w:p w14:paraId="52CDF19E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                    // before this one has finished</w:t>
                            </w:r>
                          </w:p>
                          <w:p w14:paraId="41BB1BA8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                    // and needs to be cleaned up</w:t>
                            </w:r>
                          </w:p>
                          <w:p w14:paraId="4220CD07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7F666CF1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    if (</w:t>
                            </w:r>
                            <w:proofErr w:type="spell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gram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space !</w:t>
                            </w:r>
                            <w:proofErr w:type="gram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= NULL) {     // if there is an address space</w:t>
                            </w:r>
                          </w:p>
                          <w:p w14:paraId="176E4CDE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 xml:space="preserve">        </w:t>
                            </w:r>
                            <w:proofErr w:type="spell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RestoreUserState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);     // to restore, do it.</w:t>
                            </w:r>
                          </w:p>
                          <w:p w14:paraId="7D87A91A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-&gt;space-&gt;</w:t>
                            </w:r>
                            <w:proofErr w:type="spellStart"/>
                            <w:proofErr w:type="gram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RestoreState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586F3D16" w14:textId="77777777" w:rsidR="00762E86" w:rsidRPr="00762E86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3E874B89" w14:textId="77777777" w:rsidR="00762E86" w:rsidRPr="005E1D99" w:rsidRDefault="00762E86" w:rsidP="00762E8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D964D7" id="_x0000_s1051" type="#_x0000_t202" style="position:absolute;left:0;text-align:left;margin-left:18pt;margin-top:35.5pt;width:7in;height:657.7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">
                <v:textbox>
                  <w:txbxContent>
                    <w:p w14:paraId="249DD85F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void</w:t>
                      </w:r>
                    </w:p>
                    <w:p w14:paraId="568268AA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cheduler::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Run (Thread *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, bool finishing)</w:t>
                      </w:r>
                    </w:p>
                    <w:p w14:paraId="63F61C6B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73AD2CD4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Thread *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= kernel-&gt;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559DB9CD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1EEDBFD2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21E4A6AB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BDABD9E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if (finishing) </w:t>
                      </w: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{  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 // mark that we need to delete current thread</w:t>
                      </w:r>
                    </w:p>
                    <w:p w14:paraId="71A94BE2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     </w:t>
                      </w: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spellStart"/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toBeDestroye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== NULL);</w:t>
                      </w:r>
                    </w:p>
                    <w:p w14:paraId="06D1161D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 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toBeDestroye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1E4A1780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1B744F7C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581A148C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if (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pace !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= NULL) { // if this thread is a user program,</w:t>
                      </w:r>
                    </w:p>
                    <w:p w14:paraId="7B932A27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   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aveUserState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);     // save the user's CPU registers</w:t>
                      </w:r>
                    </w:p>
                    <w:p w14:paraId="57C51E91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-&gt;space-&gt;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aveState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40327904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6B596E36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60E5ECB3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CheckOverflow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);         // check if the old thread</w:t>
                      </w:r>
                    </w:p>
                    <w:p w14:paraId="6FB67C32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                    // had an undetected stack overflow</w:t>
                      </w:r>
                    </w:p>
                    <w:p w14:paraId="46C77CF4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E1180F8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kernel-&gt;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;  /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/ switch to the next thread</w:t>
                      </w:r>
                    </w:p>
                    <w:p w14:paraId="308D8C40" w14:textId="77777777" w:rsid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etStatus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RUNNING);      //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is now running</w:t>
                      </w:r>
                    </w:p>
                    <w:p w14:paraId="414A4B4A" w14:textId="77777777" w:rsid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A374021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762E86">
                        <w:rPr>
                          <w:rFonts w:ascii="Times New Roman" w:hAnsi="Times New Roman" w:cs="Times New Roman"/>
                        </w:rPr>
                        <w:t>SWITCH(</w:t>
                      </w:r>
                      <w:proofErr w:type="spellStart"/>
                      <w:proofErr w:type="gramEnd"/>
                      <w:r w:rsidRPr="00762E86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762E86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4A4218F" w14:textId="77777777" w:rsid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7A8302E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0A4D4E9F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>   </w:t>
                      </w:r>
                      <w:proofErr w:type="spellStart"/>
                      <w:proofErr w:type="gramStart"/>
                      <w:r w:rsidRPr="00762E86">
                        <w:rPr>
                          <w:rFonts w:ascii="Times New Roman" w:hAnsi="Times New Roman" w:cs="Times New Roman"/>
                        </w:rPr>
                        <w:t>CheckToBeDestroye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762E86">
                        <w:rPr>
                          <w:rFonts w:ascii="Times New Roman" w:hAnsi="Times New Roman" w:cs="Times New Roman"/>
                        </w:rPr>
                        <w:t>);       // check if thread we were running</w:t>
                      </w:r>
                    </w:p>
                    <w:p w14:paraId="52CDF19E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>                    // before this one has finished</w:t>
                      </w:r>
                    </w:p>
                    <w:p w14:paraId="41BB1BA8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>                    // and needs to be cleaned up</w:t>
                      </w:r>
                    </w:p>
                    <w:p w14:paraId="4220CD07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7F666CF1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>    if (</w:t>
                      </w:r>
                      <w:proofErr w:type="spellStart"/>
                      <w:r w:rsidRPr="00762E86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gramStart"/>
                      <w:r w:rsidRPr="00762E86">
                        <w:rPr>
                          <w:rFonts w:ascii="Times New Roman" w:hAnsi="Times New Roman" w:cs="Times New Roman"/>
                        </w:rPr>
                        <w:t>space !</w:t>
                      </w:r>
                      <w:proofErr w:type="gramEnd"/>
                      <w:r w:rsidRPr="00762E86">
                        <w:rPr>
                          <w:rFonts w:ascii="Times New Roman" w:hAnsi="Times New Roman" w:cs="Times New Roman"/>
                        </w:rPr>
                        <w:t>= NULL) {     // if there is an address space</w:t>
                      </w:r>
                    </w:p>
                    <w:p w14:paraId="176E4CDE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 xml:space="preserve">        </w:t>
                      </w:r>
                      <w:proofErr w:type="spellStart"/>
                      <w:r w:rsidRPr="00762E86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762E86">
                        <w:rPr>
                          <w:rFonts w:ascii="Times New Roman" w:hAnsi="Times New Roman" w:cs="Times New Roman"/>
                        </w:rPr>
                        <w:t>RestoreUserState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762E86">
                        <w:rPr>
                          <w:rFonts w:ascii="Times New Roman" w:hAnsi="Times New Roman" w:cs="Times New Roman"/>
                        </w:rPr>
                        <w:t>);     // to restore, do it.</w:t>
                      </w:r>
                    </w:p>
                    <w:p w14:paraId="7D87A91A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762E86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-&gt;space-&gt;</w:t>
                      </w:r>
                      <w:proofErr w:type="spellStart"/>
                      <w:proofErr w:type="gramStart"/>
                      <w:r w:rsidRPr="00762E86">
                        <w:rPr>
                          <w:rFonts w:ascii="Times New Roman" w:hAnsi="Times New Roman" w:cs="Times New Roman"/>
                        </w:rPr>
                        <w:t>RestoreState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762E86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586F3D16" w14:textId="77777777" w:rsidR="00762E86" w:rsidRPr="00762E86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3E874B89" w14:textId="77777777" w:rsidR="00762E86" w:rsidRPr="005E1D99" w:rsidRDefault="00762E86" w:rsidP="00762E8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gramStart"/>
      <w:r w:rsidRPr="00790394">
        <w:rPr>
          <w:rFonts w:ascii="Times New Roman" w:eastAsia="標楷體" w:hAnsi="Times New Roman" w:cs="Times New Roman"/>
          <w:b/>
        </w:rPr>
        <w:t>Scheduler::</w:t>
      </w:r>
      <w:proofErr w:type="gramEnd"/>
      <w:r w:rsidRPr="00790394">
        <w:rPr>
          <w:rFonts w:ascii="Times New Roman" w:eastAsia="標楷體" w:hAnsi="Times New Roman" w:cs="Times New Roman"/>
          <w:b/>
        </w:rPr>
        <w:t>Run()</w:t>
      </w:r>
    </w:p>
    <w:p w14:paraId="3D7A0152" w14:textId="16E021B1" w:rsidR="00BC15C7" w:rsidRPr="00BC15C7" w:rsidRDefault="00BC15C7" w:rsidP="00BC15C7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  <w:r w:rsidRPr="00BC15C7">
        <w:rPr>
          <w:rFonts w:ascii="Times New Roman" w:eastAsia="標楷體" w:hAnsi="Times New Roman" w:cs="Times New Roman"/>
          <w:szCs w:val="24"/>
        </w:rPr>
        <w:t>若</w:t>
      </w:r>
      <w:r w:rsidRPr="00BC15C7">
        <w:rPr>
          <w:rFonts w:ascii="Times New Roman" w:eastAsia="標楷體" w:hAnsi="Times New Roman" w:cs="Times New Roman"/>
          <w:szCs w:val="24"/>
        </w:rPr>
        <w:t xml:space="preserve"> finishing </w:t>
      </w:r>
      <w:r w:rsidRPr="00BC15C7">
        <w:rPr>
          <w:rFonts w:ascii="Times New Roman" w:eastAsia="標楷體" w:hAnsi="Times New Roman" w:cs="Times New Roman"/>
          <w:szCs w:val="24"/>
        </w:rPr>
        <w:t>為</w:t>
      </w:r>
      <w:r w:rsidRPr="00BC15C7">
        <w:rPr>
          <w:rFonts w:ascii="Times New Roman" w:eastAsia="標楷體" w:hAnsi="Times New Roman" w:cs="Times New Roman"/>
          <w:szCs w:val="24"/>
        </w:rPr>
        <w:t xml:space="preserve"> true </w:t>
      </w:r>
      <w:r w:rsidRPr="00BC15C7">
        <w:rPr>
          <w:rFonts w:ascii="Times New Roman" w:eastAsia="標楷體" w:hAnsi="Times New Roman" w:cs="Times New Roman"/>
          <w:szCs w:val="24"/>
        </w:rPr>
        <w:t>代表此</w:t>
      </w:r>
      <w:r w:rsidRPr="00BC15C7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BC15C7">
        <w:rPr>
          <w:rFonts w:ascii="Times New Roman" w:eastAsia="標楷體" w:hAnsi="Times New Roman" w:cs="Times New Roman"/>
          <w:szCs w:val="24"/>
        </w:rPr>
        <w:t>currentThread</w:t>
      </w:r>
      <w:proofErr w:type="spellEnd"/>
      <w:r w:rsidRPr="00BC15C7">
        <w:rPr>
          <w:rFonts w:ascii="Times New Roman" w:eastAsia="標楷體" w:hAnsi="Times New Roman" w:cs="Times New Roman"/>
          <w:szCs w:val="24"/>
        </w:rPr>
        <w:t xml:space="preserve"> </w:t>
      </w:r>
      <w:r w:rsidRPr="00BC15C7">
        <w:rPr>
          <w:rFonts w:ascii="Times New Roman" w:eastAsia="標楷體" w:hAnsi="Times New Roman" w:cs="Times New Roman"/>
          <w:szCs w:val="24"/>
        </w:rPr>
        <w:t>之前有呼叫過</w:t>
      </w:r>
      <w:r w:rsidRPr="00BC15C7">
        <w:rPr>
          <w:rFonts w:ascii="Times New Roman" w:eastAsia="標楷體" w:hAnsi="Times New Roman" w:cs="Times New Roman"/>
          <w:szCs w:val="24"/>
        </w:rPr>
        <w:t xml:space="preserve"> </w:t>
      </w:r>
      <w:r w:rsidRPr="00BC15C7">
        <w:rPr>
          <w:rFonts w:ascii="Times New Roman" w:eastAsia="標楷體" w:hAnsi="Times New Roman" w:cs="Times New Roman"/>
          <w:i/>
          <w:iCs/>
          <w:szCs w:val="24"/>
        </w:rPr>
        <w:t>Finish()</w:t>
      </w:r>
      <w:r w:rsidRPr="00BC15C7">
        <w:rPr>
          <w:rFonts w:ascii="Times New Roman" w:eastAsia="標楷體" w:hAnsi="Times New Roman" w:cs="Times New Roman"/>
          <w:szCs w:val="24"/>
        </w:rPr>
        <w:t>，這邊用</w:t>
      </w:r>
      <w:r w:rsidRPr="00BC15C7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BC15C7">
        <w:rPr>
          <w:rFonts w:ascii="Times New Roman" w:eastAsia="標楷體" w:hAnsi="Times New Roman" w:cs="Times New Roman"/>
        </w:rPr>
        <w:t>toBeDestroyed</w:t>
      </w:r>
      <w:proofErr w:type="spellEnd"/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記錄此要刪除的</w:t>
      </w:r>
      <w:r w:rsidRPr="00BC15C7">
        <w:rPr>
          <w:rFonts w:ascii="Times New Roman" w:eastAsia="標楷體" w:hAnsi="Times New Roman" w:cs="Times New Roman"/>
        </w:rPr>
        <w:t xml:space="preserve"> thread</w:t>
      </w:r>
      <w:r w:rsidRPr="00BC15C7">
        <w:rPr>
          <w:rFonts w:ascii="Times New Roman" w:eastAsia="標楷體" w:hAnsi="Times New Roman" w:cs="Times New Roman"/>
        </w:rPr>
        <w:t>，接著準備做</w:t>
      </w:r>
      <w:r w:rsidRPr="00BC15C7">
        <w:rPr>
          <w:rFonts w:ascii="Times New Roman" w:eastAsia="標楷體" w:hAnsi="Times New Roman" w:cs="Times New Roman"/>
        </w:rPr>
        <w:t xml:space="preserve"> content switch</w:t>
      </w:r>
      <w:r w:rsidRPr="00BC15C7">
        <w:rPr>
          <w:rFonts w:ascii="Times New Roman" w:eastAsia="標楷體" w:hAnsi="Times New Roman" w:cs="Times New Roman"/>
        </w:rPr>
        <w:t>，會先儲存</w:t>
      </w:r>
      <w:r w:rsidRPr="00BC15C7">
        <w:rPr>
          <w:rFonts w:ascii="Times New Roman" w:eastAsia="標楷體" w:hAnsi="Times New Roman" w:cs="Times New Roman"/>
        </w:rPr>
        <w:t xml:space="preserve"> </w:t>
      </w:r>
      <w:proofErr w:type="spellStart"/>
      <w:r w:rsidRPr="00BC15C7">
        <w:rPr>
          <w:rFonts w:ascii="Times New Roman" w:eastAsia="標楷體" w:hAnsi="Times New Roman" w:cs="Times New Roman"/>
        </w:rPr>
        <w:t>oldThread</w:t>
      </w:r>
      <w:proofErr w:type="spellEnd"/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的資訊，並將</w:t>
      </w:r>
      <w:r w:rsidRPr="00BC15C7">
        <w:rPr>
          <w:rFonts w:ascii="Times New Roman" w:eastAsia="標楷體" w:hAnsi="Times New Roman" w:cs="Times New Roman"/>
        </w:rPr>
        <w:t xml:space="preserve"> </w:t>
      </w:r>
      <w:proofErr w:type="spellStart"/>
      <w:r w:rsidRPr="00BC15C7">
        <w:rPr>
          <w:rFonts w:ascii="Times New Roman" w:eastAsia="標楷體" w:hAnsi="Times New Roman" w:cs="Times New Roman"/>
        </w:rPr>
        <w:t>nexThread</w:t>
      </w:r>
      <w:proofErr w:type="spellEnd"/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的</w:t>
      </w:r>
      <w:r w:rsidRPr="00BC15C7">
        <w:rPr>
          <w:rFonts w:ascii="Times New Roman" w:eastAsia="標楷體" w:hAnsi="Times New Roman" w:cs="Times New Roman"/>
        </w:rPr>
        <w:t xml:space="preserve"> status </w:t>
      </w:r>
      <w:r w:rsidRPr="00BC15C7">
        <w:rPr>
          <w:rFonts w:ascii="Times New Roman" w:eastAsia="標楷體" w:hAnsi="Times New Roman" w:cs="Times New Roman"/>
        </w:rPr>
        <w:t>設為</w:t>
      </w:r>
      <w:r w:rsidRPr="00BC15C7">
        <w:rPr>
          <w:rFonts w:ascii="Times New Roman" w:eastAsia="標楷體" w:hAnsi="Times New Roman" w:cs="Times New Roman"/>
        </w:rPr>
        <w:t xml:space="preserve"> RUNNING </w:t>
      </w:r>
      <w:r w:rsidRPr="00BC15C7">
        <w:rPr>
          <w:rFonts w:ascii="Times New Roman" w:eastAsia="標楷體" w:hAnsi="Times New Roman" w:cs="Times New Roman"/>
        </w:rPr>
        <w:t>並且</w:t>
      </w:r>
      <w:r w:rsidRPr="00BC15C7">
        <w:rPr>
          <w:rFonts w:ascii="Times New Roman" w:eastAsia="標楷體" w:hAnsi="Times New Roman" w:cs="Times New Roman"/>
        </w:rPr>
        <w:t xml:space="preserve"> assign </w:t>
      </w:r>
      <w:r w:rsidRPr="00BC15C7">
        <w:rPr>
          <w:rFonts w:ascii="Times New Roman" w:eastAsia="標楷體" w:hAnsi="Times New Roman" w:cs="Times New Roman"/>
        </w:rPr>
        <w:t>給</w:t>
      </w:r>
      <w:r w:rsidRPr="00BC15C7">
        <w:rPr>
          <w:rFonts w:ascii="Times New Roman" w:eastAsia="標楷體" w:hAnsi="Times New Roman" w:cs="Times New Roman"/>
        </w:rPr>
        <w:t xml:space="preserve"> </w:t>
      </w:r>
      <w:proofErr w:type="spellStart"/>
      <w:r w:rsidRPr="00BC15C7">
        <w:rPr>
          <w:rFonts w:ascii="Times New Roman" w:eastAsia="標楷體" w:hAnsi="Times New Roman" w:cs="Times New Roman"/>
        </w:rPr>
        <w:t>currentThread</w:t>
      </w:r>
      <w:proofErr w:type="spellEnd"/>
      <w:r w:rsidRPr="00BC15C7">
        <w:rPr>
          <w:rFonts w:ascii="Times New Roman" w:eastAsia="標楷體" w:hAnsi="Times New Roman" w:cs="Times New Roman"/>
        </w:rPr>
        <w:t xml:space="preserve"> (</w:t>
      </w:r>
      <w:r w:rsidRPr="00BC15C7">
        <w:rPr>
          <w:rFonts w:ascii="Times New Roman" w:eastAsia="標楷體" w:hAnsi="Times New Roman" w:cs="Times New Roman"/>
        </w:rPr>
        <w:t>即將此</w:t>
      </w:r>
      <w:r w:rsidRPr="00BC15C7">
        <w:rPr>
          <w:rFonts w:ascii="Times New Roman" w:eastAsia="標楷體" w:hAnsi="Times New Roman" w:cs="Times New Roman"/>
        </w:rPr>
        <w:t xml:space="preserve"> thread </w:t>
      </w:r>
      <w:r w:rsidRPr="00BC15C7">
        <w:rPr>
          <w:rFonts w:ascii="Times New Roman" w:eastAsia="標楷體" w:hAnsi="Times New Roman" w:cs="Times New Roman"/>
        </w:rPr>
        <w:t>放到</w:t>
      </w:r>
      <w:r w:rsidRPr="00BC15C7">
        <w:rPr>
          <w:rFonts w:ascii="Times New Roman" w:eastAsia="標楷體" w:hAnsi="Times New Roman" w:cs="Times New Roman"/>
        </w:rPr>
        <w:t xml:space="preserve"> CPU</w:t>
      </w:r>
      <w:r w:rsidRPr="00BC15C7">
        <w:rPr>
          <w:rFonts w:ascii="Times New Roman" w:eastAsia="標楷體" w:hAnsi="Times New Roman" w:cs="Times New Roman"/>
        </w:rPr>
        <w:t>上跑</w:t>
      </w:r>
      <w:r w:rsidRPr="00BC15C7">
        <w:rPr>
          <w:rFonts w:ascii="Times New Roman" w:eastAsia="標楷體" w:hAnsi="Times New Roman" w:cs="Times New Roman"/>
        </w:rPr>
        <w:t>)</w:t>
      </w:r>
      <w:r w:rsidRPr="00BC15C7">
        <w:rPr>
          <w:rFonts w:ascii="Times New Roman" w:eastAsia="標楷體" w:hAnsi="Times New Roman" w:cs="Times New Roman"/>
        </w:rPr>
        <w:t>，接這便呼叫</w:t>
      </w:r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  <w:i/>
          <w:iCs/>
        </w:rPr>
        <w:t>SWITCH()</w:t>
      </w:r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進行</w:t>
      </w:r>
      <w:r w:rsidRPr="00BC15C7">
        <w:rPr>
          <w:rFonts w:ascii="Times New Roman" w:eastAsia="標楷體" w:hAnsi="Times New Roman" w:cs="Times New Roman"/>
        </w:rPr>
        <w:t xml:space="preserve"> context switch</w:t>
      </w:r>
      <w:r w:rsidRPr="00BC15C7">
        <w:rPr>
          <w:rFonts w:ascii="Times New Roman" w:eastAsia="標楷體" w:hAnsi="Times New Roman" w:cs="Times New Roman"/>
        </w:rPr>
        <w:t>，而</w:t>
      </w:r>
      <w:r w:rsidRPr="00BC15C7">
        <w:rPr>
          <w:rFonts w:ascii="Times New Roman" w:eastAsia="標楷體" w:hAnsi="Times New Roman" w:cs="Times New Roman"/>
        </w:rPr>
        <w:t xml:space="preserve"> content switch </w:t>
      </w:r>
      <w:r w:rsidRPr="00BC15C7">
        <w:rPr>
          <w:rFonts w:ascii="Times New Roman" w:eastAsia="標楷體" w:hAnsi="Times New Roman" w:cs="Times New Roman"/>
        </w:rPr>
        <w:t>完成後並不會執行下一行程式，因為</w:t>
      </w:r>
      <w:r w:rsidRPr="00BC15C7">
        <w:rPr>
          <w:rFonts w:ascii="Times New Roman" w:eastAsia="標楷體" w:hAnsi="Times New Roman" w:cs="Times New Roman"/>
        </w:rPr>
        <w:t>CPU</w:t>
      </w:r>
      <w:r w:rsidRPr="00BC15C7">
        <w:rPr>
          <w:rFonts w:ascii="Times New Roman" w:eastAsia="標楷體" w:hAnsi="Times New Roman" w:cs="Times New Roman"/>
        </w:rPr>
        <w:lastRenderedPageBreak/>
        <w:t>現在的控制權在</w:t>
      </w:r>
      <w:r w:rsidRPr="00BC15C7">
        <w:rPr>
          <w:rFonts w:ascii="Times New Roman" w:eastAsia="標楷體" w:hAnsi="Times New Roman" w:cs="Times New Roman"/>
        </w:rPr>
        <w:t xml:space="preserve"> </w:t>
      </w:r>
      <w:proofErr w:type="spellStart"/>
      <w:r w:rsidRPr="00BC15C7">
        <w:rPr>
          <w:rFonts w:ascii="Times New Roman" w:eastAsia="標楷體" w:hAnsi="Times New Roman" w:cs="Times New Roman"/>
        </w:rPr>
        <w:t>nextThread</w:t>
      </w:r>
      <w:proofErr w:type="spellEnd"/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手上，而當</w:t>
      </w:r>
      <w:r w:rsidRPr="00BC15C7">
        <w:rPr>
          <w:rFonts w:ascii="Times New Roman" w:eastAsia="標楷體" w:hAnsi="Times New Roman" w:cs="Times New Roman"/>
        </w:rPr>
        <w:t>CPU</w:t>
      </w:r>
      <w:r w:rsidRPr="00BC15C7">
        <w:rPr>
          <w:rFonts w:ascii="Times New Roman" w:eastAsia="標楷體" w:hAnsi="Times New Roman" w:cs="Times New Roman"/>
        </w:rPr>
        <w:t>的控制權又</w:t>
      </w:r>
      <w:r w:rsidRPr="00BC15C7">
        <w:rPr>
          <w:rFonts w:ascii="Times New Roman" w:eastAsia="標楷體" w:hAnsi="Times New Roman" w:cs="Times New Roman"/>
        </w:rPr>
        <w:t xml:space="preserve"> content switch </w:t>
      </w:r>
      <w:r w:rsidRPr="00BC15C7">
        <w:rPr>
          <w:rFonts w:ascii="Times New Roman" w:eastAsia="標楷體" w:hAnsi="Times New Roman" w:cs="Times New Roman"/>
        </w:rPr>
        <w:t>回原本的</w:t>
      </w:r>
      <w:r w:rsidRPr="00BC15C7">
        <w:rPr>
          <w:rFonts w:ascii="Times New Roman" w:eastAsia="標楷體" w:hAnsi="Times New Roman" w:cs="Times New Roman"/>
        </w:rPr>
        <w:t xml:space="preserve"> thread </w:t>
      </w:r>
      <w:r w:rsidRPr="00BC15C7">
        <w:rPr>
          <w:rFonts w:ascii="Times New Roman" w:eastAsia="標楷體" w:hAnsi="Times New Roman" w:cs="Times New Roman"/>
        </w:rPr>
        <w:t>時，才會做</w:t>
      </w:r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  <w:i/>
          <w:iCs/>
        </w:rPr>
        <w:t>SWITCH()</w:t>
      </w:r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後續的程式碼，其會讀取原本的</w:t>
      </w:r>
      <w:r w:rsidRPr="00BC15C7">
        <w:rPr>
          <w:rFonts w:ascii="Times New Roman" w:eastAsia="標楷體" w:hAnsi="Times New Roman" w:cs="Times New Roman"/>
        </w:rPr>
        <w:t xml:space="preserve"> Thread </w:t>
      </w:r>
      <w:r w:rsidRPr="00BC15C7">
        <w:rPr>
          <w:rFonts w:ascii="Times New Roman" w:eastAsia="標楷體" w:hAnsi="Times New Roman" w:cs="Times New Roman"/>
        </w:rPr>
        <w:t>的資訊並繼續後續指令的執行，而</w:t>
      </w:r>
      <w:proofErr w:type="spellStart"/>
      <w:r w:rsidRPr="00BC15C7">
        <w:rPr>
          <w:rFonts w:ascii="Times New Roman" w:eastAsia="標楷體" w:hAnsi="Times New Roman" w:cs="Times New Roman"/>
          <w:i/>
          <w:iCs/>
        </w:rPr>
        <w:t>CheckToBeDestroyed</w:t>
      </w:r>
      <w:proofErr w:type="spellEnd"/>
      <w:r w:rsidRPr="00BC15C7">
        <w:rPr>
          <w:rFonts w:ascii="Times New Roman" w:eastAsia="標楷體" w:hAnsi="Times New Roman" w:cs="Times New Roman"/>
          <w:i/>
          <w:iCs/>
        </w:rPr>
        <w:t>()</w:t>
      </w:r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會刪除</w:t>
      </w:r>
      <w:r w:rsidRPr="00BC15C7">
        <w:rPr>
          <w:rFonts w:ascii="Times New Roman" w:eastAsia="標楷體" w:hAnsi="Times New Roman" w:cs="Times New Roman"/>
        </w:rPr>
        <w:t xml:space="preserve"> </w:t>
      </w:r>
      <w:proofErr w:type="spellStart"/>
      <w:r w:rsidRPr="00BC15C7">
        <w:rPr>
          <w:rFonts w:ascii="Times New Roman" w:eastAsia="標楷體" w:hAnsi="Times New Roman" w:cs="Times New Roman"/>
        </w:rPr>
        <w:t>toBeDestroyed</w:t>
      </w:r>
      <w:proofErr w:type="spellEnd"/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中記錄要刪除的</w:t>
      </w:r>
      <w:r w:rsidRPr="00BC15C7">
        <w:rPr>
          <w:rFonts w:ascii="Times New Roman" w:eastAsia="標楷體" w:hAnsi="Times New Roman" w:cs="Times New Roman"/>
        </w:rPr>
        <w:t xml:space="preserve"> thread</w:t>
      </w:r>
    </w:p>
    <w:p w14:paraId="0696A3A3" w14:textId="5B565E03" w:rsidR="00762E86" w:rsidRDefault="00762E86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1B6177BA" w14:textId="053ADDDC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3E5DF8BE" w14:textId="361C773A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7D16BC9D" w14:textId="6C4EDD5A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288EAB86" w14:textId="045707D4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19D402D2" w14:textId="757CEB9B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546797C9" w14:textId="2536EB3D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46EB483E" w14:textId="4B3F5E7F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5918FE29" w14:textId="2EDB446F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2CDD327D" w14:textId="3CE6A8EC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77EB3275" w14:textId="14FBB2B6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17039B81" w14:textId="00715DDD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182A8B07" w14:textId="332457AC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14443572" w14:textId="17C30AFB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3088EFA0" w14:textId="105DA44F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737517FE" w14:textId="6E2650B0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4EF25743" w14:textId="420A91C3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2A86B950" w14:textId="0D7FF2E1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009559CA" w14:textId="7CA248C3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78CE4B63" w14:textId="1D2F0596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2FF5FF45" w14:textId="0B4EC140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67587D27" w14:textId="48C63741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77429CA4" w14:textId="51802C39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3D2D6F3C" w14:textId="13111330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1119C95E" w14:textId="254EE614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5EDD5951" w14:textId="6CB86046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78525430" w14:textId="0974B1E6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5CD96CCA" w14:textId="1C2F6FFB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62E7A78E" w14:textId="6C13D557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4FEC53E1" w14:textId="385AC085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0C9889BB" w14:textId="52E8957D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3FBBABFC" w14:textId="1DC1B8A4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2BD53A1B" w14:textId="2E22DF13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0AD49766" w14:textId="18C0E013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3A60FF56" w14:textId="36305631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7767685E" w14:textId="551BE4CB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2A252952" w14:textId="6EAF0601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4B863EB0" w14:textId="781FB62F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739D1784" w14:textId="6C9C1943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3B82185A" w14:textId="21249ED6" w:rsid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14EE315D" w14:textId="10E88A6A" w:rsidR="00262946" w:rsidRDefault="00262946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4412BEE1" w14:textId="1E318453" w:rsidR="00262946" w:rsidRDefault="00262946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6CAE1BAC" w14:textId="6E68862D" w:rsidR="00262946" w:rsidRDefault="00262946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2887ADF0" w14:textId="77777777" w:rsidR="00262946" w:rsidRDefault="00262946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05991A62" w14:textId="77777777" w:rsidR="00BC15C7" w:rsidRPr="00BC15C7" w:rsidRDefault="00BC15C7" w:rsidP="00261545">
      <w:pPr>
        <w:spacing w:line="320" w:lineRule="exact"/>
        <w:rPr>
          <w:rFonts w:ascii="Times New Roman" w:eastAsia="標楷體" w:hAnsi="Times New Roman" w:cs="Times New Roman"/>
        </w:rPr>
      </w:pPr>
    </w:p>
    <w:p w14:paraId="049AD2F6" w14:textId="2016B8E2" w:rsidR="00691652" w:rsidRPr="00790394" w:rsidRDefault="00691652" w:rsidP="00691652">
      <w:pPr>
        <w:pStyle w:val="a6"/>
        <w:numPr>
          <w:ilvl w:val="1"/>
          <w:numId w:val="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</w:rPr>
        <w:lastRenderedPageBreak/>
        <w:t xml:space="preserve">Ready </w:t>
      </w:r>
      <w:r w:rsidR="00762E86" w:rsidRPr="00790394">
        <w:rPr>
          <w:rFonts w:ascii="Times New Roman" w:eastAsia="標楷體" w:hAnsi="Times New Roman" w:cs="Times New Roman"/>
          <w:b/>
        </w:rPr>
        <w:t>–</w:t>
      </w:r>
      <w:r w:rsidRPr="00790394">
        <w:rPr>
          <w:rFonts w:ascii="Times New Roman" w:eastAsia="標楷體" w:hAnsi="Times New Roman" w:cs="Times New Roman"/>
          <w:b/>
        </w:rPr>
        <w:t xml:space="preserve"> Running</w:t>
      </w:r>
    </w:p>
    <w:p w14:paraId="786142AE" w14:textId="1EBBB28E" w:rsidR="00762E86" w:rsidRPr="00790394" w:rsidRDefault="00762E86" w:rsidP="001220EA">
      <w:pPr>
        <w:pStyle w:val="a6"/>
        <w:numPr>
          <w:ilvl w:val="2"/>
          <w:numId w:val="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t>Scheduler::</w:t>
      </w:r>
      <w:proofErr w:type="spellStart"/>
      <w:proofErr w:type="gramEnd"/>
      <w:r w:rsidRPr="00790394">
        <w:rPr>
          <w:rFonts w:ascii="Times New Roman" w:eastAsia="標楷體" w:hAnsi="Times New Roman" w:cs="Times New Roman"/>
          <w:b/>
        </w:rPr>
        <w:t>FindNextToRun</w:t>
      </w:r>
      <w:proofErr w:type="spellEnd"/>
    </w:p>
    <w:p w14:paraId="464810EF" w14:textId="72F9E7FC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BE8740" w14:textId="14A064D6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0641A72D" wp14:editId="57EBE46B">
                <wp:simplePos x="0" y="0"/>
                <wp:positionH relativeFrom="margin">
                  <wp:posOffset>423333</wp:posOffset>
                </wp:positionH>
                <wp:positionV relativeFrom="paragraph">
                  <wp:posOffset>8467</wp:posOffset>
                </wp:positionV>
                <wp:extent cx="5781675" cy="2633133"/>
                <wp:effectExtent l="0" t="0" r="28575" b="15240"/>
                <wp:wrapNone/>
                <wp:docPr id="37" name="文字方塊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81675" cy="26331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FD3C6D" w14:textId="77777777" w:rsidR="00762E86" w:rsidRPr="003153B9" w:rsidRDefault="00762E86" w:rsidP="00762E86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Thread *</w:t>
                            </w:r>
                          </w:p>
                          <w:p w14:paraId="2E03DEAA" w14:textId="77777777" w:rsidR="00762E86" w:rsidRPr="003153B9" w:rsidRDefault="00762E86" w:rsidP="00762E86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FindNextToRun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 xml:space="preserve"> ()</w:t>
                            </w:r>
                          </w:p>
                          <w:p w14:paraId="6581FB05" w14:textId="77777777" w:rsidR="00762E86" w:rsidRPr="003153B9" w:rsidRDefault="00762E86" w:rsidP="00762E86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4687D1CC" w14:textId="77777777" w:rsidR="00762E86" w:rsidRPr="003153B9" w:rsidRDefault="00762E86" w:rsidP="00762E86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638856EC" w14:textId="77777777" w:rsidR="00762E86" w:rsidRPr="003153B9" w:rsidRDefault="00762E86" w:rsidP="00762E86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07B9772" w14:textId="77777777" w:rsidR="00762E86" w:rsidRPr="003153B9" w:rsidRDefault="00762E86" w:rsidP="00762E86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    if (</w:t>
                            </w:r>
                            <w:proofErr w:type="spell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readyList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IsEmpty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)) {</w:t>
                            </w:r>
                          </w:p>
                          <w:p w14:paraId="206D9F9F" w14:textId="77777777" w:rsidR="00762E86" w:rsidRPr="003153B9" w:rsidRDefault="00762E86" w:rsidP="00762E86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        return NULL;</w:t>
                            </w:r>
                          </w:p>
                          <w:p w14:paraId="28915AE0" w14:textId="77777777" w:rsidR="00762E86" w:rsidRPr="003153B9" w:rsidRDefault="00762E86" w:rsidP="00762E86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    } else {</w:t>
                            </w:r>
                          </w:p>
                          <w:p w14:paraId="6B58069F" w14:textId="77777777" w:rsidR="00762E86" w:rsidRPr="003153B9" w:rsidRDefault="00762E86" w:rsidP="00762E86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 xml:space="preserve">        return </w:t>
                            </w:r>
                            <w:proofErr w:type="spell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readyList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RemoveFront</w:t>
                            </w:r>
                            <w:proofErr w:type="spell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2B02EFA5" w14:textId="77777777" w:rsidR="00762E86" w:rsidRPr="003153B9" w:rsidRDefault="00762E86" w:rsidP="00762E86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4BB1A059" w14:textId="3F5C01A0" w:rsidR="00762E86" w:rsidRDefault="00762E86" w:rsidP="00762E86">
                            <w:pPr>
                              <w:ind w:leftChars="200" w:left="480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3153B9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1A72D" id="文字方塊 37" o:spid="_x0000_s1052" type="#_x0000_t202" style="position:absolute;margin-left:33.35pt;margin-top:.65pt;width:455.25pt;height:207.35pt;z-index:251641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" fillcolor="white [3201]" strokeweight=".5pt">
                <v:textbox>
                  <w:txbxContent>
                    <w:p w14:paraId="20FD3C6D" w14:textId="77777777" w:rsidR="00762E86" w:rsidRPr="003153B9" w:rsidRDefault="00762E86" w:rsidP="00762E86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Thread *</w:t>
                      </w:r>
                    </w:p>
                    <w:p w14:paraId="2E03DEAA" w14:textId="77777777" w:rsidR="00762E86" w:rsidRPr="003153B9" w:rsidRDefault="00762E86" w:rsidP="00762E86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3153B9">
                        <w:rPr>
                          <w:rFonts w:ascii="Times New Roman" w:hAnsi="Times New Roman" w:cs="Times New Roman"/>
                        </w:rPr>
                        <w:t>Scheduler::</w:t>
                      </w:r>
                      <w:proofErr w:type="spellStart"/>
                      <w:proofErr w:type="gramEnd"/>
                      <w:r w:rsidRPr="003153B9">
                        <w:rPr>
                          <w:rFonts w:ascii="Times New Roman" w:hAnsi="Times New Roman" w:cs="Times New Roman"/>
                        </w:rPr>
                        <w:t>FindNextToRun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 xml:space="preserve"> ()</w:t>
                      </w:r>
                    </w:p>
                    <w:p w14:paraId="6581FB05" w14:textId="77777777" w:rsidR="00762E86" w:rsidRPr="003153B9" w:rsidRDefault="00762E86" w:rsidP="00762E86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4687D1CC" w14:textId="77777777" w:rsidR="00762E86" w:rsidRPr="003153B9" w:rsidRDefault="00762E86" w:rsidP="00762E86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3153B9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3153B9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3153B9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3153B9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638856EC" w14:textId="77777777" w:rsidR="00762E86" w:rsidRPr="003153B9" w:rsidRDefault="00762E86" w:rsidP="00762E86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</w:p>
                    <w:p w14:paraId="007B9772" w14:textId="77777777" w:rsidR="00762E86" w:rsidRPr="003153B9" w:rsidRDefault="00762E86" w:rsidP="00762E86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    if (</w:t>
                      </w:r>
                      <w:proofErr w:type="spellStart"/>
                      <w:r w:rsidRPr="003153B9">
                        <w:rPr>
                          <w:rFonts w:ascii="Times New Roman" w:hAnsi="Times New Roman" w:cs="Times New Roman"/>
                        </w:rPr>
                        <w:t>readyList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3153B9">
                        <w:rPr>
                          <w:rFonts w:ascii="Times New Roman" w:hAnsi="Times New Roman" w:cs="Times New Roman"/>
                        </w:rPr>
                        <w:t>IsEmpty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3153B9">
                        <w:rPr>
                          <w:rFonts w:ascii="Times New Roman" w:hAnsi="Times New Roman" w:cs="Times New Roman"/>
                        </w:rPr>
                        <w:t>)) {</w:t>
                      </w:r>
                    </w:p>
                    <w:p w14:paraId="206D9F9F" w14:textId="77777777" w:rsidR="00762E86" w:rsidRPr="003153B9" w:rsidRDefault="00762E86" w:rsidP="00762E86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        return NULL;</w:t>
                      </w:r>
                    </w:p>
                    <w:p w14:paraId="28915AE0" w14:textId="77777777" w:rsidR="00762E86" w:rsidRPr="003153B9" w:rsidRDefault="00762E86" w:rsidP="00762E86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    } else {</w:t>
                      </w:r>
                    </w:p>
                    <w:p w14:paraId="6B58069F" w14:textId="77777777" w:rsidR="00762E86" w:rsidRPr="003153B9" w:rsidRDefault="00762E86" w:rsidP="00762E86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 xml:space="preserve">        return </w:t>
                      </w:r>
                      <w:proofErr w:type="spellStart"/>
                      <w:r w:rsidRPr="003153B9">
                        <w:rPr>
                          <w:rFonts w:ascii="Times New Roman" w:hAnsi="Times New Roman" w:cs="Times New Roman"/>
                        </w:rPr>
                        <w:t>readyList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3153B9">
                        <w:rPr>
                          <w:rFonts w:ascii="Times New Roman" w:hAnsi="Times New Roman" w:cs="Times New Roman"/>
                        </w:rPr>
                        <w:t>RemoveFront</w:t>
                      </w:r>
                      <w:proofErr w:type="spellEnd"/>
                      <w:r w:rsidRPr="003153B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3153B9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2B02EFA5" w14:textId="77777777" w:rsidR="00762E86" w:rsidRPr="003153B9" w:rsidRDefault="00762E86" w:rsidP="00762E86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4BB1A059" w14:textId="3F5C01A0" w:rsidR="00762E86" w:rsidRDefault="00762E86" w:rsidP="00762E86">
                      <w:pPr>
                        <w:ind w:leftChars="200" w:left="480"/>
                        <w:rPr>
                          <w:rFonts w:ascii="Times New Roman" w:hAnsi="Times New Roman" w:cs="Times New Roman"/>
                        </w:rPr>
                      </w:pPr>
                      <w:r w:rsidRPr="003153B9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95787B5" w14:textId="1BB720C8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DFDDBFA" w14:textId="012B4FE1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EED12FD" w14:textId="696E36D1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7FE2F7B" w14:textId="2822239F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D7044AC" w14:textId="7C815B8D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7073CCC" w14:textId="2996E60D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BB42E6E" w14:textId="60F444AC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A662760" w14:textId="2E4BDF48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C0159A1" w14:textId="02F16ED1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AD84177" w14:textId="212C23BD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554531E" w14:textId="0DE62C9B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B62A4E6" w14:textId="11AB7404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25D0C49" w14:textId="145E2584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B8E5B94" w14:textId="3E83BC06" w:rsidR="00BC15C7" w:rsidRPr="00790394" w:rsidRDefault="00BC15C7" w:rsidP="00BC15C7">
      <w:pPr>
        <w:rPr>
          <w:rFonts w:ascii="Times New Roman" w:eastAsia="標楷體" w:hAnsi="Times New Roman" w:cs="Times New Roman"/>
          <w:szCs w:val="24"/>
        </w:rPr>
      </w:pPr>
      <w:proofErr w:type="spellStart"/>
      <w:r w:rsidRPr="00790394">
        <w:rPr>
          <w:rFonts w:ascii="Times New Roman" w:eastAsia="標楷體" w:hAnsi="Times New Roman" w:cs="Times New Roman"/>
          <w:i/>
          <w:iCs/>
        </w:rPr>
        <w:t>FindNextToRun</w:t>
      </w:r>
      <w:proofErr w:type="spellEnd"/>
      <w:r w:rsidRPr="00790394">
        <w:rPr>
          <w:rFonts w:ascii="Times New Roman" w:eastAsia="標楷體" w:hAnsi="Times New Roman" w:cs="Times New Roman"/>
          <w:i/>
          <w:iCs/>
        </w:rPr>
        <w:t>()</w:t>
      </w:r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會從</w:t>
      </w:r>
      <w:r w:rsidRPr="00790394">
        <w:rPr>
          <w:rFonts w:ascii="Times New Roman" w:eastAsia="標楷體" w:hAnsi="Times New Roman" w:cs="Times New Roman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</w:rPr>
        <w:t>Ready_List</w:t>
      </w:r>
      <w:proofErr w:type="spellEnd"/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中找到下一個要執行的</w:t>
      </w:r>
      <w:r w:rsidRPr="00790394">
        <w:rPr>
          <w:rFonts w:ascii="Times New Roman" w:eastAsia="標楷體" w:hAnsi="Times New Roman" w:cs="Times New Roman"/>
        </w:rPr>
        <w:t xml:space="preserve"> Thread</w:t>
      </w:r>
    </w:p>
    <w:p w14:paraId="0DEFF93B" w14:textId="18A5FC77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077618" w14:textId="1D0459E4" w:rsidR="00262946" w:rsidRPr="00262946" w:rsidRDefault="00262946" w:rsidP="00262946">
      <w:pPr>
        <w:pStyle w:val="a6"/>
        <w:numPr>
          <w:ilvl w:val="2"/>
          <w:numId w:val="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63550E5F" wp14:editId="56E04690">
                <wp:simplePos x="0" y="0"/>
                <wp:positionH relativeFrom="margin">
                  <wp:posOffset>-423</wp:posOffset>
                </wp:positionH>
                <wp:positionV relativeFrom="paragraph">
                  <wp:posOffset>313055</wp:posOffset>
                </wp:positionV>
                <wp:extent cx="6400800" cy="5147310"/>
                <wp:effectExtent l="0" t="0" r="19050" b="15240"/>
                <wp:wrapSquare wrapText="bothSides"/>
                <wp:docPr id="3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5147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1FF77D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void</w:t>
                            </w:r>
                          </w:p>
                          <w:p w14:paraId="64663AF8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Run (Thread *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, bool finishing)</w:t>
                            </w:r>
                          </w:p>
                          <w:p w14:paraId="40F11DA7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7D0B562C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Thread *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= kernel-&gt;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36F5D344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0FB6A628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6D1106D3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13FB2A1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if (finishing) </w:t>
                            </w: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{  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 // mark that we need to delete current thread</w:t>
                            </w:r>
                          </w:p>
                          <w:p w14:paraId="43B4AC92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     </w:t>
                            </w: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spellStart"/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toBeDestroye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== NULL);</w:t>
                            </w:r>
                          </w:p>
                          <w:p w14:paraId="054D2DF7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 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toBeDestroye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7CE916CC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151C878C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0288CE05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if (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pace !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= NULL) { // if this thread is a user program,</w:t>
                            </w:r>
                          </w:p>
                          <w:p w14:paraId="55544638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   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aveUserState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);     // save the user's CPU registers</w:t>
                            </w:r>
                          </w:p>
                          <w:p w14:paraId="1D16B93A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space-&gt;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aveState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0BCC9940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431FE20C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392FD03C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CheckOverflow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);         // check if the old thread</w:t>
                            </w:r>
                          </w:p>
                          <w:p w14:paraId="7A545A85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                    // had an undetected stack overflow</w:t>
                            </w:r>
                          </w:p>
                          <w:p w14:paraId="1121A086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217E010" w14:textId="77777777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    kernel-&gt;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;  /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/ switch to the next thread</w:t>
                            </w:r>
                          </w:p>
                          <w:p w14:paraId="78FBA62B" w14:textId="77777777" w:rsid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setStatus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RUNNING);      // </w:t>
                            </w:r>
                            <w:proofErr w:type="spellStart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5E1D99">
                              <w:rPr>
                                <w:rFonts w:ascii="Times New Roman" w:hAnsi="Times New Roman" w:cs="Times New Roman"/>
                              </w:rPr>
                              <w:t xml:space="preserve"> is now runn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50E5F" id="_x0000_s1053" type="#_x0000_t202" style="position:absolute;left:0;text-align:left;margin-left:-.05pt;margin-top:24.65pt;width:7in;height:405.3pt;z-index:251653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">
                <v:textbox>
                  <w:txbxContent>
                    <w:p w14:paraId="0B1FF77D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void</w:t>
                      </w:r>
                    </w:p>
                    <w:p w14:paraId="64663AF8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cheduler::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Run (Thread *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, bool finishing)</w:t>
                      </w:r>
                    </w:p>
                    <w:p w14:paraId="40F11DA7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7D0B562C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Thread *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= kernel-&gt;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36F5D344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0FB6A628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6D1106D3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13FB2A1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if (finishing) </w:t>
                      </w: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{  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 // mark that we need to delete current thread</w:t>
                      </w:r>
                    </w:p>
                    <w:p w14:paraId="43B4AC92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     </w:t>
                      </w: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spellStart"/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toBeDestroye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== NULL);</w:t>
                      </w:r>
                    </w:p>
                    <w:p w14:paraId="054D2DF7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 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toBeDestroye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;</w:t>
                      </w:r>
                    </w:p>
                    <w:p w14:paraId="7CE916CC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151C878C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0288CE05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if (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pace !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= NULL) { // if this thread is a user program,</w:t>
                      </w:r>
                    </w:p>
                    <w:p w14:paraId="55544638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   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aveUserState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);     // save the user's CPU registers</w:t>
                      </w:r>
                    </w:p>
                    <w:p w14:paraId="1D16B93A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-&gt;space-&gt;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aveState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0BCC9940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431FE20C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392FD03C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CheckOverflow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);         // check if the old thread</w:t>
                      </w:r>
                    </w:p>
                    <w:p w14:paraId="7A545A85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                    // had an undetected stack overflow</w:t>
                      </w:r>
                    </w:p>
                    <w:p w14:paraId="1121A086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217E010" w14:textId="77777777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>    kernel-&gt;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;  /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>/ switch to the next thread</w:t>
                      </w:r>
                    </w:p>
                    <w:p w14:paraId="78FBA62B" w14:textId="77777777" w:rsid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5E1D99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5E1D99">
                        <w:rPr>
                          <w:rFonts w:ascii="Times New Roman" w:hAnsi="Times New Roman" w:cs="Times New Roman"/>
                        </w:rPr>
                        <w:t>setStatus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RUNNING);      // </w:t>
                      </w:r>
                      <w:proofErr w:type="spellStart"/>
                      <w:r w:rsidRPr="005E1D99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5E1D99">
                        <w:rPr>
                          <w:rFonts w:ascii="Times New Roman" w:hAnsi="Times New Roman" w:cs="Times New Roman"/>
                        </w:rPr>
                        <w:t xml:space="preserve"> is now runn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proofErr w:type="gramStart"/>
      <w:r w:rsidR="00762E86" w:rsidRPr="00790394">
        <w:rPr>
          <w:rFonts w:ascii="Times New Roman" w:eastAsia="標楷體" w:hAnsi="Times New Roman" w:cs="Times New Roman"/>
          <w:b/>
        </w:rPr>
        <w:t>Scheduler::</w:t>
      </w:r>
      <w:proofErr w:type="gramEnd"/>
      <w:r w:rsidR="00762E86" w:rsidRPr="00790394">
        <w:rPr>
          <w:rFonts w:ascii="Times New Roman" w:eastAsia="標楷體" w:hAnsi="Times New Roman" w:cs="Times New Roman"/>
          <w:b/>
        </w:rPr>
        <w:t>Run()</w:t>
      </w:r>
    </w:p>
    <w:p w14:paraId="31573E77" w14:textId="18CBF547" w:rsidR="00262946" w:rsidRDefault="00262946" w:rsidP="00762E86">
      <w:pPr>
        <w:spacing w:line="320" w:lineRule="exact"/>
        <w:rPr>
          <w:rFonts w:ascii="Times New Roman" w:eastAsia="標楷體" w:hAnsi="Times New Roman" w:cs="Times New Roman"/>
        </w:rPr>
      </w:pPr>
    </w:p>
    <w:p w14:paraId="69ABC546" w14:textId="1504AE97" w:rsidR="00262946" w:rsidRDefault="00262946" w:rsidP="00762E86">
      <w:pPr>
        <w:spacing w:line="320" w:lineRule="exact"/>
        <w:rPr>
          <w:rFonts w:ascii="Times New Roman" w:eastAsia="標楷體" w:hAnsi="Times New Roman" w:cs="Times New Roman"/>
        </w:rPr>
      </w:pPr>
      <w:r w:rsidRPr="00262946">
        <w:rPr>
          <w:rFonts w:ascii="Times New Roman" w:eastAsia="標楷體" w:hAnsi="Times New Roman"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6FAA9BF0" wp14:editId="5EE872EB">
                <wp:simplePos x="0" y="0"/>
                <wp:positionH relativeFrom="column">
                  <wp:posOffset>59055</wp:posOffset>
                </wp:positionH>
                <wp:positionV relativeFrom="paragraph">
                  <wp:posOffset>109855</wp:posOffset>
                </wp:positionV>
                <wp:extent cx="6248400" cy="2903855"/>
                <wp:effectExtent l="0" t="0" r="19050" b="10795"/>
                <wp:wrapSquare wrapText="bothSides"/>
                <wp:docPr id="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8400" cy="2903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634CC3" w14:textId="6F041AF5" w:rsidR="00262946" w:rsidRDefault="00262946" w:rsidP="0026294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6849E45" w14:textId="77777777" w:rsidR="00262946" w:rsidRPr="00762E86" w:rsidRDefault="00262946" w:rsidP="0026294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gram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SWITCH(</w:t>
                            </w:r>
                            <w:proofErr w:type="spellStart"/>
                            <w:proofErr w:type="gram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8B89735" w14:textId="77777777" w:rsidR="00262946" w:rsidRDefault="00262946" w:rsidP="0026294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C8D9370" w14:textId="77777777" w:rsidR="00262946" w:rsidRPr="005E1D99" w:rsidRDefault="00262946" w:rsidP="0026294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7E5DF897" w14:textId="77777777" w:rsidR="00262946" w:rsidRPr="00762E86" w:rsidRDefault="00262946" w:rsidP="0026294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   </w:t>
                            </w:r>
                            <w:proofErr w:type="spellStart"/>
                            <w:proofErr w:type="gram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CheckToBeDestroye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);       // check if thread we were running</w:t>
                            </w:r>
                          </w:p>
                          <w:p w14:paraId="7616AEF1" w14:textId="77777777" w:rsidR="00262946" w:rsidRPr="00762E86" w:rsidRDefault="00262946" w:rsidP="0026294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                    // before this one has finished</w:t>
                            </w:r>
                          </w:p>
                          <w:p w14:paraId="5F423794" w14:textId="77777777" w:rsidR="00262946" w:rsidRPr="00762E86" w:rsidRDefault="00262946" w:rsidP="0026294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                    // and needs to be cleaned up</w:t>
                            </w:r>
                          </w:p>
                          <w:p w14:paraId="0A5B157D" w14:textId="77777777" w:rsidR="00262946" w:rsidRPr="00762E86" w:rsidRDefault="00262946" w:rsidP="0026294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</w:p>
                          <w:p w14:paraId="63542563" w14:textId="77777777" w:rsidR="00262946" w:rsidRPr="00762E86" w:rsidRDefault="00262946" w:rsidP="0026294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    if (</w:t>
                            </w:r>
                            <w:proofErr w:type="spell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gram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space !</w:t>
                            </w:r>
                            <w:proofErr w:type="gram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= NULL) {     // if there is an address space</w:t>
                            </w:r>
                          </w:p>
                          <w:p w14:paraId="2E2B4406" w14:textId="77777777" w:rsidR="00262946" w:rsidRPr="00762E86" w:rsidRDefault="00262946" w:rsidP="0026294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 xml:space="preserve">        </w:t>
                            </w:r>
                            <w:proofErr w:type="spell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RestoreUserState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);     // to restore, do it.</w:t>
                            </w:r>
                          </w:p>
                          <w:p w14:paraId="4CDD53B9" w14:textId="77777777" w:rsidR="00262946" w:rsidRPr="00762E86" w:rsidRDefault="00262946" w:rsidP="0026294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 xml:space="preserve">    </w:t>
                            </w:r>
                            <w:proofErr w:type="spell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-&gt;space-&gt;</w:t>
                            </w:r>
                            <w:proofErr w:type="spellStart"/>
                            <w:proofErr w:type="gramStart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RestoreState</w:t>
                            </w:r>
                            <w:proofErr w:type="spell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61E1CD3A" w14:textId="77777777" w:rsidR="00262946" w:rsidRPr="00762E86" w:rsidRDefault="00262946" w:rsidP="0026294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762E86">
                              <w:rPr>
                                <w:rFonts w:ascii="Times New Roman" w:hAnsi="Times New Roman" w:cs="Times New Roman"/>
                              </w:rPr>
                              <w:t>    }</w:t>
                            </w:r>
                          </w:p>
                          <w:p w14:paraId="2E8B0EED" w14:textId="77777777" w:rsidR="00262946" w:rsidRPr="005E1D99" w:rsidRDefault="00262946" w:rsidP="00262946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AF93926" w14:textId="2660EA2A" w:rsidR="00262946" w:rsidRDefault="0026294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AA9BF0" id="_x0000_s1054" type="#_x0000_t202" style="position:absolute;margin-left:4.65pt;margin-top:8.65pt;width:492pt;height:228.65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">
                <v:textbox>
                  <w:txbxContent>
                    <w:p w14:paraId="22634CC3" w14:textId="6F041AF5" w:rsidR="00262946" w:rsidRDefault="00262946" w:rsidP="0026294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56849E45" w14:textId="77777777" w:rsidR="00262946" w:rsidRPr="00762E86" w:rsidRDefault="00262946" w:rsidP="0026294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gramStart"/>
                      <w:r w:rsidRPr="00762E86">
                        <w:rPr>
                          <w:rFonts w:ascii="Times New Roman" w:hAnsi="Times New Roman" w:cs="Times New Roman"/>
                        </w:rPr>
                        <w:t>SWITCH(</w:t>
                      </w:r>
                      <w:proofErr w:type="spellStart"/>
                      <w:proofErr w:type="gramEnd"/>
                      <w:r w:rsidRPr="00762E86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762E86">
                        <w:rPr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8B89735" w14:textId="77777777" w:rsidR="00262946" w:rsidRDefault="00262946" w:rsidP="0026294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C8D9370" w14:textId="77777777" w:rsidR="00262946" w:rsidRPr="005E1D99" w:rsidRDefault="00262946" w:rsidP="0026294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7E5DF897" w14:textId="77777777" w:rsidR="00262946" w:rsidRPr="00762E86" w:rsidRDefault="00262946" w:rsidP="0026294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>   </w:t>
                      </w:r>
                      <w:proofErr w:type="spellStart"/>
                      <w:proofErr w:type="gramStart"/>
                      <w:r w:rsidRPr="00762E86">
                        <w:rPr>
                          <w:rFonts w:ascii="Times New Roman" w:hAnsi="Times New Roman" w:cs="Times New Roman"/>
                        </w:rPr>
                        <w:t>CheckToBeDestroye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762E86">
                        <w:rPr>
                          <w:rFonts w:ascii="Times New Roman" w:hAnsi="Times New Roman" w:cs="Times New Roman"/>
                        </w:rPr>
                        <w:t>);       // check if thread we were running</w:t>
                      </w:r>
                    </w:p>
                    <w:p w14:paraId="7616AEF1" w14:textId="77777777" w:rsidR="00262946" w:rsidRPr="00762E86" w:rsidRDefault="00262946" w:rsidP="0026294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>                    // before this one has finished</w:t>
                      </w:r>
                    </w:p>
                    <w:p w14:paraId="5F423794" w14:textId="77777777" w:rsidR="00262946" w:rsidRPr="00762E86" w:rsidRDefault="00262946" w:rsidP="0026294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>                    // and needs to be cleaned up</w:t>
                      </w:r>
                    </w:p>
                    <w:p w14:paraId="0A5B157D" w14:textId="77777777" w:rsidR="00262946" w:rsidRPr="00762E86" w:rsidRDefault="00262946" w:rsidP="0026294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</w:p>
                    <w:p w14:paraId="63542563" w14:textId="77777777" w:rsidR="00262946" w:rsidRPr="00762E86" w:rsidRDefault="00262946" w:rsidP="0026294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>    if (</w:t>
                      </w:r>
                      <w:proofErr w:type="spellStart"/>
                      <w:r w:rsidRPr="00762E86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gramStart"/>
                      <w:r w:rsidRPr="00762E86">
                        <w:rPr>
                          <w:rFonts w:ascii="Times New Roman" w:hAnsi="Times New Roman" w:cs="Times New Roman"/>
                        </w:rPr>
                        <w:t>space !</w:t>
                      </w:r>
                      <w:proofErr w:type="gramEnd"/>
                      <w:r w:rsidRPr="00762E86">
                        <w:rPr>
                          <w:rFonts w:ascii="Times New Roman" w:hAnsi="Times New Roman" w:cs="Times New Roman"/>
                        </w:rPr>
                        <w:t>= NULL) {     // if there is an address space</w:t>
                      </w:r>
                    </w:p>
                    <w:p w14:paraId="2E2B4406" w14:textId="77777777" w:rsidR="00262946" w:rsidRPr="00762E86" w:rsidRDefault="00262946" w:rsidP="0026294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 xml:space="preserve">        </w:t>
                      </w:r>
                      <w:proofErr w:type="spellStart"/>
                      <w:r w:rsidRPr="00762E86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762E86">
                        <w:rPr>
                          <w:rFonts w:ascii="Times New Roman" w:hAnsi="Times New Roman" w:cs="Times New Roman"/>
                        </w:rPr>
                        <w:t>RestoreUserState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762E86">
                        <w:rPr>
                          <w:rFonts w:ascii="Times New Roman" w:hAnsi="Times New Roman" w:cs="Times New Roman"/>
                        </w:rPr>
                        <w:t>);     // to restore, do it.</w:t>
                      </w:r>
                    </w:p>
                    <w:p w14:paraId="4CDD53B9" w14:textId="77777777" w:rsidR="00262946" w:rsidRPr="00762E86" w:rsidRDefault="00262946" w:rsidP="0026294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 xml:space="preserve">    </w:t>
                      </w:r>
                      <w:proofErr w:type="spellStart"/>
                      <w:r w:rsidRPr="00762E86">
                        <w:rPr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-&gt;space-&gt;</w:t>
                      </w:r>
                      <w:proofErr w:type="spellStart"/>
                      <w:proofErr w:type="gramStart"/>
                      <w:r w:rsidRPr="00762E86">
                        <w:rPr>
                          <w:rFonts w:ascii="Times New Roman" w:hAnsi="Times New Roman" w:cs="Times New Roman"/>
                        </w:rPr>
                        <w:t>RestoreState</w:t>
                      </w:r>
                      <w:proofErr w:type="spellEnd"/>
                      <w:r w:rsidRPr="00762E86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762E86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61E1CD3A" w14:textId="77777777" w:rsidR="00262946" w:rsidRPr="00762E86" w:rsidRDefault="00262946" w:rsidP="00262946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762E86">
                        <w:rPr>
                          <w:rFonts w:ascii="Times New Roman" w:hAnsi="Times New Roman" w:cs="Times New Roman"/>
                        </w:rPr>
                        <w:t>    }</w:t>
                      </w:r>
                    </w:p>
                    <w:p w14:paraId="2E8B0EED" w14:textId="77777777" w:rsidR="00262946" w:rsidRPr="005E1D99" w:rsidRDefault="00262946" w:rsidP="00262946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4AF93926" w14:textId="2660EA2A" w:rsidR="00262946" w:rsidRDefault="00262946"/>
                  </w:txbxContent>
                </v:textbox>
                <w10:wrap type="square"/>
              </v:shape>
            </w:pict>
          </mc:Fallback>
        </mc:AlternateContent>
      </w:r>
    </w:p>
    <w:p w14:paraId="4D1E53E4" w14:textId="77777777" w:rsidR="00262946" w:rsidRPr="00BC15C7" w:rsidRDefault="00262946" w:rsidP="00262946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  <w:r w:rsidRPr="00BC15C7">
        <w:rPr>
          <w:rFonts w:ascii="Times New Roman" w:eastAsia="標楷體" w:hAnsi="Times New Roman" w:cs="Times New Roman"/>
          <w:szCs w:val="24"/>
        </w:rPr>
        <w:t>若</w:t>
      </w:r>
      <w:r w:rsidRPr="00BC15C7">
        <w:rPr>
          <w:rFonts w:ascii="Times New Roman" w:eastAsia="標楷體" w:hAnsi="Times New Roman" w:cs="Times New Roman"/>
          <w:szCs w:val="24"/>
        </w:rPr>
        <w:t xml:space="preserve"> finishing </w:t>
      </w:r>
      <w:r w:rsidRPr="00BC15C7">
        <w:rPr>
          <w:rFonts w:ascii="Times New Roman" w:eastAsia="標楷體" w:hAnsi="Times New Roman" w:cs="Times New Roman"/>
          <w:szCs w:val="24"/>
        </w:rPr>
        <w:t>為</w:t>
      </w:r>
      <w:r w:rsidRPr="00BC15C7">
        <w:rPr>
          <w:rFonts w:ascii="Times New Roman" w:eastAsia="標楷體" w:hAnsi="Times New Roman" w:cs="Times New Roman"/>
          <w:szCs w:val="24"/>
        </w:rPr>
        <w:t xml:space="preserve"> true </w:t>
      </w:r>
      <w:r w:rsidRPr="00BC15C7">
        <w:rPr>
          <w:rFonts w:ascii="Times New Roman" w:eastAsia="標楷體" w:hAnsi="Times New Roman" w:cs="Times New Roman"/>
          <w:szCs w:val="24"/>
        </w:rPr>
        <w:t>代表此</w:t>
      </w:r>
      <w:r w:rsidRPr="00BC15C7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BC15C7">
        <w:rPr>
          <w:rFonts w:ascii="Times New Roman" w:eastAsia="標楷體" w:hAnsi="Times New Roman" w:cs="Times New Roman"/>
          <w:szCs w:val="24"/>
        </w:rPr>
        <w:t>currentThread</w:t>
      </w:r>
      <w:proofErr w:type="spellEnd"/>
      <w:r w:rsidRPr="00BC15C7">
        <w:rPr>
          <w:rFonts w:ascii="Times New Roman" w:eastAsia="標楷體" w:hAnsi="Times New Roman" w:cs="Times New Roman"/>
          <w:szCs w:val="24"/>
        </w:rPr>
        <w:t xml:space="preserve"> </w:t>
      </w:r>
      <w:r w:rsidRPr="00BC15C7">
        <w:rPr>
          <w:rFonts w:ascii="Times New Roman" w:eastAsia="標楷體" w:hAnsi="Times New Roman" w:cs="Times New Roman"/>
          <w:szCs w:val="24"/>
        </w:rPr>
        <w:t>之前有呼叫過</w:t>
      </w:r>
      <w:r w:rsidRPr="00BC15C7">
        <w:rPr>
          <w:rFonts w:ascii="Times New Roman" w:eastAsia="標楷體" w:hAnsi="Times New Roman" w:cs="Times New Roman"/>
          <w:szCs w:val="24"/>
        </w:rPr>
        <w:t xml:space="preserve"> </w:t>
      </w:r>
      <w:r w:rsidRPr="00BC15C7">
        <w:rPr>
          <w:rFonts w:ascii="Times New Roman" w:eastAsia="標楷體" w:hAnsi="Times New Roman" w:cs="Times New Roman"/>
          <w:i/>
          <w:iCs/>
          <w:szCs w:val="24"/>
        </w:rPr>
        <w:t>Finish()</w:t>
      </w:r>
      <w:r w:rsidRPr="00BC15C7">
        <w:rPr>
          <w:rFonts w:ascii="Times New Roman" w:eastAsia="標楷體" w:hAnsi="Times New Roman" w:cs="Times New Roman"/>
          <w:szCs w:val="24"/>
        </w:rPr>
        <w:t>，這邊用</w:t>
      </w:r>
      <w:r w:rsidRPr="00BC15C7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Pr="00BC15C7">
        <w:rPr>
          <w:rFonts w:ascii="Times New Roman" w:eastAsia="標楷體" w:hAnsi="Times New Roman" w:cs="Times New Roman"/>
        </w:rPr>
        <w:t>toBeDestroyed</w:t>
      </w:r>
      <w:proofErr w:type="spellEnd"/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記錄此要刪除的</w:t>
      </w:r>
      <w:r w:rsidRPr="00BC15C7">
        <w:rPr>
          <w:rFonts w:ascii="Times New Roman" w:eastAsia="標楷體" w:hAnsi="Times New Roman" w:cs="Times New Roman"/>
        </w:rPr>
        <w:t xml:space="preserve"> thread</w:t>
      </w:r>
      <w:r w:rsidRPr="00BC15C7">
        <w:rPr>
          <w:rFonts w:ascii="Times New Roman" w:eastAsia="標楷體" w:hAnsi="Times New Roman" w:cs="Times New Roman"/>
        </w:rPr>
        <w:t>，接著準備做</w:t>
      </w:r>
      <w:r w:rsidRPr="00BC15C7">
        <w:rPr>
          <w:rFonts w:ascii="Times New Roman" w:eastAsia="標楷體" w:hAnsi="Times New Roman" w:cs="Times New Roman"/>
        </w:rPr>
        <w:t xml:space="preserve"> content switch</w:t>
      </w:r>
      <w:r w:rsidRPr="00BC15C7">
        <w:rPr>
          <w:rFonts w:ascii="Times New Roman" w:eastAsia="標楷體" w:hAnsi="Times New Roman" w:cs="Times New Roman"/>
        </w:rPr>
        <w:t>，會先儲存</w:t>
      </w:r>
      <w:r w:rsidRPr="00BC15C7">
        <w:rPr>
          <w:rFonts w:ascii="Times New Roman" w:eastAsia="標楷體" w:hAnsi="Times New Roman" w:cs="Times New Roman"/>
        </w:rPr>
        <w:t xml:space="preserve"> </w:t>
      </w:r>
      <w:proofErr w:type="spellStart"/>
      <w:r w:rsidRPr="00BC15C7">
        <w:rPr>
          <w:rFonts w:ascii="Times New Roman" w:eastAsia="標楷體" w:hAnsi="Times New Roman" w:cs="Times New Roman"/>
        </w:rPr>
        <w:t>oldThread</w:t>
      </w:r>
      <w:proofErr w:type="spellEnd"/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的資訊，並將</w:t>
      </w:r>
      <w:r w:rsidRPr="00BC15C7">
        <w:rPr>
          <w:rFonts w:ascii="Times New Roman" w:eastAsia="標楷體" w:hAnsi="Times New Roman" w:cs="Times New Roman"/>
        </w:rPr>
        <w:t xml:space="preserve"> </w:t>
      </w:r>
      <w:proofErr w:type="spellStart"/>
      <w:r w:rsidRPr="00BC15C7">
        <w:rPr>
          <w:rFonts w:ascii="Times New Roman" w:eastAsia="標楷體" w:hAnsi="Times New Roman" w:cs="Times New Roman"/>
        </w:rPr>
        <w:t>nexThread</w:t>
      </w:r>
      <w:proofErr w:type="spellEnd"/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的</w:t>
      </w:r>
      <w:r w:rsidRPr="00BC15C7">
        <w:rPr>
          <w:rFonts w:ascii="Times New Roman" w:eastAsia="標楷體" w:hAnsi="Times New Roman" w:cs="Times New Roman"/>
        </w:rPr>
        <w:t xml:space="preserve"> status </w:t>
      </w:r>
      <w:r w:rsidRPr="00BC15C7">
        <w:rPr>
          <w:rFonts w:ascii="Times New Roman" w:eastAsia="標楷體" w:hAnsi="Times New Roman" w:cs="Times New Roman"/>
        </w:rPr>
        <w:t>設為</w:t>
      </w:r>
      <w:r w:rsidRPr="00BC15C7">
        <w:rPr>
          <w:rFonts w:ascii="Times New Roman" w:eastAsia="標楷體" w:hAnsi="Times New Roman" w:cs="Times New Roman"/>
        </w:rPr>
        <w:t xml:space="preserve"> RUNNING </w:t>
      </w:r>
      <w:r w:rsidRPr="00BC15C7">
        <w:rPr>
          <w:rFonts w:ascii="Times New Roman" w:eastAsia="標楷體" w:hAnsi="Times New Roman" w:cs="Times New Roman"/>
        </w:rPr>
        <w:t>並且</w:t>
      </w:r>
      <w:r w:rsidRPr="00BC15C7">
        <w:rPr>
          <w:rFonts w:ascii="Times New Roman" w:eastAsia="標楷體" w:hAnsi="Times New Roman" w:cs="Times New Roman"/>
        </w:rPr>
        <w:t xml:space="preserve"> assign </w:t>
      </w:r>
      <w:r w:rsidRPr="00BC15C7">
        <w:rPr>
          <w:rFonts w:ascii="Times New Roman" w:eastAsia="標楷體" w:hAnsi="Times New Roman" w:cs="Times New Roman"/>
        </w:rPr>
        <w:t>給</w:t>
      </w:r>
      <w:r w:rsidRPr="00BC15C7">
        <w:rPr>
          <w:rFonts w:ascii="Times New Roman" w:eastAsia="標楷體" w:hAnsi="Times New Roman" w:cs="Times New Roman"/>
        </w:rPr>
        <w:t xml:space="preserve"> </w:t>
      </w:r>
      <w:proofErr w:type="spellStart"/>
      <w:r w:rsidRPr="00BC15C7">
        <w:rPr>
          <w:rFonts w:ascii="Times New Roman" w:eastAsia="標楷體" w:hAnsi="Times New Roman" w:cs="Times New Roman"/>
        </w:rPr>
        <w:t>currentThread</w:t>
      </w:r>
      <w:proofErr w:type="spellEnd"/>
      <w:r w:rsidRPr="00BC15C7">
        <w:rPr>
          <w:rFonts w:ascii="Times New Roman" w:eastAsia="標楷體" w:hAnsi="Times New Roman" w:cs="Times New Roman"/>
        </w:rPr>
        <w:t xml:space="preserve"> (</w:t>
      </w:r>
      <w:r w:rsidRPr="00BC15C7">
        <w:rPr>
          <w:rFonts w:ascii="Times New Roman" w:eastAsia="標楷體" w:hAnsi="Times New Roman" w:cs="Times New Roman"/>
        </w:rPr>
        <w:t>即將此</w:t>
      </w:r>
      <w:r w:rsidRPr="00BC15C7">
        <w:rPr>
          <w:rFonts w:ascii="Times New Roman" w:eastAsia="標楷體" w:hAnsi="Times New Roman" w:cs="Times New Roman"/>
        </w:rPr>
        <w:t xml:space="preserve"> thread </w:t>
      </w:r>
      <w:r w:rsidRPr="00BC15C7">
        <w:rPr>
          <w:rFonts w:ascii="Times New Roman" w:eastAsia="標楷體" w:hAnsi="Times New Roman" w:cs="Times New Roman"/>
        </w:rPr>
        <w:t>放到</w:t>
      </w:r>
      <w:r w:rsidRPr="00BC15C7">
        <w:rPr>
          <w:rFonts w:ascii="Times New Roman" w:eastAsia="標楷體" w:hAnsi="Times New Roman" w:cs="Times New Roman"/>
        </w:rPr>
        <w:t xml:space="preserve"> CPU</w:t>
      </w:r>
      <w:r w:rsidRPr="00BC15C7">
        <w:rPr>
          <w:rFonts w:ascii="Times New Roman" w:eastAsia="標楷體" w:hAnsi="Times New Roman" w:cs="Times New Roman"/>
        </w:rPr>
        <w:t>上跑</w:t>
      </w:r>
      <w:r w:rsidRPr="00BC15C7">
        <w:rPr>
          <w:rFonts w:ascii="Times New Roman" w:eastAsia="標楷體" w:hAnsi="Times New Roman" w:cs="Times New Roman"/>
        </w:rPr>
        <w:t>)</w:t>
      </w:r>
      <w:r w:rsidRPr="00BC15C7">
        <w:rPr>
          <w:rFonts w:ascii="Times New Roman" w:eastAsia="標楷體" w:hAnsi="Times New Roman" w:cs="Times New Roman"/>
        </w:rPr>
        <w:t>，接這便呼叫</w:t>
      </w:r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  <w:i/>
          <w:iCs/>
        </w:rPr>
        <w:t>SWITCH()</w:t>
      </w:r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進行</w:t>
      </w:r>
      <w:r w:rsidRPr="00BC15C7">
        <w:rPr>
          <w:rFonts w:ascii="Times New Roman" w:eastAsia="標楷體" w:hAnsi="Times New Roman" w:cs="Times New Roman"/>
        </w:rPr>
        <w:t xml:space="preserve"> context switch</w:t>
      </w:r>
      <w:r w:rsidRPr="00BC15C7">
        <w:rPr>
          <w:rFonts w:ascii="Times New Roman" w:eastAsia="標楷體" w:hAnsi="Times New Roman" w:cs="Times New Roman"/>
        </w:rPr>
        <w:t>，而</w:t>
      </w:r>
      <w:r w:rsidRPr="00BC15C7">
        <w:rPr>
          <w:rFonts w:ascii="Times New Roman" w:eastAsia="標楷體" w:hAnsi="Times New Roman" w:cs="Times New Roman"/>
        </w:rPr>
        <w:t xml:space="preserve"> content switch </w:t>
      </w:r>
      <w:r w:rsidRPr="00BC15C7">
        <w:rPr>
          <w:rFonts w:ascii="Times New Roman" w:eastAsia="標楷體" w:hAnsi="Times New Roman" w:cs="Times New Roman"/>
        </w:rPr>
        <w:t>完成後並不會執行下一行程式，因為</w:t>
      </w:r>
      <w:r w:rsidRPr="00BC15C7">
        <w:rPr>
          <w:rFonts w:ascii="Times New Roman" w:eastAsia="標楷體" w:hAnsi="Times New Roman" w:cs="Times New Roman"/>
        </w:rPr>
        <w:t>CPU</w:t>
      </w:r>
      <w:r w:rsidRPr="00BC15C7">
        <w:rPr>
          <w:rFonts w:ascii="Times New Roman" w:eastAsia="標楷體" w:hAnsi="Times New Roman" w:cs="Times New Roman"/>
        </w:rPr>
        <w:t>現在的控制權在</w:t>
      </w:r>
      <w:r w:rsidRPr="00BC15C7">
        <w:rPr>
          <w:rFonts w:ascii="Times New Roman" w:eastAsia="標楷體" w:hAnsi="Times New Roman" w:cs="Times New Roman"/>
        </w:rPr>
        <w:t xml:space="preserve"> </w:t>
      </w:r>
      <w:proofErr w:type="spellStart"/>
      <w:r w:rsidRPr="00BC15C7">
        <w:rPr>
          <w:rFonts w:ascii="Times New Roman" w:eastAsia="標楷體" w:hAnsi="Times New Roman" w:cs="Times New Roman"/>
        </w:rPr>
        <w:t>nextThread</w:t>
      </w:r>
      <w:proofErr w:type="spellEnd"/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手上，而當</w:t>
      </w:r>
      <w:r w:rsidRPr="00BC15C7">
        <w:rPr>
          <w:rFonts w:ascii="Times New Roman" w:eastAsia="標楷體" w:hAnsi="Times New Roman" w:cs="Times New Roman"/>
        </w:rPr>
        <w:t>CPU</w:t>
      </w:r>
      <w:r w:rsidRPr="00BC15C7">
        <w:rPr>
          <w:rFonts w:ascii="Times New Roman" w:eastAsia="標楷體" w:hAnsi="Times New Roman" w:cs="Times New Roman"/>
        </w:rPr>
        <w:t>的控制權又</w:t>
      </w:r>
      <w:r w:rsidRPr="00BC15C7">
        <w:rPr>
          <w:rFonts w:ascii="Times New Roman" w:eastAsia="標楷體" w:hAnsi="Times New Roman" w:cs="Times New Roman"/>
        </w:rPr>
        <w:t xml:space="preserve"> content switch </w:t>
      </w:r>
      <w:r w:rsidRPr="00BC15C7">
        <w:rPr>
          <w:rFonts w:ascii="Times New Roman" w:eastAsia="標楷體" w:hAnsi="Times New Roman" w:cs="Times New Roman"/>
        </w:rPr>
        <w:t>回原本的</w:t>
      </w:r>
      <w:r w:rsidRPr="00BC15C7">
        <w:rPr>
          <w:rFonts w:ascii="Times New Roman" w:eastAsia="標楷體" w:hAnsi="Times New Roman" w:cs="Times New Roman"/>
        </w:rPr>
        <w:t xml:space="preserve"> thread </w:t>
      </w:r>
      <w:r w:rsidRPr="00BC15C7">
        <w:rPr>
          <w:rFonts w:ascii="Times New Roman" w:eastAsia="標楷體" w:hAnsi="Times New Roman" w:cs="Times New Roman"/>
        </w:rPr>
        <w:t>時，才會做</w:t>
      </w:r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  <w:i/>
          <w:iCs/>
        </w:rPr>
        <w:t>SWITCH()</w:t>
      </w:r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後續的程式碼，其會讀取原本的</w:t>
      </w:r>
      <w:r w:rsidRPr="00BC15C7">
        <w:rPr>
          <w:rFonts w:ascii="Times New Roman" w:eastAsia="標楷體" w:hAnsi="Times New Roman" w:cs="Times New Roman"/>
        </w:rPr>
        <w:t xml:space="preserve"> Thread </w:t>
      </w:r>
      <w:r w:rsidRPr="00BC15C7">
        <w:rPr>
          <w:rFonts w:ascii="Times New Roman" w:eastAsia="標楷體" w:hAnsi="Times New Roman" w:cs="Times New Roman"/>
        </w:rPr>
        <w:t>的資訊並繼續後續指令的執行，而</w:t>
      </w:r>
      <w:proofErr w:type="spellStart"/>
      <w:r w:rsidRPr="00BC15C7">
        <w:rPr>
          <w:rFonts w:ascii="Times New Roman" w:eastAsia="標楷體" w:hAnsi="Times New Roman" w:cs="Times New Roman"/>
          <w:i/>
          <w:iCs/>
        </w:rPr>
        <w:t>CheckToBeDestroyed</w:t>
      </w:r>
      <w:proofErr w:type="spellEnd"/>
      <w:r w:rsidRPr="00BC15C7">
        <w:rPr>
          <w:rFonts w:ascii="Times New Roman" w:eastAsia="標楷體" w:hAnsi="Times New Roman" w:cs="Times New Roman"/>
          <w:i/>
          <w:iCs/>
        </w:rPr>
        <w:t>()</w:t>
      </w:r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會刪除</w:t>
      </w:r>
      <w:r w:rsidRPr="00BC15C7">
        <w:rPr>
          <w:rFonts w:ascii="Times New Roman" w:eastAsia="標楷體" w:hAnsi="Times New Roman" w:cs="Times New Roman"/>
        </w:rPr>
        <w:t xml:space="preserve"> </w:t>
      </w:r>
      <w:proofErr w:type="spellStart"/>
      <w:r w:rsidRPr="00BC15C7">
        <w:rPr>
          <w:rFonts w:ascii="Times New Roman" w:eastAsia="標楷體" w:hAnsi="Times New Roman" w:cs="Times New Roman"/>
        </w:rPr>
        <w:t>toBeDestroyed</w:t>
      </w:r>
      <w:proofErr w:type="spellEnd"/>
      <w:r w:rsidRPr="00BC15C7">
        <w:rPr>
          <w:rFonts w:ascii="Times New Roman" w:eastAsia="標楷體" w:hAnsi="Times New Roman" w:cs="Times New Roman"/>
        </w:rPr>
        <w:t xml:space="preserve"> </w:t>
      </w:r>
      <w:r w:rsidRPr="00BC15C7">
        <w:rPr>
          <w:rFonts w:ascii="Times New Roman" w:eastAsia="標楷體" w:hAnsi="Times New Roman" w:cs="Times New Roman"/>
        </w:rPr>
        <w:t>中記錄要刪除的</w:t>
      </w:r>
      <w:r w:rsidRPr="00BC15C7">
        <w:rPr>
          <w:rFonts w:ascii="Times New Roman" w:eastAsia="標楷體" w:hAnsi="Times New Roman" w:cs="Times New Roman"/>
        </w:rPr>
        <w:t xml:space="preserve"> thread</w:t>
      </w:r>
    </w:p>
    <w:p w14:paraId="1220296A" w14:textId="1F85388F" w:rsidR="001220EA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4D77A8C" w14:textId="69853A54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71B90D1" w14:textId="378F75C5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5A5EA39" w14:textId="19175684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F5EB635" w14:textId="5F80E831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F5890F1" w14:textId="33BD5208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100C6B7" w14:textId="15D40ABD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2ACA73E" w14:textId="3498A571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F0FACD1" w14:textId="7765AF11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2FA1F4E" w14:textId="208FBE31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58022E2" w14:textId="5FC72412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5BFBCEC" w14:textId="57BFA9A3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EDBAE73" w14:textId="7CC0629E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B943684" w14:textId="7FFC4E2D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D5007AA" w14:textId="5242CD36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7C78341" w14:textId="6C03515E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6556D8C" w14:textId="26586B01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90DC25B" w14:textId="0FE5F15B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368F0CD" w14:textId="6BEA998C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2118F17" w14:textId="16AB2951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F5CD899" w14:textId="67EE4D0E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C0F0C5F" w14:textId="285A5CC6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DA5DD9D" w14:textId="4F33A707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B9B8CF7" w14:textId="697B95E7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802CAF0" w14:textId="77777777" w:rsidR="00262946" w:rsidRP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92B166F" w14:textId="0C1AE2A8" w:rsidR="00762E86" w:rsidRPr="00790394" w:rsidRDefault="001220EA" w:rsidP="001220EA">
      <w:pPr>
        <w:pStyle w:val="a6"/>
        <w:numPr>
          <w:ilvl w:val="2"/>
          <w:numId w:val="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proofErr w:type="gramStart"/>
      <w:r w:rsidRPr="00790394">
        <w:rPr>
          <w:rFonts w:ascii="Times New Roman" w:eastAsia="標楷體" w:hAnsi="Times New Roman" w:cs="Times New Roman"/>
          <w:b/>
        </w:rPr>
        <w:lastRenderedPageBreak/>
        <w:t>SWITCH(</w:t>
      </w:r>
      <w:proofErr w:type="gramEnd"/>
      <w:r w:rsidRPr="00790394">
        <w:rPr>
          <w:rFonts w:ascii="Times New Roman" w:eastAsia="標楷體" w:hAnsi="Times New Roman" w:cs="Times New Roman"/>
          <w:b/>
        </w:rPr>
        <w:t>Thread*, Thread*)</w:t>
      </w:r>
    </w:p>
    <w:p w14:paraId="42562E64" w14:textId="5FE9C12B" w:rsidR="001220EA" w:rsidRPr="00790394" w:rsidRDefault="001220EA" w:rsidP="001220EA">
      <w:pPr>
        <w:pStyle w:val="a6"/>
        <w:spacing w:line="320" w:lineRule="exact"/>
        <w:ind w:leftChars="0" w:left="1320"/>
        <w:jc w:val="both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79386ADD" wp14:editId="478AD768">
                <wp:simplePos x="0" y="0"/>
                <wp:positionH relativeFrom="margin">
                  <wp:posOffset>0</wp:posOffset>
                </wp:positionH>
                <wp:positionV relativeFrom="paragraph">
                  <wp:posOffset>444500</wp:posOffset>
                </wp:positionV>
                <wp:extent cx="6400800" cy="7219950"/>
                <wp:effectExtent l="0" t="0" r="19050" b="19050"/>
                <wp:wrapSquare wrapText="bothSides"/>
                <wp:docPr id="3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7219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29127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SWITCH:</w:t>
                            </w:r>
                          </w:p>
                          <w:p w14:paraId="5C77344C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%</w:t>
                            </w:r>
                            <w:proofErr w:type="spellStart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,_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_save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  # save the value of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</w:p>
                          <w:p w14:paraId="641E2B1D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4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sp</w:t>
                            </w:r>
                            <w:proofErr w:type="spellEnd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,%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    # move pointer to t1 into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</w:p>
                          <w:p w14:paraId="7468D9C3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%</w:t>
                            </w:r>
                            <w:proofErr w:type="spellStart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b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,_</w:t>
                            </w:r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BX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         # save registers</w:t>
                            </w:r>
                          </w:p>
                          <w:p w14:paraId="7577130F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%</w:t>
                            </w:r>
                            <w:proofErr w:type="spellStart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c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,_</w:t>
                            </w:r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CX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  <w:p w14:paraId="74232526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%</w:t>
                            </w:r>
                            <w:proofErr w:type="spellStart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d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,_</w:t>
                            </w:r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DX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  <w:p w14:paraId="03552901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%</w:t>
                            </w:r>
                            <w:proofErr w:type="spellStart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si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,_</w:t>
                            </w:r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SI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  <w:p w14:paraId="7512CB20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%</w:t>
                            </w:r>
                            <w:proofErr w:type="spellStart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di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,_</w:t>
                            </w:r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DI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  <w:p w14:paraId="6D077A91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%</w:t>
                            </w:r>
                            <w:proofErr w:type="spellStart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bp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,_</w:t>
                            </w:r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BP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  <w:p w14:paraId="52F60BD4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%</w:t>
                            </w:r>
                            <w:proofErr w:type="spellStart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sp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,_</w:t>
                            </w:r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SP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         # save stack pointer</w:t>
                            </w:r>
                          </w:p>
                          <w:p w14:paraId="4430A74C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_eax_</w:t>
                            </w:r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save,%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b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  # get the saved value of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</w:p>
                          <w:p w14:paraId="198EDBF0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%</w:t>
                            </w:r>
                            <w:proofErr w:type="spellStart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b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,_</w:t>
                            </w:r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         # store it</w:t>
                            </w:r>
                          </w:p>
                          <w:p w14:paraId="18984B0D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0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sp</w:t>
                            </w:r>
                            <w:proofErr w:type="spellEnd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,%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b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    # get return address from stack into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bx</w:t>
                            </w:r>
                            <w:proofErr w:type="spellEnd"/>
                          </w:p>
                          <w:p w14:paraId="2583E26E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%</w:t>
                            </w:r>
                            <w:proofErr w:type="spellStart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b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,_</w:t>
                            </w:r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PC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          # save it into the pc storage</w:t>
                            </w:r>
                          </w:p>
                          <w:p w14:paraId="4F924BFC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A79DAF7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8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sp</w:t>
                            </w:r>
                            <w:proofErr w:type="spellEnd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,%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    # move pointer to t2 into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</w:p>
                          <w:p w14:paraId="6FD1F617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4DAD1AE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_EAX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,%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b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 # get new value for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into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bx</w:t>
                            </w:r>
                            <w:proofErr w:type="spellEnd"/>
                          </w:p>
                          <w:p w14:paraId="39AAEDD5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%</w:t>
                            </w:r>
                            <w:proofErr w:type="spellStart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b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,_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_save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  # save it</w:t>
                            </w:r>
                          </w:p>
                          <w:p w14:paraId="6D72D440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_EBX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,%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b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 # retore old registers</w:t>
                            </w:r>
                          </w:p>
                          <w:p w14:paraId="69458D37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_ECX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,%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cx</w:t>
                            </w:r>
                            <w:proofErr w:type="spellEnd"/>
                          </w:p>
                          <w:p w14:paraId="2C475B76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_EDX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,%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dx</w:t>
                            </w:r>
                            <w:proofErr w:type="spellEnd"/>
                          </w:p>
                          <w:p w14:paraId="488C8799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_ESI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,%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si</w:t>
                            </w:r>
                            <w:proofErr w:type="spellEnd"/>
                          </w:p>
                          <w:p w14:paraId="523AC83B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_EDI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,%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di</w:t>
                            </w:r>
                            <w:proofErr w:type="spellEnd"/>
                          </w:p>
                          <w:p w14:paraId="34205C7F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_EBP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,%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bp</w:t>
                            </w:r>
                            <w:proofErr w:type="spellEnd"/>
                          </w:p>
                          <w:p w14:paraId="58893E8A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_ESP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,%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sp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 # restore stack pointer</w:t>
                            </w:r>
                          </w:p>
                          <w:p w14:paraId="24311C23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_PC(%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),%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  # restore return address into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</w:p>
                          <w:p w14:paraId="0B1122B1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%eax,4(%</w:t>
                            </w:r>
                            <w:proofErr w:type="spellStart"/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sp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)   </w:t>
                            </w:r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 # copy over the ret address on the stack</w:t>
                            </w:r>
                          </w:p>
                          <w:p w14:paraId="2B6C87B7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spell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movl</w:t>
                            </w:r>
                            <w:proofErr w:type="spell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_eax_</w:t>
                            </w:r>
                            <w:proofErr w:type="gramStart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save,%</w:t>
                            </w:r>
                            <w:proofErr w:type="spellStart"/>
                            <w:proofErr w:type="gramEnd"/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>eax</w:t>
                            </w:r>
                            <w:proofErr w:type="spellEnd"/>
                          </w:p>
                          <w:p w14:paraId="7D9F3FC8" w14:textId="77777777" w:rsidR="001220EA" w:rsidRPr="001220EA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2CED1BD" w14:textId="615EE6B9" w:rsidR="001220EA" w:rsidRPr="005E1D99" w:rsidRDefault="001220EA" w:rsidP="001220EA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1220EA">
                              <w:rPr>
                                <w:rFonts w:ascii="Times New Roman" w:hAnsi="Times New Roman" w:cs="Times New Roman"/>
                              </w:rPr>
                              <w:t xml:space="preserve">        r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86ADD" id="_x0000_s1055" type="#_x0000_t202" style="position:absolute;left:0;text-align:left;margin-left:0;margin-top:35pt;width:7in;height:568.5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">
                <v:textbox>
                  <w:txbxContent>
                    <w:p w14:paraId="0BB29127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>SWITCH:</w:t>
                      </w:r>
                    </w:p>
                    <w:p w14:paraId="5C77344C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%</w:t>
                      </w:r>
                      <w:proofErr w:type="spellStart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,_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ax_save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  # save the value of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</w:p>
                    <w:p w14:paraId="641E2B1D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4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sp</w:t>
                      </w:r>
                      <w:proofErr w:type="spellEnd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),%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    # move pointer to t1 into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</w:p>
                    <w:p w14:paraId="7468D9C3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%</w:t>
                      </w:r>
                      <w:proofErr w:type="spellStart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eb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,_</w:t>
                      </w:r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BX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)         # save registers</w:t>
                      </w:r>
                    </w:p>
                    <w:p w14:paraId="7577130F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%</w:t>
                      </w:r>
                      <w:proofErr w:type="spellStart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ec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,_</w:t>
                      </w:r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CX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  <w:p w14:paraId="74232526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%</w:t>
                      </w:r>
                      <w:proofErr w:type="spellStart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ed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,_</w:t>
                      </w:r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DX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  <w:p w14:paraId="03552901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%</w:t>
                      </w:r>
                      <w:proofErr w:type="spellStart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esi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,_</w:t>
                      </w:r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SI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  <w:p w14:paraId="7512CB20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%</w:t>
                      </w:r>
                      <w:proofErr w:type="spellStart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edi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,_</w:t>
                      </w:r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DI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  <w:p w14:paraId="6D077A91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%</w:t>
                      </w:r>
                      <w:proofErr w:type="spellStart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ebp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,_</w:t>
                      </w:r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BP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)</w:t>
                      </w:r>
                    </w:p>
                    <w:p w14:paraId="52F60BD4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%</w:t>
                      </w:r>
                      <w:proofErr w:type="spellStart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esp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,_</w:t>
                      </w:r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SP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)         # save stack pointer</w:t>
                      </w:r>
                    </w:p>
                    <w:p w14:paraId="4430A74C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_eax_</w:t>
                      </w:r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save,%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b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  # get the saved value of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</w:p>
                    <w:p w14:paraId="198EDBF0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%</w:t>
                      </w:r>
                      <w:proofErr w:type="spellStart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eb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,_</w:t>
                      </w:r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AX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)         # store it</w:t>
                      </w:r>
                    </w:p>
                    <w:p w14:paraId="18984B0D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0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sp</w:t>
                      </w:r>
                      <w:proofErr w:type="spellEnd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),%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b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    # get return address from stack into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bx</w:t>
                      </w:r>
                      <w:proofErr w:type="spellEnd"/>
                    </w:p>
                    <w:p w14:paraId="2583E26E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%</w:t>
                      </w:r>
                      <w:proofErr w:type="spellStart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eb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,_</w:t>
                      </w:r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PC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)          # save it into the pc storage</w:t>
                      </w:r>
                    </w:p>
                    <w:p w14:paraId="4F924BFC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3A79DAF7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8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sp</w:t>
                      </w:r>
                      <w:proofErr w:type="spellEnd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),%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    # move pointer to t2 into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</w:p>
                    <w:p w14:paraId="6FD1F617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64DAD1AE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_EAX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),%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b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 # get new value for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into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bx</w:t>
                      </w:r>
                      <w:proofErr w:type="spellEnd"/>
                    </w:p>
                    <w:p w14:paraId="39AAEDD5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%</w:t>
                      </w:r>
                      <w:proofErr w:type="spellStart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eb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>,_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ax_save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  # save it</w:t>
                      </w:r>
                    </w:p>
                    <w:p w14:paraId="6D72D440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_EBX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),%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b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 # retore old registers</w:t>
                      </w:r>
                    </w:p>
                    <w:p w14:paraId="69458D37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_ECX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),%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cx</w:t>
                      </w:r>
                      <w:proofErr w:type="spellEnd"/>
                    </w:p>
                    <w:p w14:paraId="2C475B76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_EDX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),%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dx</w:t>
                      </w:r>
                      <w:proofErr w:type="spellEnd"/>
                    </w:p>
                    <w:p w14:paraId="488C8799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_ESI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),%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si</w:t>
                      </w:r>
                      <w:proofErr w:type="spellEnd"/>
                    </w:p>
                    <w:p w14:paraId="523AC83B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_EDI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),%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di</w:t>
                      </w:r>
                      <w:proofErr w:type="spellEnd"/>
                    </w:p>
                    <w:p w14:paraId="34205C7F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_EBP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),%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bp</w:t>
                      </w:r>
                      <w:proofErr w:type="spellEnd"/>
                    </w:p>
                    <w:p w14:paraId="58893E8A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_ESP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),%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sp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 # restore stack pointer</w:t>
                      </w:r>
                    </w:p>
                    <w:p w14:paraId="24311C23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_PC(%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),%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  # restore return address into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</w:p>
                    <w:p w14:paraId="0B1122B1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%eax,4(%</w:t>
                      </w:r>
                      <w:proofErr w:type="spellStart"/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esp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)   </w:t>
                      </w:r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 # copy over the ret address on the stack</w:t>
                      </w:r>
                    </w:p>
                    <w:p w14:paraId="2B6C87B7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spellStart"/>
                      <w:r w:rsidRPr="001220EA">
                        <w:rPr>
                          <w:rFonts w:ascii="Times New Roman" w:hAnsi="Times New Roman" w:cs="Times New Roman"/>
                        </w:rPr>
                        <w:t>movl</w:t>
                      </w:r>
                      <w:proofErr w:type="spellEnd"/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_eax_</w:t>
                      </w:r>
                      <w:proofErr w:type="gramStart"/>
                      <w:r w:rsidRPr="001220EA">
                        <w:rPr>
                          <w:rFonts w:ascii="Times New Roman" w:hAnsi="Times New Roman" w:cs="Times New Roman"/>
                        </w:rPr>
                        <w:t>save,%</w:t>
                      </w:r>
                      <w:proofErr w:type="spellStart"/>
                      <w:proofErr w:type="gramEnd"/>
                      <w:r w:rsidRPr="001220EA">
                        <w:rPr>
                          <w:rFonts w:ascii="Times New Roman" w:hAnsi="Times New Roman" w:cs="Times New Roman"/>
                        </w:rPr>
                        <w:t>eax</w:t>
                      </w:r>
                      <w:proofErr w:type="spellEnd"/>
                    </w:p>
                    <w:p w14:paraId="7D9F3FC8" w14:textId="77777777" w:rsidR="001220EA" w:rsidRPr="001220EA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</w:p>
                    <w:p w14:paraId="12CED1BD" w14:textId="615EE6B9" w:rsidR="001220EA" w:rsidRPr="005E1D99" w:rsidRDefault="001220EA" w:rsidP="001220EA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1220EA">
                        <w:rPr>
                          <w:rFonts w:ascii="Times New Roman" w:hAnsi="Times New Roman" w:cs="Times New Roman"/>
                        </w:rPr>
                        <w:t xml:space="preserve">        re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B10B651" w14:textId="23B239FA" w:rsidR="00762E86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</w:rPr>
        <w:t xml:space="preserve">SWITCH(Thread*, Thread*) </w:t>
      </w:r>
      <w:r w:rsidRPr="00790394">
        <w:rPr>
          <w:rFonts w:ascii="Times New Roman" w:eastAsia="標楷體" w:hAnsi="Times New Roman" w:cs="Times New Roman"/>
        </w:rPr>
        <w:t>目的</w:t>
      </w:r>
      <w:r w:rsidRPr="00790394">
        <w:rPr>
          <w:rFonts w:ascii="Times New Roman" w:eastAsia="標楷體" w:hAnsi="Times New Roman" w:cs="Times New Roman"/>
        </w:rPr>
        <w:t xml:space="preserve">: </w:t>
      </w:r>
      <w:r w:rsidRPr="00790394">
        <w:rPr>
          <w:rFonts w:ascii="Times New Roman" w:eastAsia="標楷體" w:hAnsi="Times New Roman" w:cs="Times New Roman"/>
        </w:rPr>
        <w:t>先把</w:t>
      </w:r>
      <w:r w:rsidRPr="00790394">
        <w:rPr>
          <w:rFonts w:ascii="Times New Roman" w:eastAsia="標楷體" w:hAnsi="Times New Roman" w:cs="Times New Roman"/>
        </w:rPr>
        <w:t xml:space="preserve"> %</w:t>
      </w:r>
      <w:proofErr w:type="spellStart"/>
      <w:r w:rsidRPr="00790394">
        <w:rPr>
          <w:rFonts w:ascii="Times New Roman" w:eastAsia="標楷體" w:hAnsi="Times New Roman" w:cs="Times New Roman"/>
        </w:rPr>
        <w:t>eax</w:t>
      </w:r>
      <w:proofErr w:type="spellEnd"/>
      <w:r w:rsidRPr="00790394">
        <w:rPr>
          <w:rFonts w:ascii="Times New Roman" w:eastAsia="標楷體" w:hAnsi="Times New Roman" w:cs="Times New Roman"/>
        </w:rPr>
        <w:t xml:space="preserve"> (register) </w:t>
      </w:r>
      <w:r w:rsidRPr="00790394">
        <w:rPr>
          <w:rFonts w:ascii="Times New Roman" w:eastAsia="標楷體" w:hAnsi="Times New Roman" w:cs="Times New Roman"/>
        </w:rPr>
        <w:t>的內容</w:t>
      </w:r>
      <w:r w:rsidRPr="00790394">
        <w:rPr>
          <w:rFonts w:ascii="Times New Roman" w:eastAsia="標楷體" w:hAnsi="Times New Roman" w:cs="Times New Roman"/>
        </w:rPr>
        <w:t xml:space="preserve"> ''</w:t>
      </w:r>
      <w:r w:rsidRPr="00790394">
        <w:rPr>
          <w:rFonts w:ascii="Times New Roman" w:eastAsia="標楷體" w:hAnsi="Times New Roman" w:cs="Times New Roman"/>
        </w:rPr>
        <w:t>暫存在一個</w:t>
      </w:r>
      <w:r w:rsidRPr="00790394">
        <w:rPr>
          <w:rFonts w:ascii="Times New Roman" w:eastAsia="標楷體" w:hAnsi="Times New Roman" w:cs="Times New Roman"/>
        </w:rPr>
        <w:t xml:space="preserve"> data section (_</w:t>
      </w:r>
      <w:proofErr w:type="spellStart"/>
      <w:r w:rsidRPr="00790394">
        <w:rPr>
          <w:rFonts w:ascii="Times New Roman" w:eastAsia="標楷體" w:hAnsi="Times New Roman" w:cs="Times New Roman"/>
        </w:rPr>
        <w:t>eax_save</w:t>
      </w:r>
      <w:proofErr w:type="spellEnd"/>
      <w:r w:rsidRPr="00790394">
        <w:rPr>
          <w:rFonts w:ascii="Times New Roman" w:eastAsia="標楷體" w:hAnsi="Times New Roman" w:cs="Times New Roman"/>
        </w:rPr>
        <w:t>)</w:t>
      </w:r>
      <w:r w:rsidRPr="00790394">
        <w:rPr>
          <w:rFonts w:ascii="Times New Roman" w:eastAsia="標楷體" w:hAnsi="Times New Roman" w:cs="Times New Roman"/>
        </w:rPr>
        <w:t>，然後把</w:t>
      </w:r>
      <w:r w:rsidRPr="00790394">
        <w:rPr>
          <w:rFonts w:ascii="Times New Roman" w:eastAsia="標楷體" w:hAnsi="Times New Roman" w:cs="Times New Roman"/>
        </w:rPr>
        <w:t xml:space="preserve"> %</w:t>
      </w:r>
      <w:proofErr w:type="spellStart"/>
      <w:r w:rsidRPr="00790394">
        <w:rPr>
          <w:rFonts w:ascii="Times New Roman" w:eastAsia="標楷體" w:hAnsi="Times New Roman" w:cs="Times New Roman"/>
        </w:rPr>
        <w:t>eax</w:t>
      </w:r>
      <w:proofErr w:type="spellEnd"/>
      <w:r w:rsidRPr="00790394">
        <w:rPr>
          <w:rFonts w:ascii="Times New Roman" w:eastAsia="標楷體" w:hAnsi="Times New Roman" w:cs="Times New Roman"/>
        </w:rPr>
        <w:t xml:space="preserve"> register </w:t>
      </w:r>
      <w:r w:rsidRPr="00790394">
        <w:rPr>
          <w:rFonts w:ascii="Times New Roman" w:eastAsia="標楷體" w:hAnsi="Times New Roman" w:cs="Times New Roman"/>
        </w:rPr>
        <w:t>先拿來存指向</w:t>
      </w:r>
      <w:r w:rsidRPr="00790394">
        <w:rPr>
          <w:rFonts w:ascii="Times New Roman" w:eastAsia="標楷體" w:hAnsi="Times New Roman" w:cs="Times New Roman"/>
        </w:rPr>
        <w:t xml:space="preserve"> t1 </w:t>
      </w:r>
      <w:r w:rsidRPr="00790394">
        <w:rPr>
          <w:rFonts w:ascii="Times New Roman" w:eastAsia="標楷體" w:hAnsi="Times New Roman" w:cs="Times New Roman"/>
        </w:rPr>
        <w:t>的位址</w:t>
      </w:r>
      <w:r w:rsidRPr="00790394">
        <w:rPr>
          <w:rFonts w:ascii="Times New Roman" w:eastAsia="標楷體" w:hAnsi="Times New Roman" w:cs="Times New Roman"/>
        </w:rPr>
        <w:t xml:space="preserve"> (t1 stack </w:t>
      </w:r>
      <w:r w:rsidRPr="00790394">
        <w:rPr>
          <w:rFonts w:ascii="Times New Roman" w:eastAsia="標楷體" w:hAnsi="Times New Roman" w:cs="Times New Roman"/>
        </w:rPr>
        <w:t>的起始位址</w:t>
      </w:r>
      <w:r w:rsidRPr="00790394">
        <w:rPr>
          <w:rFonts w:ascii="Times New Roman" w:eastAsia="標楷體" w:hAnsi="Times New Roman" w:cs="Times New Roman"/>
        </w:rPr>
        <w:t>)</w:t>
      </w:r>
      <w:r w:rsidRPr="00790394">
        <w:rPr>
          <w:rFonts w:ascii="Times New Roman" w:eastAsia="標楷體" w:hAnsi="Times New Roman" w:cs="Times New Roman"/>
        </w:rPr>
        <w:t>，接著一系列將</w:t>
      </w:r>
      <w:r w:rsidRPr="00790394">
        <w:rPr>
          <w:rFonts w:ascii="Times New Roman" w:eastAsia="標楷體" w:hAnsi="Times New Roman" w:cs="Times New Roman"/>
        </w:rPr>
        <w:t xml:space="preserve"> </w:t>
      </w:r>
      <w:proofErr w:type="spellStart"/>
      <w:r w:rsidRPr="00790394">
        <w:rPr>
          <w:rFonts w:ascii="Times New Roman" w:eastAsia="標楷體" w:hAnsi="Times New Roman" w:cs="Times New Roman"/>
        </w:rPr>
        <w:t>cpu</w:t>
      </w:r>
      <w:proofErr w:type="spellEnd"/>
      <w:r w:rsidRPr="00790394">
        <w:rPr>
          <w:rFonts w:ascii="Times New Roman" w:eastAsia="標楷體" w:hAnsi="Times New Roman" w:cs="Times New Roman"/>
        </w:rPr>
        <w:t xml:space="preserve"> registers ( %</w:t>
      </w:r>
      <w:proofErr w:type="spellStart"/>
      <w:r w:rsidRPr="00790394">
        <w:rPr>
          <w:rFonts w:ascii="Times New Roman" w:eastAsia="標楷體" w:hAnsi="Times New Roman" w:cs="Times New Roman"/>
        </w:rPr>
        <w:t>ebx</w:t>
      </w:r>
      <w:proofErr w:type="spellEnd"/>
      <w:r w:rsidRPr="00790394">
        <w:rPr>
          <w:rFonts w:ascii="Times New Roman" w:eastAsia="標楷體" w:hAnsi="Times New Roman" w:cs="Times New Roman"/>
        </w:rPr>
        <w:t>, %</w:t>
      </w:r>
      <w:proofErr w:type="spellStart"/>
      <w:r w:rsidRPr="00790394">
        <w:rPr>
          <w:rFonts w:ascii="Times New Roman" w:eastAsia="標楷體" w:hAnsi="Times New Roman" w:cs="Times New Roman"/>
        </w:rPr>
        <w:t>ecx</w:t>
      </w:r>
      <w:proofErr w:type="spellEnd"/>
      <w:r w:rsidRPr="00790394">
        <w:rPr>
          <w:rFonts w:ascii="Times New Roman" w:eastAsia="標楷體" w:hAnsi="Times New Roman" w:cs="Times New Roman"/>
        </w:rPr>
        <w:t xml:space="preserve"> ,</w:t>
      </w:r>
      <w:r w:rsidRPr="00790394">
        <w:rPr>
          <w:rStyle w:val="smartypants"/>
          <w:rFonts w:ascii="Times New Roman" w:eastAsia="標楷體" w:hAnsi="Times New Roman" w:cs="Times New Roman"/>
        </w:rPr>
        <w:t>…</w:t>
      </w:r>
      <w:r w:rsidRPr="00790394">
        <w:rPr>
          <w:rFonts w:ascii="Times New Roman" w:eastAsia="標楷體" w:hAnsi="Times New Roman" w:cs="Times New Roman"/>
        </w:rPr>
        <w:t>, % )</w:t>
      </w:r>
      <w:r w:rsidRPr="00790394">
        <w:rPr>
          <w:rFonts w:ascii="Times New Roman" w:eastAsia="標楷體" w:hAnsi="Times New Roman" w:cs="Times New Roman"/>
        </w:rPr>
        <w:t>的</w:t>
      </w:r>
      <w:r w:rsidRPr="00790394">
        <w:rPr>
          <w:rFonts w:ascii="Times New Roman" w:eastAsia="標楷體" w:hAnsi="Times New Roman" w:cs="Times New Roman"/>
        </w:rPr>
        <w:t>''</w:t>
      </w:r>
      <w:r w:rsidRPr="00790394">
        <w:rPr>
          <w:rFonts w:ascii="Times New Roman" w:eastAsia="標楷體" w:hAnsi="Times New Roman" w:cs="Times New Roman"/>
        </w:rPr>
        <w:t>內容</w:t>
      </w:r>
      <w:r w:rsidRPr="00790394">
        <w:rPr>
          <w:rFonts w:ascii="Times New Roman" w:eastAsia="標楷體" w:hAnsi="Times New Roman" w:cs="Times New Roman"/>
        </w:rPr>
        <w:t>''</w:t>
      </w:r>
      <w:r w:rsidRPr="00790394">
        <w:rPr>
          <w:rFonts w:ascii="Times New Roman" w:eastAsia="標楷體" w:hAnsi="Times New Roman" w:cs="Times New Roman"/>
        </w:rPr>
        <w:t>存回</w:t>
      </w:r>
      <w:r w:rsidRPr="00790394">
        <w:rPr>
          <w:rFonts w:ascii="Times New Roman" w:eastAsia="標楷體" w:hAnsi="Times New Roman" w:cs="Times New Roman"/>
        </w:rPr>
        <w:t xml:space="preserve"> t1 </w:t>
      </w:r>
      <w:r w:rsidRPr="00790394">
        <w:rPr>
          <w:rFonts w:ascii="Times New Roman" w:eastAsia="標楷體" w:hAnsi="Times New Roman" w:cs="Times New Roman"/>
        </w:rPr>
        <w:t>的</w:t>
      </w:r>
      <w:r w:rsidRPr="00790394">
        <w:rPr>
          <w:rFonts w:ascii="Times New Roman" w:eastAsia="標楷體" w:hAnsi="Times New Roman" w:cs="Times New Roman"/>
        </w:rPr>
        <w:t xml:space="preserve"> stack</w:t>
      </w:r>
      <w:r w:rsidRPr="00790394">
        <w:rPr>
          <w:rFonts w:ascii="Times New Roman" w:eastAsia="標楷體" w:hAnsi="Times New Roman" w:cs="Times New Roman"/>
        </w:rPr>
        <w:t>。剩下最後一個位置</w:t>
      </w:r>
      <w:r w:rsidRPr="00790394">
        <w:rPr>
          <w:rFonts w:ascii="Times New Roman" w:eastAsia="標楷體" w:hAnsi="Times New Roman" w:cs="Times New Roman"/>
        </w:rPr>
        <w:t xml:space="preserve"> (4(%</w:t>
      </w:r>
      <w:proofErr w:type="spellStart"/>
      <w:r w:rsidRPr="00790394">
        <w:rPr>
          <w:rFonts w:ascii="Times New Roman" w:eastAsia="標楷體" w:hAnsi="Times New Roman" w:cs="Times New Roman"/>
        </w:rPr>
        <w:t>eax</w:t>
      </w:r>
      <w:proofErr w:type="spellEnd"/>
      <w:r w:rsidRPr="00790394">
        <w:rPr>
          <w:rFonts w:ascii="Times New Roman" w:eastAsia="標楷體" w:hAnsi="Times New Roman" w:cs="Times New Roman"/>
        </w:rPr>
        <w:t xml:space="preserve">)) </w:t>
      </w:r>
      <w:r w:rsidRPr="00790394">
        <w:rPr>
          <w:rFonts w:ascii="Times New Roman" w:eastAsia="標楷體" w:hAnsi="Times New Roman" w:cs="Times New Roman"/>
        </w:rPr>
        <w:t>還沒存到本來該存的內容</w:t>
      </w:r>
      <w:r w:rsidRPr="00790394">
        <w:rPr>
          <w:rFonts w:ascii="Times New Roman" w:eastAsia="標楷體" w:hAnsi="Times New Roman" w:cs="Times New Roman"/>
        </w:rPr>
        <w:t>(</w:t>
      </w:r>
      <w:r w:rsidRPr="00790394">
        <w:rPr>
          <w:rFonts w:ascii="Times New Roman" w:eastAsia="標楷體" w:hAnsi="Times New Roman" w:cs="Times New Roman"/>
        </w:rPr>
        <w:t>暫存在</w:t>
      </w:r>
      <w:r w:rsidRPr="00790394">
        <w:rPr>
          <w:rFonts w:ascii="Times New Roman" w:eastAsia="標楷體" w:hAnsi="Times New Roman" w:cs="Times New Roman"/>
        </w:rPr>
        <w:t xml:space="preserve"> _</w:t>
      </w:r>
      <w:proofErr w:type="spellStart"/>
      <w:r w:rsidRPr="00790394">
        <w:rPr>
          <w:rFonts w:ascii="Times New Roman" w:eastAsia="標楷體" w:hAnsi="Times New Roman" w:cs="Times New Roman"/>
        </w:rPr>
        <w:t>eax_save</w:t>
      </w:r>
      <w:proofErr w:type="spellEnd"/>
      <w:r w:rsidRPr="00790394">
        <w:rPr>
          <w:rFonts w:ascii="Times New Roman" w:eastAsia="標楷體" w:hAnsi="Times New Roman" w:cs="Times New Roman"/>
        </w:rPr>
        <w:t xml:space="preserve">) </w:t>
      </w:r>
      <w:r w:rsidRPr="00790394">
        <w:rPr>
          <w:rFonts w:ascii="Times New Roman" w:eastAsia="標楷體" w:hAnsi="Times New Roman" w:cs="Times New Roman"/>
        </w:rPr>
        <w:t>將其存回去。</w:t>
      </w:r>
    </w:p>
    <w:p w14:paraId="563DB6A5" w14:textId="1894CB7C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F4F0AF9" w14:textId="3664AB67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F106A0E" w14:textId="43C17A8B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0871011" w14:textId="088059C2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F002B70" w14:textId="048F37DD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55EDA67" w14:textId="621AA4BE" w:rsidR="001220EA" w:rsidRPr="00790394" w:rsidRDefault="001220EA" w:rsidP="001220EA">
      <w:pPr>
        <w:pStyle w:val="a6"/>
        <w:numPr>
          <w:ilvl w:val="2"/>
          <w:numId w:val="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</w:rPr>
        <w:lastRenderedPageBreak/>
        <w:t xml:space="preserve">(depends on the previous process state, </w:t>
      </w:r>
      <w:proofErr w:type="gramStart"/>
      <w:r w:rsidRPr="00790394">
        <w:rPr>
          <w:rFonts w:ascii="Times New Roman" w:eastAsia="標楷體" w:hAnsi="Times New Roman" w:cs="Times New Roman"/>
          <w:b/>
        </w:rPr>
        <w:t>e.g.,[</w:t>
      </w:r>
      <w:proofErr w:type="gramEnd"/>
      <w:r w:rsidRPr="00790394">
        <w:rPr>
          <w:rFonts w:ascii="Times New Roman" w:eastAsia="標楷體" w:hAnsi="Times New Roman" w:cs="Times New Roman"/>
          <w:b/>
        </w:rPr>
        <w:t>New, Running, Waiting]→Ready</w:t>
      </w:r>
    </w:p>
    <w:p w14:paraId="04FB9115" w14:textId="41F99850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F550C0E" w14:textId="67F353B4" w:rsidR="001220EA" w:rsidRPr="00790394" w:rsidRDefault="007A5344" w:rsidP="00762E86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</w:rPr>
        <w:t xml:space="preserve">New → Ready </w:t>
      </w:r>
      <w:r w:rsidR="00FB14B5" w:rsidRPr="00790394">
        <w:rPr>
          <w:rFonts w:ascii="Times New Roman" w:eastAsia="標楷體" w:hAnsi="Times New Roman" w:cs="Times New Roman"/>
          <w:b/>
        </w:rPr>
        <w:t>:</w:t>
      </w:r>
      <w:r w:rsidRPr="00790394">
        <w:rPr>
          <w:rFonts w:ascii="Times New Roman" w:eastAsia="標楷體" w:hAnsi="Times New Roman" w:cs="Times New Roman"/>
        </w:rPr>
        <w:t>表示該執行</w:t>
      </w:r>
      <w:proofErr w:type="gramStart"/>
      <w:r w:rsidRPr="00790394">
        <w:rPr>
          <w:rFonts w:ascii="Times New Roman" w:eastAsia="標楷體" w:hAnsi="Times New Roman" w:cs="Times New Roman"/>
        </w:rPr>
        <w:t>緒</w:t>
      </w:r>
      <w:proofErr w:type="gramEnd"/>
      <w:r w:rsidRPr="00790394">
        <w:rPr>
          <w:rFonts w:ascii="Times New Roman" w:eastAsia="標楷體" w:hAnsi="Times New Roman" w:cs="Times New Roman"/>
        </w:rPr>
        <w:t>第一次進入</w:t>
      </w:r>
      <w:r w:rsidR="00FB14B5" w:rsidRPr="00790394">
        <w:rPr>
          <w:rFonts w:ascii="Times New Roman" w:eastAsia="標楷體" w:hAnsi="Times New Roman" w:cs="Times New Roman"/>
        </w:rPr>
        <w:t>ready queue</w:t>
      </w:r>
      <w:r w:rsidRPr="00790394">
        <w:rPr>
          <w:rFonts w:ascii="Times New Roman" w:eastAsia="標楷體" w:hAnsi="Times New Roman" w:cs="Times New Roman"/>
        </w:rPr>
        <w:t>。</w:t>
      </w:r>
    </w:p>
    <w:p w14:paraId="7E831365" w14:textId="7DA73D69" w:rsidR="001220EA" w:rsidRPr="00790394" w:rsidRDefault="00FB14B5" w:rsidP="00762E86">
      <w:pPr>
        <w:spacing w:line="320" w:lineRule="exact"/>
        <w:rPr>
          <w:rFonts w:ascii="Times New Roman" w:eastAsia="標楷體" w:hAnsi="Times New Roman" w:cs="Times New Roman"/>
        </w:rPr>
      </w:pPr>
      <w:r w:rsidRPr="00790394">
        <w:rPr>
          <w:rFonts w:ascii="Times New Roman" w:eastAsia="標楷體" w:hAnsi="Times New Roman" w:cs="Times New Roman"/>
          <w:b/>
        </w:rPr>
        <w:t>Ready → Running → Ready:</w:t>
      </w:r>
      <w:r w:rsidRPr="00790394">
        <w:rPr>
          <w:rFonts w:ascii="Times New Roman" w:eastAsia="標楷體" w:hAnsi="Times New Roman" w:cs="Times New Roman"/>
        </w:rPr>
        <w:t xml:space="preserve"> </w:t>
      </w:r>
      <w:r w:rsidRPr="00790394">
        <w:rPr>
          <w:rFonts w:ascii="Times New Roman" w:eastAsia="標楷體" w:hAnsi="Times New Roman" w:cs="Times New Roman"/>
        </w:rPr>
        <w:t>就緒是指在該</w:t>
      </w:r>
      <w:r w:rsidRPr="00790394">
        <w:rPr>
          <w:rFonts w:ascii="Times New Roman" w:eastAsia="標楷體" w:hAnsi="Times New Roman" w:cs="Times New Roman"/>
        </w:rPr>
        <w:t>thread</w:t>
      </w:r>
      <w:r w:rsidRPr="00790394">
        <w:rPr>
          <w:rFonts w:ascii="Times New Roman" w:eastAsia="標楷體" w:hAnsi="Times New Roman" w:cs="Times New Roman"/>
        </w:rPr>
        <w:t>執行過程中觸發</w:t>
      </w:r>
      <w:r w:rsidRPr="00790394">
        <w:rPr>
          <w:rFonts w:ascii="Times New Roman" w:eastAsia="標楷體" w:hAnsi="Times New Roman" w:cs="Times New Roman"/>
        </w:rPr>
        <w:t>interrupt</w:t>
      </w:r>
      <w:r w:rsidRPr="00790394">
        <w:rPr>
          <w:rFonts w:ascii="Times New Roman" w:eastAsia="標楷體" w:hAnsi="Times New Roman" w:cs="Times New Roman"/>
        </w:rPr>
        <w:t>，將</w:t>
      </w:r>
      <w:r w:rsidRPr="00790394">
        <w:rPr>
          <w:rFonts w:ascii="Times New Roman" w:eastAsia="標楷體" w:hAnsi="Times New Roman" w:cs="Times New Roman"/>
        </w:rPr>
        <w:t>CPU</w:t>
      </w:r>
      <w:r w:rsidRPr="00790394">
        <w:rPr>
          <w:rFonts w:ascii="Times New Roman" w:eastAsia="標楷體" w:hAnsi="Times New Roman" w:cs="Times New Roman"/>
        </w:rPr>
        <w:t>的控制權交給另一個</w:t>
      </w:r>
      <w:r w:rsidRPr="00790394">
        <w:rPr>
          <w:rFonts w:ascii="Times New Roman" w:eastAsia="標楷體" w:hAnsi="Times New Roman" w:cs="Times New Roman"/>
        </w:rPr>
        <w:t>thread</w:t>
      </w:r>
      <w:r w:rsidRPr="00790394">
        <w:rPr>
          <w:rFonts w:ascii="Times New Roman" w:eastAsia="標楷體" w:hAnsi="Times New Roman" w:cs="Times New Roman"/>
        </w:rPr>
        <w:t>。</w:t>
      </w:r>
    </w:p>
    <w:p w14:paraId="6A44726A" w14:textId="0E50DADA" w:rsidR="001220EA" w:rsidRPr="00790394" w:rsidRDefault="00FB14B5" w:rsidP="00762E86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</w:rPr>
        <w:t>Running → Waiting → Ready:</w:t>
      </w:r>
      <w:r w:rsidRPr="00790394">
        <w:rPr>
          <w:rFonts w:ascii="Times New Roman" w:eastAsia="標楷體" w:hAnsi="Times New Roman" w:cs="Times New Roman"/>
        </w:rPr>
        <w:t xml:space="preserve"> ready queue </w:t>
      </w:r>
      <w:r w:rsidRPr="00790394">
        <w:rPr>
          <w:rFonts w:ascii="Times New Roman" w:eastAsia="標楷體" w:hAnsi="Times New Roman" w:cs="Times New Roman"/>
        </w:rPr>
        <w:t>意味者</w:t>
      </w:r>
      <w:proofErr w:type="spellStart"/>
      <w:r w:rsidRPr="00790394">
        <w:rPr>
          <w:rFonts w:ascii="Times New Roman" w:eastAsia="標楷體" w:hAnsi="Times New Roman" w:cs="Times New Roman"/>
        </w:rPr>
        <w:t>oldThread</w:t>
      </w:r>
      <w:proofErr w:type="spellEnd"/>
      <w:r w:rsidRPr="00790394">
        <w:rPr>
          <w:rFonts w:ascii="Times New Roman" w:eastAsia="標楷體" w:hAnsi="Times New Roman" w:cs="Times New Roman"/>
        </w:rPr>
        <w:t>完成了它的工作並等待</w:t>
      </w:r>
      <w:r w:rsidRPr="00790394">
        <w:rPr>
          <w:rFonts w:ascii="Times New Roman" w:eastAsia="標楷體" w:hAnsi="Times New Roman" w:cs="Times New Roman"/>
        </w:rPr>
        <w:t>IO</w:t>
      </w:r>
      <w:r w:rsidRPr="00790394">
        <w:rPr>
          <w:rFonts w:ascii="Times New Roman" w:eastAsia="標楷體" w:hAnsi="Times New Roman" w:cs="Times New Roman"/>
        </w:rPr>
        <w:t>資源。</w:t>
      </w:r>
    </w:p>
    <w:p w14:paraId="2BA88FCC" w14:textId="195A5860" w:rsidR="001220EA" w:rsidRPr="00262946" w:rsidRDefault="001220EA" w:rsidP="00262946">
      <w:pPr>
        <w:pStyle w:val="a6"/>
        <w:spacing w:line="320" w:lineRule="exact"/>
        <w:ind w:leftChars="0" w:left="1320"/>
        <w:rPr>
          <w:rFonts w:ascii="Times New Roman" w:eastAsia="標楷體" w:hAnsi="Times New Roman" w:cs="Times New Roman"/>
          <w:b/>
        </w:rPr>
      </w:pPr>
    </w:p>
    <w:p w14:paraId="5296E68C" w14:textId="021771B0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87124D5" w14:textId="079EEC8E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6E5C0A6" w14:textId="35DB91AA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07D0A97" w14:textId="2BAF7A56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7EB5C6" w14:textId="5910433F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FF0AB51" w14:textId="0C37C152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024CBEB" w14:textId="25B7C899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985DCC9" w14:textId="3F73BA3A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BC072E" w14:textId="296C4DD3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AF25086" w14:textId="7D07F958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F5AEEA" w14:textId="2D4409EC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63D5E14" w14:textId="1B4EF9B6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FCE89CB" w14:textId="7188FFF1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FCFC088" w14:textId="5019DE2C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B6D23BE" w14:textId="7500D6C2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C3BCD28" w14:textId="5D3A5AF6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2C06AA2" w14:textId="4AC78578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3582468" w14:textId="4779A57D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0CE81FB" w14:textId="77777777" w:rsidR="001220EA" w:rsidRPr="00790394" w:rsidRDefault="001220EA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68E0B0A" w14:textId="724A5C37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9C0A52A" w14:textId="39FD171E" w:rsidR="00762E86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D6CB53D" w14:textId="0E71A8C0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9637B15" w14:textId="3875AA59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514EA62" w14:textId="5E70611B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84A28CB" w14:textId="700BC15F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E063A3F" w14:textId="1FF5498C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0133E5A" w14:textId="1D4BC8E8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F672752" w14:textId="335C7A16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DC47D39" w14:textId="7604EEBC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647AC64" w14:textId="76AD492C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0DD1CCF" w14:textId="6DA72CE7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17295ED" w14:textId="63EE7040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552835" w14:textId="56F454BE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663CE8B" w14:textId="6DF79C4F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F347F9B" w14:textId="2C102F5B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3F58BEE" w14:textId="7E05E314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E56A41" w14:textId="762A2058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927BCEA" w14:textId="14873B0C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2F0ED44" w14:textId="0FCAFC22" w:rsidR="00262946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9376131" w14:textId="77777777" w:rsidR="00262946" w:rsidRPr="00790394" w:rsidRDefault="0026294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362281A" w14:textId="77777777" w:rsidR="00762E86" w:rsidRPr="00790394" w:rsidRDefault="00762E86" w:rsidP="00762E86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21A4518" w14:textId="2B8DDB80" w:rsidR="00C843F6" w:rsidRPr="00790394" w:rsidRDefault="00C843F6" w:rsidP="0051555B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</w:rPr>
        <w:lastRenderedPageBreak/>
        <w:t xml:space="preserve">Part </w:t>
      </w:r>
      <w:proofErr w:type="gramStart"/>
      <w:r w:rsidRPr="00790394">
        <w:rPr>
          <w:rFonts w:ascii="Times New Roman" w:eastAsia="標楷體" w:hAnsi="Times New Roman" w:cs="Times New Roman"/>
          <w:b/>
        </w:rPr>
        <w:t>2</w:t>
      </w:r>
      <w:r w:rsidR="00A360F4" w:rsidRPr="00790394">
        <w:rPr>
          <w:rFonts w:ascii="Times New Roman" w:eastAsia="標楷體" w:hAnsi="Times New Roman" w:cs="Times New Roman"/>
          <w:b/>
        </w:rPr>
        <w:t>:</w:t>
      </w:r>
      <w:r w:rsidR="007364B2" w:rsidRPr="00790394">
        <w:rPr>
          <w:rFonts w:ascii="Times New Roman" w:eastAsia="標楷體" w:hAnsi="Times New Roman" w:cs="Times New Roman"/>
          <w:b/>
        </w:rPr>
        <w:t>Implement</w:t>
      </w:r>
      <w:r w:rsidR="00D7704D" w:rsidRPr="00790394">
        <w:rPr>
          <w:rFonts w:ascii="Times New Roman" w:eastAsia="標楷體" w:hAnsi="Times New Roman" w:cs="Times New Roman"/>
          <w:b/>
        </w:rPr>
        <w:t>ation</w:t>
      </w:r>
      <w:proofErr w:type="gramEnd"/>
    </w:p>
    <w:p w14:paraId="3ECC0CD6" w14:textId="2CA28018" w:rsidR="001C4334" w:rsidRDefault="007364B2" w:rsidP="00D7704D">
      <w:pPr>
        <w:pStyle w:val="a6"/>
        <w:numPr>
          <w:ilvl w:val="0"/>
          <w:numId w:val="33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</w:rPr>
        <w:t>Detail of your implementation</w:t>
      </w:r>
    </w:p>
    <w:p w14:paraId="7118D5A2" w14:textId="5F582C97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4B38ED2" w14:textId="044A87F3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6A2A7D">
        <w:rPr>
          <w:rFonts w:ascii="Times New Roman" w:eastAsia="標楷體" w:hAnsi="Times New Roman" w:cs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75136" behindDoc="0" locked="0" layoutInCell="1" allowOverlap="1" wp14:anchorId="06D096E5" wp14:editId="61FD7127">
                <wp:simplePos x="0" y="0"/>
                <wp:positionH relativeFrom="column">
                  <wp:posOffset>0</wp:posOffset>
                </wp:positionH>
                <wp:positionV relativeFrom="paragraph">
                  <wp:posOffset>338455</wp:posOffset>
                </wp:positionV>
                <wp:extent cx="6629400" cy="3987800"/>
                <wp:effectExtent l="0" t="0" r="19050" b="12700"/>
                <wp:wrapSquare wrapText="bothSides"/>
                <wp:docPr id="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398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E3B305" w14:textId="60A601D7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hljs-keyword"/>
                                <w:rFonts w:ascii="Times New Roman" w:eastAsia="標楷體" w:hAnsi="Times New Roman" w:cs="Times New Roman"/>
                              </w:rPr>
                              <w:t>class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r w:rsidRPr="006A2A7D">
                              <w:rPr>
                                <w:rStyle w:val="hljs-titleclass"/>
                                <w:rFonts w:ascii="Times New Roman" w:eastAsia="標楷體" w:hAnsi="Times New Roman" w:cs="Times New Roman"/>
                              </w:rPr>
                              <w:t>Thread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{</w:t>
                            </w:r>
                          </w:p>
                          <w:p w14:paraId="3BB01A0D" w14:textId="1A427F49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  </w:t>
                            </w:r>
                            <w:proofErr w:type="gramStart"/>
                            <w:r w:rsidRPr="006A2A7D">
                              <w:rPr>
                                <w:rStyle w:val="hljs-keyword"/>
                                <w:rFonts w:ascii="Times New Roman" w:eastAsia="標楷體" w:hAnsi="Times New Roman" w:cs="Times New Roman"/>
                              </w:rPr>
                              <w:t xml:space="preserve">public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:</w:t>
                            </w:r>
                            <w:proofErr w:type="gramEnd"/>
                          </w:p>
                          <w:p w14:paraId="2B0D20BE" w14:textId="6DE43B90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void</w:t>
                            </w:r>
                            <w:r w:rsidRPr="006A2A7D">
                              <w:rPr>
                                <w:rStyle w:val="hljs-function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A2A7D">
                              <w:rPr>
                                <w:rStyle w:val="hljs-title"/>
                                <w:rFonts w:ascii="Times New Roman" w:eastAsia="標楷體" w:hAnsi="Times New Roman" w:cs="Times New Roman"/>
                              </w:rPr>
                              <w:t>setBurstTime</w:t>
                            </w:r>
                            <w:proofErr w:type="spellEnd"/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>(</w:t>
                            </w:r>
                            <w:proofErr w:type="gramEnd"/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int</w:t>
                            </w:r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 xml:space="preserve"> t)</w:t>
                            </w:r>
                            <w:r w:rsidRPr="006A2A7D">
                              <w:rPr>
                                <w:rStyle w:val="hljs-function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{</w:t>
                            </w:r>
                            <w:proofErr w:type="spellStart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burstTime</w:t>
                            </w:r>
                            <w:proofErr w:type="spellEnd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= t;}</w:t>
                            </w:r>
                          </w:p>
                          <w:p w14:paraId="31ADF111" w14:textId="64329B37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  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void</w:t>
                            </w:r>
                            <w:r w:rsidRPr="006A2A7D">
                              <w:rPr>
                                <w:rStyle w:val="hljs-function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A2A7D">
                              <w:rPr>
                                <w:rStyle w:val="hljs-title"/>
                                <w:rFonts w:ascii="Times New Roman" w:eastAsia="標楷體" w:hAnsi="Times New Roman" w:cs="Times New Roman"/>
                              </w:rPr>
                              <w:t>setWaitingTime</w:t>
                            </w:r>
                            <w:proofErr w:type="spellEnd"/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>(</w:t>
                            </w:r>
                            <w:proofErr w:type="gramEnd"/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int</w:t>
                            </w:r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 xml:space="preserve"> t)</w:t>
                            </w:r>
                            <w:r w:rsidRPr="006A2A7D">
                              <w:rPr>
                                <w:rStyle w:val="hljs-function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{</w:t>
                            </w:r>
                            <w:proofErr w:type="spellStart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waitingTime</w:t>
                            </w:r>
                            <w:proofErr w:type="spellEnd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= t;}</w:t>
                            </w:r>
                          </w:p>
                          <w:p w14:paraId="7905DD0F" w14:textId="04797D74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  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void</w:t>
                            </w:r>
                            <w:r w:rsidRPr="006A2A7D">
                              <w:rPr>
                                <w:rStyle w:val="hljs-function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A2A7D">
                              <w:rPr>
                                <w:rStyle w:val="hljs-title"/>
                                <w:rFonts w:ascii="Times New Roman" w:eastAsia="標楷體" w:hAnsi="Times New Roman" w:cs="Times New Roman"/>
                              </w:rPr>
                              <w:t>setExecutionTime</w:t>
                            </w:r>
                            <w:proofErr w:type="spellEnd"/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>(</w:t>
                            </w:r>
                            <w:proofErr w:type="gramEnd"/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int</w:t>
                            </w:r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 xml:space="preserve"> t)</w:t>
                            </w:r>
                            <w:r w:rsidRPr="006A2A7D">
                              <w:rPr>
                                <w:rStyle w:val="hljs-function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{</w:t>
                            </w:r>
                            <w:proofErr w:type="spellStart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executionTime</w:t>
                            </w:r>
                            <w:proofErr w:type="spellEnd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= t;}</w:t>
                            </w:r>
                          </w:p>
                          <w:p w14:paraId="70FE7804" w14:textId="43CE70E8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  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void</w:t>
                            </w:r>
                            <w:r w:rsidRPr="006A2A7D">
                              <w:rPr>
                                <w:rStyle w:val="hljs-function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A2A7D">
                              <w:rPr>
                                <w:rStyle w:val="hljs-title"/>
                                <w:rFonts w:ascii="Times New Roman" w:eastAsia="標楷體" w:hAnsi="Times New Roman" w:cs="Times New Roman"/>
                              </w:rPr>
                              <w:t>setPriority</w:t>
                            </w:r>
                            <w:proofErr w:type="spellEnd"/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>(</w:t>
                            </w:r>
                            <w:proofErr w:type="gramEnd"/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int</w:t>
                            </w:r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 xml:space="preserve"> p)</w:t>
                            </w:r>
                            <w:r w:rsidRPr="006A2A7D">
                              <w:rPr>
                                <w:rStyle w:val="hljs-function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{priority = p;}</w:t>
                            </w:r>
                          </w:p>
                          <w:p w14:paraId="6D4F1D1F" w14:textId="61CE3CBC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  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void</w:t>
                            </w:r>
                            <w:r w:rsidRPr="006A2A7D">
                              <w:rPr>
                                <w:rStyle w:val="hljs-function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r w:rsidRPr="006A2A7D">
                              <w:rPr>
                                <w:rStyle w:val="hljs-title"/>
                                <w:rFonts w:ascii="Times New Roman" w:eastAsia="標楷體" w:hAnsi="Times New Roman" w:cs="Times New Roman"/>
                              </w:rPr>
                              <w:t>setL3</w:t>
                            </w:r>
                            <w:proofErr w:type="gramStart"/>
                            <w:r w:rsidRPr="006A2A7D">
                              <w:rPr>
                                <w:rStyle w:val="hljs-title"/>
                                <w:rFonts w:ascii="Times New Roman" w:eastAsia="標楷體" w:hAnsi="Times New Roman" w:cs="Times New Roman"/>
                              </w:rPr>
                              <w:t>Time</w:t>
                            </w:r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>(</w:t>
                            </w:r>
                            <w:proofErr w:type="gramEnd"/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int</w:t>
                            </w:r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 xml:space="preserve"> t)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{L3Time = t;}</w:t>
                            </w:r>
                          </w:p>
                          <w:p w14:paraId="0F1D2F37" w14:textId="3FFCEAF0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  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int</w:t>
                            </w:r>
                            <w:r w:rsidRPr="006A2A7D">
                              <w:rPr>
                                <w:rStyle w:val="hljs-function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A2A7D">
                              <w:rPr>
                                <w:rStyle w:val="hljs-title"/>
                                <w:rFonts w:ascii="Times New Roman" w:eastAsia="標楷體" w:hAnsi="Times New Roman" w:cs="Times New Roman"/>
                              </w:rPr>
                              <w:t>getBurstTime</w:t>
                            </w:r>
                            <w:proofErr w:type="spellEnd"/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>(</w:t>
                            </w:r>
                            <w:proofErr w:type="gramEnd"/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>)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{</w:t>
                            </w:r>
                            <w:r w:rsidRPr="006A2A7D">
                              <w:rPr>
                                <w:rStyle w:val="hljs-keyword"/>
                                <w:rFonts w:ascii="Times New Roman" w:eastAsia="標楷體" w:hAnsi="Times New Roman" w:cs="Times New Roman"/>
                              </w:rPr>
                              <w:t>return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(</w:t>
                            </w:r>
                            <w:proofErr w:type="spellStart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burstTime</w:t>
                            </w:r>
                            <w:proofErr w:type="spellEnd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);}</w:t>
                            </w:r>
                          </w:p>
                          <w:p w14:paraId="6DA91BAE" w14:textId="64CDCF94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  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int</w:t>
                            </w:r>
                            <w:r w:rsidRPr="006A2A7D">
                              <w:rPr>
                                <w:rStyle w:val="hljs-function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A2A7D">
                              <w:rPr>
                                <w:rStyle w:val="hljs-title"/>
                                <w:rFonts w:ascii="Times New Roman" w:eastAsia="標楷體" w:hAnsi="Times New Roman" w:cs="Times New Roman"/>
                              </w:rPr>
                              <w:t>getWaitingTime</w:t>
                            </w:r>
                            <w:proofErr w:type="spellEnd"/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>(</w:t>
                            </w:r>
                            <w:proofErr w:type="gramEnd"/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>)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{</w:t>
                            </w:r>
                            <w:r w:rsidRPr="006A2A7D">
                              <w:rPr>
                                <w:rStyle w:val="hljs-keyword"/>
                                <w:rFonts w:ascii="Times New Roman" w:eastAsia="標楷體" w:hAnsi="Times New Roman" w:cs="Times New Roman"/>
                              </w:rPr>
                              <w:t>return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(</w:t>
                            </w:r>
                            <w:proofErr w:type="spellStart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waitingTime</w:t>
                            </w:r>
                            <w:proofErr w:type="spellEnd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);}</w:t>
                            </w:r>
                          </w:p>
                          <w:p w14:paraId="0B97E617" w14:textId="46A14B2A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  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int</w:t>
                            </w:r>
                            <w:r w:rsidRPr="006A2A7D">
                              <w:rPr>
                                <w:rStyle w:val="hljs-function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A2A7D">
                              <w:rPr>
                                <w:rStyle w:val="hljs-title"/>
                                <w:rFonts w:ascii="Times New Roman" w:eastAsia="標楷體" w:hAnsi="Times New Roman" w:cs="Times New Roman"/>
                              </w:rPr>
                              <w:t>getExecutionTime</w:t>
                            </w:r>
                            <w:proofErr w:type="spellEnd"/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>(</w:t>
                            </w:r>
                            <w:proofErr w:type="gramEnd"/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>)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{</w:t>
                            </w:r>
                            <w:r w:rsidRPr="006A2A7D">
                              <w:rPr>
                                <w:rStyle w:val="hljs-keyword"/>
                                <w:rFonts w:ascii="Times New Roman" w:eastAsia="標楷體" w:hAnsi="Times New Roman" w:cs="Times New Roman"/>
                              </w:rPr>
                              <w:t>return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(</w:t>
                            </w:r>
                            <w:proofErr w:type="spellStart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executionTime</w:t>
                            </w:r>
                            <w:proofErr w:type="spellEnd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);}</w:t>
                            </w:r>
                          </w:p>
                          <w:p w14:paraId="5D62A7D7" w14:textId="34CD6167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  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int</w:t>
                            </w:r>
                            <w:r w:rsidRPr="006A2A7D">
                              <w:rPr>
                                <w:rStyle w:val="hljs-function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A2A7D">
                              <w:rPr>
                                <w:rStyle w:val="hljs-title"/>
                                <w:rFonts w:ascii="Times New Roman" w:eastAsia="標楷體" w:hAnsi="Times New Roman" w:cs="Times New Roman"/>
                              </w:rPr>
                              <w:t>getPriority</w:t>
                            </w:r>
                            <w:proofErr w:type="spellEnd"/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>(</w:t>
                            </w:r>
                            <w:proofErr w:type="gramEnd"/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>)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{</w:t>
                            </w:r>
                            <w:r w:rsidRPr="006A2A7D">
                              <w:rPr>
                                <w:rStyle w:val="hljs-keyword"/>
                                <w:rFonts w:ascii="Times New Roman" w:eastAsia="標楷體" w:hAnsi="Times New Roman" w:cs="Times New Roman"/>
                              </w:rPr>
                              <w:t>return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(priority);}</w:t>
                            </w:r>
                          </w:p>
                          <w:p w14:paraId="0A4370CB" w14:textId="0FB2A919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  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int</w:t>
                            </w:r>
                            <w:r w:rsidRPr="006A2A7D">
                              <w:rPr>
                                <w:rStyle w:val="hljs-function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r w:rsidRPr="006A2A7D">
                              <w:rPr>
                                <w:rStyle w:val="hljs-title"/>
                                <w:rFonts w:ascii="Times New Roman" w:eastAsia="標楷體" w:hAnsi="Times New Roman" w:cs="Times New Roman"/>
                              </w:rPr>
                              <w:t>getL3</w:t>
                            </w:r>
                            <w:proofErr w:type="gramStart"/>
                            <w:r w:rsidRPr="006A2A7D">
                              <w:rPr>
                                <w:rStyle w:val="hljs-title"/>
                                <w:rFonts w:ascii="Times New Roman" w:eastAsia="標楷體" w:hAnsi="Times New Roman" w:cs="Times New Roman"/>
                              </w:rPr>
                              <w:t>Time</w:t>
                            </w:r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>(</w:t>
                            </w:r>
                            <w:proofErr w:type="gramEnd"/>
                            <w:r w:rsidRPr="006A2A7D">
                              <w:rPr>
                                <w:rStyle w:val="hljs-params"/>
                                <w:rFonts w:ascii="Times New Roman" w:eastAsia="標楷體" w:hAnsi="Times New Roman" w:cs="Times New Roman"/>
                              </w:rPr>
                              <w:t>)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{</w:t>
                            </w:r>
                            <w:r w:rsidRPr="006A2A7D">
                              <w:rPr>
                                <w:rStyle w:val="hljs-keyword"/>
                                <w:rFonts w:ascii="Times New Roman" w:eastAsia="標楷體" w:hAnsi="Times New Roman" w:cs="Times New Roman"/>
                              </w:rPr>
                              <w:t>return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(L3Time);}</w:t>
                            </w:r>
                          </w:p>
                          <w:p w14:paraId="540DD229" w14:textId="77777777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</w:p>
                          <w:p w14:paraId="6403C1E0" w14:textId="4DE43C0A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Fonts w:ascii="Times New Roman" w:eastAsia="標楷體" w:hAnsi="Times New Roman" w:cs="Times New Roman"/>
                              </w:rPr>
                              <w:t xml:space="preserve">  </w:t>
                            </w:r>
                            <w:proofErr w:type="gramStart"/>
                            <w:r w:rsidRPr="006A2A7D">
                              <w:rPr>
                                <w:rFonts w:ascii="Times New Roman" w:eastAsia="標楷體" w:hAnsi="Times New Roman" w:cs="Times New Roman"/>
                              </w:rPr>
                              <w:t>private :</w:t>
                            </w:r>
                            <w:proofErr w:type="gramEnd"/>
                          </w:p>
                          <w:p w14:paraId="18A3F860" w14:textId="16CB48C0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int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burstTime</w:t>
                            </w:r>
                            <w:proofErr w:type="spellEnd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;</w:t>
                            </w:r>
                          </w:p>
                          <w:p w14:paraId="657C4AF9" w14:textId="3FB72441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  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int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waitingTime</w:t>
                            </w:r>
                            <w:proofErr w:type="spellEnd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;</w:t>
                            </w:r>
                          </w:p>
                          <w:p w14:paraId="6C5512F6" w14:textId="6FF6A2E8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  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int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executionTime</w:t>
                            </w:r>
                            <w:proofErr w:type="spellEnd"/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>;</w:t>
                            </w:r>
                          </w:p>
                          <w:p w14:paraId="16C565C6" w14:textId="63D4A18E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  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int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L3Time;</w:t>
                            </w:r>
                          </w:p>
                          <w:p w14:paraId="2DDE20E4" w14:textId="6F46A76A" w:rsidR="006A2A7D" w:rsidRPr="006A2A7D" w:rsidRDefault="006A2A7D" w:rsidP="006A2A7D">
                            <w:pPr>
                              <w:pStyle w:val="HTML0"/>
                              <w:spacing w:line="320" w:lineRule="exact"/>
                              <w:rPr>
                                <w:rFonts w:ascii="Times New Roman" w:eastAsia="標楷體" w:hAnsi="Times New Roman" w:cs="Times New Roman"/>
                              </w:rPr>
                            </w:pP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   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ab/>
                            </w:r>
                            <w:r w:rsidRPr="006A2A7D">
                              <w:rPr>
                                <w:rStyle w:val="hljs-type"/>
                                <w:rFonts w:ascii="Times New Roman" w:eastAsia="標楷體" w:hAnsi="Times New Roman" w:cs="Times New Roman"/>
                              </w:rPr>
                              <w:t>int</w:t>
                            </w:r>
                            <w:r w:rsidRPr="006A2A7D">
                              <w:rPr>
                                <w:rStyle w:val="line"/>
                                <w:rFonts w:ascii="Times New Roman" w:eastAsia="標楷體" w:hAnsi="Times New Roman" w:cs="Times New Roman"/>
                              </w:rPr>
                              <w:t xml:space="preserve"> priority;</w:t>
                            </w:r>
                          </w:p>
                          <w:p w14:paraId="670A52DD" w14:textId="3012E9F4" w:rsidR="006A2A7D" w:rsidRDefault="006A2A7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D096E5" id="_x0000_s1056" type="#_x0000_t202" style="position:absolute;margin-left:0;margin-top:26.65pt;width:522pt;height:314pt;z-index:251675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">
                <v:textbox>
                  <w:txbxContent>
                    <w:p w14:paraId="3BE3B305" w14:textId="60A601D7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hljs-keyword"/>
                          <w:rFonts w:ascii="Times New Roman" w:eastAsia="標楷體" w:hAnsi="Times New Roman" w:cs="Times New Roman"/>
                        </w:rPr>
                        <w:t>class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r w:rsidRPr="006A2A7D">
                        <w:rPr>
                          <w:rStyle w:val="hljs-titleclass"/>
                          <w:rFonts w:ascii="Times New Roman" w:eastAsia="標楷體" w:hAnsi="Times New Roman" w:cs="Times New Roman"/>
                        </w:rPr>
                        <w:t>Thread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{</w:t>
                      </w:r>
                    </w:p>
                    <w:p w14:paraId="3BB01A0D" w14:textId="1A427F49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Style w:val="line"/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  </w:t>
                      </w:r>
                      <w:proofErr w:type="gramStart"/>
                      <w:r w:rsidRPr="006A2A7D">
                        <w:rPr>
                          <w:rStyle w:val="hljs-keyword"/>
                          <w:rFonts w:ascii="Times New Roman" w:eastAsia="標楷體" w:hAnsi="Times New Roman" w:cs="Times New Roman"/>
                        </w:rPr>
                        <w:t xml:space="preserve">public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:</w:t>
                      </w:r>
                      <w:proofErr w:type="gramEnd"/>
                    </w:p>
                    <w:p w14:paraId="2B0D20BE" w14:textId="6DE43B90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ab/>
                      </w:r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void</w:t>
                      </w:r>
                      <w:r w:rsidRPr="006A2A7D">
                        <w:rPr>
                          <w:rStyle w:val="hljs-function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proofErr w:type="spellStart"/>
                      <w:proofErr w:type="gramStart"/>
                      <w:r w:rsidRPr="006A2A7D">
                        <w:rPr>
                          <w:rStyle w:val="hljs-title"/>
                          <w:rFonts w:ascii="Times New Roman" w:eastAsia="標楷體" w:hAnsi="Times New Roman" w:cs="Times New Roman"/>
                        </w:rPr>
                        <w:t>setBurstTime</w:t>
                      </w:r>
                      <w:proofErr w:type="spellEnd"/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>(</w:t>
                      </w:r>
                      <w:proofErr w:type="gramEnd"/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int</w:t>
                      </w:r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 xml:space="preserve"> t)</w:t>
                      </w:r>
                      <w:r w:rsidRPr="006A2A7D">
                        <w:rPr>
                          <w:rStyle w:val="hljs-function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{</w:t>
                      </w:r>
                      <w:proofErr w:type="spellStart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burstTime</w:t>
                      </w:r>
                      <w:proofErr w:type="spellEnd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= t;}</w:t>
                      </w:r>
                    </w:p>
                    <w:p w14:paraId="31ADF111" w14:textId="64329B37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  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ab/>
                      </w:r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void</w:t>
                      </w:r>
                      <w:r w:rsidRPr="006A2A7D">
                        <w:rPr>
                          <w:rStyle w:val="hljs-function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proofErr w:type="spellStart"/>
                      <w:proofErr w:type="gramStart"/>
                      <w:r w:rsidRPr="006A2A7D">
                        <w:rPr>
                          <w:rStyle w:val="hljs-title"/>
                          <w:rFonts w:ascii="Times New Roman" w:eastAsia="標楷體" w:hAnsi="Times New Roman" w:cs="Times New Roman"/>
                        </w:rPr>
                        <w:t>setWaitingTime</w:t>
                      </w:r>
                      <w:proofErr w:type="spellEnd"/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>(</w:t>
                      </w:r>
                      <w:proofErr w:type="gramEnd"/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int</w:t>
                      </w:r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 xml:space="preserve"> t)</w:t>
                      </w:r>
                      <w:r w:rsidRPr="006A2A7D">
                        <w:rPr>
                          <w:rStyle w:val="hljs-function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{</w:t>
                      </w:r>
                      <w:proofErr w:type="spellStart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waitingTime</w:t>
                      </w:r>
                      <w:proofErr w:type="spellEnd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= t;}</w:t>
                      </w:r>
                    </w:p>
                    <w:p w14:paraId="7905DD0F" w14:textId="04797D74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  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ab/>
                      </w:r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void</w:t>
                      </w:r>
                      <w:r w:rsidRPr="006A2A7D">
                        <w:rPr>
                          <w:rStyle w:val="hljs-function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proofErr w:type="spellStart"/>
                      <w:proofErr w:type="gramStart"/>
                      <w:r w:rsidRPr="006A2A7D">
                        <w:rPr>
                          <w:rStyle w:val="hljs-title"/>
                          <w:rFonts w:ascii="Times New Roman" w:eastAsia="標楷體" w:hAnsi="Times New Roman" w:cs="Times New Roman"/>
                        </w:rPr>
                        <w:t>setExecutionTime</w:t>
                      </w:r>
                      <w:proofErr w:type="spellEnd"/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>(</w:t>
                      </w:r>
                      <w:proofErr w:type="gramEnd"/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int</w:t>
                      </w:r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 xml:space="preserve"> t)</w:t>
                      </w:r>
                      <w:r w:rsidRPr="006A2A7D">
                        <w:rPr>
                          <w:rStyle w:val="hljs-function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{</w:t>
                      </w:r>
                      <w:proofErr w:type="spellStart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executionTime</w:t>
                      </w:r>
                      <w:proofErr w:type="spellEnd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= t;}</w:t>
                      </w:r>
                    </w:p>
                    <w:p w14:paraId="70FE7804" w14:textId="43CE70E8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  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ab/>
                      </w:r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void</w:t>
                      </w:r>
                      <w:r w:rsidRPr="006A2A7D">
                        <w:rPr>
                          <w:rStyle w:val="hljs-function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proofErr w:type="spellStart"/>
                      <w:proofErr w:type="gramStart"/>
                      <w:r w:rsidRPr="006A2A7D">
                        <w:rPr>
                          <w:rStyle w:val="hljs-title"/>
                          <w:rFonts w:ascii="Times New Roman" w:eastAsia="標楷體" w:hAnsi="Times New Roman" w:cs="Times New Roman"/>
                        </w:rPr>
                        <w:t>setPriority</w:t>
                      </w:r>
                      <w:proofErr w:type="spellEnd"/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>(</w:t>
                      </w:r>
                      <w:proofErr w:type="gramEnd"/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int</w:t>
                      </w:r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 xml:space="preserve"> p)</w:t>
                      </w:r>
                      <w:r w:rsidRPr="006A2A7D">
                        <w:rPr>
                          <w:rStyle w:val="hljs-function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{priority = p;}</w:t>
                      </w:r>
                    </w:p>
                    <w:p w14:paraId="6D4F1D1F" w14:textId="61CE3CBC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  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ab/>
                      </w:r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void</w:t>
                      </w:r>
                      <w:r w:rsidRPr="006A2A7D">
                        <w:rPr>
                          <w:rStyle w:val="hljs-function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r w:rsidRPr="006A2A7D">
                        <w:rPr>
                          <w:rStyle w:val="hljs-title"/>
                          <w:rFonts w:ascii="Times New Roman" w:eastAsia="標楷體" w:hAnsi="Times New Roman" w:cs="Times New Roman"/>
                        </w:rPr>
                        <w:t>setL3</w:t>
                      </w:r>
                      <w:proofErr w:type="gramStart"/>
                      <w:r w:rsidRPr="006A2A7D">
                        <w:rPr>
                          <w:rStyle w:val="hljs-title"/>
                          <w:rFonts w:ascii="Times New Roman" w:eastAsia="標楷體" w:hAnsi="Times New Roman" w:cs="Times New Roman"/>
                        </w:rPr>
                        <w:t>Time</w:t>
                      </w:r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>(</w:t>
                      </w:r>
                      <w:proofErr w:type="gramEnd"/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int</w:t>
                      </w:r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 xml:space="preserve"> t)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{L3Time = t;}</w:t>
                      </w:r>
                    </w:p>
                    <w:p w14:paraId="0F1D2F37" w14:textId="3FFCEAF0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  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ab/>
                      </w:r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int</w:t>
                      </w:r>
                      <w:r w:rsidRPr="006A2A7D">
                        <w:rPr>
                          <w:rStyle w:val="hljs-function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proofErr w:type="spellStart"/>
                      <w:proofErr w:type="gramStart"/>
                      <w:r w:rsidRPr="006A2A7D">
                        <w:rPr>
                          <w:rStyle w:val="hljs-title"/>
                          <w:rFonts w:ascii="Times New Roman" w:eastAsia="標楷體" w:hAnsi="Times New Roman" w:cs="Times New Roman"/>
                        </w:rPr>
                        <w:t>getBurstTime</w:t>
                      </w:r>
                      <w:proofErr w:type="spellEnd"/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>(</w:t>
                      </w:r>
                      <w:proofErr w:type="gramEnd"/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>)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{</w:t>
                      </w:r>
                      <w:r w:rsidRPr="006A2A7D">
                        <w:rPr>
                          <w:rStyle w:val="hljs-keyword"/>
                          <w:rFonts w:ascii="Times New Roman" w:eastAsia="標楷體" w:hAnsi="Times New Roman" w:cs="Times New Roman"/>
                        </w:rPr>
                        <w:t>return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(</w:t>
                      </w:r>
                      <w:proofErr w:type="spellStart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burstTime</w:t>
                      </w:r>
                      <w:proofErr w:type="spellEnd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);}</w:t>
                      </w:r>
                    </w:p>
                    <w:p w14:paraId="6DA91BAE" w14:textId="64CDCF94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  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ab/>
                      </w:r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int</w:t>
                      </w:r>
                      <w:r w:rsidRPr="006A2A7D">
                        <w:rPr>
                          <w:rStyle w:val="hljs-function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proofErr w:type="spellStart"/>
                      <w:proofErr w:type="gramStart"/>
                      <w:r w:rsidRPr="006A2A7D">
                        <w:rPr>
                          <w:rStyle w:val="hljs-title"/>
                          <w:rFonts w:ascii="Times New Roman" w:eastAsia="標楷體" w:hAnsi="Times New Roman" w:cs="Times New Roman"/>
                        </w:rPr>
                        <w:t>getWaitingTime</w:t>
                      </w:r>
                      <w:proofErr w:type="spellEnd"/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>(</w:t>
                      </w:r>
                      <w:proofErr w:type="gramEnd"/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>)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{</w:t>
                      </w:r>
                      <w:r w:rsidRPr="006A2A7D">
                        <w:rPr>
                          <w:rStyle w:val="hljs-keyword"/>
                          <w:rFonts w:ascii="Times New Roman" w:eastAsia="標楷體" w:hAnsi="Times New Roman" w:cs="Times New Roman"/>
                        </w:rPr>
                        <w:t>return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(</w:t>
                      </w:r>
                      <w:proofErr w:type="spellStart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waitingTime</w:t>
                      </w:r>
                      <w:proofErr w:type="spellEnd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);}</w:t>
                      </w:r>
                    </w:p>
                    <w:p w14:paraId="0B97E617" w14:textId="46A14B2A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  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ab/>
                      </w:r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int</w:t>
                      </w:r>
                      <w:r w:rsidRPr="006A2A7D">
                        <w:rPr>
                          <w:rStyle w:val="hljs-function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proofErr w:type="spellStart"/>
                      <w:proofErr w:type="gramStart"/>
                      <w:r w:rsidRPr="006A2A7D">
                        <w:rPr>
                          <w:rStyle w:val="hljs-title"/>
                          <w:rFonts w:ascii="Times New Roman" w:eastAsia="標楷體" w:hAnsi="Times New Roman" w:cs="Times New Roman"/>
                        </w:rPr>
                        <w:t>getExecutionTime</w:t>
                      </w:r>
                      <w:proofErr w:type="spellEnd"/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>(</w:t>
                      </w:r>
                      <w:proofErr w:type="gramEnd"/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>)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{</w:t>
                      </w:r>
                      <w:r w:rsidRPr="006A2A7D">
                        <w:rPr>
                          <w:rStyle w:val="hljs-keyword"/>
                          <w:rFonts w:ascii="Times New Roman" w:eastAsia="標楷體" w:hAnsi="Times New Roman" w:cs="Times New Roman"/>
                        </w:rPr>
                        <w:t>return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(</w:t>
                      </w:r>
                      <w:proofErr w:type="spellStart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executionTime</w:t>
                      </w:r>
                      <w:proofErr w:type="spellEnd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);}</w:t>
                      </w:r>
                    </w:p>
                    <w:p w14:paraId="5D62A7D7" w14:textId="34CD6167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  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ab/>
                      </w:r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int</w:t>
                      </w:r>
                      <w:r w:rsidRPr="006A2A7D">
                        <w:rPr>
                          <w:rStyle w:val="hljs-function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proofErr w:type="spellStart"/>
                      <w:proofErr w:type="gramStart"/>
                      <w:r w:rsidRPr="006A2A7D">
                        <w:rPr>
                          <w:rStyle w:val="hljs-title"/>
                          <w:rFonts w:ascii="Times New Roman" w:eastAsia="標楷體" w:hAnsi="Times New Roman" w:cs="Times New Roman"/>
                        </w:rPr>
                        <w:t>getPriority</w:t>
                      </w:r>
                      <w:proofErr w:type="spellEnd"/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>(</w:t>
                      </w:r>
                      <w:proofErr w:type="gramEnd"/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>)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{</w:t>
                      </w:r>
                      <w:r w:rsidRPr="006A2A7D">
                        <w:rPr>
                          <w:rStyle w:val="hljs-keyword"/>
                          <w:rFonts w:ascii="Times New Roman" w:eastAsia="標楷體" w:hAnsi="Times New Roman" w:cs="Times New Roman"/>
                        </w:rPr>
                        <w:t>return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(priority);}</w:t>
                      </w:r>
                    </w:p>
                    <w:p w14:paraId="0A4370CB" w14:textId="0FB2A919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Style w:val="line"/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  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ab/>
                      </w:r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int</w:t>
                      </w:r>
                      <w:r w:rsidRPr="006A2A7D">
                        <w:rPr>
                          <w:rStyle w:val="hljs-function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r w:rsidRPr="006A2A7D">
                        <w:rPr>
                          <w:rStyle w:val="hljs-title"/>
                          <w:rFonts w:ascii="Times New Roman" w:eastAsia="標楷體" w:hAnsi="Times New Roman" w:cs="Times New Roman"/>
                        </w:rPr>
                        <w:t>getL3</w:t>
                      </w:r>
                      <w:proofErr w:type="gramStart"/>
                      <w:r w:rsidRPr="006A2A7D">
                        <w:rPr>
                          <w:rStyle w:val="hljs-title"/>
                          <w:rFonts w:ascii="Times New Roman" w:eastAsia="標楷體" w:hAnsi="Times New Roman" w:cs="Times New Roman"/>
                        </w:rPr>
                        <w:t>Time</w:t>
                      </w:r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>(</w:t>
                      </w:r>
                      <w:proofErr w:type="gramEnd"/>
                      <w:r w:rsidRPr="006A2A7D">
                        <w:rPr>
                          <w:rStyle w:val="hljs-params"/>
                          <w:rFonts w:ascii="Times New Roman" w:eastAsia="標楷體" w:hAnsi="Times New Roman" w:cs="Times New Roman"/>
                        </w:rPr>
                        <w:t>)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{</w:t>
                      </w:r>
                      <w:r w:rsidRPr="006A2A7D">
                        <w:rPr>
                          <w:rStyle w:val="hljs-keyword"/>
                          <w:rFonts w:ascii="Times New Roman" w:eastAsia="標楷體" w:hAnsi="Times New Roman" w:cs="Times New Roman"/>
                        </w:rPr>
                        <w:t>return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(L3Time);}</w:t>
                      </w:r>
                    </w:p>
                    <w:p w14:paraId="540DD229" w14:textId="77777777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</w:p>
                    <w:p w14:paraId="6403C1E0" w14:textId="4DE43C0A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Fonts w:ascii="Times New Roman" w:eastAsia="標楷體" w:hAnsi="Times New Roman" w:cs="Times New Roman"/>
                        </w:rPr>
                        <w:t xml:space="preserve">  </w:t>
                      </w:r>
                      <w:proofErr w:type="gramStart"/>
                      <w:r w:rsidRPr="006A2A7D">
                        <w:rPr>
                          <w:rFonts w:ascii="Times New Roman" w:eastAsia="標楷體" w:hAnsi="Times New Roman" w:cs="Times New Roman"/>
                        </w:rPr>
                        <w:t>private :</w:t>
                      </w:r>
                      <w:proofErr w:type="gramEnd"/>
                    </w:p>
                    <w:p w14:paraId="18A3F860" w14:textId="16CB48C0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Fonts w:ascii="Times New Roman" w:eastAsia="標楷體" w:hAnsi="Times New Roman" w:cs="Times New Roman"/>
                        </w:rPr>
                        <w:tab/>
                      </w:r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int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proofErr w:type="spellStart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burstTime</w:t>
                      </w:r>
                      <w:proofErr w:type="spellEnd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;</w:t>
                      </w:r>
                    </w:p>
                    <w:p w14:paraId="657C4AF9" w14:textId="3FB72441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  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ab/>
                      </w:r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int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proofErr w:type="spellStart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waitingTime</w:t>
                      </w:r>
                      <w:proofErr w:type="spellEnd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;</w:t>
                      </w:r>
                    </w:p>
                    <w:p w14:paraId="6C5512F6" w14:textId="6FF6A2E8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  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ab/>
                      </w:r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int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</w:t>
                      </w:r>
                      <w:proofErr w:type="spellStart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executionTime</w:t>
                      </w:r>
                      <w:proofErr w:type="spellEnd"/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>;</w:t>
                      </w:r>
                    </w:p>
                    <w:p w14:paraId="16C565C6" w14:textId="63D4A18E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  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ab/>
                      </w:r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int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L3Time;</w:t>
                      </w:r>
                    </w:p>
                    <w:p w14:paraId="2DDE20E4" w14:textId="6F46A76A" w:rsidR="006A2A7D" w:rsidRPr="006A2A7D" w:rsidRDefault="006A2A7D" w:rsidP="006A2A7D">
                      <w:pPr>
                        <w:pStyle w:val="HTML0"/>
                        <w:spacing w:line="320" w:lineRule="exact"/>
                        <w:rPr>
                          <w:rFonts w:ascii="Times New Roman" w:eastAsia="標楷體" w:hAnsi="Times New Roman" w:cs="Times New Roman"/>
                        </w:rPr>
                      </w:pP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   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ab/>
                      </w:r>
                      <w:r w:rsidRPr="006A2A7D">
                        <w:rPr>
                          <w:rStyle w:val="hljs-type"/>
                          <w:rFonts w:ascii="Times New Roman" w:eastAsia="標楷體" w:hAnsi="Times New Roman" w:cs="Times New Roman"/>
                        </w:rPr>
                        <w:t>int</w:t>
                      </w:r>
                      <w:r w:rsidRPr="006A2A7D">
                        <w:rPr>
                          <w:rStyle w:val="line"/>
                          <w:rFonts w:ascii="Times New Roman" w:eastAsia="標楷體" w:hAnsi="Times New Roman" w:cs="Times New Roman"/>
                        </w:rPr>
                        <w:t xml:space="preserve"> priority;</w:t>
                      </w:r>
                    </w:p>
                    <w:p w14:paraId="670A52DD" w14:textId="3012E9F4" w:rsidR="006A2A7D" w:rsidRDefault="006A2A7D"/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eastAsia="標楷體" w:hAnsi="Times New Roman" w:cs="Times New Roman"/>
          <w:b/>
        </w:rPr>
        <w:tab/>
        <w:t xml:space="preserve">a. </w:t>
      </w:r>
      <w:proofErr w:type="spellStart"/>
      <w:r>
        <w:rPr>
          <w:rFonts w:ascii="Times New Roman" w:eastAsia="標楷體" w:hAnsi="Times New Roman" w:cs="Times New Roman"/>
          <w:b/>
        </w:rPr>
        <w:t>thread.h</w:t>
      </w:r>
      <w:proofErr w:type="spellEnd"/>
    </w:p>
    <w:p w14:paraId="70A62977" w14:textId="4BE1FC30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458891D" w14:textId="711ACBD8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Cs/>
        </w:rPr>
      </w:pPr>
      <w:r w:rsidRPr="006A2A7D">
        <w:rPr>
          <w:rFonts w:ascii="Times New Roman" w:eastAsia="標楷體" w:hAnsi="Times New Roman" w:cs="Times New Roman" w:hint="eastAsia"/>
          <w:bCs/>
        </w:rPr>
        <w:t>在</w:t>
      </w:r>
      <w:r w:rsidRPr="006A2A7D">
        <w:rPr>
          <w:rFonts w:ascii="Times New Roman" w:eastAsia="標楷體" w:hAnsi="Times New Roman" w:cs="Times New Roman" w:hint="eastAsia"/>
          <w:bCs/>
        </w:rPr>
        <w:t xml:space="preserve"> </w:t>
      </w:r>
      <w:proofErr w:type="spellStart"/>
      <w:r w:rsidRPr="006A2A7D">
        <w:rPr>
          <w:rFonts w:ascii="Times New Roman" w:eastAsia="標楷體" w:hAnsi="Times New Roman" w:cs="Times New Roman"/>
          <w:bCs/>
        </w:rPr>
        <w:t>thread.h</w:t>
      </w:r>
      <w:proofErr w:type="spellEnd"/>
      <w:r w:rsidRPr="006A2A7D">
        <w:rPr>
          <w:rFonts w:ascii="Times New Roman" w:eastAsia="標楷體" w:hAnsi="Times New Roman" w:cs="Times New Roman"/>
          <w:bCs/>
        </w:rPr>
        <w:t xml:space="preserve"> </w:t>
      </w:r>
      <w:r w:rsidRPr="006A2A7D">
        <w:rPr>
          <w:rFonts w:ascii="Times New Roman" w:eastAsia="標楷體" w:hAnsi="Times New Roman" w:cs="Times New Roman" w:hint="eastAsia"/>
          <w:bCs/>
        </w:rPr>
        <w:t>新增</w:t>
      </w:r>
      <w:r w:rsidRPr="006A2A7D">
        <w:rPr>
          <w:rFonts w:ascii="Times New Roman" w:eastAsia="標楷體" w:hAnsi="Times New Roman" w:cs="Times New Roman" w:hint="eastAsia"/>
          <w:bCs/>
        </w:rPr>
        <w:t xml:space="preserve"> </w:t>
      </w:r>
      <w:proofErr w:type="spellStart"/>
      <w:r w:rsidRPr="006A2A7D">
        <w:rPr>
          <w:rFonts w:ascii="Times New Roman" w:eastAsia="標楷體" w:hAnsi="Times New Roman" w:cs="Times New Roman"/>
          <w:bCs/>
        </w:rPr>
        <w:t>brustTime</w:t>
      </w:r>
      <w:proofErr w:type="spellEnd"/>
      <w:r w:rsidRPr="006A2A7D">
        <w:rPr>
          <w:rFonts w:ascii="Times New Roman" w:eastAsia="標楷體" w:hAnsi="Times New Roman" w:cs="Times New Roman"/>
          <w:bCs/>
        </w:rPr>
        <w:t xml:space="preserve"> , </w:t>
      </w:r>
      <w:proofErr w:type="spellStart"/>
      <w:r w:rsidRPr="006A2A7D">
        <w:rPr>
          <w:rFonts w:ascii="Times New Roman" w:eastAsia="標楷體" w:hAnsi="Times New Roman" w:cs="Times New Roman"/>
          <w:bCs/>
        </w:rPr>
        <w:t>waitTime</w:t>
      </w:r>
      <w:proofErr w:type="spellEnd"/>
      <w:r w:rsidRPr="006A2A7D">
        <w:rPr>
          <w:rFonts w:ascii="Times New Roman" w:eastAsia="標楷體" w:hAnsi="Times New Roman" w:cs="Times New Roman"/>
          <w:bCs/>
        </w:rPr>
        <w:t xml:space="preserve"> , </w:t>
      </w:r>
      <w:proofErr w:type="spellStart"/>
      <w:r w:rsidRPr="006A2A7D">
        <w:rPr>
          <w:rFonts w:ascii="Times New Roman" w:eastAsia="標楷體" w:hAnsi="Times New Roman" w:cs="Times New Roman"/>
          <w:bCs/>
        </w:rPr>
        <w:t>executionTime</w:t>
      </w:r>
      <w:proofErr w:type="spellEnd"/>
      <w:r w:rsidRPr="006A2A7D">
        <w:rPr>
          <w:rFonts w:ascii="Times New Roman" w:eastAsia="標楷體" w:hAnsi="Times New Roman" w:cs="Times New Roman"/>
          <w:bCs/>
        </w:rPr>
        <w:t xml:space="preserve"> , priority </w:t>
      </w:r>
      <w:r w:rsidRPr="006A2A7D">
        <w:rPr>
          <w:rFonts w:ascii="Times New Roman" w:eastAsia="標楷體" w:hAnsi="Times New Roman" w:cs="Times New Roman" w:hint="eastAsia"/>
          <w:bCs/>
        </w:rPr>
        <w:t>等參數，並且定義了一些</w:t>
      </w:r>
      <w:r w:rsidRPr="006A2A7D">
        <w:rPr>
          <w:rFonts w:ascii="Times New Roman" w:eastAsia="標楷體" w:hAnsi="Times New Roman" w:cs="Times New Roman" w:hint="eastAsia"/>
          <w:bCs/>
        </w:rPr>
        <w:t xml:space="preserve"> </w:t>
      </w:r>
      <w:r w:rsidRPr="006A2A7D">
        <w:rPr>
          <w:rFonts w:ascii="Times New Roman" w:eastAsia="標楷體" w:hAnsi="Times New Roman" w:cs="Times New Roman"/>
          <w:bCs/>
        </w:rPr>
        <w:t xml:space="preserve">set </w:t>
      </w:r>
      <w:r w:rsidRPr="006A2A7D">
        <w:rPr>
          <w:rFonts w:ascii="Times New Roman" w:eastAsia="標楷體" w:hAnsi="Times New Roman" w:cs="Times New Roman" w:hint="eastAsia"/>
          <w:bCs/>
        </w:rPr>
        <w:t>和</w:t>
      </w:r>
      <w:r w:rsidRPr="006A2A7D">
        <w:rPr>
          <w:rFonts w:ascii="Times New Roman" w:eastAsia="標楷體" w:hAnsi="Times New Roman" w:cs="Times New Roman" w:hint="eastAsia"/>
          <w:bCs/>
        </w:rPr>
        <w:t xml:space="preserve"> </w:t>
      </w:r>
      <w:r w:rsidRPr="006A2A7D">
        <w:rPr>
          <w:rFonts w:ascii="Times New Roman" w:eastAsia="標楷體" w:hAnsi="Times New Roman" w:cs="Times New Roman"/>
          <w:bCs/>
        </w:rPr>
        <w:t xml:space="preserve">get </w:t>
      </w:r>
      <w:r w:rsidRPr="006A2A7D">
        <w:rPr>
          <w:rFonts w:ascii="Times New Roman" w:eastAsia="標楷體" w:hAnsi="Times New Roman" w:cs="Times New Roman" w:hint="eastAsia"/>
          <w:bCs/>
        </w:rPr>
        <w:t>這些參數的</w:t>
      </w:r>
      <w:r w:rsidRPr="006A2A7D">
        <w:rPr>
          <w:rFonts w:ascii="Times New Roman" w:eastAsia="標楷體" w:hAnsi="Times New Roman" w:cs="Times New Roman" w:hint="eastAsia"/>
          <w:bCs/>
        </w:rPr>
        <w:t xml:space="preserve"> </w:t>
      </w:r>
      <w:r w:rsidRPr="006A2A7D">
        <w:rPr>
          <w:rFonts w:ascii="Times New Roman" w:eastAsia="標楷體" w:hAnsi="Times New Roman" w:cs="Times New Roman"/>
          <w:bCs/>
        </w:rPr>
        <w:t>function</w:t>
      </w:r>
      <w:r w:rsidRPr="006A2A7D">
        <w:rPr>
          <w:rFonts w:ascii="Times New Roman" w:eastAsia="標楷體" w:hAnsi="Times New Roman" w:cs="Times New Roman" w:hint="eastAsia"/>
          <w:bCs/>
        </w:rPr>
        <w:t>。</w:t>
      </w:r>
    </w:p>
    <w:p w14:paraId="583B1E52" w14:textId="77777777" w:rsidR="006A2A7D" w:rsidRPr="006A2A7D" w:rsidRDefault="006A2A7D" w:rsidP="006A2A7D">
      <w:pPr>
        <w:spacing w:line="320" w:lineRule="exact"/>
        <w:rPr>
          <w:rFonts w:ascii="Times New Roman" w:eastAsia="標楷體" w:hAnsi="Times New Roman" w:cs="Times New Roman"/>
          <w:bCs/>
        </w:rPr>
      </w:pPr>
    </w:p>
    <w:p w14:paraId="2CEC4B61" w14:textId="37949CE6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B53E6C4" w14:textId="1C865494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ab/>
        <w:t xml:space="preserve">b. </w:t>
      </w:r>
      <w:proofErr w:type="spellStart"/>
      <w:r w:rsidRPr="006A2A7D">
        <w:rPr>
          <w:rFonts w:ascii="Times New Roman" w:eastAsia="標楷體" w:hAnsi="Times New Roman" w:cs="Times New Roman"/>
          <w:b/>
        </w:rPr>
        <w:t>scheduler.h</w:t>
      </w:r>
      <w:proofErr w:type="spellEnd"/>
    </w:p>
    <w:p w14:paraId="2EF754D7" w14:textId="12ED27FB" w:rsidR="006A2A7D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A77A6F">
        <w:rPr>
          <w:rFonts w:ascii="Times New Roman" w:eastAsia="標楷體" w:hAnsi="Times New Roman" w:cs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76160" behindDoc="0" locked="0" layoutInCell="1" allowOverlap="1" wp14:anchorId="6DC17BCA" wp14:editId="1AE45EC4">
                <wp:simplePos x="0" y="0"/>
                <wp:positionH relativeFrom="column">
                  <wp:posOffset>16510</wp:posOffset>
                </wp:positionH>
                <wp:positionV relativeFrom="paragraph">
                  <wp:posOffset>254635</wp:posOffset>
                </wp:positionV>
                <wp:extent cx="6569710" cy="1404620"/>
                <wp:effectExtent l="0" t="0" r="21590" b="13970"/>
                <wp:wrapSquare wrapText="bothSides"/>
                <wp:docPr id="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697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0BC12F" w14:textId="60B2C17C" w:rsidR="00A77A6F" w:rsidRPr="00A77A6F" w:rsidRDefault="00A77A6F" w:rsidP="00A77A6F">
                            <w:pPr>
                              <w:spacing w:line="320" w:lineRule="exact"/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hljs-keyword"/>
                                <w:rFonts w:ascii="Times New Roman" w:eastAsia="細明體" w:hAnsi="Times New Roman" w:cs="Times New Roman"/>
                              </w:rPr>
                              <w:t>class</w:t>
                            </w:r>
                            <w:r w:rsidRPr="00A77A6F"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A77A6F">
                              <w:rPr>
                                <w:rStyle w:val="hljs-titleclass"/>
                                <w:rFonts w:ascii="Times New Roman" w:eastAsia="細明體" w:hAnsi="Times New Roman" w:cs="Times New Roman"/>
                              </w:rPr>
                              <w:t>Scheduler</w:t>
                            </w:r>
                            <w:r w:rsidRPr="00A77A6F"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  <w:t xml:space="preserve"> {</w:t>
                            </w:r>
                          </w:p>
                          <w:p w14:paraId="44B59A46" w14:textId="2DD9B436" w:rsidR="00A77A6F" w:rsidRPr="00A77A6F" w:rsidRDefault="00A77A6F" w:rsidP="00A77A6F">
                            <w:pPr>
                              <w:spacing w:line="320" w:lineRule="exact"/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  <w:t xml:space="preserve">  </w:t>
                            </w:r>
                            <w:proofErr w:type="gramStart"/>
                            <w:r w:rsidRPr="00A77A6F"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  <w:t>public :</w:t>
                            </w:r>
                            <w:proofErr w:type="gramEnd"/>
                          </w:p>
                          <w:p w14:paraId="13E35263" w14:textId="2B42279D" w:rsidR="00A77A6F" w:rsidRDefault="00A77A6F" w:rsidP="00A77A6F">
                            <w:pPr>
                              <w:spacing w:line="320" w:lineRule="exact"/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A77A6F"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  <w:tab/>
                              <w:t xml:space="preserve">void </w:t>
                            </w:r>
                            <w:proofErr w:type="spellStart"/>
                            <w:proofErr w:type="gramStart"/>
                            <w:r w:rsidRPr="00A77A6F"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  <w:t>updatePriroty</w:t>
                            </w:r>
                            <w:proofErr w:type="spellEnd"/>
                            <w:r w:rsidRPr="00A77A6F"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A77A6F"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23F672ED" w14:textId="77777777" w:rsidR="00A77A6F" w:rsidRPr="00A77A6F" w:rsidRDefault="00A77A6F" w:rsidP="00A77A6F">
                            <w:pPr>
                              <w:spacing w:line="320" w:lineRule="exact"/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</w:pPr>
                          </w:p>
                          <w:p w14:paraId="2AD14485" w14:textId="694C59E1" w:rsidR="00A77A6F" w:rsidRPr="00A77A6F" w:rsidRDefault="00A77A6F" w:rsidP="00A77A6F">
                            <w:pPr>
                              <w:spacing w:line="320" w:lineRule="exact"/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  <w:t xml:space="preserve">  </w:t>
                            </w:r>
                            <w:proofErr w:type="gramStart"/>
                            <w:r w:rsidRPr="00A77A6F"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  <w:t>private :</w:t>
                            </w:r>
                            <w:proofErr w:type="gramEnd"/>
                          </w:p>
                          <w:p w14:paraId="3120EFCB" w14:textId="40A3AD1D" w:rsidR="00A77A6F" w:rsidRDefault="00A77A6F" w:rsidP="00A77A6F">
                            <w:pPr>
                              <w:spacing w:line="320" w:lineRule="exact"/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A77A6F"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A77A6F"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  <w:t>SortedList</w:t>
                            </w:r>
                            <w:proofErr w:type="spellEnd"/>
                            <w:r w:rsidRPr="00A77A6F">
                              <w:rPr>
                                <w:rStyle w:val="HTML"/>
                                <w:rFonts w:ascii="Times New Roman" w:hAnsi="Times New Roman" w:cs="Times New Roman"/>
                              </w:rPr>
                              <w:t>&lt;Thread *&gt; *L2ReadyList;</w:t>
                            </w:r>
                          </w:p>
                          <w:p w14:paraId="62350228" w14:textId="77777777" w:rsidR="00A77A6F" w:rsidRPr="00A77A6F" w:rsidRDefault="00A77A6F" w:rsidP="00A77A6F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DC17BCA" id="_x0000_s1057" type="#_x0000_t202" style="position:absolute;margin-left:1.3pt;margin-top:20.05pt;width:517.3pt;height:110.6pt;z-index:2516761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">
                <v:textbox style="mso-fit-shape-to-text:t">
                  <w:txbxContent>
                    <w:p w14:paraId="4D0BC12F" w14:textId="60B2C17C" w:rsidR="00A77A6F" w:rsidRPr="00A77A6F" w:rsidRDefault="00A77A6F" w:rsidP="00A77A6F">
                      <w:pPr>
                        <w:spacing w:line="320" w:lineRule="exact"/>
                        <w:rPr>
                          <w:rStyle w:val="HTML"/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hljs-keyword"/>
                          <w:rFonts w:ascii="Times New Roman" w:eastAsia="細明體" w:hAnsi="Times New Roman" w:cs="Times New Roman"/>
                        </w:rPr>
                        <w:t>class</w:t>
                      </w:r>
                      <w:r w:rsidRPr="00A77A6F">
                        <w:rPr>
                          <w:rStyle w:val="HTML"/>
                          <w:rFonts w:ascii="Times New Roman" w:hAnsi="Times New Roman" w:cs="Times New Roman"/>
                        </w:rPr>
                        <w:t xml:space="preserve"> </w:t>
                      </w:r>
                      <w:r w:rsidRPr="00A77A6F">
                        <w:rPr>
                          <w:rStyle w:val="hljs-titleclass"/>
                          <w:rFonts w:ascii="Times New Roman" w:eastAsia="細明體" w:hAnsi="Times New Roman" w:cs="Times New Roman"/>
                        </w:rPr>
                        <w:t>Scheduler</w:t>
                      </w:r>
                      <w:r w:rsidRPr="00A77A6F">
                        <w:rPr>
                          <w:rStyle w:val="HTML"/>
                          <w:rFonts w:ascii="Times New Roman" w:hAnsi="Times New Roman" w:cs="Times New Roman"/>
                        </w:rPr>
                        <w:t xml:space="preserve"> {</w:t>
                      </w:r>
                    </w:p>
                    <w:p w14:paraId="44B59A46" w14:textId="2DD9B436" w:rsidR="00A77A6F" w:rsidRPr="00A77A6F" w:rsidRDefault="00A77A6F" w:rsidP="00A77A6F">
                      <w:pPr>
                        <w:spacing w:line="320" w:lineRule="exact"/>
                        <w:rPr>
                          <w:rStyle w:val="HTML"/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HTML"/>
                          <w:rFonts w:ascii="Times New Roman" w:hAnsi="Times New Roman" w:cs="Times New Roman"/>
                        </w:rPr>
                        <w:t xml:space="preserve">  </w:t>
                      </w:r>
                      <w:proofErr w:type="gramStart"/>
                      <w:r w:rsidRPr="00A77A6F">
                        <w:rPr>
                          <w:rStyle w:val="HTML"/>
                          <w:rFonts w:ascii="Times New Roman" w:hAnsi="Times New Roman" w:cs="Times New Roman"/>
                        </w:rPr>
                        <w:t>public :</w:t>
                      </w:r>
                      <w:proofErr w:type="gramEnd"/>
                    </w:p>
                    <w:p w14:paraId="13E35263" w14:textId="2B42279D" w:rsidR="00A77A6F" w:rsidRDefault="00A77A6F" w:rsidP="00A77A6F">
                      <w:pPr>
                        <w:spacing w:line="320" w:lineRule="exact"/>
                        <w:rPr>
                          <w:rStyle w:val="HTML"/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HTML"/>
                          <w:rFonts w:ascii="Times New Roman" w:hAnsi="Times New Roman" w:cs="Times New Roman"/>
                        </w:rPr>
                        <w:tab/>
                      </w:r>
                      <w:r w:rsidRPr="00A77A6F">
                        <w:rPr>
                          <w:rStyle w:val="HTML"/>
                          <w:rFonts w:ascii="Times New Roman" w:hAnsi="Times New Roman" w:cs="Times New Roman"/>
                        </w:rPr>
                        <w:tab/>
                        <w:t xml:space="preserve">void </w:t>
                      </w:r>
                      <w:proofErr w:type="spellStart"/>
                      <w:proofErr w:type="gramStart"/>
                      <w:r w:rsidRPr="00A77A6F">
                        <w:rPr>
                          <w:rStyle w:val="HTML"/>
                          <w:rFonts w:ascii="Times New Roman" w:hAnsi="Times New Roman" w:cs="Times New Roman"/>
                        </w:rPr>
                        <w:t>updatePriroty</w:t>
                      </w:r>
                      <w:proofErr w:type="spellEnd"/>
                      <w:r w:rsidRPr="00A77A6F">
                        <w:rPr>
                          <w:rStyle w:val="HTML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A77A6F">
                        <w:rPr>
                          <w:rStyle w:val="HTML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23F672ED" w14:textId="77777777" w:rsidR="00A77A6F" w:rsidRPr="00A77A6F" w:rsidRDefault="00A77A6F" w:rsidP="00A77A6F">
                      <w:pPr>
                        <w:spacing w:line="320" w:lineRule="exact"/>
                        <w:rPr>
                          <w:rStyle w:val="HTML"/>
                          <w:rFonts w:ascii="Times New Roman" w:hAnsi="Times New Roman" w:cs="Times New Roman"/>
                        </w:rPr>
                      </w:pPr>
                    </w:p>
                    <w:p w14:paraId="2AD14485" w14:textId="694C59E1" w:rsidR="00A77A6F" w:rsidRPr="00A77A6F" w:rsidRDefault="00A77A6F" w:rsidP="00A77A6F">
                      <w:pPr>
                        <w:spacing w:line="320" w:lineRule="exact"/>
                        <w:rPr>
                          <w:rStyle w:val="HTML"/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HTML"/>
                          <w:rFonts w:ascii="Times New Roman" w:hAnsi="Times New Roman" w:cs="Times New Roman"/>
                        </w:rPr>
                        <w:t xml:space="preserve">  </w:t>
                      </w:r>
                      <w:proofErr w:type="gramStart"/>
                      <w:r w:rsidRPr="00A77A6F">
                        <w:rPr>
                          <w:rStyle w:val="HTML"/>
                          <w:rFonts w:ascii="Times New Roman" w:hAnsi="Times New Roman" w:cs="Times New Roman"/>
                        </w:rPr>
                        <w:t>private :</w:t>
                      </w:r>
                      <w:proofErr w:type="gramEnd"/>
                    </w:p>
                    <w:p w14:paraId="3120EFCB" w14:textId="40A3AD1D" w:rsidR="00A77A6F" w:rsidRDefault="00A77A6F" w:rsidP="00A77A6F">
                      <w:pPr>
                        <w:spacing w:line="320" w:lineRule="exact"/>
                        <w:rPr>
                          <w:rStyle w:val="HTML"/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HTML"/>
                          <w:rFonts w:ascii="Times New Roman" w:hAnsi="Times New Roman" w:cs="Times New Roman"/>
                        </w:rPr>
                        <w:tab/>
                      </w:r>
                      <w:r w:rsidRPr="00A77A6F">
                        <w:rPr>
                          <w:rStyle w:val="HTML"/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A77A6F">
                        <w:rPr>
                          <w:rStyle w:val="HTML"/>
                          <w:rFonts w:ascii="Times New Roman" w:hAnsi="Times New Roman" w:cs="Times New Roman"/>
                        </w:rPr>
                        <w:t>SortedList</w:t>
                      </w:r>
                      <w:proofErr w:type="spellEnd"/>
                      <w:r w:rsidRPr="00A77A6F">
                        <w:rPr>
                          <w:rStyle w:val="HTML"/>
                          <w:rFonts w:ascii="Times New Roman" w:hAnsi="Times New Roman" w:cs="Times New Roman"/>
                        </w:rPr>
                        <w:t>&lt;Thread *&gt; *L2ReadyList;</w:t>
                      </w:r>
                    </w:p>
                    <w:p w14:paraId="62350228" w14:textId="77777777" w:rsidR="00A77A6F" w:rsidRPr="00A77A6F" w:rsidRDefault="00A77A6F" w:rsidP="00A77A6F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F1A91EE" w14:textId="1A510403" w:rsidR="006A2A7D" w:rsidRPr="00A77A6F" w:rsidRDefault="00A77A6F" w:rsidP="006A2A7D">
      <w:pPr>
        <w:spacing w:line="320" w:lineRule="exact"/>
        <w:rPr>
          <w:rFonts w:ascii="Times New Roman" w:eastAsia="標楷體" w:hAnsi="Times New Roman" w:cs="Times New Roman"/>
          <w:bCs/>
        </w:rPr>
      </w:pPr>
      <w:r w:rsidRPr="00A77A6F">
        <w:rPr>
          <w:rFonts w:ascii="Times New Roman" w:eastAsia="標楷體" w:hAnsi="Times New Roman" w:cs="Times New Roman" w:hint="eastAsia"/>
          <w:bCs/>
        </w:rPr>
        <w:t>在</w:t>
      </w:r>
      <w:r w:rsidRPr="00A77A6F">
        <w:rPr>
          <w:rFonts w:ascii="Times New Roman" w:eastAsia="標楷體" w:hAnsi="Times New Roman" w:cs="Times New Roman" w:hint="eastAsia"/>
          <w:bCs/>
        </w:rPr>
        <w:t xml:space="preserve"> </w:t>
      </w:r>
      <w:r w:rsidRPr="00A77A6F">
        <w:rPr>
          <w:rFonts w:ascii="Times New Roman" w:eastAsia="標楷體" w:hAnsi="Times New Roman" w:cs="Times New Roman"/>
          <w:bCs/>
        </w:rPr>
        <w:t xml:space="preserve">scheduler </w:t>
      </w:r>
      <w:r w:rsidRPr="00A77A6F">
        <w:rPr>
          <w:rFonts w:ascii="Times New Roman" w:eastAsia="標楷體" w:hAnsi="Times New Roman" w:cs="Times New Roman" w:hint="eastAsia"/>
          <w:bCs/>
        </w:rPr>
        <w:t>中不用原本的</w:t>
      </w:r>
      <w:r w:rsidRPr="00A77A6F">
        <w:rPr>
          <w:rFonts w:ascii="Times New Roman" w:eastAsia="標楷體" w:hAnsi="Times New Roman" w:cs="Times New Roman" w:hint="eastAsia"/>
          <w:bCs/>
        </w:rPr>
        <w:t xml:space="preserve"> </w:t>
      </w:r>
      <w:r w:rsidRPr="00A77A6F">
        <w:rPr>
          <w:rFonts w:ascii="Times New Roman" w:eastAsia="標楷體" w:hAnsi="Times New Roman" w:cs="Times New Roman"/>
          <w:bCs/>
        </w:rPr>
        <w:t xml:space="preserve">List </w:t>
      </w:r>
      <w:r w:rsidRPr="00A77A6F">
        <w:rPr>
          <w:rFonts w:ascii="Times New Roman" w:eastAsia="標楷體" w:hAnsi="Times New Roman" w:cs="Times New Roman" w:hint="eastAsia"/>
          <w:bCs/>
        </w:rPr>
        <w:t>而該用</w:t>
      </w:r>
      <w:r w:rsidRPr="00A77A6F">
        <w:rPr>
          <w:rFonts w:ascii="Times New Roman" w:eastAsia="標楷體" w:hAnsi="Times New Roman" w:cs="Times New Roman" w:hint="eastAsia"/>
          <w:bCs/>
        </w:rPr>
        <w:t xml:space="preserve"> </w:t>
      </w:r>
      <w:proofErr w:type="spellStart"/>
      <w:r w:rsidRPr="00A77A6F">
        <w:rPr>
          <w:rFonts w:ascii="Times New Roman" w:eastAsia="標楷體" w:hAnsi="Times New Roman" w:cs="Times New Roman"/>
          <w:bCs/>
        </w:rPr>
        <w:t>SortedList</w:t>
      </w:r>
      <w:proofErr w:type="spellEnd"/>
      <w:r w:rsidRPr="00A77A6F">
        <w:rPr>
          <w:rFonts w:ascii="Times New Roman" w:eastAsia="標楷體" w:hAnsi="Times New Roman" w:cs="Times New Roman"/>
          <w:bCs/>
        </w:rPr>
        <w:t xml:space="preserve"> </w:t>
      </w:r>
      <w:r w:rsidRPr="00A77A6F">
        <w:rPr>
          <w:rFonts w:ascii="Times New Roman" w:eastAsia="標楷體" w:hAnsi="Times New Roman" w:cs="Times New Roman" w:hint="eastAsia"/>
          <w:bCs/>
        </w:rPr>
        <w:t>(</w:t>
      </w:r>
      <w:r w:rsidRPr="00A77A6F">
        <w:rPr>
          <w:rFonts w:ascii="Times New Roman" w:eastAsia="標楷體" w:hAnsi="Times New Roman" w:cs="Times New Roman" w:hint="eastAsia"/>
          <w:bCs/>
        </w:rPr>
        <w:t>因要實作</w:t>
      </w:r>
      <w:r w:rsidRPr="00A77A6F">
        <w:rPr>
          <w:rFonts w:ascii="Times New Roman" w:eastAsia="標楷體" w:hAnsi="Times New Roman" w:cs="Times New Roman" w:hint="eastAsia"/>
          <w:bCs/>
        </w:rPr>
        <w:t xml:space="preserve"> </w:t>
      </w:r>
      <w:r w:rsidRPr="00A77A6F">
        <w:rPr>
          <w:rFonts w:ascii="Times New Roman" w:eastAsia="標楷體" w:hAnsi="Times New Roman" w:cs="Times New Roman"/>
          <w:bCs/>
        </w:rPr>
        <w:t>priority queue)</w:t>
      </w:r>
      <w:r w:rsidRPr="00A77A6F">
        <w:rPr>
          <w:rFonts w:ascii="Times New Roman" w:eastAsia="標楷體" w:hAnsi="Times New Roman" w:cs="Times New Roman" w:hint="eastAsia"/>
          <w:bCs/>
        </w:rPr>
        <w:t>，並且定義</w:t>
      </w:r>
      <w:proofErr w:type="spellStart"/>
      <w:r w:rsidRPr="00A77A6F">
        <w:rPr>
          <w:rFonts w:ascii="Times New Roman" w:eastAsia="標楷體" w:hAnsi="Times New Roman" w:cs="Times New Roman" w:hint="eastAsia"/>
          <w:bCs/>
          <w:i/>
          <w:iCs/>
        </w:rPr>
        <w:t>u</w:t>
      </w:r>
      <w:r w:rsidRPr="00A77A6F">
        <w:rPr>
          <w:rFonts w:ascii="Times New Roman" w:eastAsia="標楷體" w:hAnsi="Times New Roman" w:cs="Times New Roman"/>
          <w:bCs/>
          <w:i/>
          <w:iCs/>
        </w:rPr>
        <w:t>pdatePriority</w:t>
      </w:r>
      <w:proofErr w:type="spellEnd"/>
      <w:r w:rsidRPr="00A77A6F">
        <w:rPr>
          <w:rFonts w:ascii="Times New Roman" w:eastAsia="標楷體" w:hAnsi="Times New Roman" w:cs="Times New Roman"/>
          <w:bCs/>
          <w:i/>
          <w:iCs/>
        </w:rPr>
        <w:t>()</w:t>
      </w:r>
      <w:r w:rsidRPr="00A77A6F">
        <w:rPr>
          <w:rFonts w:ascii="Times New Roman" w:eastAsia="標楷體" w:hAnsi="Times New Roman" w:cs="Times New Roman"/>
          <w:bCs/>
        </w:rPr>
        <w:t xml:space="preserve"> </w:t>
      </w:r>
      <w:r w:rsidRPr="00A77A6F">
        <w:rPr>
          <w:rFonts w:ascii="Times New Roman" w:eastAsia="標楷體" w:hAnsi="Times New Roman" w:cs="Times New Roman" w:hint="eastAsia"/>
          <w:bCs/>
        </w:rPr>
        <w:t>來</w:t>
      </w:r>
      <w:proofErr w:type="gramStart"/>
      <w:r w:rsidRPr="00A77A6F">
        <w:rPr>
          <w:rFonts w:ascii="Times New Roman" w:eastAsia="標楷體" w:hAnsi="Times New Roman" w:cs="Times New Roman" w:hint="eastAsia"/>
          <w:bCs/>
        </w:rPr>
        <w:t>實作當</w:t>
      </w:r>
      <w:proofErr w:type="gramEnd"/>
      <w:r w:rsidRPr="00A77A6F">
        <w:rPr>
          <w:rFonts w:ascii="Times New Roman" w:eastAsia="標楷體" w:hAnsi="Times New Roman" w:cs="Times New Roman" w:hint="eastAsia"/>
          <w:bCs/>
        </w:rPr>
        <w:t xml:space="preserve"> </w:t>
      </w:r>
      <w:r w:rsidRPr="00A77A6F">
        <w:rPr>
          <w:rFonts w:ascii="Times New Roman" w:eastAsia="標楷體" w:hAnsi="Times New Roman" w:cs="Times New Roman"/>
          <w:bCs/>
        </w:rPr>
        <w:t xml:space="preserve">thread </w:t>
      </w:r>
      <w:r w:rsidRPr="00A77A6F">
        <w:rPr>
          <w:rFonts w:ascii="Times New Roman" w:eastAsia="標楷體" w:hAnsi="Times New Roman" w:cs="Times New Roman" w:hint="eastAsia"/>
          <w:bCs/>
        </w:rPr>
        <w:t>太久沒有執行時會增加</w:t>
      </w:r>
      <w:r w:rsidRPr="00A77A6F">
        <w:rPr>
          <w:rFonts w:ascii="Times New Roman" w:eastAsia="標楷體" w:hAnsi="Times New Roman" w:cs="Times New Roman" w:hint="eastAsia"/>
          <w:bCs/>
        </w:rPr>
        <w:t xml:space="preserve"> </w:t>
      </w:r>
      <w:r w:rsidRPr="00A77A6F">
        <w:rPr>
          <w:rFonts w:ascii="Times New Roman" w:eastAsia="標楷體" w:hAnsi="Times New Roman" w:cs="Times New Roman"/>
          <w:bCs/>
        </w:rPr>
        <w:t>priority</w:t>
      </w:r>
      <w:r w:rsidRPr="00A77A6F">
        <w:rPr>
          <w:rFonts w:ascii="Times New Roman" w:eastAsia="標楷體" w:hAnsi="Times New Roman" w:cs="Times New Roman" w:hint="eastAsia"/>
          <w:bCs/>
        </w:rPr>
        <w:t>。</w:t>
      </w:r>
    </w:p>
    <w:p w14:paraId="19B74BF0" w14:textId="27E8EF0F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E27E71F" w14:textId="4BDA4D7A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0DB2A86" w14:textId="42FB0B0E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3E3F0A7" w14:textId="4A9404F8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B8F70D1" w14:textId="38E7C9C8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F34DEEA" w14:textId="1A588802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16675C3" w14:textId="200EC626" w:rsidR="006A2A7D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A77A6F">
        <w:rPr>
          <w:rFonts w:ascii="Times New Roman" w:eastAsia="標楷體" w:hAnsi="Times New Roman" w:cs="Times New Roman"/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6400" behindDoc="0" locked="0" layoutInCell="1" allowOverlap="1" wp14:anchorId="4B081284" wp14:editId="1B32BD48">
                <wp:simplePos x="0" y="0"/>
                <wp:positionH relativeFrom="column">
                  <wp:posOffset>0</wp:posOffset>
                </wp:positionH>
                <wp:positionV relativeFrom="paragraph">
                  <wp:posOffset>448310</wp:posOffset>
                </wp:positionV>
                <wp:extent cx="6510655" cy="6604000"/>
                <wp:effectExtent l="0" t="0" r="23495" b="25400"/>
                <wp:wrapSquare wrapText="bothSides"/>
                <wp:docPr id="1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0655" cy="660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8E75D1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void</w:t>
                            </w:r>
                            <w:r w:rsidRPr="00A77A6F">
                              <w:rPr>
                                <w:rStyle w:val="hljs-function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gramStart"/>
                            <w:r w:rsidRPr="00A77A6F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A77A6F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updatePriority</w:t>
                            </w:r>
                            <w:proofErr w:type="spellEnd"/>
                            <w:r w:rsidRPr="00A77A6F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>()</w:t>
                            </w:r>
                          </w:p>
                          <w:p w14:paraId="3F4AA319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2D5FDD8F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20E1F88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ListIterator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&lt;Thread *&gt; *iter2 = </w:t>
                            </w:r>
                            <w:r w:rsidRPr="00A77A6F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new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ListIterator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&lt;Thread*&gt;(L2ReadyList);</w:t>
                            </w:r>
                          </w:p>
                          <w:p w14:paraId="431B16C6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1457F5A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Statistics *stats = kernel-&gt;stats;</w:t>
                            </w:r>
                          </w:p>
                          <w:p w14:paraId="623355DE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A77A6F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int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old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66720C00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A77A6F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int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ew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404345F3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FDF4EF8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A77A6F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for</w:t>
                            </w:r>
                            <w:proofErr w:type="gramStart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;!</w:t>
                            </w:r>
                            <w:proofErr w:type="gram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iter2-&gt;</w:t>
                            </w:r>
                            <w:proofErr w:type="spell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sDone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;iter2-&gt;</w:t>
                            </w:r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Next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)</w:t>
                            </w:r>
                          </w:p>
                          <w:p w14:paraId="64E57C2C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{</w:t>
                            </w:r>
                          </w:p>
                          <w:p w14:paraId="52D99C65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proofErr w:type="gram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ASSERT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iter2-&gt;</w:t>
                            </w:r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-&gt;</w:t>
                            </w:r>
                            <w:proofErr w:type="spell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Status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==READY);</w:t>
                            </w:r>
                          </w:p>
                          <w:p w14:paraId="3422E1EF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9425B74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iter2-&gt;</w:t>
                            </w:r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-&gt;</w:t>
                            </w:r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etWaitingTime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iter2-&gt;</w:t>
                            </w:r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-&gt;</w:t>
                            </w:r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WaitingTime</w:t>
                            </w:r>
                            <w:proofErr w:type="gramStart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+</w:t>
                            </w:r>
                            <w:proofErr w:type="gram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imerTicks);</w:t>
                            </w:r>
                          </w:p>
                          <w:p w14:paraId="41BB3703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r w:rsidRPr="00A77A6F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if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iter2-&gt;</w:t>
                            </w:r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-&gt;</w:t>
                            </w:r>
                            <w:proofErr w:type="spellStart"/>
                            <w:proofErr w:type="gram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WaitingTime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 &gt;=</w:t>
                            </w:r>
                            <w:r w:rsidRPr="00A77A6F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1500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amp;&amp; iter2-&gt;</w:t>
                            </w:r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-&gt;</w:t>
                            </w:r>
                            <w:proofErr w:type="spell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ID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&gt;</w:t>
                            </w:r>
                            <w:r w:rsidRPr="00A77A6F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  <w:p w14:paraId="463A435C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{</w:t>
                            </w:r>
                          </w:p>
                          <w:p w14:paraId="4436EF06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old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= iter2-&gt;</w:t>
                            </w:r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-&gt;</w:t>
                            </w:r>
                            <w:proofErr w:type="spellStart"/>
                            <w:proofErr w:type="gram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0A7C816A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DEBUG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r w:rsidRPr="00A77A6F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'z'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A77A6F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[C] Tick ["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kernel-&gt;stats-&gt;</w:t>
                            </w:r>
                            <w:proofErr w:type="spellStart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otalTicks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r w:rsidRPr="00A77A6F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: Thread ["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iter2-&gt;</w:t>
                            </w:r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-&gt;</w:t>
                            </w:r>
                            <w:proofErr w:type="spellStart"/>
                            <w:proofErr w:type="gram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ID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)&lt;&lt; </w:t>
                            </w:r>
                            <w:r w:rsidRPr="00A77A6F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 changes its priority from ["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proofErr w:type="spellStart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old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r w:rsidRPr="00A77A6F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 to ["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&lt;&lt; </w:t>
                            </w:r>
                            <w:proofErr w:type="spellStart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ew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r w:rsidRPr="00A77A6F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"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657D76E1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ew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old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+ </w:t>
                            </w:r>
                            <w:r w:rsidRPr="00A77A6F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10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1946787F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F89630C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r w:rsidRPr="00A77A6F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if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ew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&gt;</w:t>
                            </w:r>
                            <w:r w:rsidRPr="00A77A6F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149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  <w:p w14:paraId="14A9A512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{</w:t>
                            </w:r>
                          </w:p>
                          <w:p w14:paraId="4B2E519F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    </w:t>
                            </w:r>
                            <w:proofErr w:type="spellStart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ew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r w:rsidRPr="00A77A6F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149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4AFE0F70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}</w:t>
                            </w:r>
                          </w:p>
                          <w:p w14:paraId="0FA30AE4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iter2-&gt;</w:t>
                            </w:r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-&gt;</w:t>
                            </w:r>
                            <w:proofErr w:type="spell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et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ew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7CE58013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L2ReadyList-&gt;</w:t>
                            </w:r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Remove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iter2-&gt;</w:t>
                            </w:r>
                            <w:proofErr w:type="gram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);</w:t>
                            </w:r>
                          </w:p>
                          <w:p w14:paraId="0B6F6266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ReadyToRun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iter2-&gt;</w:t>
                            </w:r>
                            <w:proofErr w:type="gram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);</w:t>
                            </w:r>
                          </w:p>
                          <w:p w14:paraId="714D9C62" w14:textId="18F96E8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}</w:t>
                            </w:r>
                          </w:p>
                          <w:p w14:paraId="49755429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65D96BD5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610AA471" w14:textId="77777777" w:rsidR="00A77A6F" w:rsidRPr="00A77A6F" w:rsidRDefault="00A77A6F" w:rsidP="00A77A6F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081284" id="_x0000_s1058" type="#_x0000_t202" style="position:absolute;margin-left:0;margin-top:35.3pt;width:512.65pt;height:520pt;z-index:251686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">
                <v:textbox>
                  <w:txbxContent>
                    <w:p w14:paraId="478E75D1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hljs-type"/>
                          <w:rFonts w:ascii="Times New Roman" w:hAnsi="Times New Roman" w:cs="Times New Roman"/>
                        </w:rPr>
                        <w:t>void</w:t>
                      </w:r>
                      <w:r w:rsidRPr="00A77A6F">
                        <w:rPr>
                          <w:rStyle w:val="hljs-function"/>
                          <w:rFonts w:ascii="Times New Roman" w:hAnsi="Times New Roman" w:cs="Times New Roman"/>
                        </w:rPr>
                        <w:t xml:space="preserve"> </w:t>
                      </w:r>
                      <w:proofErr w:type="gramStart"/>
                      <w:r w:rsidRPr="00A77A6F">
                        <w:rPr>
                          <w:rStyle w:val="hljs-title"/>
                          <w:rFonts w:ascii="Times New Roman" w:hAnsi="Times New Roman" w:cs="Times New Roman"/>
                        </w:rPr>
                        <w:t>Scheduler::</w:t>
                      </w:r>
                      <w:proofErr w:type="spellStart"/>
                      <w:proofErr w:type="gramEnd"/>
                      <w:r w:rsidRPr="00A77A6F">
                        <w:rPr>
                          <w:rStyle w:val="hljs-title"/>
                          <w:rFonts w:ascii="Times New Roman" w:hAnsi="Times New Roman" w:cs="Times New Roman"/>
                        </w:rPr>
                        <w:t>updatePriority</w:t>
                      </w:r>
                      <w:proofErr w:type="spellEnd"/>
                      <w:r w:rsidRPr="00A77A6F">
                        <w:rPr>
                          <w:rStyle w:val="hljs-params"/>
                          <w:rFonts w:ascii="Times New Roman" w:hAnsi="Times New Roman" w:cs="Times New Roman"/>
                        </w:rPr>
                        <w:t>()</w:t>
                      </w:r>
                    </w:p>
                    <w:p w14:paraId="3F4AA319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{</w:t>
                      </w:r>
                    </w:p>
                    <w:p w14:paraId="2D5FDD8F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020E1F88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ListIterator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&lt;Thread *&gt; *iter2 = </w:t>
                      </w:r>
                      <w:r w:rsidRPr="00A77A6F">
                        <w:rPr>
                          <w:rStyle w:val="hljs-keyword"/>
                          <w:rFonts w:ascii="Times New Roman" w:hAnsi="Times New Roman" w:cs="Times New Roman"/>
                        </w:rPr>
                        <w:t>new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ListIterator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&lt;Thread*&gt;(L2ReadyList);</w:t>
                      </w:r>
                    </w:p>
                    <w:p w14:paraId="431B16C6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01457F5A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Statistics *stats = kernel-&gt;stats;</w:t>
                      </w:r>
                    </w:p>
                    <w:p w14:paraId="623355DE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A77A6F">
                        <w:rPr>
                          <w:rStyle w:val="hljs-type"/>
                          <w:rFonts w:ascii="Times New Roman" w:hAnsi="Times New Roman" w:cs="Times New Roman"/>
                        </w:rPr>
                        <w:t>int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old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66720C00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A77A6F">
                        <w:rPr>
                          <w:rStyle w:val="hljs-type"/>
                          <w:rFonts w:ascii="Times New Roman" w:hAnsi="Times New Roman" w:cs="Times New Roman"/>
                        </w:rPr>
                        <w:t>int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new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404345F3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6FDF4EF8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A77A6F">
                        <w:rPr>
                          <w:rStyle w:val="hljs-keyword"/>
                          <w:rFonts w:ascii="Times New Roman" w:hAnsi="Times New Roman" w:cs="Times New Roman"/>
                        </w:rPr>
                        <w:t>for</w:t>
                      </w:r>
                      <w:proofErr w:type="gramStart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;!</w:t>
                      </w:r>
                      <w:proofErr w:type="gram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iter2-&gt;</w:t>
                      </w:r>
                      <w:proofErr w:type="spell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IsDone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;iter2-&gt;</w:t>
                      </w:r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Next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)</w:t>
                      </w:r>
                    </w:p>
                    <w:p w14:paraId="64E57C2C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{</w:t>
                      </w:r>
                    </w:p>
                    <w:p w14:paraId="52D99C65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</w:t>
                      </w:r>
                      <w:proofErr w:type="gram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ASSERT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iter2-&gt;</w:t>
                      </w:r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-&gt;</w:t>
                      </w:r>
                      <w:proofErr w:type="spell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getStatus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==READY);</w:t>
                      </w:r>
                    </w:p>
                    <w:p w14:paraId="3422E1EF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39425B74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iter2-&gt;</w:t>
                      </w:r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-&gt;</w:t>
                      </w:r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setWaitingTime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iter2-&gt;</w:t>
                      </w:r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-&gt;</w:t>
                      </w:r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getWaitingTime</w:t>
                      </w:r>
                      <w:proofErr w:type="gramStart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+</w:t>
                      </w:r>
                      <w:proofErr w:type="gram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TimerTicks);</w:t>
                      </w:r>
                    </w:p>
                    <w:p w14:paraId="41BB3703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</w:t>
                      </w:r>
                      <w:r w:rsidRPr="00A77A6F">
                        <w:rPr>
                          <w:rStyle w:val="hljs-keyword"/>
                          <w:rFonts w:ascii="Times New Roman" w:hAnsi="Times New Roman" w:cs="Times New Roman"/>
                        </w:rPr>
                        <w:t>if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iter2-&gt;</w:t>
                      </w:r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-&gt;</w:t>
                      </w:r>
                      <w:proofErr w:type="spellStart"/>
                      <w:proofErr w:type="gram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getWaitingTime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) &gt;=</w:t>
                      </w:r>
                      <w:r w:rsidRPr="00A77A6F">
                        <w:rPr>
                          <w:rStyle w:val="hljs-number"/>
                          <w:rFonts w:ascii="Times New Roman" w:hAnsi="Times New Roman" w:cs="Times New Roman"/>
                        </w:rPr>
                        <w:t>1500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amp;&amp; iter2-&gt;</w:t>
                      </w:r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-&gt;</w:t>
                      </w:r>
                      <w:proofErr w:type="spell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getID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&gt;</w:t>
                      </w:r>
                      <w:r w:rsidRPr="00A77A6F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)</w:t>
                      </w:r>
                    </w:p>
                    <w:p w14:paraId="463A435C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{</w:t>
                      </w:r>
                    </w:p>
                    <w:p w14:paraId="4436EF06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old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= iter2-&gt;</w:t>
                      </w:r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-&gt;</w:t>
                      </w:r>
                      <w:proofErr w:type="spellStart"/>
                      <w:proofErr w:type="gram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get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0A7C816A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DEBUG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r w:rsidRPr="00A77A6F">
                        <w:rPr>
                          <w:rStyle w:val="hljs-string"/>
                          <w:rFonts w:ascii="Times New Roman" w:hAnsi="Times New Roman" w:cs="Times New Roman"/>
                        </w:rPr>
                        <w:t>'z'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,</w:t>
                      </w:r>
                      <w:r w:rsidRPr="00A77A6F">
                        <w:rPr>
                          <w:rStyle w:val="hljs-string"/>
                          <w:rFonts w:ascii="Times New Roman" w:hAnsi="Times New Roman" w:cs="Times New Roman"/>
                        </w:rPr>
                        <w:t>"[C] Tick ["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kernel-&gt;stats-&gt;</w:t>
                      </w:r>
                      <w:proofErr w:type="spellStart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totalTicks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r w:rsidRPr="00A77A6F">
                        <w:rPr>
                          <w:rStyle w:val="hljs-string"/>
                          <w:rFonts w:ascii="Times New Roman" w:hAnsi="Times New Roman" w:cs="Times New Roman"/>
                        </w:rPr>
                        <w:t>"]: Thread ["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iter2-&gt;</w:t>
                      </w:r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-&gt;</w:t>
                      </w:r>
                      <w:proofErr w:type="spellStart"/>
                      <w:proofErr w:type="gram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getID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)&lt;&lt; </w:t>
                      </w:r>
                      <w:r w:rsidRPr="00A77A6F">
                        <w:rPr>
                          <w:rStyle w:val="hljs-string"/>
                          <w:rFonts w:ascii="Times New Roman" w:hAnsi="Times New Roman" w:cs="Times New Roman"/>
                        </w:rPr>
                        <w:t>"] changes its priority from ["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proofErr w:type="spellStart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old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r w:rsidRPr="00A77A6F">
                        <w:rPr>
                          <w:rStyle w:val="hljs-string"/>
                          <w:rFonts w:ascii="Times New Roman" w:hAnsi="Times New Roman" w:cs="Times New Roman"/>
                        </w:rPr>
                        <w:t>"] to ["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&lt;&lt; </w:t>
                      </w:r>
                      <w:proofErr w:type="spellStart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new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r w:rsidRPr="00A77A6F">
                        <w:rPr>
                          <w:rStyle w:val="hljs-string"/>
                          <w:rFonts w:ascii="Times New Roman" w:hAnsi="Times New Roman" w:cs="Times New Roman"/>
                        </w:rPr>
                        <w:t>"]"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657D76E1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new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old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+ </w:t>
                      </w:r>
                      <w:r w:rsidRPr="00A77A6F">
                        <w:rPr>
                          <w:rStyle w:val="hljs-number"/>
                          <w:rFonts w:ascii="Times New Roman" w:hAnsi="Times New Roman" w:cs="Times New Roman"/>
                        </w:rPr>
                        <w:t>10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1946787F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3F89630C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r w:rsidRPr="00A77A6F">
                        <w:rPr>
                          <w:rStyle w:val="hljs-keyword"/>
                          <w:rFonts w:ascii="Times New Roman" w:hAnsi="Times New Roman" w:cs="Times New Roman"/>
                        </w:rPr>
                        <w:t>if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new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&gt;</w:t>
                      </w:r>
                      <w:r w:rsidRPr="00A77A6F">
                        <w:rPr>
                          <w:rStyle w:val="hljs-number"/>
                          <w:rFonts w:ascii="Times New Roman" w:hAnsi="Times New Roman" w:cs="Times New Roman"/>
                        </w:rPr>
                        <w:t>149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)</w:t>
                      </w:r>
                    </w:p>
                    <w:p w14:paraId="14A9A512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{</w:t>
                      </w:r>
                    </w:p>
                    <w:p w14:paraId="4B2E519F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    </w:t>
                      </w:r>
                      <w:proofErr w:type="spellStart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new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= </w:t>
                      </w:r>
                      <w:r w:rsidRPr="00A77A6F">
                        <w:rPr>
                          <w:rStyle w:val="hljs-number"/>
                          <w:rFonts w:ascii="Times New Roman" w:hAnsi="Times New Roman" w:cs="Times New Roman"/>
                        </w:rPr>
                        <w:t>149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4AFE0F70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}</w:t>
                      </w:r>
                    </w:p>
                    <w:p w14:paraId="0FA30AE4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iter2-&gt;</w:t>
                      </w:r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-&gt;</w:t>
                      </w:r>
                      <w:proofErr w:type="spell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set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new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7CE58013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L2ReadyList-&gt;</w:t>
                      </w:r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Remove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iter2-&gt;</w:t>
                      </w:r>
                      <w:proofErr w:type="gram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));</w:t>
                      </w:r>
                    </w:p>
                    <w:p w14:paraId="0B6F6266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ReadyToRun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iter2-&gt;</w:t>
                      </w:r>
                      <w:proofErr w:type="gram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));</w:t>
                      </w:r>
                    </w:p>
                    <w:p w14:paraId="714D9C62" w14:textId="18F96E8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}</w:t>
                      </w:r>
                    </w:p>
                    <w:p w14:paraId="49755429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65D96BD5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}</w:t>
                      </w:r>
                    </w:p>
                    <w:p w14:paraId="610AA471" w14:textId="77777777" w:rsidR="00A77A6F" w:rsidRPr="00A77A6F" w:rsidRDefault="00A77A6F" w:rsidP="00A77A6F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 w:hint="eastAsia"/>
          <w:b/>
        </w:rPr>
        <w:t>c</w:t>
      </w:r>
      <w:r>
        <w:rPr>
          <w:rFonts w:ascii="Times New Roman" w:eastAsia="標楷體" w:hAnsi="Times New Roman" w:cs="Times New Roman"/>
          <w:b/>
        </w:rPr>
        <w:t xml:space="preserve">. </w:t>
      </w:r>
      <w:r w:rsidRPr="006A2A7D">
        <w:rPr>
          <w:rFonts w:ascii="Times New Roman" w:eastAsia="標楷體" w:hAnsi="Times New Roman" w:cs="Times New Roman"/>
          <w:b/>
        </w:rPr>
        <w:t>scheduler.</w:t>
      </w:r>
      <w:r>
        <w:rPr>
          <w:rFonts w:ascii="Times New Roman" w:eastAsia="標楷體" w:hAnsi="Times New Roman" w:cs="Times New Roman"/>
          <w:b/>
        </w:rPr>
        <w:t>cc</w:t>
      </w:r>
    </w:p>
    <w:p w14:paraId="14BF9FEA" w14:textId="2355ECF5" w:rsidR="006A2A7D" w:rsidRDefault="00A77A6F" w:rsidP="006A2A7D">
      <w:pPr>
        <w:spacing w:line="320" w:lineRule="exact"/>
        <w:rPr>
          <w:rFonts w:ascii="Times New Roman" w:eastAsia="標楷體" w:hAnsi="Times New Roman" w:cs="Times New Roman"/>
          <w:bCs/>
        </w:rPr>
      </w:pPr>
      <w:r w:rsidRPr="00A77A6F">
        <w:rPr>
          <w:rFonts w:ascii="Times New Roman" w:eastAsia="標楷體" w:hAnsi="Times New Roman" w:cs="Times New Roman" w:hint="eastAsia"/>
          <w:bCs/>
        </w:rPr>
        <w:t>會使用</w:t>
      </w:r>
      <w:proofErr w:type="spellStart"/>
      <w:r w:rsidRPr="00A77A6F">
        <w:rPr>
          <w:rFonts w:ascii="Times New Roman" w:eastAsia="標楷體" w:hAnsi="Times New Roman" w:cs="Times New Roman" w:hint="eastAsia"/>
          <w:bCs/>
          <w:i/>
          <w:iCs/>
        </w:rPr>
        <w:t>u</w:t>
      </w:r>
      <w:r w:rsidRPr="00A77A6F">
        <w:rPr>
          <w:rFonts w:ascii="Times New Roman" w:eastAsia="標楷體" w:hAnsi="Times New Roman" w:cs="Times New Roman"/>
          <w:bCs/>
          <w:i/>
          <w:iCs/>
        </w:rPr>
        <w:t>pdatePriority</w:t>
      </w:r>
      <w:proofErr w:type="spellEnd"/>
      <w:r w:rsidRPr="00A77A6F">
        <w:rPr>
          <w:rFonts w:ascii="Times New Roman" w:eastAsia="標楷體" w:hAnsi="Times New Roman" w:cs="Times New Roman"/>
          <w:bCs/>
          <w:i/>
          <w:iCs/>
        </w:rPr>
        <w:t>()</w:t>
      </w:r>
      <w:r w:rsidRPr="00A77A6F">
        <w:rPr>
          <w:rFonts w:ascii="Times New Roman" w:eastAsia="標楷體" w:hAnsi="Times New Roman" w:cs="Times New Roman"/>
          <w:bCs/>
        </w:rPr>
        <w:t xml:space="preserve"> </w:t>
      </w:r>
      <w:r w:rsidRPr="00A77A6F">
        <w:rPr>
          <w:rFonts w:ascii="Times New Roman" w:eastAsia="標楷體" w:hAnsi="Times New Roman" w:cs="Times New Roman" w:hint="eastAsia"/>
          <w:bCs/>
        </w:rPr>
        <w:t>來</w:t>
      </w:r>
      <w:proofErr w:type="gramStart"/>
      <w:r w:rsidRPr="00A77A6F">
        <w:rPr>
          <w:rFonts w:ascii="Times New Roman" w:eastAsia="標楷體" w:hAnsi="Times New Roman" w:cs="Times New Roman" w:hint="eastAsia"/>
          <w:bCs/>
        </w:rPr>
        <w:t>實作當</w:t>
      </w:r>
      <w:proofErr w:type="gramEnd"/>
      <w:r w:rsidRPr="00A77A6F">
        <w:rPr>
          <w:rFonts w:ascii="Times New Roman" w:eastAsia="標楷體" w:hAnsi="Times New Roman" w:cs="Times New Roman" w:hint="eastAsia"/>
          <w:bCs/>
        </w:rPr>
        <w:t xml:space="preserve"> </w:t>
      </w:r>
      <w:r w:rsidRPr="00A77A6F">
        <w:rPr>
          <w:rFonts w:ascii="Times New Roman" w:eastAsia="標楷體" w:hAnsi="Times New Roman" w:cs="Times New Roman"/>
          <w:bCs/>
        </w:rPr>
        <w:t xml:space="preserve">thread </w:t>
      </w:r>
      <w:r w:rsidRPr="00A77A6F">
        <w:rPr>
          <w:rFonts w:ascii="Times New Roman" w:eastAsia="標楷體" w:hAnsi="Times New Roman" w:cs="Times New Roman" w:hint="eastAsia"/>
          <w:bCs/>
        </w:rPr>
        <w:t>太久沒有執行時會增加</w:t>
      </w:r>
      <w:r w:rsidRPr="00A77A6F">
        <w:rPr>
          <w:rFonts w:ascii="Times New Roman" w:eastAsia="標楷體" w:hAnsi="Times New Roman" w:cs="Times New Roman" w:hint="eastAsia"/>
          <w:bCs/>
        </w:rPr>
        <w:t xml:space="preserve"> </w:t>
      </w:r>
      <w:r w:rsidRPr="00A77A6F">
        <w:rPr>
          <w:rFonts w:ascii="Times New Roman" w:eastAsia="標楷體" w:hAnsi="Times New Roman" w:cs="Times New Roman"/>
          <w:bCs/>
        </w:rPr>
        <w:t>priority</w:t>
      </w:r>
      <w:r>
        <w:rPr>
          <w:rFonts w:ascii="Times New Roman" w:eastAsia="標楷體" w:hAnsi="Times New Roman" w:cs="Times New Roman" w:hint="eastAsia"/>
          <w:bCs/>
        </w:rPr>
        <w:t>，當</w:t>
      </w:r>
      <w:r>
        <w:rPr>
          <w:rFonts w:ascii="Times New Roman" w:eastAsia="標楷體" w:hAnsi="Times New Roman" w:cs="Times New Roman" w:hint="eastAsia"/>
          <w:bCs/>
        </w:rPr>
        <w:t xml:space="preserve"> </w:t>
      </w:r>
      <w:r>
        <w:rPr>
          <w:rFonts w:ascii="Times New Roman" w:eastAsia="標楷體" w:hAnsi="Times New Roman" w:cs="Times New Roman"/>
          <w:bCs/>
        </w:rPr>
        <w:t xml:space="preserve">thread </w:t>
      </w:r>
      <w:r>
        <w:rPr>
          <w:rFonts w:ascii="Times New Roman" w:eastAsia="標楷體" w:hAnsi="Times New Roman" w:cs="Times New Roman" w:hint="eastAsia"/>
          <w:bCs/>
        </w:rPr>
        <w:t>沒有執行到時，會增加</w:t>
      </w:r>
      <w:r>
        <w:rPr>
          <w:rFonts w:ascii="Times New Roman" w:eastAsia="標楷體" w:hAnsi="Times New Roman" w:cs="Times New Roman" w:hint="eastAsia"/>
          <w:bCs/>
        </w:rPr>
        <w:t xml:space="preserve"> </w:t>
      </w:r>
      <w:proofErr w:type="spellStart"/>
      <w:r>
        <w:rPr>
          <w:rFonts w:ascii="Times New Roman" w:eastAsia="標楷體" w:hAnsi="Times New Roman" w:cs="Times New Roman"/>
          <w:bCs/>
        </w:rPr>
        <w:t>WaitingTime</w:t>
      </w:r>
      <w:proofErr w:type="spellEnd"/>
      <w:r>
        <w:rPr>
          <w:rFonts w:ascii="Times New Roman" w:eastAsia="標楷體" w:hAnsi="Times New Roman" w:cs="Times New Roman" w:hint="eastAsia"/>
          <w:bCs/>
        </w:rPr>
        <w:t xml:space="preserve"> </w:t>
      </w:r>
      <w:r>
        <w:rPr>
          <w:rFonts w:ascii="Times New Roman" w:eastAsia="標楷體" w:hAnsi="Times New Roman" w:cs="Times New Roman" w:hint="eastAsia"/>
          <w:bCs/>
        </w:rPr>
        <w:t>的時間</w:t>
      </w:r>
      <w:r w:rsidR="00632575">
        <w:rPr>
          <w:rFonts w:ascii="Times New Roman" w:eastAsia="標楷體" w:hAnsi="Times New Roman" w:cs="Times New Roman" w:hint="eastAsia"/>
          <w:bCs/>
        </w:rPr>
        <w:t>，而當</w:t>
      </w:r>
      <w:r w:rsidR="00632575">
        <w:rPr>
          <w:rFonts w:ascii="Times New Roman" w:eastAsia="標楷體" w:hAnsi="Times New Roman" w:cs="Times New Roman" w:hint="eastAsia"/>
          <w:bCs/>
        </w:rPr>
        <w:t xml:space="preserve"> </w:t>
      </w:r>
      <w:proofErr w:type="spellStart"/>
      <w:r w:rsidR="00632575">
        <w:rPr>
          <w:rFonts w:ascii="Times New Roman" w:eastAsia="標楷體" w:hAnsi="Times New Roman" w:cs="Times New Roman"/>
          <w:bCs/>
        </w:rPr>
        <w:t>WaitingTime</w:t>
      </w:r>
      <w:proofErr w:type="spellEnd"/>
      <w:r w:rsidR="00632575">
        <w:rPr>
          <w:rFonts w:ascii="Times New Roman" w:eastAsia="標楷體" w:hAnsi="Times New Roman" w:cs="Times New Roman"/>
          <w:bCs/>
        </w:rPr>
        <w:t xml:space="preserve"> </w:t>
      </w:r>
      <w:r w:rsidR="00632575">
        <w:rPr>
          <w:rFonts w:ascii="Times New Roman" w:eastAsia="標楷體" w:hAnsi="Times New Roman" w:cs="Times New Roman" w:hint="eastAsia"/>
          <w:bCs/>
        </w:rPr>
        <w:t>大於</w:t>
      </w:r>
      <w:r w:rsidR="00632575">
        <w:rPr>
          <w:rFonts w:ascii="Times New Roman" w:eastAsia="標楷體" w:hAnsi="Times New Roman" w:cs="Times New Roman" w:hint="eastAsia"/>
          <w:bCs/>
        </w:rPr>
        <w:t xml:space="preserve"> 1500 </w:t>
      </w:r>
      <w:r w:rsidR="00632575">
        <w:rPr>
          <w:rFonts w:ascii="Times New Roman" w:eastAsia="標楷體" w:hAnsi="Times New Roman" w:cs="Times New Roman" w:hint="eastAsia"/>
          <w:bCs/>
        </w:rPr>
        <w:t>時會增加此</w:t>
      </w:r>
      <w:r w:rsidR="00632575">
        <w:rPr>
          <w:rFonts w:ascii="Times New Roman" w:eastAsia="標楷體" w:hAnsi="Times New Roman" w:cs="Times New Roman" w:hint="eastAsia"/>
          <w:bCs/>
        </w:rPr>
        <w:t xml:space="preserve"> </w:t>
      </w:r>
      <w:r w:rsidR="00632575">
        <w:rPr>
          <w:rFonts w:ascii="Times New Roman" w:eastAsia="標楷體" w:hAnsi="Times New Roman" w:cs="Times New Roman"/>
          <w:bCs/>
        </w:rPr>
        <w:t xml:space="preserve">thread </w:t>
      </w:r>
      <w:r w:rsidR="00632575">
        <w:rPr>
          <w:rFonts w:ascii="Times New Roman" w:eastAsia="標楷體" w:hAnsi="Times New Roman" w:cs="Times New Roman" w:hint="eastAsia"/>
          <w:bCs/>
        </w:rPr>
        <w:t>的</w:t>
      </w:r>
      <w:r w:rsidR="00632575">
        <w:rPr>
          <w:rFonts w:ascii="Times New Roman" w:eastAsia="標楷體" w:hAnsi="Times New Roman" w:cs="Times New Roman" w:hint="eastAsia"/>
          <w:bCs/>
        </w:rPr>
        <w:t xml:space="preserve"> </w:t>
      </w:r>
      <w:r w:rsidR="00632575">
        <w:rPr>
          <w:rFonts w:ascii="Times New Roman" w:eastAsia="標楷體" w:hAnsi="Times New Roman" w:cs="Times New Roman"/>
          <w:bCs/>
        </w:rPr>
        <w:t>priority</w:t>
      </w:r>
      <w:r w:rsidR="00632575">
        <w:rPr>
          <w:rFonts w:ascii="Times New Roman" w:eastAsia="標楷體" w:hAnsi="Times New Roman" w:cs="Times New Roman" w:hint="eastAsia"/>
          <w:bCs/>
        </w:rPr>
        <w:t>。</w:t>
      </w:r>
    </w:p>
    <w:p w14:paraId="327027E8" w14:textId="7C3E0D6C" w:rsidR="00632575" w:rsidRDefault="00632575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Cs/>
        </w:rPr>
        <w:t>(</w:t>
      </w:r>
      <w:proofErr w:type="gramStart"/>
      <w:r>
        <w:rPr>
          <w:rFonts w:ascii="Times New Roman" w:eastAsia="標楷體" w:hAnsi="Times New Roman" w:cs="Times New Roman" w:hint="eastAsia"/>
          <w:bCs/>
        </w:rPr>
        <w:t>註</w:t>
      </w:r>
      <w:proofErr w:type="gramEnd"/>
      <w:r>
        <w:rPr>
          <w:rFonts w:ascii="Times New Roman" w:eastAsia="標楷體" w:hAnsi="Times New Roman" w:cs="Times New Roman" w:hint="eastAsia"/>
          <w:bCs/>
        </w:rPr>
        <w:t>:</w:t>
      </w:r>
      <w:r>
        <w:rPr>
          <w:rFonts w:ascii="Times New Roman" w:eastAsia="標楷體" w:hAnsi="Times New Roman" w:cs="Times New Roman" w:hint="eastAsia"/>
          <w:bCs/>
        </w:rPr>
        <w:t>在</w:t>
      </w:r>
      <w:r>
        <w:rPr>
          <w:rFonts w:ascii="Times New Roman" w:eastAsia="標楷體" w:hAnsi="Times New Roman" w:cs="Times New Roman" w:hint="eastAsia"/>
          <w:bCs/>
        </w:rPr>
        <w:t xml:space="preserve"> </w:t>
      </w:r>
      <w:r>
        <w:rPr>
          <w:rFonts w:ascii="Times New Roman" w:eastAsia="標楷體" w:hAnsi="Times New Roman" w:cs="Times New Roman"/>
          <w:bCs/>
        </w:rPr>
        <w:t xml:space="preserve">scheduler.cc </w:t>
      </w:r>
      <w:r>
        <w:rPr>
          <w:rFonts w:ascii="Times New Roman" w:eastAsia="標楷體" w:hAnsi="Times New Roman" w:cs="Times New Roman" w:hint="eastAsia"/>
          <w:bCs/>
        </w:rPr>
        <w:t>中因為我們改使用</w:t>
      </w:r>
      <w:r>
        <w:rPr>
          <w:rFonts w:ascii="Times New Roman" w:eastAsia="標楷體" w:hAnsi="Times New Roman" w:cs="Times New Roman" w:hint="eastAsia"/>
          <w:bCs/>
        </w:rPr>
        <w:t xml:space="preserve"> </w:t>
      </w:r>
      <w:proofErr w:type="spellStart"/>
      <w:r>
        <w:rPr>
          <w:rFonts w:ascii="Times New Roman" w:eastAsia="標楷體" w:hAnsi="Times New Roman" w:cs="Times New Roman" w:hint="eastAsia"/>
          <w:bCs/>
        </w:rPr>
        <w:t>So</w:t>
      </w:r>
      <w:r>
        <w:rPr>
          <w:rFonts w:ascii="Times New Roman" w:eastAsia="標楷體" w:hAnsi="Times New Roman" w:cs="Times New Roman"/>
          <w:bCs/>
        </w:rPr>
        <w:t>rtedList</w:t>
      </w:r>
      <w:proofErr w:type="spellEnd"/>
      <w:r>
        <w:rPr>
          <w:rFonts w:ascii="Times New Roman" w:eastAsia="標楷體" w:hAnsi="Times New Roman" w:cs="Times New Roman"/>
          <w:bCs/>
        </w:rPr>
        <w:t xml:space="preserve"> </w:t>
      </w:r>
      <w:r>
        <w:rPr>
          <w:rFonts w:ascii="Times New Roman" w:eastAsia="標楷體" w:hAnsi="Times New Roman" w:cs="Times New Roman" w:hint="eastAsia"/>
          <w:bCs/>
        </w:rPr>
        <w:t>而非</w:t>
      </w:r>
      <w:r>
        <w:rPr>
          <w:rFonts w:ascii="Times New Roman" w:eastAsia="標楷體" w:hAnsi="Times New Roman" w:cs="Times New Roman" w:hint="eastAsia"/>
          <w:bCs/>
        </w:rPr>
        <w:t xml:space="preserve"> Li</w:t>
      </w:r>
      <w:r>
        <w:rPr>
          <w:rFonts w:ascii="Times New Roman" w:eastAsia="標楷體" w:hAnsi="Times New Roman" w:cs="Times New Roman"/>
          <w:bCs/>
        </w:rPr>
        <w:t>st</w:t>
      </w:r>
      <w:r>
        <w:rPr>
          <w:rFonts w:ascii="Times New Roman" w:eastAsia="標楷體" w:hAnsi="Times New Roman" w:cs="Times New Roman" w:hint="eastAsia"/>
          <w:bCs/>
        </w:rPr>
        <w:t>，故裡面的</w:t>
      </w:r>
      <w:r>
        <w:rPr>
          <w:rFonts w:ascii="Times New Roman" w:eastAsia="標楷體" w:hAnsi="Times New Roman" w:cs="Times New Roman" w:hint="eastAsia"/>
          <w:bCs/>
        </w:rPr>
        <w:t xml:space="preserve"> Li</w:t>
      </w:r>
      <w:r>
        <w:rPr>
          <w:rFonts w:ascii="Times New Roman" w:eastAsia="標楷體" w:hAnsi="Times New Roman" w:cs="Times New Roman"/>
          <w:bCs/>
        </w:rPr>
        <w:t xml:space="preserve">st </w:t>
      </w:r>
      <w:r>
        <w:rPr>
          <w:rFonts w:ascii="Times New Roman" w:eastAsia="標楷體" w:hAnsi="Times New Roman" w:cs="Times New Roman" w:hint="eastAsia"/>
          <w:bCs/>
        </w:rPr>
        <w:t>都要改成</w:t>
      </w:r>
      <w:r>
        <w:rPr>
          <w:rFonts w:ascii="Times New Roman" w:eastAsia="標楷體" w:hAnsi="Times New Roman" w:cs="Times New Roman" w:hint="eastAsia"/>
          <w:bCs/>
        </w:rPr>
        <w:t xml:space="preserve"> </w:t>
      </w:r>
      <w:proofErr w:type="spellStart"/>
      <w:r>
        <w:rPr>
          <w:rFonts w:ascii="Times New Roman" w:eastAsia="標楷體" w:hAnsi="Times New Roman" w:cs="Times New Roman"/>
          <w:bCs/>
        </w:rPr>
        <w:t>SortedList</w:t>
      </w:r>
      <w:proofErr w:type="spellEnd"/>
      <w:r>
        <w:rPr>
          <w:rFonts w:ascii="Times New Roman" w:eastAsia="標楷體" w:hAnsi="Times New Roman" w:cs="Times New Roman"/>
          <w:bCs/>
        </w:rPr>
        <w:t>)</w:t>
      </w:r>
    </w:p>
    <w:p w14:paraId="791492F0" w14:textId="4BD2447F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C2D515A" w14:textId="2196E8A0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671093" w14:textId="55F6F696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9E8FD6E" w14:textId="1A4F209B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8A2A443" w14:textId="0DE7E1D6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09E5BE3" w14:textId="68D3E6B8" w:rsidR="006A2A7D" w:rsidRPr="00632575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E32517F" w14:textId="1E31B500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8A45F37" w14:textId="275DD08B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2A5D330" w14:textId="2DC93A17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2698B1E" w14:textId="120DD84A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C0EE7E6" w14:textId="38E0356D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C6E5D2F" w14:textId="4BE4CB3E" w:rsidR="00A77A6F" w:rsidRPr="00632575" w:rsidRDefault="00632575" w:rsidP="006A2A7D">
      <w:pPr>
        <w:spacing w:line="320" w:lineRule="exact"/>
        <w:rPr>
          <w:rFonts w:ascii="Times New Roman" w:eastAsia="標楷體" w:hAnsi="Times New Roman" w:cs="Times New Roman"/>
          <w:bCs/>
        </w:rPr>
      </w:pPr>
      <w:r w:rsidRPr="00632575">
        <w:rPr>
          <w:rFonts w:ascii="Times New Roman" w:eastAsia="標楷體" w:hAnsi="Times New Roman" w:cs="Times New Roman"/>
          <w:bCs/>
          <w:noProof/>
        </w:rPr>
        <mc:AlternateContent>
          <mc:Choice Requires="wps">
            <w:drawing>
              <wp:anchor distT="45720" distB="45720" distL="114300" distR="114300" simplePos="0" relativeHeight="251684352" behindDoc="0" locked="0" layoutInCell="1" allowOverlap="1" wp14:anchorId="7228C652" wp14:editId="120769B0">
                <wp:simplePos x="0" y="0"/>
                <wp:positionH relativeFrom="column">
                  <wp:posOffset>67310</wp:posOffset>
                </wp:positionH>
                <wp:positionV relativeFrom="paragraph">
                  <wp:posOffset>50800</wp:posOffset>
                </wp:positionV>
                <wp:extent cx="6468110" cy="2370455"/>
                <wp:effectExtent l="0" t="0" r="27940" b="10795"/>
                <wp:wrapSquare wrapText="bothSides"/>
                <wp:docPr id="1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8110" cy="2370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45457A" w14:textId="5CC761B3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static</w:t>
                            </w:r>
                            <w:r w:rsidRPr="00A77A6F">
                              <w:rPr>
                                <w:rStyle w:val="hljs-function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A77A6F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int</w:t>
                            </w:r>
                            <w:r w:rsidRPr="00A77A6F">
                              <w:rPr>
                                <w:rStyle w:val="hljs-function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A77A6F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compareL2</w:t>
                            </w:r>
                            <w:r w:rsidRPr="00A77A6F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>(Thread *t1, Thread *t2)</w:t>
                            </w:r>
                          </w:p>
                          <w:p w14:paraId="12871677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2FFF90F1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A77A6F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if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t1-&gt;</w:t>
                            </w:r>
                            <w:proofErr w:type="spellStart"/>
                            <w:proofErr w:type="gram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&gt; t2-&gt;</w:t>
                            </w:r>
                            <w:proofErr w:type="spell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){</w:t>
                            </w:r>
                          </w:p>
                          <w:p w14:paraId="0D485BD9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r w:rsidRPr="00A77A6F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return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A77A6F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-1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2BF854CC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}</w:t>
                            </w:r>
                            <w:r w:rsidRPr="00A77A6F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else</w:t>
                            </w:r>
                            <w:proofErr w:type="gram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A77A6F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if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t1-&gt;</w:t>
                            </w:r>
                            <w:proofErr w:type="spell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 &lt; t2-&gt;</w:t>
                            </w:r>
                            <w:proofErr w:type="spell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Priority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){</w:t>
                            </w:r>
                          </w:p>
                          <w:p w14:paraId="70DD5138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</w:t>
                            </w:r>
                            <w:r w:rsidRPr="00A77A6F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return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A77A6F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1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7581BCB7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} </w:t>
                            </w:r>
                            <w:r w:rsidRPr="00A77A6F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else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{</w:t>
                            </w:r>
                          </w:p>
                          <w:p w14:paraId="43765223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r w:rsidRPr="00A77A6F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return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t1-&gt;</w:t>
                            </w:r>
                            <w:proofErr w:type="spellStart"/>
                            <w:proofErr w:type="gram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ID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 &lt; t2-&gt;</w:t>
                            </w:r>
                            <w:proofErr w:type="spellStart"/>
                            <w:r w:rsidRPr="00A77A6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ID</w:t>
                            </w:r>
                            <w:proofErr w:type="spellEnd"/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() ? </w:t>
                            </w:r>
                            <w:r w:rsidRPr="00A77A6F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-1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:</w:t>
                            </w:r>
                            <w:r w:rsidRPr="00A77A6F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1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2D39E4BA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60764332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A77A6F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return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A77A6F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33FCAE41" w14:textId="77777777" w:rsidR="00A77A6F" w:rsidRPr="00A77A6F" w:rsidRDefault="00A77A6F" w:rsidP="00A77A6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A77A6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77484AA7" w14:textId="72630BC4" w:rsidR="00A77A6F" w:rsidRDefault="00A77A6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28C652" id="_x0000_s1059" type="#_x0000_t202" style="position:absolute;margin-left:5.3pt;margin-top:4pt;width:509.3pt;height:186.65pt;z-index:251684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">
                <v:textbox>
                  <w:txbxContent>
                    <w:p w14:paraId="0E45457A" w14:textId="5CC761B3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hljs-type"/>
                          <w:rFonts w:ascii="Times New Roman" w:hAnsi="Times New Roman" w:cs="Times New Roman"/>
                        </w:rPr>
                        <w:t>static</w:t>
                      </w:r>
                      <w:r w:rsidRPr="00A77A6F">
                        <w:rPr>
                          <w:rStyle w:val="hljs-function"/>
                          <w:rFonts w:ascii="Times New Roman" w:hAnsi="Times New Roman" w:cs="Times New Roman"/>
                        </w:rPr>
                        <w:t xml:space="preserve"> </w:t>
                      </w:r>
                      <w:r w:rsidRPr="00A77A6F">
                        <w:rPr>
                          <w:rStyle w:val="hljs-type"/>
                          <w:rFonts w:ascii="Times New Roman" w:hAnsi="Times New Roman" w:cs="Times New Roman"/>
                        </w:rPr>
                        <w:t>int</w:t>
                      </w:r>
                      <w:r w:rsidRPr="00A77A6F">
                        <w:rPr>
                          <w:rStyle w:val="hljs-function"/>
                          <w:rFonts w:ascii="Times New Roman" w:hAnsi="Times New Roman" w:cs="Times New Roman"/>
                        </w:rPr>
                        <w:t xml:space="preserve"> </w:t>
                      </w:r>
                      <w:r w:rsidRPr="00A77A6F">
                        <w:rPr>
                          <w:rStyle w:val="hljs-title"/>
                          <w:rFonts w:ascii="Times New Roman" w:hAnsi="Times New Roman" w:cs="Times New Roman"/>
                        </w:rPr>
                        <w:t>compareL2</w:t>
                      </w:r>
                      <w:r w:rsidRPr="00A77A6F">
                        <w:rPr>
                          <w:rStyle w:val="hljs-params"/>
                          <w:rFonts w:ascii="Times New Roman" w:hAnsi="Times New Roman" w:cs="Times New Roman"/>
                        </w:rPr>
                        <w:t>(Thread *t1, Thread *t2)</w:t>
                      </w:r>
                    </w:p>
                    <w:p w14:paraId="12871677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{</w:t>
                      </w:r>
                    </w:p>
                    <w:p w14:paraId="2FFF90F1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A77A6F">
                        <w:rPr>
                          <w:rStyle w:val="hljs-keyword"/>
                          <w:rFonts w:ascii="Times New Roman" w:hAnsi="Times New Roman" w:cs="Times New Roman"/>
                        </w:rPr>
                        <w:t>if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t1-&gt;</w:t>
                      </w:r>
                      <w:proofErr w:type="spellStart"/>
                      <w:proofErr w:type="gram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get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)&gt; t2-&gt;</w:t>
                      </w:r>
                      <w:proofErr w:type="spell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get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){</w:t>
                      </w:r>
                    </w:p>
                    <w:p w14:paraId="0D485BD9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</w:t>
                      </w:r>
                      <w:r w:rsidRPr="00A77A6F">
                        <w:rPr>
                          <w:rStyle w:val="hljs-keyword"/>
                          <w:rFonts w:ascii="Times New Roman" w:hAnsi="Times New Roman" w:cs="Times New Roman"/>
                        </w:rPr>
                        <w:t>return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r w:rsidRPr="00A77A6F">
                        <w:rPr>
                          <w:rStyle w:val="hljs-number"/>
                          <w:rFonts w:ascii="Times New Roman" w:hAnsi="Times New Roman" w:cs="Times New Roman"/>
                        </w:rPr>
                        <w:t>-1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2BF854CC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}</w:t>
                      </w:r>
                      <w:r w:rsidRPr="00A77A6F">
                        <w:rPr>
                          <w:rStyle w:val="hljs-keyword"/>
                          <w:rFonts w:ascii="Times New Roman" w:hAnsi="Times New Roman" w:cs="Times New Roman"/>
                        </w:rPr>
                        <w:t>else</w:t>
                      </w:r>
                      <w:proofErr w:type="gram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r w:rsidRPr="00A77A6F">
                        <w:rPr>
                          <w:rStyle w:val="hljs-keyword"/>
                          <w:rFonts w:ascii="Times New Roman" w:hAnsi="Times New Roman" w:cs="Times New Roman"/>
                        </w:rPr>
                        <w:t>if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t1-&gt;</w:t>
                      </w:r>
                      <w:proofErr w:type="spell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get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 &lt; t2-&gt;</w:t>
                      </w:r>
                      <w:proofErr w:type="spell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getPriority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)){</w:t>
                      </w:r>
                    </w:p>
                    <w:p w14:paraId="70DD5138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</w:t>
                      </w:r>
                      <w:r w:rsidRPr="00A77A6F">
                        <w:rPr>
                          <w:rStyle w:val="hljs-keyword"/>
                          <w:rFonts w:ascii="Times New Roman" w:hAnsi="Times New Roman" w:cs="Times New Roman"/>
                        </w:rPr>
                        <w:t>return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r w:rsidRPr="00A77A6F">
                        <w:rPr>
                          <w:rStyle w:val="hljs-number"/>
                          <w:rFonts w:ascii="Times New Roman" w:hAnsi="Times New Roman" w:cs="Times New Roman"/>
                        </w:rPr>
                        <w:t>1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7581BCB7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} </w:t>
                      </w:r>
                      <w:r w:rsidRPr="00A77A6F">
                        <w:rPr>
                          <w:rStyle w:val="hljs-keyword"/>
                          <w:rFonts w:ascii="Times New Roman" w:hAnsi="Times New Roman" w:cs="Times New Roman"/>
                        </w:rPr>
                        <w:t>else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{</w:t>
                      </w:r>
                    </w:p>
                    <w:p w14:paraId="43765223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</w:t>
                      </w:r>
                      <w:r w:rsidRPr="00A77A6F">
                        <w:rPr>
                          <w:rStyle w:val="hljs-keyword"/>
                          <w:rFonts w:ascii="Times New Roman" w:hAnsi="Times New Roman" w:cs="Times New Roman"/>
                        </w:rPr>
                        <w:t>return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t1-&gt;</w:t>
                      </w:r>
                      <w:proofErr w:type="spellStart"/>
                      <w:proofErr w:type="gram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getID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) &lt; t2-&gt;</w:t>
                      </w:r>
                      <w:proofErr w:type="spellStart"/>
                      <w:r w:rsidRPr="00A77A6F">
                        <w:rPr>
                          <w:rStyle w:val="hljs-builtin"/>
                          <w:rFonts w:ascii="Times New Roman" w:hAnsi="Times New Roman" w:cs="Times New Roman"/>
                        </w:rPr>
                        <w:t>getID</w:t>
                      </w:r>
                      <w:proofErr w:type="spellEnd"/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() ? </w:t>
                      </w:r>
                      <w:r w:rsidRPr="00A77A6F">
                        <w:rPr>
                          <w:rStyle w:val="hljs-number"/>
                          <w:rFonts w:ascii="Times New Roman" w:hAnsi="Times New Roman" w:cs="Times New Roman"/>
                        </w:rPr>
                        <w:t>-1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:</w:t>
                      </w:r>
                      <w:r w:rsidRPr="00A77A6F">
                        <w:rPr>
                          <w:rStyle w:val="hljs-number"/>
                          <w:rFonts w:ascii="Times New Roman" w:hAnsi="Times New Roman" w:cs="Times New Roman"/>
                        </w:rPr>
                        <w:t>1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2D39E4BA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60764332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A77A6F">
                        <w:rPr>
                          <w:rStyle w:val="hljs-keyword"/>
                          <w:rFonts w:ascii="Times New Roman" w:hAnsi="Times New Roman" w:cs="Times New Roman"/>
                        </w:rPr>
                        <w:t>return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r w:rsidRPr="00A77A6F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33FCAE41" w14:textId="77777777" w:rsidR="00A77A6F" w:rsidRPr="00A77A6F" w:rsidRDefault="00A77A6F" w:rsidP="00A77A6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A77A6F">
                        <w:rPr>
                          <w:rStyle w:val="line"/>
                          <w:rFonts w:ascii="Times New Roman" w:hAnsi="Times New Roman" w:cs="Times New Roman"/>
                        </w:rPr>
                        <w:t>}</w:t>
                      </w:r>
                    </w:p>
                    <w:p w14:paraId="77484AA7" w14:textId="72630BC4" w:rsidR="00A77A6F" w:rsidRDefault="00A77A6F"/>
                  </w:txbxContent>
                </v:textbox>
                <w10:wrap type="square"/>
              </v:shape>
            </w:pict>
          </mc:Fallback>
        </mc:AlternateContent>
      </w:r>
      <w:r w:rsidRPr="00632575">
        <w:rPr>
          <w:rFonts w:ascii="Times New Roman" w:eastAsia="標楷體" w:hAnsi="Times New Roman" w:cs="Times New Roman" w:hint="eastAsia"/>
          <w:bCs/>
        </w:rPr>
        <w:t>因為在</w:t>
      </w:r>
      <w:r w:rsidRPr="00632575">
        <w:rPr>
          <w:rFonts w:ascii="Times New Roman" w:eastAsia="標楷體" w:hAnsi="Times New Roman" w:cs="Times New Roman" w:hint="eastAsia"/>
          <w:bCs/>
        </w:rPr>
        <w:t xml:space="preserve"> </w:t>
      </w:r>
      <w:proofErr w:type="spellStart"/>
      <w:r w:rsidRPr="00632575">
        <w:rPr>
          <w:rFonts w:ascii="Times New Roman" w:eastAsia="標楷體" w:hAnsi="Times New Roman" w:cs="Times New Roman"/>
          <w:bCs/>
        </w:rPr>
        <w:t>sortedList</w:t>
      </w:r>
      <w:proofErr w:type="spellEnd"/>
      <w:r w:rsidRPr="00632575">
        <w:rPr>
          <w:rFonts w:ascii="Times New Roman" w:eastAsia="標楷體" w:hAnsi="Times New Roman" w:cs="Times New Roman" w:hint="eastAsia"/>
          <w:bCs/>
        </w:rPr>
        <w:t>中要根據</w:t>
      </w:r>
      <w:r w:rsidRPr="00632575">
        <w:rPr>
          <w:rFonts w:ascii="Times New Roman" w:eastAsia="標楷體" w:hAnsi="Times New Roman" w:cs="Times New Roman" w:hint="eastAsia"/>
          <w:bCs/>
        </w:rPr>
        <w:t xml:space="preserve"> </w:t>
      </w:r>
      <w:r w:rsidRPr="00632575">
        <w:rPr>
          <w:rFonts w:ascii="Times New Roman" w:eastAsia="標楷體" w:hAnsi="Times New Roman" w:cs="Times New Roman"/>
          <w:bCs/>
        </w:rPr>
        <w:t>priority</w:t>
      </w:r>
      <w:r w:rsidRPr="00632575">
        <w:rPr>
          <w:rFonts w:ascii="Times New Roman" w:eastAsia="標楷體" w:hAnsi="Times New Roman" w:cs="Times New Roman" w:hint="eastAsia"/>
          <w:bCs/>
        </w:rPr>
        <w:t xml:space="preserve"> </w:t>
      </w:r>
      <w:r w:rsidRPr="00632575">
        <w:rPr>
          <w:rFonts w:ascii="Times New Roman" w:eastAsia="標楷體" w:hAnsi="Times New Roman" w:cs="Times New Roman" w:hint="eastAsia"/>
          <w:bCs/>
        </w:rPr>
        <w:t>來進行排列</w:t>
      </w:r>
      <w:r w:rsidRPr="00632575">
        <w:rPr>
          <w:rFonts w:ascii="Times New Roman" w:eastAsia="標楷體" w:hAnsi="Times New Roman" w:cs="Times New Roman"/>
          <w:bCs/>
        </w:rPr>
        <w:t xml:space="preserve"> </w:t>
      </w:r>
      <w:r w:rsidRPr="00632575">
        <w:rPr>
          <w:rFonts w:ascii="Times New Roman" w:eastAsia="標楷體" w:hAnsi="Times New Roman" w:cs="Times New Roman" w:hint="eastAsia"/>
          <w:bCs/>
        </w:rPr>
        <w:t>，故在</w:t>
      </w:r>
      <w:r w:rsidRPr="00632575">
        <w:rPr>
          <w:rFonts w:ascii="Times New Roman" w:eastAsia="標楷體" w:hAnsi="Times New Roman" w:cs="Times New Roman" w:hint="eastAsia"/>
          <w:bCs/>
        </w:rPr>
        <w:t xml:space="preserve"> </w:t>
      </w:r>
      <w:r w:rsidRPr="00632575">
        <w:rPr>
          <w:rFonts w:ascii="Times New Roman" w:eastAsia="標楷體" w:hAnsi="Times New Roman" w:cs="Times New Roman"/>
          <w:bCs/>
        </w:rPr>
        <w:t xml:space="preserve">scheduler.cc </w:t>
      </w:r>
      <w:r w:rsidRPr="00632575">
        <w:rPr>
          <w:rFonts w:ascii="Times New Roman" w:eastAsia="標楷體" w:hAnsi="Times New Roman" w:cs="Times New Roman" w:hint="eastAsia"/>
          <w:bCs/>
        </w:rPr>
        <w:t>中在定義一個比大小的</w:t>
      </w:r>
      <w:r w:rsidRPr="00632575">
        <w:rPr>
          <w:rFonts w:ascii="Times New Roman" w:eastAsia="標楷體" w:hAnsi="Times New Roman" w:cs="Times New Roman" w:hint="eastAsia"/>
          <w:bCs/>
        </w:rPr>
        <w:t xml:space="preserve"> </w:t>
      </w:r>
      <w:r w:rsidRPr="00632575">
        <w:rPr>
          <w:rFonts w:ascii="Times New Roman" w:eastAsia="標楷體" w:hAnsi="Times New Roman" w:cs="Times New Roman"/>
          <w:bCs/>
        </w:rPr>
        <w:t>function</w:t>
      </w:r>
      <w:r w:rsidRPr="00632575">
        <w:rPr>
          <w:rFonts w:ascii="Times New Roman" w:eastAsia="標楷體" w:hAnsi="Times New Roman" w:cs="Times New Roman" w:hint="eastAsia"/>
          <w:bCs/>
        </w:rPr>
        <w:t>，用以給</w:t>
      </w:r>
      <w:r w:rsidRPr="00632575">
        <w:rPr>
          <w:rFonts w:ascii="Times New Roman" w:eastAsia="標楷體" w:hAnsi="Times New Roman" w:cs="Times New Roman" w:hint="eastAsia"/>
          <w:bCs/>
        </w:rPr>
        <w:t xml:space="preserve"> </w:t>
      </w:r>
      <w:proofErr w:type="spellStart"/>
      <w:r w:rsidRPr="00632575">
        <w:rPr>
          <w:rFonts w:ascii="Times New Roman" w:eastAsia="標楷體" w:hAnsi="Times New Roman" w:cs="Times New Roman"/>
          <w:bCs/>
        </w:rPr>
        <w:t>SortedList</w:t>
      </w:r>
      <w:proofErr w:type="spellEnd"/>
      <w:r w:rsidRPr="00632575">
        <w:rPr>
          <w:rFonts w:ascii="Times New Roman" w:eastAsia="標楷體" w:hAnsi="Times New Roman" w:cs="Times New Roman"/>
          <w:bCs/>
        </w:rPr>
        <w:t xml:space="preserve"> </w:t>
      </w:r>
      <w:r w:rsidRPr="00632575">
        <w:rPr>
          <w:rFonts w:ascii="Times New Roman" w:eastAsia="標楷體" w:hAnsi="Times New Roman" w:cs="Times New Roman" w:hint="eastAsia"/>
          <w:bCs/>
        </w:rPr>
        <w:t>中的</w:t>
      </w:r>
      <w:r w:rsidRPr="00632575">
        <w:rPr>
          <w:rFonts w:ascii="Times New Roman" w:eastAsia="標楷體" w:hAnsi="Times New Roman" w:cs="Times New Roman" w:hint="eastAsia"/>
          <w:bCs/>
        </w:rPr>
        <w:t xml:space="preserve"> </w:t>
      </w:r>
      <w:r w:rsidRPr="00632575">
        <w:rPr>
          <w:rFonts w:ascii="Times New Roman" w:eastAsia="標楷體" w:hAnsi="Times New Roman" w:cs="Times New Roman"/>
          <w:bCs/>
          <w:i/>
          <w:iCs/>
        </w:rPr>
        <w:t>insert()</w:t>
      </w:r>
      <w:r w:rsidRPr="00632575">
        <w:rPr>
          <w:rFonts w:ascii="Times New Roman" w:eastAsia="標楷體" w:hAnsi="Times New Roman" w:cs="Times New Roman"/>
          <w:bCs/>
        </w:rPr>
        <w:t xml:space="preserve"> function </w:t>
      </w:r>
      <w:r w:rsidRPr="00632575">
        <w:rPr>
          <w:rFonts w:ascii="Times New Roman" w:eastAsia="標楷體" w:hAnsi="Times New Roman" w:cs="Times New Roman" w:hint="eastAsia"/>
          <w:bCs/>
        </w:rPr>
        <w:t>所需的</w:t>
      </w:r>
      <w:r w:rsidRPr="00632575">
        <w:rPr>
          <w:rFonts w:ascii="Times New Roman" w:eastAsia="標楷體" w:hAnsi="Times New Roman" w:cs="Times New Roman" w:hint="eastAsia"/>
          <w:bCs/>
        </w:rPr>
        <w:t xml:space="preserve"> </w:t>
      </w:r>
      <w:r w:rsidRPr="00632575">
        <w:rPr>
          <w:rFonts w:ascii="Times New Roman" w:eastAsia="標楷體" w:hAnsi="Times New Roman" w:cs="Times New Roman"/>
          <w:bCs/>
        </w:rPr>
        <w:t>function pointer</w:t>
      </w:r>
      <w:r w:rsidRPr="00632575">
        <w:rPr>
          <w:rFonts w:ascii="Times New Roman" w:eastAsia="標楷體" w:hAnsi="Times New Roman" w:cs="Times New Roman" w:hint="eastAsia"/>
          <w:bCs/>
        </w:rPr>
        <w:t>。</w:t>
      </w:r>
    </w:p>
    <w:p w14:paraId="006D36EA" w14:textId="2CE3AE85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442FFCD" w14:textId="5FD23CD3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41C7136" w14:textId="38F1F01A" w:rsidR="00A77A6F" w:rsidRDefault="00632575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632575">
        <w:rPr>
          <w:rFonts w:ascii="Times New Roman" w:eastAsia="標楷體" w:hAnsi="Times New Roman" w:cs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89472" behindDoc="0" locked="0" layoutInCell="1" allowOverlap="1" wp14:anchorId="040CBD2A" wp14:editId="53AAD0B6">
                <wp:simplePos x="0" y="0"/>
                <wp:positionH relativeFrom="column">
                  <wp:posOffset>118110</wp:posOffset>
                </wp:positionH>
                <wp:positionV relativeFrom="paragraph">
                  <wp:posOffset>316230</wp:posOffset>
                </wp:positionV>
                <wp:extent cx="6493510" cy="1404620"/>
                <wp:effectExtent l="0" t="0" r="21590" b="13970"/>
                <wp:wrapSquare wrapText="bothSides"/>
                <wp:docPr id="1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35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E20148" w14:textId="360E2BCC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ReadyToRun</w:t>
                            </w:r>
                            <w:proofErr w:type="spell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 xml:space="preserve"> (Thread *thread)</w:t>
                            </w:r>
                          </w:p>
                          <w:p w14:paraId="0E57F084" w14:textId="77777777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5EB2A4C2" w14:textId="77777777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ASSERT(</w:t>
                            </w:r>
                            <w:proofErr w:type="gram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kernel-&gt;interrupt-&gt;</w:t>
                            </w:r>
                            <w:proofErr w:type="spellStart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getLevel</w:t>
                            </w:r>
                            <w:proofErr w:type="spell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 xml:space="preserve">() == </w:t>
                            </w:r>
                            <w:proofErr w:type="spellStart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IntOff</w:t>
                            </w:r>
                            <w:proofErr w:type="spell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06679826" w14:textId="77777777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spellStart"/>
                            <w:proofErr w:type="gram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dbgThread</w:t>
                            </w:r>
                            <w:proofErr w:type="spell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, "Putting thread on ready list: " &lt;&lt; thread-&gt;</w:t>
                            </w:r>
                            <w:proofErr w:type="spellStart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getName</w:t>
                            </w:r>
                            <w:proofErr w:type="spell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());</w:t>
                            </w:r>
                          </w:p>
                          <w:p w14:paraId="7A00A5A9" w14:textId="58B2FE0F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05E02F2C" w14:textId="77777777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 xml:space="preserve">    thread-&gt;</w:t>
                            </w:r>
                            <w:proofErr w:type="spellStart"/>
                            <w:proofErr w:type="gramStart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setStatus</w:t>
                            </w:r>
                            <w:proofErr w:type="spell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READY);</w:t>
                            </w:r>
                          </w:p>
                          <w:p w14:paraId="216C5413" w14:textId="77777777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3E2255B" w14:textId="77777777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 xml:space="preserve">    if(thread-&gt;</w:t>
                            </w:r>
                            <w:proofErr w:type="spellStart"/>
                            <w:proofErr w:type="gramStart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getPriority</w:t>
                            </w:r>
                            <w:proofErr w:type="spell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) &gt;= 0 &amp;&amp; thread-&gt;</w:t>
                            </w:r>
                            <w:proofErr w:type="spellStart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getPriority</w:t>
                            </w:r>
                            <w:proofErr w:type="spell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() &lt;= 149)</w:t>
                            </w:r>
                          </w:p>
                          <w:p w14:paraId="25C006B3" w14:textId="77777777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 xml:space="preserve">    {</w:t>
                            </w:r>
                          </w:p>
                          <w:p w14:paraId="52CDD76B" w14:textId="77777777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 xml:space="preserve">        if</w:t>
                            </w:r>
                            <w:proofErr w:type="gramStart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(!L</w:t>
                            </w:r>
                            <w:proofErr w:type="gram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2ReadyList-&gt;</w:t>
                            </w:r>
                            <w:proofErr w:type="spellStart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IsInList</w:t>
                            </w:r>
                            <w:proofErr w:type="spell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(thread))</w:t>
                            </w:r>
                          </w:p>
                          <w:p w14:paraId="3DCE0E45" w14:textId="77777777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 xml:space="preserve">        {</w:t>
                            </w:r>
                          </w:p>
                          <w:p w14:paraId="25064436" w14:textId="77777777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gramStart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gram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'z' , "[A] Tick [" &lt;&lt; kernel-&gt;stats-&gt;</w:t>
                            </w:r>
                            <w:proofErr w:type="spellStart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totalTicks</w:t>
                            </w:r>
                            <w:proofErr w:type="spell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 xml:space="preserve"> &lt;&lt; "]:Thread [" &lt;&lt; thread-&gt;</w:t>
                            </w:r>
                            <w:proofErr w:type="spellStart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getID</w:t>
                            </w:r>
                            <w:proofErr w:type="spellEnd"/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()&lt;&lt; "] is inserted into queue");</w:t>
                            </w:r>
                          </w:p>
                          <w:p w14:paraId="512E96E8" w14:textId="77777777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 xml:space="preserve">            L2ReadyList-&gt;Insert(thread);</w:t>
                            </w:r>
                          </w:p>
                          <w:p w14:paraId="3C3C296F" w14:textId="77777777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 xml:space="preserve">        }</w:t>
                            </w:r>
                          </w:p>
                          <w:p w14:paraId="6B0E6CC6" w14:textId="77777777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7395EB35" w14:textId="4C06A5A9" w:rsidR="00632575" w:rsidRPr="00632575" w:rsidRDefault="00632575" w:rsidP="00632575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632575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40CBD2A" id="_x0000_s1060" type="#_x0000_t202" style="position:absolute;margin-left:9.3pt;margin-top:24.9pt;width:511.3pt;height:110.6pt;z-index:2516894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">
                <v:textbox style="mso-fit-shape-to-text:t">
                  <w:txbxContent>
                    <w:p w14:paraId="19E20148" w14:textId="360E2BCC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632575">
                        <w:rPr>
                          <w:rFonts w:ascii="Times New Roman" w:hAnsi="Times New Roman" w:cs="Times New Roman"/>
                        </w:rPr>
                        <w:t>Scheduler::</w:t>
                      </w:r>
                      <w:proofErr w:type="spellStart"/>
                      <w:proofErr w:type="gramEnd"/>
                      <w:r w:rsidRPr="00632575">
                        <w:rPr>
                          <w:rFonts w:ascii="Times New Roman" w:hAnsi="Times New Roman" w:cs="Times New Roman"/>
                        </w:rPr>
                        <w:t>ReadyToRun</w:t>
                      </w:r>
                      <w:proofErr w:type="spellEnd"/>
                      <w:r w:rsidRPr="00632575">
                        <w:rPr>
                          <w:rFonts w:ascii="Times New Roman" w:hAnsi="Times New Roman" w:cs="Times New Roman"/>
                        </w:rPr>
                        <w:t xml:space="preserve"> (Thread *thread)</w:t>
                      </w:r>
                    </w:p>
                    <w:p w14:paraId="0E57F084" w14:textId="77777777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632575">
                        <w:rPr>
                          <w:rFonts w:ascii="Times New Roman" w:hAnsi="Times New Roman" w:cs="Times New Roman"/>
                        </w:rPr>
                        <w:t>{</w:t>
                      </w:r>
                    </w:p>
                    <w:p w14:paraId="5EB2A4C2" w14:textId="77777777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632575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32575">
                        <w:rPr>
                          <w:rFonts w:ascii="Times New Roman" w:hAnsi="Times New Roman" w:cs="Times New Roman"/>
                        </w:rPr>
                        <w:t>ASSERT(</w:t>
                      </w:r>
                      <w:proofErr w:type="gramEnd"/>
                      <w:r w:rsidRPr="00632575">
                        <w:rPr>
                          <w:rFonts w:ascii="Times New Roman" w:hAnsi="Times New Roman" w:cs="Times New Roman"/>
                        </w:rPr>
                        <w:t>kernel-&gt;interrupt-&gt;</w:t>
                      </w:r>
                      <w:proofErr w:type="spellStart"/>
                      <w:r w:rsidRPr="00632575">
                        <w:rPr>
                          <w:rFonts w:ascii="Times New Roman" w:hAnsi="Times New Roman" w:cs="Times New Roman"/>
                        </w:rPr>
                        <w:t>getLevel</w:t>
                      </w:r>
                      <w:proofErr w:type="spellEnd"/>
                      <w:r w:rsidRPr="00632575">
                        <w:rPr>
                          <w:rFonts w:ascii="Times New Roman" w:hAnsi="Times New Roman" w:cs="Times New Roman"/>
                        </w:rPr>
                        <w:t xml:space="preserve">() == </w:t>
                      </w:r>
                      <w:proofErr w:type="spellStart"/>
                      <w:r w:rsidRPr="00632575">
                        <w:rPr>
                          <w:rFonts w:ascii="Times New Roman" w:hAnsi="Times New Roman" w:cs="Times New Roman"/>
                        </w:rPr>
                        <w:t>IntOff</w:t>
                      </w:r>
                      <w:proofErr w:type="spellEnd"/>
                      <w:r w:rsidRPr="00632575">
                        <w:rPr>
                          <w:rFonts w:ascii="Times New Roman" w:hAnsi="Times New Roman" w:cs="Times New Roman"/>
                        </w:rPr>
                        <w:t>);</w:t>
                      </w:r>
                    </w:p>
                    <w:p w14:paraId="06679826" w14:textId="77777777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632575">
                        <w:rPr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632575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spellStart"/>
                      <w:proofErr w:type="gramEnd"/>
                      <w:r w:rsidRPr="00632575">
                        <w:rPr>
                          <w:rFonts w:ascii="Times New Roman" w:hAnsi="Times New Roman" w:cs="Times New Roman"/>
                        </w:rPr>
                        <w:t>dbgThread</w:t>
                      </w:r>
                      <w:proofErr w:type="spellEnd"/>
                      <w:r w:rsidRPr="00632575">
                        <w:rPr>
                          <w:rFonts w:ascii="Times New Roman" w:hAnsi="Times New Roman" w:cs="Times New Roman"/>
                        </w:rPr>
                        <w:t>, "Putting thread on ready list: " &lt;&lt; thread-&gt;</w:t>
                      </w:r>
                      <w:proofErr w:type="spellStart"/>
                      <w:r w:rsidRPr="00632575">
                        <w:rPr>
                          <w:rFonts w:ascii="Times New Roman" w:hAnsi="Times New Roman" w:cs="Times New Roman"/>
                        </w:rPr>
                        <w:t>getName</w:t>
                      </w:r>
                      <w:proofErr w:type="spellEnd"/>
                      <w:r w:rsidRPr="00632575">
                        <w:rPr>
                          <w:rFonts w:ascii="Times New Roman" w:hAnsi="Times New Roman" w:cs="Times New Roman"/>
                        </w:rPr>
                        <w:t>());</w:t>
                      </w:r>
                    </w:p>
                    <w:p w14:paraId="7A00A5A9" w14:textId="58B2FE0F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632575">
                        <w:rPr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05E02F2C" w14:textId="77777777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632575">
                        <w:rPr>
                          <w:rFonts w:ascii="Times New Roman" w:hAnsi="Times New Roman" w:cs="Times New Roman"/>
                        </w:rPr>
                        <w:t xml:space="preserve">    thread-&gt;</w:t>
                      </w:r>
                      <w:proofErr w:type="spellStart"/>
                      <w:proofErr w:type="gramStart"/>
                      <w:r w:rsidRPr="00632575">
                        <w:rPr>
                          <w:rFonts w:ascii="Times New Roman" w:hAnsi="Times New Roman" w:cs="Times New Roman"/>
                        </w:rPr>
                        <w:t>setStatus</w:t>
                      </w:r>
                      <w:proofErr w:type="spellEnd"/>
                      <w:r w:rsidRPr="00632575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32575">
                        <w:rPr>
                          <w:rFonts w:ascii="Times New Roman" w:hAnsi="Times New Roman" w:cs="Times New Roman"/>
                        </w:rPr>
                        <w:t>READY);</w:t>
                      </w:r>
                    </w:p>
                    <w:p w14:paraId="216C5413" w14:textId="77777777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53E2255B" w14:textId="77777777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632575">
                        <w:rPr>
                          <w:rFonts w:ascii="Times New Roman" w:hAnsi="Times New Roman" w:cs="Times New Roman"/>
                        </w:rPr>
                        <w:t xml:space="preserve">    if(thread-&gt;</w:t>
                      </w:r>
                      <w:proofErr w:type="spellStart"/>
                      <w:proofErr w:type="gramStart"/>
                      <w:r w:rsidRPr="00632575">
                        <w:rPr>
                          <w:rFonts w:ascii="Times New Roman" w:hAnsi="Times New Roman" w:cs="Times New Roman"/>
                        </w:rPr>
                        <w:t>getPriority</w:t>
                      </w:r>
                      <w:proofErr w:type="spellEnd"/>
                      <w:r w:rsidRPr="00632575">
                        <w:rPr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632575">
                        <w:rPr>
                          <w:rFonts w:ascii="Times New Roman" w:hAnsi="Times New Roman" w:cs="Times New Roman"/>
                        </w:rPr>
                        <w:t>) &gt;= 0 &amp;&amp; thread-&gt;</w:t>
                      </w:r>
                      <w:proofErr w:type="spellStart"/>
                      <w:r w:rsidRPr="00632575">
                        <w:rPr>
                          <w:rFonts w:ascii="Times New Roman" w:hAnsi="Times New Roman" w:cs="Times New Roman"/>
                        </w:rPr>
                        <w:t>getPriority</w:t>
                      </w:r>
                      <w:proofErr w:type="spellEnd"/>
                      <w:r w:rsidRPr="00632575">
                        <w:rPr>
                          <w:rFonts w:ascii="Times New Roman" w:hAnsi="Times New Roman" w:cs="Times New Roman"/>
                        </w:rPr>
                        <w:t>() &lt;= 149)</w:t>
                      </w:r>
                    </w:p>
                    <w:p w14:paraId="25C006B3" w14:textId="77777777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632575">
                        <w:rPr>
                          <w:rFonts w:ascii="Times New Roman" w:hAnsi="Times New Roman" w:cs="Times New Roman"/>
                        </w:rPr>
                        <w:t xml:space="preserve">    {</w:t>
                      </w:r>
                    </w:p>
                    <w:p w14:paraId="52CDD76B" w14:textId="77777777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632575">
                        <w:rPr>
                          <w:rFonts w:ascii="Times New Roman" w:hAnsi="Times New Roman" w:cs="Times New Roman"/>
                        </w:rPr>
                        <w:t xml:space="preserve">        if</w:t>
                      </w:r>
                      <w:proofErr w:type="gramStart"/>
                      <w:r w:rsidRPr="00632575">
                        <w:rPr>
                          <w:rFonts w:ascii="Times New Roman" w:hAnsi="Times New Roman" w:cs="Times New Roman"/>
                        </w:rPr>
                        <w:t>(!L</w:t>
                      </w:r>
                      <w:proofErr w:type="gramEnd"/>
                      <w:r w:rsidRPr="00632575">
                        <w:rPr>
                          <w:rFonts w:ascii="Times New Roman" w:hAnsi="Times New Roman" w:cs="Times New Roman"/>
                        </w:rPr>
                        <w:t>2ReadyList-&gt;</w:t>
                      </w:r>
                      <w:proofErr w:type="spellStart"/>
                      <w:r w:rsidRPr="00632575">
                        <w:rPr>
                          <w:rFonts w:ascii="Times New Roman" w:hAnsi="Times New Roman" w:cs="Times New Roman"/>
                        </w:rPr>
                        <w:t>IsInList</w:t>
                      </w:r>
                      <w:proofErr w:type="spellEnd"/>
                      <w:r w:rsidRPr="00632575">
                        <w:rPr>
                          <w:rFonts w:ascii="Times New Roman" w:hAnsi="Times New Roman" w:cs="Times New Roman"/>
                        </w:rPr>
                        <w:t>(thread))</w:t>
                      </w:r>
                    </w:p>
                    <w:p w14:paraId="3DCE0E45" w14:textId="77777777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632575">
                        <w:rPr>
                          <w:rFonts w:ascii="Times New Roman" w:hAnsi="Times New Roman" w:cs="Times New Roman"/>
                        </w:rPr>
                        <w:t xml:space="preserve">        {</w:t>
                      </w:r>
                    </w:p>
                    <w:p w14:paraId="25064436" w14:textId="77777777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632575">
                        <w:rPr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gramStart"/>
                      <w:r w:rsidRPr="00632575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gramEnd"/>
                      <w:r w:rsidRPr="00632575">
                        <w:rPr>
                          <w:rFonts w:ascii="Times New Roman" w:hAnsi="Times New Roman" w:cs="Times New Roman"/>
                        </w:rPr>
                        <w:t>'z' , "[A] Tick [" &lt;&lt; kernel-&gt;stats-&gt;</w:t>
                      </w:r>
                      <w:proofErr w:type="spellStart"/>
                      <w:r w:rsidRPr="00632575">
                        <w:rPr>
                          <w:rFonts w:ascii="Times New Roman" w:hAnsi="Times New Roman" w:cs="Times New Roman"/>
                        </w:rPr>
                        <w:t>totalTicks</w:t>
                      </w:r>
                      <w:proofErr w:type="spellEnd"/>
                      <w:r w:rsidRPr="00632575">
                        <w:rPr>
                          <w:rFonts w:ascii="Times New Roman" w:hAnsi="Times New Roman" w:cs="Times New Roman"/>
                        </w:rPr>
                        <w:t xml:space="preserve"> &lt;&lt; "]:Thread [" &lt;&lt; thread-&gt;</w:t>
                      </w:r>
                      <w:proofErr w:type="spellStart"/>
                      <w:r w:rsidRPr="00632575">
                        <w:rPr>
                          <w:rFonts w:ascii="Times New Roman" w:hAnsi="Times New Roman" w:cs="Times New Roman"/>
                        </w:rPr>
                        <w:t>getID</w:t>
                      </w:r>
                      <w:proofErr w:type="spellEnd"/>
                      <w:r w:rsidRPr="00632575">
                        <w:rPr>
                          <w:rFonts w:ascii="Times New Roman" w:hAnsi="Times New Roman" w:cs="Times New Roman"/>
                        </w:rPr>
                        <w:t>()&lt;&lt; "] is inserted into queue");</w:t>
                      </w:r>
                    </w:p>
                    <w:p w14:paraId="512E96E8" w14:textId="77777777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632575">
                        <w:rPr>
                          <w:rFonts w:ascii="Times New Roman" w:hAnsi="Times New Roman" w:cs="Times New Roman"/>
                        </w:rPr>
                        <w:t xml:space="preserve">            L2ReadyList-&gt;Insert(thread);</w:t>
                      </w:r>
                    </w:p>
                    <w:p w14:paraId="3C3C296F" w14:textId="77777777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632575">
                        <w:rPr>
                          <w:rFonts w:ascii="Times New Roman" w:hAnsi="Times New Roman" w:cs="Times New Roman"/>
                        </w:rPr>
                        <w:t xml:space="preserve">        }</w:t>
                      </w:r>
                    </w:p>
                    <w:p w14:paraId="6B0E6CC6" w14:textId="77777777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632575">
                        <w:rPr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7395EB35" w14:textId="4C06A5A9" w:rsidR="00632575" w:rsidRPr="00632575" w:rsidRDefault="00632575" w:rsidP="00632575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632575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9EAB603" w14:textId="58D5A966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985BDFD" w14:textId="42A5FC86" w:rsidR="00A77A6F" w:rsidRPr="00C20806" w:rsidRDefault="00632575" w:rsidP="006A2A7D">
      <w:pPr>
        <w:spacing w:line="320" w:lineRule="exact"/>
        <w:rPr>
          <w:rFonts w:ascii="Times New Roman" w:eastAsia="標楷體" w:hAnsi="Times New Roman" w:cs="Times New Roman"/>
          <w:bCs/>
        </w:rPr>
      </w:pPr>
      <w:r w:rsidRPr="00C20806">
        <w:rPr>
          <w:rFonts w:ascii="Times New Roman" w:eastAsia="標楷體" w:hAnsi="Times New Roman" w:cs="Times New Roman" w:hint="eastAsia"/>
          <w:bCs/>
        </w:rPr>
        <w:t>在</w:t>
      </w:r>
      <w:r w:rsidRPr="00C20806">
        <w:rPr>
          <w:rFonts w:ascii="Times New Roman" w:eastAsia="標楷體" w:hAnsi="Times New Roman" w:cs="Times New Roman" w:hint="eastAsia"/>
          <w:bCs/>
        </w:rPr>
        <w:t xml:space="preserve"> </w:t>
      </w:r>
      <w:proofErr w:type="spellStart"/>
      <w:r w:rsidRPr="00C20806">
        <w:rPr>
          <w:rFonts w:ascii="Times New Roman" w:eastAsia="標楷體" w:hAnsi="Times New Roman" w:cs="Times New Roman"/>
          <w:bCs/>
          <w:i/>
          <w:iCs/>
        </w:rPr>
        <w:t>ReadyToRun</w:t>
      </w:r>
      <w:proofErr w:type="spellEnd"/>
      <w:r w:rsidRPr="00C20806">
        <w:rPr>
          <w:rFonts w:ascii="Times New Roman" w:eastAsia="標楷體" w:hAnsi="Times New Roman" w:cs="Times New Roman"/>
          <w:bCs/>
          <w:i/>
          <w:iCs/>
        </w:rPr>
        <w:t>()</w:t>
      </w:r>
      <w:r w:rsidRPr="00C20806">
        <w:rPr>
          <w:rFonts w:ascii="Times New Roman" w:eastAsia="標楷體" w:hAnsi="Times New Roman" w:cs="Times New Roman"/>
          <w:bCs/>
        </w:rPr>
        <w:t xml:space="preserve"> </w:t>
      </w:r>
      <w:r w:rsidRPr="00C20806">
        <w:rPr>
          <w:rFonts w:ascii="Times New Roman" w:eastAsia="標楷體" w:hAnsi="Times New Roman" w:cs="Times New Roman" w:hint="eastAsia"/>
          <w:bCs/>
        </w:rPr>
        <w:t>中原本會使用</w:t>
      </w:r>
      <w:r w:rsidRPr="00C20806">
        <w:rPr>
          <w:rFonts w:ascii="Times New Roman" w:eastAsia="標楷體" w:hAnsi="Times New Roman" w:cs="Times New Roman" w:hint="eastAsia"/>
          <w:bCs/>
        </w:rPr>
        <w:t xml:space="preserve"> </w:t>
      </w:r>
      <w:r w:rsidRPr="00C20806">
        <w:rPr>
          <w:rFonts w:ascii="Times New Roman" w:eastAsia="標楷體" w:hAnsi="Times New Roman" w:cs="Times New Roman"/>
          <w:bCs/>
          <w:i/>
          <w:iCs/>
        </w:rPr>
        <w:t>append</w:t>
      </w:r>
      <w:r w:rsidRPr="00C20806">
        <w:rPr>
          <w:rFonts w:ascii="Times New Roman" w:eastAsia="標楷體" w:hAnsi="Times New Roman" w:cs="Times New Roman" w:hint="eastAsia"/>
          <w:bCs/>
          <w:i/>
          <w:iCs/>
        </w:rPr>
        <w:t>()</w:t>
      </w:r>
      <w:r w:rsidRPr="00C20806">
        <w:rPr>
          <w:rFonts w:ascii="Times New Roman" w:eastAsia="標楷體" w:hAnsi="Times New Roman" w:cs="Times New Roman"/>
          <w:bCs/>
        </w:rPr>
        <w:t xml:space="preserve"> </w:t>
      </w:r>
      <w:r w:rsidRPr="00C20806">
        <w:rPr>
          <w:rFonts w:ascii="Times New Roman" w:eastAsia="標楷體" w:hAnsi="Times New Roman" w:cs="Times New Roman" w:hint="eastAsia"/>
          <w:bCs/>
        </w:rPr>
        <w:t>將</w:t>
      </w:r>
      <w:r w:rsidRPr="00C20806">
        <w:rPr>
          <w:rFonts w:ascii="Times New Roman" w:eastAsia="標楷體" w:hAnsi="Times New Roman" w:cs="Times New Roman" w:hint="eastAsia"/>
          <w:bCs/>
        </w:rPr>
        <w:t>t</w:t>
      </w:r>
      <w:r w:rsidRPr="00C20806">
        <w:rPr>
          <w:rFonts w:ascii="Times New Roman" w:eastAsia="標楷體" w:hAnsi="Times New Roman" w:cs="Times New Roman"/>
          <w:bCs/>
        </w:rPr>
        <w:t xml:space="preserve">hread </w:t>
      </w:r>
      <w:r w:rsidRPr="00C20806">
        <w:rPr>
          <w:rFonts w:ascii="Times New Roman" w:eastAsia="標楷體" w:hAnsi="Times New Roman" w:cs="Times New Roman" w:hint="eastAsia"/>
          <w:bCs/>
        </w:rPr>
        <w:t>加到</w:t>
      </w:r>
      <w:r w:rsidRPr="00C20806">
        <w:rPr>
          <w:rFonts w:ascii="Times New Roman" w:eastAsia="標楷體" w:hAnsi="Times New Roman" w:cs="Times New Roman" w:hint="eastAsia"/>
          <w:bCs/>
        </w:rPr>
        <w:t xml:space="preserve"> r</w:t>
      </w:r>
      <w:r w:rsidRPr="00C20806">
        <w:rPr>
          <w:rFonts w:ascii="Times New Roman" w:eastAsia="標楷體" w:hAnsi="Times New Roman" w:cs="Times New Roman"/>
          <w:bCs/>
        </w:rPr>
        <w:t xml:space="preserve">eady queue </w:t>
      </w:r>
      <w:r w:rsidRPr="00C20806">
        <w:rPr>
          <w:rFonts w:ascii="Times New Roman" w:eastAsia="標楷體" w:hAnsi="Times New Roman" w:cs="Times New Roman" w:hint="eastAsia"/>
          <w:bCs/>
        </w:rPr>
        <w:t>的最後面，而在這邊改使用</w:t>
      </w:r>
      <w:r w:rsidRPr="00C20806">
        <w:rPr>
          <w:rFonts w:ascii="Times New Roman" w:eastAsia="標楷體" w:hAnsi="Times New Roman" w:cs="Times New Roman" w:hint="eastAsia"/>
          <w:bCs/>
        </w:rPr>
        <w:t xml:space="preserve"> </w:t>
      </w:r>
      <w:r w:rsidRPr="00C20806">
        <w:rPr>
          <w:rFonts w:ascii="Times New Roman" w:eastAsia="標楷體" w:hAnsi="Times New Roman" w:cs="Times New Roman"/>
          <w:bCs/>
          <w:i/>
          <w:iCs/>
        </w:rPr>
        <w:t xml:space="preserve">insert() </w:t>
      </w:r>
      <w:r w:rsidRPr="00C20806">
        <w:rPr>
          <w:rFonts w:ascii="Times New Roman" w:eastAsia="標楷體" w:hAnsi="Times New Roman" w:cs="Times New Roman" w:hint="eastAsia"/>
          <w:bCs/>
        </w:rPr>
        <w:t>根據</w:t>
      </w:r>
      <w:r w:rsidRPr="00C20806">
        <w:rPr>
          <w:rFonts w:ascii="Times New Roman" w:eastAsia="標楷體" w:hAnsi="Times New Roman" w:cs="Times New Roman" w:hint="eastAsia"/>
          <w:bCs/>
        </w:rPr>
        <w:t xml:space="preserve"> </w:t>
      </w:r>
      <w:r w:rsidRPr="00C20806">
        <w:rPr>
          <w:rFonts w:ascii="Times New Roman" w:eastAsia="標楷體" w:hAnsi="Times New Roman" w:cs="Times New Roman"/>
          <w:bCs/>
        </w:rPr>
        <w:t xml:space="preserve">thread </w:t>
      </w:r>
      <w:r w:rsidRPr="00C20806">
        <w:rPr>
          <w:rFonts w:ascii="Times New Roman" w:eastAsia="標楷體" w:hAnsi="Times New Roman" w:cs="Times New Roman" w:hint="eastAsia"/>
          <w:bCs/>
        </w:rPr>
        <w:t>的</w:t>
      </w:r>
      <w:r w:rsidRPr="00C20806">
        <w:rPr>
          <w:rFonts w:ascii="Times New Roman" w:eastAsia="標楷體" w:hAnsi="Times New Roman" w:cs="Times New Roman" w:hint="eastAsia"/>
          <w:bCs/>
        </w:rPr>
        <w:t xml:space="preserve"> </w:t>
      </w:r>
      <w:r w:rsidRPr="00C20806">
        <w:rPr>
          <w:rFonts w:ascii="Times New Roman" w:eastAsia="標楷體" w:hAnsi="Times New Roman" w:cs="Times New Roman"/>
          <w:bCs/>
        </w:rPr>
        <w:t xml:space="preserve">priority </w:t>
      </w:r>
      <w:r w:rsidR="00C20806" w:rsidRPr="00C20806">
        <w:rPr>
          <w:rFonts w:ascii="Times New Roman" w:eastAsia="標楷體" w:hAnsi="Times New Roman" w:cs="Times New Roman" w:hint="eastAsia"/>
          <w:bCs/>
        </w:rPr>
        <w:t>大小加入到</w:t>
      </w:r>
      <w:r w:rsidR="00C20806" w:rsidRPr="00C20806">
        <w:rPr>
          <w:rFonts w:ascii="Times New Roman" w:eastAsia="標楷體" w:hAnsi="Times New Roman" w:cs="Times New Roman" w:hint="eastAsia"/>
          <w:bCs/>
        </w:rPr>
        <w:t xml:space="preserve"> </w:t>
      </w:r>
      <w:r w:rsidR="00C20806" w:rsidRPr="00C20806">
        <w:rPr>
          <w:rFonts w:ascii="Times New Roman" w:eastAsia="標楷體" w:hAnsi="Times New Roman" w:cs="Times New Roman"/>
          <w:bCs/>
        </w:rPr>
        <w:t xml:space="preserve">ready queue </w:t>
      </w:r>
      <w:r w:rsidR="00C20806" w:rsidRPr="00C20806">
        <w:rPr>
          <w:rFonts w:ascii="Times New Roman" w:eastAsia="標楷體" w:hAnsi="Times New Roman" w:cs="Times New Roman" w:hint="eastAsia"/>
          <w:bCs/>
        </w:rPr>
        <w:t>裡面</w:t>
      </w:r>
    </w:p>
    <w:p w14:paraId="5D6D6690" w14:textId="490477CE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B74FD57" w14:textId="76CE229A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D1CF49A" w14:textId="4AE09023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406608A" w14:textId="664FE39F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A913812" w14:textId="11CEE7D1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126C826" w14:textId="06AC63A2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D805BF5" w14:textId="7054B4F8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CAF8EBE" w14:textId="76040A94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416BDD7" w14:textId="67649E3F" w:rsidR="00A77A6F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C20806">
        <w:rPr>
          <w:rFonts w:ascii="Times New Roman" w:eastAsia="標楷體" w:hAnsi="Times New Roman" w:cs="Times New Roman"/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0496" behindDoc="0" locked="0" layoutInCell="1" allowOverlap="1" wp14:anchorId="6F16913B" wp14:editId="4997CA8E">
                <wp:simplePos x="0" y="0"/>
                <wp:positionH relativeFrom="column">
                  <wp:posOffset>127000</wp:posOffset>
                </wp:positionH>
                <wp:positionV relativeFrom="paragraph">
                  <wp:posOffset>329989</wp:posOffset>
                </wp:positionV>
                <wp:extent cx="6501765" cy="4377055"/>
                <wp:effectExtent l="0" t="0" r="13335" b="23495"/>
                <wp:wrapSquare wrapText="bothSides"/>
                <wp:docPr id="16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01765" cy="43770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5F4CF" w14:textId="7C72F3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void</w:t>
                            </w:r>
                            <w:r w:rsidRPr="00C20806">
                              <w:rPr>
                                <w:rStyle w:val="hljs-function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3E5D61B2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C20806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Alarm::</w:t>
                            </w:r>
                            <w:proofErr w:type="spellStart"/>
                            <w:proofErr w:type="gramEnd"/>
                            <w:r w:rsidRPr="00C20806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CallBack</w:t>
                            </w:r>
                            <w:proofErr w:type="spellEnd"/>
                            <w:r w:rsidRPr="00C20806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>()</w:t>
                            </w:r>
                            <w:r w:rsidRPr="00C20806">
                              <w:rPr>
                                <w:rStyle w:val="hljs-function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</w:p>
                          <w:p w14:paraId="1F79C1DB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1D0EC062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Interrupt *interrupt = kernel-&gt;interrupt;</w:t>
                            </w:r>
                          </w:p>
                          <w:p w14:paraId="59F73090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spellStart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MachineStatus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status = interrupt-&gt;</w:t>
                            </w:r>
                            <w:proofErr w:type="spellStart"/>
                            <w:proofErr w:type="gramStart"/>
                            <w:r w:rsidRPr="00C20806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Status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568CEF90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kernel-&gt;scheduler-&gt;</w:t>
                            </w:r>
                            <w:proofErr w:type="spellStart"/>
                            <w:proofErr w:type="gramStart"/>
                            <w:r w:rsidRPr="00C20806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updatePriority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77CF4C50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6AF9391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Thread *thread = kernel-&gt;</w:t>
                            </w:r>
                            <w:proofErr w:type="spellStart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78BD2147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thread-&gt;</w:t>
                            </w:r>
                            <w:proofErr w:type="spellStart"/>
                            <w:r w:rsidRPr="00C20806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etExecutionTime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thread-&gt;</w:t>
                            </w:r>
                            <w:proofErr w:type="spellStart"/>
                            <w:proofErr w:type="gramStart"/>
                            <w:r w:rsidRPr="00C20806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ExecutionTime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)+ </w:t>
                            </w:r>
                            <w:proofErr w:type="spellStart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imerTicks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0AB28773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thread-&gt;</w:t>
                            </w:r>
                            <w:r w:rsidRPr="00C20806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etL3Time</w:t>
                            </w: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thread-&gt;</w:t>
                            </w:r>
                            <w:r w:rsidRPr="00C20806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L3</w:t>
                            </w:r>
                            <w:proofErr w:type="gramStart"/>
                            <w:r w:rsidRPr="00C20806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Time</w:t>
                            </w: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)+ </w:t>
                            </w:r>
                            <w:proofErr w:type="spellStart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imerTicks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7E02F48E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26CEB1D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C20806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if</w:t>
                            </w: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kernel-&gt;</w:t>
                            </w:r>
                            <w:proofErr w:type="spellStart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 w:rsidRPr="00C20806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ID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&gt;</w:t>
                            </w:r>
                            <w:r w:rsidRPr="00C20806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amp;&amp; status != </w:t>
                            </w:r>
                            <w:proofErr w:type="spellStart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IdleMode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amp;&amp; kernel-&gt;</w:t>
                            </w:r>
                            <w:proofErr w:type="spellStart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currentThread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r w:rsidRPr="00C20806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Priority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 &gt;=</w:t>
                            </w:r>
                            <w:r w:rsidRPr="00C20806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149</w:t>
                            </w: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  <w:p w14:paraId="3784975F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{</w:t>
                            </w:r>
                          </w:p>
                          <w:p w14:paraId="74AFD733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interrupt-&gt;</w:t>
                            </w:r>
                            <w:proofErr w:type="spellStart"/>
                            <w:proofErr w:type="gramStart"/>
                            <w:r w:rsidRPr="00C20806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YieldOnReturn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8DFA881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3852CB77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5B545D49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C20806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if</w:t>
                            </w: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(</w:t>
                            </w:r>
                            <w:proofErr w:type="gramStart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status !</w:t>
                            </w:r>
                            <w:proofErr w:type="gram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= </w:t>
                            </w:r>
                            <w:proofErr w:type="spellStart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IdleMode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 {</w:t>
                            </w:r>
                          </w:p>
                          <w:p w14:paraId="4E8B972E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  <w:t>interrupt-&gt;</w:t>
                            </w:r>
                            <w:proofErr w:type="spellStart"/>
                            <w:proofErr w:type="gramStart"/>
                            <w:r w:rsidRPr="00C20806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YieldOnReturn</w:t>
                            </w:r>
                            <w:proofErr w:type="spell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5C339B7F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42E14488" w14:textId="77777777" w:rsidR="00C20806" w:rsidRPr="00C20806" w:rsidRDefault="00C20806" w:rsidP="00C20806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C20806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31676286" w14:textId="1428CDFC" w:rsidR="00C20806" w:rsidRDefault="00C2080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16913B" id="_x0000_s1061" type="#_x0000_t202" style="position:absolute;margin-left:10pt;margin-top:26pt;width:511.95pt;height:344.65pt;z-index:251690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">
                <v:textbox>
                  <w:txbxContent>
                    <w:p w14:paraId="2D15F4CF" w14:textId="7C72F3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hljs-type"/>
                          <w:rFonts w:ascii="Times New Roman" w:hAnsi="Times New Roman" w:cs="Times New Roman"/>
                        </w:rPr>
                        <w:t>void</w:t>
                      </w:r>
                      <w:r w:rsidRPr="00C20806">
                        <w:rPr>
                          <w:rStyle w:val="hljs-function"/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3E5D61B2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C20806">
                        <w:rPr>
                          <w:rStyle w:val="hljs-title"/>
                          <w:rFonts w:ascii="Times New Roman" w:hAnsi="Times New Roman" w:cs="Times New Roman"/>
                        </w:rPr>
                        <w:t>Alarm::</w:t>
                      </w:r>
                      <w:proofErr w:type="spellStart"/>
                      <w:proofErr w:type="gramEnd"/>
                      <w:r w:rsidRPr="00C20806">
                        <w:rPr>
                          <w:rStyle w:val="hljs-title"/>
                          <w:rFonts w:ascii="Times New Roman" w:hAnsi="Times New Roman" w:cs="Times New Roman"/>
                        </w:rPr>
                        <w:t>CallBack</w:t>
                      </w:r>
                      <w:proofErr w:type="spellEnd"/>
                      <w:r w:rsidRPr="00C20806">
                        <w:rPr>
                          <w:rStyle w:val="hljs-params"/>
                          <w:rFonts w:ascii="Times New Roman" w:hAnsi="Times New Roman" w:cs="Times New Roman"/>
                        </w:rPr>
                        <w:t>()</w:t>
                      </w:r>
                      <w:r w:rsidRPr="00C20806">
                        <w:rPr>
                          <w:rStyle w:val="hljs-function"/>
                          <w:rFonts w:ascii="Times New Roman" w:hAnsi="Times New Roman" w:cs="Times New Roman"/>
                        </w:rPr>
                        <w:t xml:space="preserve"> </w:t>
                      </w:r>
                    </w:p>
                    <w:p w14:paraId="1F79C1DB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{</w:t>
                      </w:r>
                    </w:p>
                    <w:p w14:paraId="1D0EC062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Interrupt *interrupt = kernel-&gt;interrupt;</w:t>
                      </w:r>
                    </w:p>
                    <w:p w14:paraId="59F73090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spellStart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MachineStatus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status = interrupt-&gt;</w:t>
                      </w:r>
                      <w:proofErr w:type="spellStart"/>
                      <w:proofErr w:type="gramStart"/>
                      <w:r w:rsidRPr="00C20806">
                        <w:rPr>
                          <w:rStyle w:val="hljs-builtin"/>
                          <w:rFonts w:ascii="Times New Roman" w:hAnsi="Times New Roman" w:cs="Times New Roman"/>
                        </w:rPr>
                        <w:t>getStatus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568CEF90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kernel-&gt;scheduler-&gt;</w:t>
                      </w:r>
                      <w:proofErr w:type="spellStart"/>
                      <w:proofErr w:type="gramStart"/>
                      <w:r w:rsidRPr="00C20806">
                        <w:rPr>
                          <w:rStyle w:val="hljs-builtin"/>
                          <w:rFonts w:ascii="Times New Roman" w:hAnsi="Times New Roman" w:cs="Times New Roman"/>
                        </w:rPr>
                        <w:t>updatePriority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77CF4C50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66AF9391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Thread *thread = kernel-&gt;</w:t>
                      </w:r>
                      <w:proofErr w:type="spellStart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78BD2147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thread-&gt;</w:t>
                      </w:r>
                      <w:proofErr w:type="spellStart"/>
                      <w:r w:rsidRPr="00C20806">
                        <w:rPr>
                          <w:rStyle w:val="hljs-builtin"/>
                          <w:rFonts w:ascii="Times New Roman" w:hAnsi="Times New Roman" w:cs="Times New Roman"/>
                        </w:rPr>
                        <w:t>setExecutionTime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(thread-&gt;</w:t>
                      </w:r>
                      <w:proofErr w:type="spellStart"/>
                      <w:proofErr w:type="gramStart"/>
                      <w:r w:rsidRPr="00C20806">
                        <w:rPr>
                          <w:rStyle w:val="hljs-builtin"/>
                          <w:rFonts w:ascii="Times New Roman" w:hAnsi="Times New Roman" w:cs="Times New Roman"/>
                        </w:rPr>
                        <w:t>getExecutionTime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)+ </w:t>
                      </w:r>
                      <w:proofErr w:type="spellStart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TimerTicks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0AB28773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thread-&gt;</w:t>
                      </w:r>
                      <w:r w:rsidRPr="00C20806">
                        <w:rPr>
                          <w:rStyle w:val="hljs-builtin"/>
                          <w:rFonts w:ascii="Times New Roman" w:hAnsi="Times New Roman" w:cs="Times New Roman"/>
                        </w:rPr>
                        <w:t>setL3Time</w:t>
                      </w: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(thread-&gt;</w:t>
                      </w:r>
                      <w:r w:rsidRPr="00C20806">
                        <w:rPr>
                          <w:rStyle w:val="hljs-builtin"/>
                          <w:rFonts w:ascii="Times New Roman" w:hAnsi="Times New Roman" w:cs="Times New Roman"/>
                        </w:rPr>
                        <w:t>getL3</w:t>
                      </w:r>
                      <w:proofErr w:type="gramStart"/>
                      <w:r w:rsidRPr="00C20806">
                        <w:rPr>
                          <w:rStyle w:val="hljs-builtin"/>
                          <w:rFonts w:ascii="Times New Roman" w:hAnsi="Times New Roman" w:cs="Times New Roman"/>
                        </w:rPr>
                        <w:t>Time</w:t>
                      </w: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)+ </w:t>
                      </w:r>
                      <w:proofErr w:type="spellStart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TimerTicks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7E02F48E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526CEB1D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C20806">
                        <w:rPr>
                          <w:rStyle w:val="hljs-keyword"/>
                          <w:rFonts w:ascii="Times New Roman" w:hAnsi="Times New Roman" w:cs="Times New Roman"/>
                        </w:rPr>
                        <w:t>if</w:t>
                      </w: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(kernel-&gt;</w:t>
                      </w:r>
                      <w:proofErr w:type="spellStart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proofErr w:type="gramStart"/>
                      <w:r w:rsidRPr="00C20806">
                        <w:rPr>
                          <w:rStyle w:val="hljs-builtin"/>
                          <w:rFonts w:ascii="Times New Roman" w:hAnsi="Times New Roman" w:cs="Times New Roman"/>
                        </w:rPr>
                        <w:t>getID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)&gt;</w:t>
                      </w:r>
                      <w:r w:rsidRPr="00C20806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amp;&amp; status != </w:t>
                      </w:r>
                      <w:proofErr w:type="spellStart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IdleMode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amp;&amp; kernel-&gt;</w:t>
                      </w:r>
                      <w:proofErr w:type="spellStart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currentThread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r w:rsidRPr="00C20806">
                        <w:rPr>
                          <w:rStyle w:val="hljs-builtin"/>
                          <w:rFonts w:ascii="Times New Roman" w:hAnsi="Times New Roman" w:cs="Times New Roman"/>
                        </w:rPr>
                        <w:t>getPriority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() &gt;=</w:t>
                      </w:r>
                      <w:r w:rsidRPr="00C20806">
                        <w:rPr>
                          <w:rStyle w:val="hljs-number"/>
                          <w:rFonts w:ascii="Times New Roman" w:hAnsi="Times New Roman" w:cs="Times New Roman"/>
                        </w:rPr>
                        <w:t>149</w:t>
                      </w: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)</w:t>
                      </w:r>
                    </w:p>
                    <w:p w14:paraId="3784975F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{</w:t>
                      </w:r>
                    </w:p>
                    <w:p w14:paraId="74AFD733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interrupt-&gt;</w:t>
                      </w:r>
                      <w:proofErr w:type="spellStart"/>
                      <w:proofErr w:type="gramStart"/>
                      <w:r w:rsidRPr="00C20806">
                        <w:rPr>
                          <w:rStyle w:val="hljs-builtin"/>
                          <w:rFonts w:ascii="Times New Roman" w:hAnsi="Times New Roman" w:cs="Times New Roman"/>
                        </w:rPr>
                        <w:t>YieldOnReturn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8DFA881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3852CB77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5B545D49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C20806">
                        <w:rPr>
                          <w:rStyle w:val="hljs-keyword"/>
                          <w:rFonts w:ascii="Times New Roman" w:hAnsi="Times New Roman" w:cs="Times New Roman"/>
                        </w:rPr>
                        <w:t>if</w:t>
                      </w: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(</w:t>
                      </w:r>
                      <w:proofErr w:type="gramStart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status !</w:t>
                      </w:r>
                      <w:proofErr w:type="gram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= </w:t>
                      </w:r>
                      <w:proofErr w:type="spellStart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IdleMode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) {</w:t>
                      </w:r>
                    </w:p>
                    <w:p w14:paraId="4E8B972E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  <w:t>interrupt-&gt;</w:t>
                      </w:r>
                      <w:proofErr w:type="spellStart"/>
                      <w:proofErr w:type="gramStart"/>
                      <w:r w:rsidRPr="00C20806">
                        <w:rPr>
                          <w:rStyle w:val="hljs-builtin"/>
                          <w:rFonts w:ascii="Times New Roman" w:hAnsi="Times New Roman" w:cs="Times New Roman"/>
                        </w:rPr>
                        <w:t>YieldOnReturn</w:t>
                      </w:r>
                      <w:proofErr w:type="spell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5C339B7F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42E14488" w14:textId="77777777" w:rsidR="00C20806" w:rsidRPr="00C20806" w:rsidRDefault="00C20806" w:rsidP="00C20806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C20806">
                        <w:rPr>
                          <w:rStyle w:val="line"/>
                          <w:rFonts w:ascii="Times New Roman" w:hAnsi="Times New Roman" w:cs="Times New Roman"/>
                        </w:rPr>
                        <w:t>}</w:t>
                      </w:r>
                    </w:p>
                    <w:p w14:paraId="31676286" w14:textId="1428CDFC" w:rsidR="00C20806" w:rsidRDefault="00C20806"/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eastAsia="標楷體" w:hAnsi="Times New Roman" w:cs="Times New Roman"/>
          <w:b/>
        </w:rPr>
        <w:tab/>
        <w:t>d. Alarm.cc</w:t>
      </w:r>
    </w:p>
    <w:p w14:paraId="72F63BC3" w14:textId="17CB255A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6C2B4EC" w14:textId="63FD5C82" w:rsidR="00A77A6F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/>
        </w:rPr>
        <w:t>當</w:t>
      </w:r>
      <w:r>
        <w:rPr>
          <w:rFonts w:ascii="Times New Roman" w:eastAsia="標楷體" w:hAnsi="Times New Roman" w:cs="Times New Roman" w:hint="eastAsia"/>
          <w:b/>
        </w:rPr>
        <w:t xml:space="preserve"> </w:t>
      </w:r>
      <w:r>
        <w:rPr>
          <w:rFonts w:ascii="Times New Roman" w:eastAsia="標楷體" w:hAnsi="Times New Roman" w:cs="Times New Roman"/>
          <w:b/>
        </w:rPr>
        <w:t xml:space="preserve">timer interrupt </w:t>
      </w:r>
      <w:r>
        <w:rPr>
          <w:rFonts w:ascii="Times New Roman" w:eastAsia="標楷體" w:hAnsi="Times New Roman" w:cs="Times New Roman" w:hint="eastAsia"/>
          <w:b/>
        </w:rPr>
        <w:t>產生時會呼叫此</w:t>
      </w:r>
      <w:r>
        <w:rPr>
          <w:rFonts w:ascii="Times New Roman" w:eastAsia="標楷體" w:hAnsi="Times New Roman" w:cs="Times New Roman" w:hint="eastAsia"/>
          <w:b/>
        </w:rPr>
        <w:t xml:space="preserve"> </w:t>
      </w:r>
      <w:r>
        <w:rPr>
          <w:rFonts w:ascii="Times New Roman" w:eastAsia="標楷體" w:hAnsi="Times New Roman" w:cs="Times New Roman"/>
          <w:b/>
        </w:rPr>
        <w:t>function</w:t>
      </w:r>
      <w:r>
        <w:rPr>
          <w:rFonts w:ascii="Times New Roman" w:eastAsia="標楷體" w:hAnsi="Times New Roman" w:cs="Times New Roman" w:hint="eastAsia"/>
          <w:b/>
        </w:rPr>
        <w:t>，故我們會在此呼叫先前定義的</w:t>
      </w:r>
      <w:r>
        <w:rPr>
          <w:rFonts w:ascii="Times New Roman" w:eastAsia="標楷體" w:hAnsi="Times New Roman" w:cs="Times New Roman" w:hint="eastAsia"/>
          <w:b/>
        </w:rPr>
        <w:t xml:space="preserve"> </w:t>
      </w:r>
      <w:proofErr w:type="spellStart"/>
      <w:r>
        <w:rPr>
          <w:rFonts w:ascii="Times New Roman" w:eastAsia="標楷體" w:hAnsi="Times New Roman" w:cs="Times New Roman"/>
          <w:b/>
        </w:rPr>
        <w:t>updatePriority</w:t>
      </w:r>
      <w:proofErr w:type="spellEnd"/>
      <w:r>
        <w:rPr>
          <w:rFonts w:ascii="Times New Roman" w:eastAsia="標楷體" w:hAnsi="Times New Roman" w:cs="Times New Roman"/>
          <w:b/>
        </w:rPr>
        <w:t>()</w:t>
      </w:r>
      <w:r>
        <w:rPr>
          <w:rFonts w:ascii="Times New Roman" w:eastAsia="標楷體" w:hAnsi="Times New Roman" w:cs="Times New Roman" w:hint="eastAsia"/>
          <w:b/>
        </w:rPr>
        <w:t>，且還會更新</w:t>
      </w:r>
      <w:r>
        <w:rPr>
          <w:rFonts w:ascii="Times New Roman" w:eastAsia="標楷體" w:hAnsi="Times New Roman" w:cs="Times New Roman" w:hint="eastAsia"/>
          <w:b/>
        </w:rPr>
        <w:t xml:space="preserve"> </w:t>
      </w:r>
      <w:r>
        <w:rPr>
          <w:rFonts w:ascii="Times New Roman" w:eastAsia="標楷體" w:hAnsi="Times New Roman" w:cs="Times New Roman"/>
          <w:b/>
        </w:rPr>
        <w:t xml:space="preserve">thread </w:t>
      </w:r>
      <w:r>
        <w:rPr>
          <w:rFonts w:ascii="Times New Roman" w:eastAsia="標楷體" w:hAnsi="Times New Roman" w:cs="Times New Roman" w:hint="eastAsia"/>
          <w:b/>
        </w:rPr>
        <w:t>的</w:t>
      </w:r>
      <w:r>
        <w:rPr>
          <w:rFonts w:ascii="Times New Roman" w:eastAsia="標楷體" w:hAnsi="Times New Roman" w:cs="Times New Roman" w:hint="eastAsia"/>
          <w:b/>
        </w:rPr>
        <w:t xml:space="preserve"> </w:t>
      </w:r>
      <w:proofErr w:type="spellStart"/>
      <w:r>
        <w:rPr>
          <w:rFonts w:ascii="Times New Roman" w:eastAsia="標楷體" w:hAnsi="Times New Roman" w:cs="Times New Roman"/>
          <w:b/>
        </w:rPr>
        <w:t>executionTime</w:t>
      </w:r>
      <w:proofErr w:type="spellEnd"/>
    </w:p>
    <w:p w14:paraId="2EE19913" w14:textId="1FBA359C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5A774FE" w14:textId="44400D83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853413D" w14:textId="5CFABB84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9F8A88C" w14:textId="09D2DFF1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9E5C590" w14:textId="7ED91B2C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F45C8B" w14:textId="5E8F408C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8AC24F5" w14:textId="3F12ACA3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A75B6B1" w14:textId="20EE7719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75BC8E7" w14:textId="1737496C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F085F52" w14:textId="3F3D9146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7FB0505" w14:textId="33FC5B72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4CFAF4" w14:textId="6B445AF9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862F7DF" w14:textId="47CBF1C4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606B82D" w14:textId="7AD49D97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9AEA4D0" w14:textId="4BF59C40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878112D" w14:textId="2137C198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0A9A50" w14:textId="78CEF4CE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6928BE1" w14:textId="2F0D191F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48980B2" w14:textId="4A1AFC9D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859E59C" w14:textId="7BCA4B97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AC2C95B" w14:textId="3DB3784F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91B36C8" w14:textId="123AAE63" w:rsidR="00C20806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lastRenderedPageBreak/>
        <w:tab/>
      </w:r>
      <w:r>
        <w:rPr>
          <w:rFonts w:ascii="Times New Roman" w:eastAsia="標楷體" w:hAnsi="Times New Roman" w:cs="Times New Roman" w:hint="eastAsia"/>
          <w:b/>
        </w:rPr>
        <w:t>e</w:t>
      </w:r>
      <w:r>
        <w:rPr>
          <w:rFonts w:ascii="Times New Roman" w:eastAsia="標楷體" w:hAnsi="Times New Roman" w:cs="Times New Roman"/>
          <w:b/>
        </w:rPr>
        <w:t xml:space="preserve">. </w:t>
      </w:r>
      <w:proofErr w:type="spellStart"/>
      <w:r>
        <w:rPr>
          <w:rFonts w:ascii="Times New Roman" w:eastAsia="標楷體" w:hAnsi="Times New Roman" w:cs="Times New Roman"/>
          <w:b/>
        </w:rPr>
        <w:t>Kernel.h</w:t>
      </w:r>
      <w:proofErr w:type="spellEnd"/>
    </w:p>
    <w:p w14:paraId="488A3A9A" w14:textId="7081F654" w:rsidR="00A77A6F" w:rsidRDefault="00C20806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C20806">
        <w:rPr>
          <w:rFonts w:ascii="Times New Roman" w:eastAsia="標楷體" w:hAnsi="Times New Roman" w:cs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737088" behindDoc="0" locked="0" layoutInCell="1" allowOverlap="1" wp14:anchorId="44D3DCAA" wp14:editId="2B574B7D">
                <wp:simplePos x="0" y="0"/>
                <wp:positionH relativeFrom="column">
                  <wp:posOffset>127000</wp:posOffset>
                </wp:positionH>
                <wp:positionV relativeFrom="paragraph">
                  <wp:posOffset>186055</wp:posOffset>
                </wp:positionV>
                <wp:extent cx="5892800" cy="1159510"/>
                <wp:effectExtent l="0" t="0" r="12700" b="21590"/>
                <wp:wrapSquare wrapText="bothSides"/>
                <wp:docPr id="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2800" cy="1159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2C578F" w14:textId="213494A8" w:rsidR="00C20806" w:rsidRPr="00013C97" w:rsidRDefault="00C20806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class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013C97">
                              <w:rPr>
                                <w:rStyle w:val="hljs-titleclass"/>
                                <w:rFonts w:ascii="Times New Roman" w:hAnsi="Times New Roman" w:cs="Times New Roman"/>
                              </w:rPr>
                              <w:t>Kernel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{</w:t>
                            </w:r>
                          </w:p>
                          <w:p w14:paraId="20BED34D" w14:textId="77777777" w:rsidR="00C20806" w:rsidRPr="00013C97" w:rsidRDefault="00C20806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</w:t>
                            </w:r>
                            <w:r w:rsidRPr="00013C97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private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:</w:t>
                            </w:r>
                          </w:p>
                          <w:p w14:paraId="53BD002C" w14:textId="77777777" w:rsidR="00C20806" w:rsidRPr="00013C97" w:rsidRDefault="00C20806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Thread* </w:t>
                            </w:r>
                            <w:proofErr w:type="gram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[</w:t>
                            </w:r>
                            <w:proofErr w:type="gramEnd"/>
                            <w:r w:rsidRPr="00013C97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51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;</w:t>
                            </w:r>
                          </w:p>
                          <w:p w14:paraId="14BC719A" w14:textId="77777777" w:rsidR="00C20806" w:rsidRPr="00013C97" w:rsidRDefault="00C20806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013C97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int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Priority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gramEnd"/>
                            <w:r w:rsidRPr="00013C97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51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;</w:t>
                            </w:r>
                          </w:p>
                          <w:p w14:paraId="1C5EDDB7" w14:textId="37F69AEE" w:rsidR="00C20806" w:rsidRPr="00013C97" w:rsidRDefault="00C20806" w:rsidP="00013C97">
                            <w:pPr>
                              <w:pStyle w:val="HTML0"/>
                              <w:spacing w:line="320" w:lineRule="exact"/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013C97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char</w:t>
                            </w:r>
                            <w:proofErr w:type="gram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*  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execfile</w:t>
                            </w:r>
                            <w:proofErr w:type="spellEnd"/>
                            <w:proofErr w:type="gram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[</w:t>
                            </w:r>
                            <w:r w:rsidRPr="00013C97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51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];  </w:t>
                            </w:r>
                          </w:p>
                          <w:p w14:paraId="5182F9A1" w14:textId="76FB4936" w:rsidR="00C20806" w:rsidRDefault="00C2080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D3DCAA" id="_x0000_s1062" type="#_x0000_t202" style="position:absolute;margin-left:10pt;margin-top:14.65pt;width:464pt;height:91.3pt;z-index:2517370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">
                <v:textbox>
                  <w:txbxContent>
                    <w:p w14:paraId="622C578F" w14:textId="213494A8" w:rsidR="00C20806" w:rsidRPr="00013C97" w:rsidRDefault="00C20806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hljs-keyword"/>
                          <w:rFonts w:ascii="Times New Roman" w:hAnsi="Times New Roman" w:cs="Times New Roman"/>
                        </w:rPr>
                        <w:t>class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r w:rsidRPr="00013C97">
                        <w:rPr>
                          <w:rStyle w:val="hljs-titleclass"/>
                          <w:rFonts w:ascii="Times New Roman" w:hAnsi="Times New Roman" w:cs="Times New Roman"/>
                        </w:rPr>
                        <w:t>Kernel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{</w:t>
                      </w:r>
                    </w:p>
                    <w:p w14:paraId="20BED34D" w14:textId="77777777" w:rsidR="00C20806" w:rsidRPr="00013C97" w:rsidRDefault="00C20806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</w:t>
                      </w:r>
                      <w:r w:rsidRPr="00013C97">
                        <w:rPr>
                          <w:rStyle w:val="hljs-keyword"/>
                          <w:rFonts w:ascii="Times New Roman" w:hAnsi="Times New Roman" w:cs="Times New Roman"/>
                        </w:rPr>
                        <w:t>private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:</w:t>
                      </w:r>
                    </w:p>
                    <w:p w14:paraId="53BD002C" w14:textId="77777777" w:rsidR="00C20806" w:rsidRPr="00013C97" w:rsidRDefault="00C20806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Thread* </w:t>
                      </w:r>
                      <w:proofErr w:type="gram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t[</w:t>
                      </w:r>
                      <w:proofErr w:type="gramEnd"/>
                      <w:r w:rsidRPr="00013C97">
                        <w:rPr>
                          <w:rStyle w:val="hljs-number"/>
                          <w:rFonts w:ascii="Times New Roman" w:hAnsi="Times New Roman" w:cs="Times New Roman"/>
                        </w:rPr>
                        <w:t>51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];</w:t>
                      </w:r>
                    </w:p>
                    <w:p w14:paraId="14BC719A" w14:textId="77777777" w:rsidR="00C20806" w:rsidRPr="00013C97" w:rsidRDefault="00C20806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013C97">
                        <w:rPr>
                          <w:rStyle w:val="hljs-type"/>
                          <w:rFonts w:ascii="Times New Roman" w:hAnsi="Times New Roman" w:cs="Times New Roman"/>
                        </w:rPr>
                        <w:t>int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proofErr w:type="gram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threadPriority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[</w:t>
                      </w:r>
                      <w:proofErr w:type="gramEnd"/>
                      <w:r w:rsidRPr="00013C97">
                        <w:rPr>
                          <w:rStyle w:val="hljs-number"/>
                          <w:rFonts w:ascii="Times New Roman" w:hAnsi="Times New Roman" w:cs="Times New Roman"/>
                        </w:rPr>
                        <w:t>51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];</w:t>
                      </w:r>
                    </w:p>
                    <w:p w14:paraId="1C5EDDB7" w14:textId="37F69AEE" w:rsidR="00C20806" w:rsidRPr="00013C97" w:rsidRDefault="00C20806" w:rsidP="00013C97">
                      <w:pPr>
                        <w:pStyle w:val="HTML0"/>
                        <w:spacing w:line="320" w:lineRule="exact"/>
                        <w:rPr>
                          <w:rStyle w:val="line"/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013C97">
                        <w:rPr>
                          <w:rStyle w:val="hljs-type"/>
                          <w:rFonts w:ascii="Times New Roman" w:hAnsi="Times New Roman" w:cs="Times New Roman"/>
                        </w:rPr>
                        <w:t>char</w:t>
                      </w:r>
                      <w:proofErr w:type="gram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*  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execfile</w:t>
                      </w:r>
                      <w:proofErr w:type="spellEnd"/>
                      <w:proofErr w:type="gram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[</w:t>
                      </w:r>
                      <w:r w:rsidRPr="00013C97">
                        <w:rPr>
                          <w:rStyle w:val="hljs-number"/>
                          <w:rFonts w:ascii="Times New Roman" w:hAnsi="Times New Roman" w:cs="Times New Roman"/>
                        </w:rPr>
                        <w:t>51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];  </w:t>
                      </w:r>
                    </w:p>
                    <w:p w14:paraId="5182F9A1" w14:textId="76FB4936" w:rsidR="00C20806" w:rsidRDefault="00C20806"/>
                  </w:txbxContent>
                </v:textbox>
                <w10:wrap type="square"/>
              </v:shape>
            </w:pict>
          </mc:Fallback>
        </mc:AlternateContent>
      </w:r>
    </w:p>
    <w:p w14:paraId="1294A125" w14:textId="6AF6C235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7856D2F" w14:textId="74BA5659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B8F8FF7" w14:textId="3D92C57B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AED5DA" w14:textId="484EE1B0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5350072" w14:textId="2D5ED149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98F9604" w14:textId="047AEFA6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B485EC3" w14:textId="0A8E43E7" w:rsidR="00A77A6F" w:rsidRPr="00013C97" w:rsidRDefault="00013C97" w:rsidP="006A2A7D">
      <w:pPr>
        <w:spacing w:line="320" w:lineRule="exact"/>
        <w:rPr>
          <w:rFonts w:ascii="Times New Roman" w:eastAsia="標楷體" w:hAnsi="Times New Roman" w:cs="Times New Roman"/>
          <w:bCs/>
        </w:rPr>
      </w:pPr>
      <w:r>
        <w:rPr>
          <w:rFonts w:ascii="Times New Roman" w:eastAsia="標楷體" w:hAnsi="Times New Roman" w:cs="Times New Roman"/>
          <w:b/>
        </w:rPr>
        <w:tab/>
      </w:r>
      <w:r w:rsidRPr="00013C97">
        <w:rPr>
          <w:rFonts w:ascii="Times New Roman" w:eastAsia="標楷體" w:hAnsi="Times New Roman" w:cs="Times New Roman" w:hint="eastAsia"/>
          <w:bCs/>
        </w:rPr>
        <w:t>新增</w:t>
      </w:r>
      <w:r w:rsidRPr="00013C97">
        <w:rPr>
          <w:rFonts w:ascii="Times New Roman" w:eastAsia="標楷體" w:hAnsi="Times New Roman" w:cs="Times New Roman" w:hint="eastAsia"/>
          <w:bCs/>
        </w:rPr>
        <w:t xml:space="preserve"> </w:t>
      </w:r>
      <w:proofErr w:type="spellStart"/>
      <w:r w:rsidRPr="00013C97">
        <w:rPr>
          <w:rFonts w:ascii="Times New Roman" w:eastAsia="標楷體" w:hAnsi="Times New Roman" w:cs="Times New Roman" w:hint="eastAsia"/>
          <w:bCs/>
        </w:rPr>
        <w:t>t</w:t>
      </w:r>
      <w:r w:rsidRPr="00013C97">
        <w:rPr>
          <w:rFonts w:ascii="Times New Roman" w:eastAsia="標楷體" w:hAnsi="Times New Roman" w:cs="Times New Roman"/>
          <w:bCs/>
        </w:rPr>
        <w:t>hreadPriority</w:t>
      </w:r>
      <w:proofErr w:type="spellEnd"/>
      <w:r w:rsidRPr="00013C97">
        <w:rPr>
          <w:rFonts w:ascii="Times New Roman" w:eastAsia="標楷體" w:hAnsi="Times New Roman" w:cs="Times New Roman"/>
          <w:bCs/>
        </w:rPr>
        <w:t xml:space="preserve"> </w:t>
      </w:r>
      <w:r w:rsidRPr="00013C97">
        <w:rPr>
          <w:rFonts w:ascii="Times New Roman" w:eastAsia="標楷體" w:hAnsi="Times New Roman" w:cs="Times New Roman" w:hint="eastAsia"/>
          <w:bCs/>
        </w:rPr>
        <w:t>來記錄不同的執行檔的</w:t>
      </w:r>
      <w:r w:rsidRPr="00013C97">
        <w:rPr>
          <w:rFonts w:ascii="Times New Roman" w:eastAsia="標楷體" w:hAnsi="Times New Roman" w:cs="Times New Roman" w:hint="eastAsia"/>
          <w:bCs/>
        </w:rPr>
        <w:t xml:space="preserve"> </w:t>
      </w:r>
      <w:r w:rsidRPr="00013C97">
        <w:rPr>
          <w:rFonts w:ascii="Times New Roman" w:eastAsia="標楷體" w:hAnsi="Times New Roman" w:cs="Times New Roman"/>
          <w:bCs/>
        </w:rPr>
        <w:t>priority</w:t>
      </w:r>
    </w:p>
    <w:p w14:paraId="1558A5AF" w14:textId="04D8D7AF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DD71564" w14:textId="0ECFB0CA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0BDEDE1" w14:textId="1557F564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ab/>
        <w:t>f. Kernel.cc</w:t>
      </w:r>
    </w:p>
    <w:p w14:paraId="6A6DCAF4" w14:textId="06C38E3C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013C97">
        <w:rPr>
          <w:rFonts w:ascii="Times New Roman" w:eastAsia="標楷體" w:hAnsi="Times New Roman" w:cs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739136" behindDoc="0" locked="0" layoutInCell="1" allowOverlap="1" wp14:anchorId="173447BA" wp14:editId="09C7D20E">
                <wp:simplePos x="0" y="0"/>
                <wp:positionH relativeFrom="column">
                  <wp:posOffset>109855</wp:posOffset>
                </wp:positionH>
                <wp:positionV relativeFrom="paragraph">
                  <wp:posOffset>186055</wp:posOffset>
                </wp:positionV>
                <wp:extent cx="5867400" cy="2794000"/>
                <wp:effectExtent l="0" t="0" r="19050" b="25400"/>
                <wp:wrapSquare wrapText="bothSides"/>
                <wp:docPr id="1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0" cy="279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101366" w14:textId="0EE704E4" w:rsidR="00013C97" w:rsidRPr="00013C97" w:rsidRDefault="00013C97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Kernel::</w:t>
                            </w:r>
                            <w:proofErr w:type="gramEnd"/>
                            <w:r w:rsidRPr="00013C97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Kernel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r w:rsidRPr="00013C97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int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argc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r w:rsidRPr="00013C97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char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**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argv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  <w:p w14:paraId="41C51BCD" w14:textId="77777777" w:rsidR="00013C97" w:rsidRPr="00013C97" w:rsidRDefault="00013C97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1EC5D49B" w14:textId="6F1E1221" w:rsidR="00013C97" w:rsidRPr="00013C97" w:rsidRDefault="00013C97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ab/>
                              <w:t>else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013C97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if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(</w:t>
                            </w:r>
                            <w:proofErr w:type="spellStart"/>
                            <w:r w:rsidRPr="00013C97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trcmp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argv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,</w:t>
                            </w:r>
                            <w:r w:rsidRPr="00013C97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-ep"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) == </w:t>
                            </w:r>
                            <w:r w:rsidRPr="00013C97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 {</w:t>
                            </w:r>
                          </w:p>
                          <w:p w14:paraId="3298F706" w14:textId="77777777" w:rsidR="00013C97" w:rsidRPr="00013C97" w:rsidRDefault="00013C97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execfile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[++</w:t>
                            </w:r>
                            <w:proofErr w:type="spellStart"/>
                            <w:proofErr w:type="gram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execfileNum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=</w:t>
                            </w:r>
                            <w:proofErr w:type="gram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argv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[++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;</w:t>
                            </w:r>
                          </w:p>
                          <w:p w14:paraId="31497600" w14:textId="77777777" w:rsidR="00013C97" w:rsidRPr="00013C97" w:rsidRDefault="00013C97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Priority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execfileNum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] = </w:t>
                            </w:r>
                            <w:proofErr w:type="spellStart"/>
                            <w:r w:rsidRPr="00013C97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atoi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argv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[++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i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);</w:t>
                            </w:r>
                          </w:p>
                          <w:p w14:paraId="6A40A927" w14:textId="77777777" w:rsidR="00013C97" w:rsidRPr="00013C97" w:rsidRDefault="00013C97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r w:rsidRPr="00013C97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if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Priority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execfileNum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&gt;</w:t>
                            </w:r>
                            <w:proofErr w:type="gramStart"/>
                            <w:r w:rsidRPr="00013C97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149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{</w:t>
                            </w:r>
                            <w:proofErr w:type="gramEnd"/>
                          </w:p>
                          <w:p w14:paraId="4DA61E20" w14:textId="77777777" w:rsidR="00013C97" w:rsidRPr="00013C97" w:rsidRDefault="00013C97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    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Priority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execfileNum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] = </w:t>
                            </w:r>
                            <w:r w:rsidRPr="00013C97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149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78DE8D1C" w14:textId="77777777" w:rsidR="00013C97" w:rsidRPr="00013C97" w:rsidRDefault="00013C97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}</w:t>
                            </w:r>
                          </w:p>
                          <w:p w14:paraId="0CD86310" w14:textId="77777777" w:rsidR="00013C97" w:rsidRPr="00013C97" w:rsidRDefault="00013C97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r w:rsidRPr="00013C97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if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Priority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execfileNum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&lt;</w:t>
                            </w:r>
                            <w:proofErr w:type="gramStart"/>
                            <w:r w:rsidRPr="00013C97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{</w:t>
                            </w:r>
                            <w:proofErr w:type="gramEnd"/>
                          </w:p>
                          <w:p w14:paraId="645D01E6" w14:textId="77777777" w:rsidR="00013C97" w:rsidRPr="00013C97" w:rsidRDefault="00013C97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    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Priority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execfileNum</w:t>
                            </w:r>
                            <w:proofErr w:type="spellEnd"/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] = </w:t>
                            </w:r>
                            <w:r w:rsidRPr="00013C97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5F1ED162" w14:textId="77777777" w:rsidR="00013C97" w:rsidRPr="00013C97" w:rsidRDefault="00013C97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}</w:t>
                            </w:r>
                          </w:p>
                          <w:p w14:paraId="277ADA44" w14:textId="3C59EBB3" w:rsidR="00013C97" w:rsidRDefault="00013C97" w:rsidP="00013C97">
                            <w:pPr>
                              <w:pStyle w:val="HTML0"/>
                              <w:spacing w:line="320" w:lineRule="exact"/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</w:pPr>
                            <w:r w:rsidRPr="00013C97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}</w:t>
                            </w:r>
                          </w:p>
                          <w:p w14:paraId="60B40D5D" w14:textId="767192BB" w:rsidR="00013C97" w:rsidRPr="00013C97" w:rsidRDefault="00013C97" w:rsidP="00013C97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Style w:val="line"/>
                                <w:rFonts w:ascii="Times New Roman" w:hAnsi="Times New Roman" w:cs="Times New Roman" w:hint="eastAsia"/>
                              </w:rPr>
                              <w:t>}</w:t>
                            </w:r>
                          </w:p>
                          <w:p w14:paraId="012E6640" w14:textId="22F0E752" w:rsidR="00013C97" w:rsidRDefault="00013C9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3447BA" id="_x0000_s1063" type="#_x0000_t202" style="position:absolute;margin-left:8.65pt;margin-top:14.65pt;width:462pt;height:220pt;z-index:251739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">
                <v:textbox>
                  <w:txbxContent>
                    <w:p w14:paraId="56101366" w14:textId="0EE704E4" w:rsidR="00013C97" w:rsidRPr="00013C97" w:rsidRDefault="00013C97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Kernel::</w:t>
                      </w:r>
                      <w:proofErr w:type="gramEnd"/>
                      <w:r w:rsidRPr="00013C97">
                        <w:rPr>
                          <w:rStyle w:val="hljs-builtin"/>
                          <w:rFonts w:ascii="Times New Roman" w:hAnsi="Times New Roman" w:cs="Times New Roman"/>
                        </w:rPr>
                        <w:t>Kernel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r w:rsidRPr="00013C97">
                        <w:rPr>
                          <w:rStyle w:val="hljs-type"/>
                          <w:rFonts w:ascii="Times New Roman" w:hAnsi="Times New Roman" w:cs="Times New Roman"/>
                        </w:rPr>
                        <w:t>int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argc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, </w:t>
                      </w:r>
                      <w:r w:rsidRPr="00013C97">
                        <w:rPr>
                          <w:rStyle w:val="hljs-type"/>
                          <w:rFonts w:ascii="Times New Roman" w:hAnsi="Times New Roman" w:cs="Times New Roman"/>
                        </w:rPr>
                        <w:t>char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**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argv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)</w:t>
                      </w:r>
                    </w:p>
                    <w:p w14:paraId="41C51BCD" w14:textId="77777777" w:rsidR="00013C97" w:rsidRPr="00013C97" w:rsidRDefault="00013C97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{</w:t>
                      </w:r>
                    </w:p>
                    <w:p w14:paraId="1EC5D49B" w14:textId="6F1E1221" w:rsidR="00013C97" w:rsidRPr="00013C97" w:rsidRDefault="00013C97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hljs-keyword"/>
                          <w:rFonts w:ascii="Times New Roman" w:hAnsi="Times New Roman" w:cs="Times New Roman"/>
                        </w:rPr>
                        <w:tab/>
                        <w:t>else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r w:rsidRPr="00013C97">
                        <w:rPr>
                          <w:rStyle w:val="hljs-keyword"/>
                          <w:rFonts w:ascii="Times New Roman" w:hAnsi="Times New Roman" w:cs="Times New Roman"/>
                        </w:rPr>
                        <w:t>if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(</w:t>
                      </w:r>
                      <w:proofErr w:type="spellStart"/>
                      <w:r w:rsidRPr="00013C97">
                        <w:rPr>
                          <w:rStyle w:val="hljs-builtin"/>
                          <w:rFonts w:ascii="Times New Roman" w:hAnsi="Times New Roman" w:cs="Times New Roman"/>
                        </w:rPr>
                        <w:t>strcmp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argv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],</w:t>
                      </w:r>
                      <w:r w:rsidRPr="00013C97">
                        <w:rPr>
                          <w:rStyle w:val="hljs-string"/>
                          <w:rFonts w:ascii="Times New Roman" w:hAnsi="Times New Roman" w:cs="Times New Roman"/>
                        </w:rPr>
                        <w:t>"-ep"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) == </w:t>
                      </w:r>
                      <w:r w:rsidRPr="00013C97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) {</w:t>
                      </w:r>
                    </w:p>
                    <w:p w14:paraId="3298F706" w14:textId="77777777" w:rsidR="00013C97" w:rsidRPr="00013C97" w:rsidRDefault="00013C97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execfile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[++</w:t>
                      </w:r>
                      <w:proofErr w:type="spellStart"/>
                      <w:proofErr w:type="gram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execfileNum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]=</w:t>
                      </w:r>
                      <w:proofErr w:type="gram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argv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[++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];</w:t>
                      </w:r>
                    </w:p>
                    <w:p w14:paraId="31497600" w14:textId="77777777" w:rsidR="00013C97" w:rsidRPr="00013C97" w:rsidRDefault="00013C97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threadPriority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execfileNum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] = </w:t>
                      </w:r>
                      <w:proofErr w:type="spellStart"/>
                      <w:r w:rsidRPr="00013C97">
                        <w:rPr>
                          <w:rStyle w:val="hljs-builtin"/>
                          <w:rFonts w:ascii="Times New Roman" w:hAnsi="Times New Roman" w:cs="Times New Roman"/>
                        </w:rPr>
                        <w:t>atoi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argv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[++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i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]);</w:t>
                      </w:r>
                    </w:p>
                    <w:p w14:paraId="6A40A927" w14:textId="77777777" w:rsidR="00013C97" w:rsidRPr="00013C97" w:rsidRDefault="00013C97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r w:rsidRPr="00013C97">
                        <w:rPr>
                          <w:rStyle w:val="hljs-keyword"/>
                          <w:rFonts w:ascii="Times New Roman" w:hAnsi="Times New Roman" w:cs="Times New Roman"/>
                        </w:rPr>
                        <w:t>if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threadPriority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execfileNum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]&gt;</w:t>
                      </w:r>
                      <w:proofErr w:type="gramStart"/>
                      <w:r w:rsidRPr="00013C97">
                        <w:rPr>
                          <w:rStyle w:val="hljs-number"/>
                          <w:rFonts w:ascii="Times New Roman" w:hAnsi="Times New Roman" w:cs="Times New Roman"/>
                        </w:rPr>
                        <w:t>149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){</w:t>
                      </w:r>
                      <w:proofErr w:type="gramEnd"/>
                    </w:p>
                    <w:p w14:paraId="4DA61E20" w14:textId="77777777" w:rsidR="00013C97" w:rsidRPr="00013C97" w:rsidRDefault="00013C97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    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threadPriority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execfileNum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] = </w:t>
                      </w:r>
                      <w:r w:rsidRPr="00013C97">
                        <w:rPr>
                          <w:rStyle w:val="hljs-number"/>
                          <w:rFonts w:ascii="Times New Roman" w:hAnsi="Times New Roman" w:cs="Times New Roman"/>
                        </w:rPr>
                        <w:t>149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78DE8D1C" w14:textId="77777777" w:rsidR="00013C97" w:rsidRPr="00013C97" w:rsidRDefault="00013C97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}</w:t>
                      </w:r>
                    </w:p>
                    <w:p w14:paraId="0CD86310" w14:textId="77777777" w:rsidR="00013C97" w:rsidRPr="00013C97" w:rsidRDefault="00013C97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r w:rsidRPr="00013C97">
                        <w:rPr>
                          <w:rStyle w:val="hljs-keyword"/>
                          <w:rFonts w:ascii="Times New Roman" w:hAnsi="Times New Roman" w:cs="Times New Roman"/>
                        </w:rPr>
                        <w:t>if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threadPriority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execfileNum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]&lt;</w:t>
                      </w:r>
                      <w:proofErr w:type="gramStart"/>
                      <w:r w:rsidRPr="00013C97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){</w:t>
                      </w:r>
                      <w:proofErr w:type="gramEnd"/>
                    </w:p>
                    <w:p w14:paraId="645D01E6" w14:textId="77777777" w:rsidR="00013C97" w:rsidRPr="00013C97" w:rsidRDefault="00013C97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    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threadPriority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execfileNum</w:t>
                      </w:r>
                      <w:proofErr w:type="spellEnd"/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] = </w:t>
                      </w:r>
                      <w:r w:rsidRPr="00013C97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5F1ED162" w14:textId="77777777" w:rsidR="00013C97" w:rsidRPr="00013C97" w:rsidRDefault="00013C97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}</w:t>
                      </w:r>
                    </w:p>
                    <w:p w14:paraId="277ADA44" w14:textId="3C59EBB3" w:rsidR="00013C97" w:rsidRDefault="00013C97" w:rsidP="00013C97">
                      <w:pPr>
                        <w:pStyle w:val="HTML0"/>
                        <w:spacing w:line="320" w:lineRule="exact"/>
                        <w:rPr>
                          <w:rStyle w:val="line"/>
                          <w:rFonts w:ascii="Times New Roman" w:hAnsi="Times New Roman" w:cs="Times New Roman"/>
                        </w:rPr>
                      </w:pPr>
                      <w:r w:rsidRPr="00013C97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}</w:t>
                      </w:r>
                    </w:p>
                    <w:p w14:paraId="60B40D5D" w14:textId="767192BB" w:rsidR="00013C97" w:rsidRPr="00013C97" w:rsidRDefault="00013C97" w:rsidP="00013C97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Style w:val="line"/>
                          <w:rFonts w:ascii="Times New Roman" w:hAnsi="Times New Roman" w:cs="Times New Roman" w:hint="eastAsia"/>
                        </w:rPr>
                        <w:t>}</w:t>
                      </w:r>
                    </w:p>
                    <w:p w14:paraId="012E6640" w14:textId="22F0E752" w:rsidR="00013C97" w:rsidRDefault="00013C97"/>
                  </w:txbxContent>
                </v:textbox>
                <w10:wrap type="square"/>
              </v:shape>
            </w:pict>
          </mc:Fallback>
        </mc:AlternateContent>
      </w:r>
    </w:p>
    <w:p w14:paraId="6444189E" w14:textId="23714FF3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14DBFE" w14:textId="77777777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9982F7B" w14:textId="77777777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EDDA65" w14:textId="77777777" w:rsidR="00A77A6F" w:rsidRDefault="00A77A6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DCBC83D" w14:textId="7A09B2FB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6B390BF" w14:textId="01C4BE11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BC3B02" w14:textId="1730BBB6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39DE299" w14:textId="1B0AEB3D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CEF4CF8" w14:textId="53687659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910D45" w14:textId="7CB70134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3B632BC" w14:textId="4FC5201A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86D5C10" w14:textId="7671AAC0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1B078E5" w14:textId="6A1AA774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B970B2D" w14:textId="0C947566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8506417" w14:textId="1C751AB9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38EEBF2" w14:textId="15801DEC" w:rsidR="00013C97" w:rsidRPr="00013C97" w:rsidRDefault="00013C97" w:rsidP="006A2A7D">
      <w:pPr>
        <w:spacing w:line="320" w:lineRule="exact"/>
        <w:rPr>
          <w:rFonts w:ascii="Times New Roman" w:eastAsia="標楷體" w:hAnsi="Times New Roman" w:cs="Times New Roman"/>
          <w:bCs/>
        </w:rPr>
      </w:pPr>
      <w:r w:rsidRPr="00013C97">
        <w:rPr>
          <w:rFonts w:ascii="Times New Roman" w:eastAsia="標楷體" w:hAnsi="Times New Roman" w:cs="Times New Roman" w:hint="eastAsia"/>
          <w:bCs/>
        </w:rPr>
        <w:t>新增了本作業所需的</w:t>
      </w:r>
      <w:r w:rsidRPr="00013C97">
        <w:rPr>
          <w:rFonts w:ascii="Times New Roman" w:eastAsia="標楷體" w:hAnsi="Times New Roman" w:cs="Times New Roman" w:hint="eastAsia"/>
          <w:bCs/>
        </w:rPr>
        <w:t xml:space="preserve"> </w:t>
      </w:r>
      <w:r w:rsidRPr="00013C97">
        <w:rPr>
          <w:rFonts w:ascii="Times New Roman" w:eastAsia="標楷體" w:hAnsi="Times New Roman" w:cs="Times New Roman"/>
          <w:bCs/>
        </w:rPr>
        <w:t xml:space="preserve">-ep </w:t>
      </w:r>
      <w:r w:rsidRPr="00013C97">
        <w:rPr>
          <w:rFonts w:ascii="Times New Roman" w:eastAsia="標楷體" w:hAnsi="Times New Roman" w:cs="Times New Roman" w:hint="eastAsia"/>
          <w:bCs/>
        </w:rPr>
        <w:t>指令，會將</w:t>
      </w:r>
      <w:r w:rsidRPr="00013C97">
        <w:rPr>
          <w:rFonts w:ascii="Times New Roman" w:eastAsia="標楷體" w:hAnsi="Times New Roman" w:cs="Times New Roman" w:hint="eastAsia"/>
          <w:bCs/>
        </w:rPr>
        <w:t xml:space="preserve"> </w:t>
      </w:r>
      <w:r w:rsidRPr="00013C97">
        <w:rPr>
          <w:rFonts w:ascii="Times New Roman" w:eastAsia="標楷體" w:hAnsi="Times New Roman" w:cs="Times New Roman"/>
          <w:bCs/>
        </w:rPr>
        <w:t xml:space="preserve">execution file </w:t>
      </w:r>
      <w:r w:rsidRPr="00013C97">
        <w:rPr>
          <w:rFonts w:ascii="Times New Roman" w:eastAsia="標楷體" w:hAnsi="Times New Roman" w:cs="Times New Roman" w:hint="eastAsia"/>
          <w:bCs/>
        </w:rPr>
        <w:t>的名字記錄起來外，還會接收</w:t>
      </w:r>
      <w:r w:rsidRPr="00013C97">
        <w:rPr>
          <w:rFonts w:ascii="Times New Roman" w:eastAsia="標楷體" w:hAnsi="Times New Roman" w:cs="Times New Roman" w:hint="eastAsia"/>
          <w:bCs/>
        </w:rPr>
        <w:t xml:space="preserve"> </w:t>
      </w:r>
      <w:r w:rsidRPr="00013C97">
        <w:rPr>
          <w:rFonts w:ascii="Times New Roman" w:eastAsia="標楷體" w:hAnsi="Times New Roman" w:cs="Times New Roman"/>
          <w:bCs/>
        </w:rPr>
        <w:t xml:space="preserve">priority </w:t>
      </w:r>
      <w:r w:rsidRPr="00013C97">
        <w:rPr>
          <w:rFonts w:ascii="Times New Roman" w:eastAsia="標楷體" w:hAnsi="Times New Roman" w:cs="Times New Roman" w:hint="eastAsia"/>
          <w:bCs/>
        </w:rPr>
        <w:t>的大小並記錄起來，其中我們還做</w:t>
      </w:r>
      <w:proofErr w:type="gramStart"/>
      <w:r w:rsidRPr="00013C97">
        <w:rPr>
          <w:rFonts w:ascii="Times New Roman" w:eastAsia="標楷體" w:hAnsi="Times New Roman" w:cs="Times New Roman" w:hint="eastAsia"/>
          <w:bCs/>
        </w:rPr>
        <w:t>了防呆機制</w:t>
      </w:r>
      <w:proofErr w:type="gramEnd"/>
      <w:r w:rsidRPr="00013C97">
        <w:rPr>
          <w:rFonts w:ascii="Times New Roman" w:eastAsia="標楷體" w:hAnsi="Times New Roman" w:cs="Times New Roman" w:hint="eastAsia"/>
          <w:bCs/>
        </w:rPr>
        <w:t>，</w:t>
      </w:r>
      <w:r w:rsidRPr="00013C97">
        <w:rPr>
          <w:rFonts w:ascii="Times New Roman" w:eastAsia="標楷體" w:hAnsi="Times New Roman" w:cs="Times New Roman" w:hint="eastAsia"/>
          <w:bCs/>
        </w:rPr>
        <w:t>p</w:t>
      </w:r>
      <w:r w:rsidRPr="00013C97">
        <w:rPr>
          <w:rFonts w:ascii="Times New Roman" w:eastAsia="標楷體" w:hAnsi="Times New Roman" w:cs="Times New Roman"/>
          <w:bCs/>
        </w:rPr>
        <w:t xml:space="preserve">riority </w:t>
      </w:r>
      <w:r w:rsidRPr="00013C97">
        <w:rPr>
          <w:rFonts w:ascii="Times New Roman" w:eastAsia="標楷體" w:hAnsi="Times New Roman" w:cs="Times New Roman" w:hint="eastAsia"/>
          <w:bCs/>
        </w:rPr>
        <w:t>會限定在我們定義的範圍內。</w:t>
      </w:r>
    </w:p>
    <w:p w14:paraId="086B4DA4" w14:textId="178E465A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82D9FE5" w14:textId="6F0899C2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7FF9C11" w14:textId="60939E00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A213F8B" w14:textId="088F78C3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3188C56" w14:textId="5FCC7B42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A17FC6" w14:textId="48AFB5E2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7E1689C" w14:textId="3D76E36B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4FF42EF" w14:textId="1FB7941B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0B99C02" w14:textId="4BA2EE83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4A5061C" w14:textId="09E836F1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C907C11" w14:textId="3DF45AB6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248DD58" w14:textId="20606205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C9D269F" w14:textId="23DF5C35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AE12ACE" w14:textId="3B33FA9A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421B0A6" w14:textId="2B82ADD1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F52F8C7" w14:textId="3D1EB991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EC1D042" w14:textId="4C5F52FC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FFF73AC" w14:textId="06057D6E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BA9A6D3" w14:textId="1ECC970E" w:rsidR="00013C97" w:rsidRPr="00285D3F" w:rsidRDefault="00013C97" w:rsidP="006A2A7D">
      <w:pPr>
        <w:spacing w:line="320" w:lineRule="exact"/>
        <w:rPr>
          <w:rFonts w:ascii="Times New Roman" w:eastAsia="標楷體" w:hAnsi="Times New Roman" w:cs="Times New Roman"/>
          <w:bCs/>
        </w:rPr>
      </w:pPr>
      <w:r w:rsidRPr="00285D3F">
        <w:rPr>
          <w:rFonts w:ascii="Times New Roman" w:eastAsia="標楷體" w:hAnsi="Times New Roman" w:cs="Times New Roman"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1520" behindDoc="0" locked="0" layoutInCell="1" allowOverlap="1" wp14:anchorId="6FA5E8DC" wp14:editId="5496EBB5">
                <wp:simplePos x="0" y="0"/>
                <wp:positionH relativeFrom="column">
                  <wp:posOffset>127000</wp:posOffset>
                </wp:positionH>
                <wp:positionV relativeFrom="paragraph">
                  <wp:posOffset>186267</wp:posOffset>
                </wp:positionV>
                <wp:extent cx="6366933" cy="1404620"/>
                <wp:effectExtent l="0" t="0" r="15240" b="13970"/>
                <wp:wrapSquare wrapText="bothSides"/>
                <wp:docPr id="2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6933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51B992" w14:textId="1692A886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int</w:t>
                            </w:r>
                            <w:r w:rsidRPr="00442ED9">
                              <w:rPr>
                                <w:rStyle w:val="hljs-function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gramStart"/>
                            <w:r w:rsidRPr="00442ED9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Kernel::</w:t>
                            </w:r>
                            <w:proofErr w:type="gramEnd"/>
                            <w:r w:rsidRPr="00442ED9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Exec</w:t>
                            </w:r>
                            <w:r w:rsidRPr="00442ED9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>(</w:t>
                            </w:r>
                            <w:r w:rsidRPr="00442ED9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char</w:t>
                            </w:r>
                            <w:r w:rsidRPr="00442ED9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 xml:space="preserve">* </w:t>
                            </w:r>
                            <w:proofErr w:type="spellStart"/>
                            <w:r w:rsidRPr="00442ED9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>name,</w:t>
                            </w:r>
                            <w:r w:rsidRPr="00442ED9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int</w:t>
                            </w:r>
                            <w:proofErr w:type="spellEnd"/>
                            <w:r w:rsidRPr="00442ED9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 xml:space="preserve"> priority)</w:t>
                            </w:r>
                          </w:p>
                          <w:p w14:paraId="354EF011" w14:textId="3C340AF9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{   </w:t>
                            </w:r>
                          </w:p>
                          <w:p w14:paraId="305C8AED" w14:textId="0BA10B1D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  <w:t>t[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] = </w:t>
                            </w:r>
                            <w:r w:rsidRPr="00442ED9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new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gramStart"/>
                            <w:r w:rsidRPr="00442ED9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Thread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name, 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);     </w:t>
                            </w:r>
                          </w:p>
                          <w:p w14:paraId="0A5CEBAC" w14:textId="77777777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0D7188E" w14:textId="77777777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  <w:t>t[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-&gt;</w:t>
                            </w:r>
                            <w:proofErr w:type="spellStart"/>
                            <w:proofErr w:type="gramStart"/>
                            <w:r w:rsidRPr="00442ED9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etBurstTime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442ED9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6D5D7C8" w14:textId="3395D3D4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  <w:t>t[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-&gt;</w:t>
                            </w:r>
                            <w:proofErr w:type="spellStart"/>
                            <w:proofErr w:type="gramStart"/>
                            <w:r w:rsidRPr="00442ED9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etWaitingTime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442ED9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24C3BF1E" w14:textId="15EC3440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  <w:t>t[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-&gt;</w:t>
                            </w:r>
                            <w:proofErr w:type="spellStart"/>
                            <w:proofErr w:type="gramStart"/>
                            <w:r w:rsidRPr="00442ED9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etExecutionTime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442ED9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2AD1113B" w14:textId="77777777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  <w:t>t[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-&gt;</w:t>
                            </w:r>
                            <w:proofErr w:type="spellStart"/>
                            <w:r w:rsidRPr="00442ED9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etPriority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(priority); </w:t>
                            </w:r>
                          </w:p>
                          <w:p w14:paraId="0487A2DD" w14:textId="26ABE085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494E8AF9" w14:textId="77777777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442ED9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DEBUG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r w:rsidRPr="00442ED9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'z'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442ED9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[C] Tick ["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kernel-&gt;stats-&gt;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otalTicks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r w:rsidRPr="00442ED9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</w:t>
                            </w:r>
                            <w:proofErr w:type="gramStart"/>
                            <w:r w:rsidRPr="00442ED9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]:Thread</w:t>
                            </w:r>
                            <w:proofErr w:type="gramEnd"/>
                            <w:r w:rsidRPr="00442ED9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 xml:space="preserve"> ["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r w:rsidRPr="00442ED9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 changes its priority from [0] to ["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&lt;&lt; priority &lt;&lt; </w:t>
                            </w:r>
                            <w:r w:rsidRPr="00442ED9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"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6536507D" w14:textId="77777777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FBACA09" w14:textId="77777777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  <w:t>t[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]-&gt;space = </w:t>
                            </w:r>
                            <w:r w:rsidRPr="00442ED9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new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42ED9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AddrSpace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5D0D295A" w14:textId="77777777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</w:p>
                          <w:p w14:paraId="5CF853E2" w14:textId="77777777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  <w:t>t[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-&gt;</w:t>
                            </w:r>
                            <w:r w:rsidRPr="00442ED9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Fork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(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VoidFunctionPtr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 &amp;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ForkExecute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, (</w:t>
                            </w:r>
                            <w:r w:rsidRPr="00442ED9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void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gram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*)t</w:t>
                            </w:r>
                            <w:proofErr w:type="gram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[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);</w:t>
                            </w:r>
                          </w:p>
                          <w:p w14:paraId="3DB6FE69" w14:textId="77777777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64D49F6E" w14:textId="77777777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++;</w:t>
                            </w:r>
                          </w:p>
                          <w:p w14:paraId="4BF51AD3" w14:textId="77777777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1512DEA8" w14:textId="77777777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442ED9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return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threadNum</w:t>
                            </w:r>
                            <w:r w:rsidRPr="00442ED9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-1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6F47CBE4" w14:textId="318EBFC7" w:rsidR="00013C97" w:rsidRPr="00442ED9" w:rsidRDefault="00013C97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FA5E8DC" id="_x0000_s1064" type="#_x0000_t202" style="position:absolute;margin-left:10pt;margin-top:14.65pt;width:501.35pt;height:110.6pt;z-index:2516915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">
                <v:textbox style="mso-fit-shape-to-text:t">
                  <w:txbxContent>
                    <w:p w14:paraId="0251B992" w14:textId="1692A886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hljs-type"/>
                          <w:rFonts w:ascii="Times New Roman" w:hAnsi="Times New Roman" w:cs="Times New Roman"/>
                        </w:rPr>
                        <w:t>int</w:t>
                      </w:r>
                      <w:r w:rsidRPr="00442ED9">
                        <w:rPr>
                          <w:rStyle w:val="hljs-function"/>
                          <w:rFonts w:ascii="Times New Roman" w:hAnsi="Times New Roman" w:cs="Times New Roman"/>
                        </w:rPr>
                        <w:t xml:space="preserve"> </w:t>
                      </w:r>
                      <w:proofErr w:type="gramStart"/>
                      <w:r w:rsidRPr="00442ED9">
                        <w:rPr>
                          <w:rStyle w:val="hljs-title"/>
                          <w:rFonts w:ascii="Times New Roman" w:hAnsi="Times New Roman" w:cs="Times New Roman"/>
                        </w:rPr>
                        <w:t>Kernel::</w:t>
                      </w:r>
                      <w:proofErr w:type="gramEnd"/>
                      <w:r w:rsidRPr="00442ED9">
                        <w:rPr>
                          <w:rStyle w:val="hljs-title"/>
                          <w:rFonts w:ascii="Times New Roman" w:hAnsi="Times New Roman" w:cs="Times New Roman"/>
                        </w:rPr>
                        <w:t>Exec</w:t>
                      </w:r>
                      <w:r w:rsidRPr="00442ED9">
                        <w:rPr>
                          <w:rStyle w:val="hljs-params"/>
                          <w:rFonts w:ascii="Times New Roman" w:hAnsi="Times New Roman" w:cs="Times New Roman"/>
                        </w:rPr>
                        <w:t>(</w:t>
                      </w:r>
                      <w:r w:rsidRPr="00442ED9">
                        <w:rPr>
                          <w:rStyle w:val="hljs-type"/>
                          <w:rFonts w:ascii="Times New Roman" w:hAnsi="Times New Roman" w:cs="Times New Roman"/>
                        </w:rPr>
                        <w:t>char</w:t>
                      </w:r>
                      <w:r w:rsidRPr="00442ED9">
                        <w:rPr>
                          <w:rStyle w:val="hljs-params"/>
                          <w:rFonts w:ascii="Times New Roman" w:hAnsi="Times New Roman" w:cs="Times New Roman"/>
                        </w:rPr>
                        <w:t xml:space="preserve">* </w:t>
                      </w:r>
                      <w:proofErr w:type="spellStart"/>
                      <w:r w:rsidRPr="00442ED9">
                        <w:rPr>
                          <w:rStyle w:val="hljs-params"/>
                          <w:rFonts w:ascii="Times New Roman" w:hAnsi="Times New Roman" w:cs="Times New Roman"/>
                        </w:rPr>
                        <w:t>name,</w:t>
                      </w:r>
                      <w:r w:rsidRPr="00442ED9">
                        <w:rPr>
                          <w:rStyle w:val="hljs-type"/>
                          <w:rFonts w:ascii="Times New Roman" w:hAnsi="Times New Roman" w:cs="Times New Roman"/>
                        </w:rPr>
                        <w:t>int</w:t>
                      </w:r>
                      <w:proofErr w:type="spellEnd"/>
                      <w:r w:rsidRPr="00442ED9">
                        <w:rPr>
                          <w:rStyle w:val="hljs-params"/>
                          <w:rFonts w:ascii="Times New Roman" w:hAnsi="Times New Roman" w:cs="Times New Roman"/>
                        </w:rPr>
                        <w:t xml:space="preserve"> priority)</w:t>
                      </w:r>
                    </w:p>
                    <w:p w14:paraId="354EF011" w14:textId="3C340AF9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{   </w:t>
                      </w:r>
                    </w:p>
                    <w:p w14:paraId="305C8AED" w14:textId="0BA10B1D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  <w:t>t[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] = </w:t>
                      </w:r>
                      <w:r w:rsidRPr="00442ED9">
                        <w:rPr>
                          <w:rStyle w:val="hljs-keyword"/>
                          <w:rFonts w:ascii="Times New Roman" w:hAnsi="Times New Roman" w:cs="Times New Roman"/>
                        </w:rPr>
                        <w:t>new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proofErr w:type="gramStart"/>
                      <w:r w:rsidRPr="00442ED9">
                        <w:rPr>
                          <w:rStyle w:val="hljs-builtin"/>
                          <w:rFonts w:ascii="Times New Roman" w:hAnsi="Times New Roman" w:cs="Times New Roman"/>
                        </w:rPr>
                        <w:t>Thread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name, 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);     </w:t>
                      </w:r>
                    </w:p>
                    <w:p w14:paraId="0A5CEBAC" w14:textId="77777777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40D7188E" w14:textId="77777777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  <w:t>t[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]-&gt;</w:t>
                      </w:r>
                      <w:proofErr w:type="spellStart"/>
                      <w:proofErr w:type="gramStart"/>
                      <w:r w:rsidRPr="00442ED9">
                        <w:rPr>
                          <w:rStyle w:val="hljs-builtin"/>
                          <w:rFonts w:ascii="Times New Roman" w:hAnsi="Times New Roman" w:cs="Times New Roman"/>
                        </w:rPr>
                        <w:t>setBurstTime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442ED9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6D5D7C8" w14:textId="3395D3D4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  <w:t>t[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]-&gt;</w:t>
                      </w:r>
                      <w:proofErr w:type="spellStart"/>
                      <w:proofErr w:type="gramStart"/>
                      <w:r w:rsidRPr="00442ED9">
                        <w:rPr>
                          <w:rStyle w:val="hljs-builtin"/>
                          <w:rFonts w:ascii="Times New Roman" w:hAnsi="Times New Roman" w:cs="Times New Roman"/>
                        </w:rPr>
                        <w:t>setWaitingTime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442ED9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24C3BF1E" w14:textId="15EC3440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  <w:t>t[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]-&gt;</w:t>
                      </w:r>
                      <w:proofErr w:type="spellStart"/>
                      <w:proofErr w:type="gramStart"/>
                      <w:r w:rsidRPr="00442ED9">
                        <w:rPr>
                          <w:rStyle w:val="hljs-builtin"/>
                          <w:rFonts w:ascii="Times New Roman" w:hAnsi="Times New Roman" w:cs="Times New Roman"/>
                        </w:rPr>
                        <w:t>setExecutionTime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442ED9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2AD1113B" w14:textId="77777777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Style w:val="line"/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  <w:t>t[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]-&gt;</w:t>
                      </w:r>
                      <w:proofErr w:type="spellStart"/>
                      <w:r w:rsidRPr="00442ED9">
                        <w:rPr>
                          <w:rStyle w:val="hljs-builtin"/>
                          <w:rFonts w:ascii="Times New Roman" w:hAnsi="Times New Roman" w:cs="Times New Roman"/>
                        </w:rPr>
                        <w:t>setPriority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(priority); </w:t>
                      </w:r>
                    </w:p>
                    <w:p w14:paraId="0487A2DD" w14:textId="26ABE085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494E8AF9" w14:textId="77777777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442ED9">
                        <w:rPr>
                          <w:rStyle w:val="hljs-builtin"/>
                          <w:rFonts w:ascii="Times New Roman" w:hAnsi="Times New Roman" w:cs="Times New Roman"/>
                        </w:rPr>
                        <w:t>DEBUG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r w:rsidRPr="00442ED9">
                        <w:rPr>
                          <w:rStyle w:val="hljs-string"/>
                          <w:rFonts w:ascii="Times New Roman" w:hAnsi="Times New Roman" w:cs="Times New Roman"/>
                        </w:rPr>
                        <w:t>'z'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,</w:t>
                      </w:r>
                      <w:r w:rsidRPr="00442ED9">
                        <w:rPr>
                          <w:rStyle w:val="hljs-string"/>
                          <w:rFonts w:ascii="Times New Roman" w:hAnsi="Times New Roman" w:cs="Times New Roman"/>
                        </w:rPr>
                        <w:t>"[C] Tick ["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kernel-&gt;stats-&gt;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otalTicks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r w:rsidRPr="00442ED9">
                        <w:rPr>
                          <w:rStyle w:val="hljs-string"/>
                          <w:rFonts w:ascii="Times New Roman" w:hAnsi="Times New Roman" w:cs="Times New Roman"/>
                        </w:rPr>
                        <w:t>"</w:t>
                      </w:r>
                      <w:proofErr w:type="gramStart"/>
                      <w:r w:rsidRPr="00442ED9">
                        <w:rPr>
                          <w:rStyle w:val="hljs-string"/>
                          <w:rFonts w:ascii="Times New Roman" w:hAnsi="Times New Roman" w:cs="Times New Roman"/>
                        </w:rPr>
                        <w:t>]:Thread</w:t>
                      </w:r>
                      <w:proofErr w:type="gramEnd"/>
                      <w:r w:rsidRPr="00442ED9">
                        <w:rPr>
                          <w:rStyle w:val="hljs-string"/>
                          <w:rFonts w:ascii="Times New Roman" w:hAnsi="Times New Roman" w:cs="Times New Roman"/>
                        </w:rPr>
                        <w:t xml:space="preserve"> ["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r w:rsidRPr="00442ED9">
                        <w:rPr>
                          <w:rStyle w:val="hljs-string"/>
                          <w:rFonts w:ascii="Times New Roman" w:hAnsi="Times New Roman" w:cs="Times New Roman"/>
                        </w:rPr>
                        <w:t>"] changes its priority from [0] to ["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&lt;&lt; priority &lt;&lt; </w:t>
                      </w:r>
                      <w:r w:rsidRPr="00442ED9">
                        <w:rPr>
                          <w:rStyle w:val="hljs-string"/>
                          <w:rFonts w:ascii="Times New Roman" w:hAnsi="Times New Roman" w:cs="Times New Roman"/>
                        </w:rPr>
                        <w:t>"]"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6536507D" w14:textId="77777777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6FBACA09" w14:textId="77777777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  <w:t>t[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]-&gt;space = </w:t>
                      </w:r>
                      <w:r w:rsidRPr="00442ED9">
                        <w:rPr>
                          <w:rStyle w:val="hljs-keyword"/>
                          <w:rFonts w:ascii="Times New Roman" w:hAnsi="Times New Roman" w:cs="Times New Roman"/>
                        </w:rPr>
                        <w:t>new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proofErr w:type="spellStart"/>
                      <w:proofErr w:type="gramStart"/>
                      <w:r w:rsidRPr="00442ED9">
                        <w:rPr>
                          <w:rStyle w:val="hljs-builtin"/>
                          <w:rFonts w:ascii="Times New Roman" w:hAnsi="Times New Roman" w:cs="Times New Roman"/>
                        </w:rPr>
                        <w:t>AddrSpace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5D0D295A" w14:textId="77777777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</w:p>
                    <w:p w14:paraId="5CF853E2" w14:textId="77777777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  <w:t>t[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]-&gt;</w:t>
                      </w:r>
                      <w:r w:rsidRPr="00442ED9">
                        <w:rPr>
                          <w:rStyle w:val="hljs-builtin"/>
                          <w:rFonts w:ascii="Times New Roman" w:hAnsi="Times New Roman" w:cs="Times New Roman"/>
                        </w:rPr>
                        <w:t>Fork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((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VoidFunctionPtr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) &amp;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ForkExecute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, (</w:t>
                      </w:r>
                      <w:r w:rsidRPr="00442ED9">
                        <w:rPr>
                          <w:rStyle w:val="hljs-type"/>
                          <w:rFonts w:ascii="Times New Roman" w:hAnsi="Times New Roman" w:cs="Times New Roman"/>
                        </w:rPr>
                        <w:t>void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</w:t>
                      </w:r>
                      <w:proofErr w:type="gram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*)t</w:t>
                      </w:r>
                      <w:proofErr w:type="gram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[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]);</w:t>
                      </w:r>
                    </w:p>
                    <w:p w14:paraId="3DB6FE69" w14:textId="77777777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64D49F6E" w14:textId="77777777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++;</w:t>
                      </w:r>
                    </w:p>
                    <w:p w14:paraId="4BF51AD3" w14:textId="77777777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1512DEA8" w14:textId="77777777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</w:r>
                      <w:r w:rsidRPr="00442ED9">
                        <w:rPr>
                          <w:rStyle w:val="hljs-keyword"/>
                          <w:rFonts w:ascii="Times New Roman" w:hAnsi="Times New Roman" w:cs="Times New Roman"/>
                        </w:rPr>
                        <w:t>return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threadNum</w:t>
                      </w:r>
                      <w:r w:rsidRPr="00442ED9">
                        <w:rPr>
                          <w:rStyle w:val="hljs-number"/>
                          <w:rFonts w:ascii="Times New Roman" w:hAnsi="Times New Roman" w:cs="Times New Roman"/>
                        </w:rPr>
                        <w:t>-1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6F47CBE4" w14:textId="318EBFC7" w:rsidR="00013C97" w:rsidRPr="00442ED9" w:rsidRDefault="00013C97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85D3F">
        <w:rPr>
          <w:rFonts w:ascii="Times New Roman" w:eastAsia="標楷體" w:hAnsi="Times New Roman" w:cs="Times New Roman" w:hint="eastAsia"/>
          <w:bCs/>
        </w:rPr>
        <w:t>在</w:t>
      </w:r>
      <w:r w:rsidRPr="00285D3F">
        <w:rPr>
          <w:rFonts w:ascii="Times New Roman" w:eastAsia="標楷體" w:hAnsi="Times New Roman" w:cs="Times New Roman" w:hint="eastAsia"/>
          <w:bCs/>
        </w:rPr>
        <w:t xml:space="preserve"> </w:t>
      </w:r>
      <w:r w:rsidRPr="00285D3F">
        <w:rPr>
          <w:rFonts w:ascii="Times New Roman" w:eastAsia="標楷體" w:hAnsi="Times New Roman" w:cs="Times New Roman"/>
          <w:bCs/>
          <w:i/>
          <w:iCs/>
        </w:rPr>
        <w:t>Exec()</w:t>
      </w:r>
      <w:r w:rsidRPr="00285D3F">
        <w:rPr>
          <w:rFonts w:ascii="Times New Roman" w:eastAsia="標楷體" w:hAnsi="Times New Roman" w:cs="Times New Roman"/>
          <w:bCs/>
        </w:rPr>
        <w:t xml:space="preserve"> </w:t>
      </w:r>
      <w:r w:rsidRPr="00285D3F">
        <w:rPr>
          <w:rFonts w:ascii="Times New Roman" w:eastAsia="標楷體" w:hAnsi="Times New Roman" w:cs="Times New Roman" w:hint="eastAsia"/>
          <w:bCs/>
        </w:rPr>
        <w:t>f</w:t>
      </w:r>
      <w:r w:rsidRPr="00285D3F">
        <w:rPr>
          <w:rFonts w:ascii="Times New Roman" w:eastAsia="標楷體" w:hAnsi="Times New Roman" w:cs="Times New Roman"/>
          <w:bCs/>
        </w:rPr>
        <w:t xml:space="preserve">unction </w:t>
      </w:r>
      <w:r w:rsidRPr="00285D3F">
        <w:rPr>
          <w:rFonts w:ascii="Times New Roman" w:eastAsia="標楷體" w:hAnsi="Times New Roman" w:cs="Times New Roman" w:hint="eastAsia"/>
          <w:bCs/>
        </w:rPr>
        <w:t>中新增了</w:t>
      </w:r>
      <w:r w:rsidRPr="00285D3F">
        <w:rPr>
          <w:rFonts w:ascii="Times New Roman" w:eastAsia="標楷體" w:hAnsi="Times New Roman" w:cs="Times New Roman" w:hint="eastAsia"/>
          <w:bCs/>
        </w:rPr>
        <w:t xml:space="preserve"> </w:t>
      </w:r>
      <w:r w:rsidRPr="00285D3F">
        <w:rPr>
          <w:rFonts w:ascii="Times New Roman" w:eastAsia="標楷體" w:hAnsi="Times New Roman" w:cs="Times New Roman"/>
          <w:bCs/>
        </w:rPr>
        <w:t xml:space="preserve">priority </w:t>
      </w:r>
      <w:r w:rsidRPr="00285D3F">
        <w:rPr>
          <w:rFonts w:ascii="Times New Roman" w:eastAsia="標楷體" w:hAnsi="Times New Roman" w:cs="Times New Roman" w:hint="eastAsia"/>
          <w:bCs/>
        </w:rPr>
        <w:t>的</w:t>
      </w:r>
      <w:r w:rsidRPr="00285D3F">
        <w:rPr>
          <w:rFonts w:ascii="Times New Roman" w:eastAsia="標楷體" w:hAnsi="Times New Roman" w:cs="Times New Roman" w:hint="eastAsia"/>
          <w:bCs/>
        </w:rPr>
        <w:t xml:space="preserve"> </w:t>
      </w:r>
      <w:r w:rsidRPr="00285D3F">
        <w:rPr>
          <w:rFonts w:ascii="Times New Roman" w:eastAsia="標楷體" w:hAnsi="Times New Roman" w:cs="Times New Roman"/>
          <w:bCs/>
        </w:rPr>
        <w:t>argument</w:t>
      </w:r>
      <w:r w:rsidRPr="00285D3F">
        <w:rPr>
          <w:rFonts w:ascii="Times New Roman" w:eastAsia="標楷體" w:hAnsi="Times New Roman" w:cs="Times New Roman" w:hint="eastAsia"/>
          <w:bCs/>
        </w:rPr>
        <w:t>，並且在此</w:t>
      </w:r>
      <w:r w:rsidRPr="00285D3F">
        <w:rPr>
          <w:rFonts w:ascii="Times New Roman" w:eastAsia="標楷體" w:hAnsi="Times New Roman" w:cs="Times New Roman" w:hint="eastAsia"/>
          <w:bCs/>
        </w:rPr>
        <w:t xml:space="preserve"> function </w:t>
      </w:r>
      <w:r w:rsidRPr="00285D3F">
        <w:rPr>
          <w:rFonts w:ascii="Times New Roman" w:eastAsia="標楷體" w:hAnsi="Times New Roman" w:cs="Times New Roman" w:hint="eastAsia"/>
          <w:bCs/>
        </w:rPr>
        <w:t>中進行參數的初始化，如</w:t>
      </w:r>
      <w:r w:rsidRPr="00285D3F">
        <w:rPr>
          <w:rFonts w:ascii="Times New Roman" w:eastAsia="標楷體" w:hAnsi="Times New Roman" w:cs="Times New Roman" w:hint="eastAsia"/>
          <w:bCs/>
        </w:rPr>
        <w:t xml:space="preserve"> </w:t>
      </w:r>
      <w:proofErr w:type="spellStart"/>
      <w:r w:rsidRPr="00285D3F">
        <w:rPr>
          <w:rFonts w:ascii="Times New Roman" w:eastAsia="標楷體" w:hAnsi="Times New Roman" w:cs="Times New Roman"/>
          <w:bCs/>
        </w:rPr>
        <w:t>Wait</w:t>
      </w:r>
      <w:r w:rsidR="00285D3F">
        <w:rPr>
          <w:rFonts w:ascii="Times New Roman" w:eastAsia="標楷體" w:hAnsi="Times New Roman" w:cs="Times New Roman"/>
          <w:bCs/>
        </w:rPr>
        <w:t>ing</w:t>
      </w:r>
      <w:r w:rsidRPr="00285D3F">
        <w:rPr>
          <w:rFonts w:ascii="Times New Roman" w:eastAsia="標楷體" w:hAnsi="Times New Roman" w:cs="Times New Roman"/>
          <w:bCs/>
        </w:rPr>
        <w:t>Time</w:t>
      </w:r>
      <w:proofErr w:type="spellEnd"/>
      <w:r w:rsidRPr="00285D3F">
        <w:rPr>
          <w:rFonts w:ascii="Times New Roman" w:eastAsia="標楷體" w:hAnsi="Times New Roman" w:cs="Times New Roman"/>
          <w:bCs/>
        </w:rPr>
        <w:t xml:space="preserve"> , Priority ,etc.</w:t>
      </w:r>
    </w:p>
    <w:p w14:paraId="488A8D70" w14:textId="0660E293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E0CF8F" w14:textId="44877698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BDD704D" w14:textId="1929ED9A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88CE630" w14:textId="5067B6F3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E25754" w14:textId="473CFD31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9CA2C2D" w14:textId="2C0D78FD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BE7560F" w14:textId="14DD3041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490E6F0" w14:textId="45F836F1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E608667" w14:textId="381108DE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08DF243" w14:textId="29CBB3DA" w:rsidR="00013C97" w:rsidRDefault="00013C9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6BF7BC7" w14:textId="7AFC4300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AA362AB" w14:textId="290D03C7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56B1F8" w14:textId="5FF67EA3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E6523B0" w14:textId="5916BCB3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8520DD8" w14:textId="5EEA0A1C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392AA90" w14:textId="3CA640B6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10D5D42" w14:textId="08BF9056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810E12D" w14:textId="7A9B3C15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05CEF6F" w14:textId="5DE8E3B5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A747CA8" w14:textId="71DF1411" w:rsidR="00442ED9" w:rsidRDefault="00442ED9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611C49E" w14:textId="42B09F5D" w:rsidR="00442ED9" w:rsidRDefault="00442ED9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CDE94F2" w14:textId="77777777" w:rsidR="00442ED9" w:rsidRDefault="00442ED9" w:rsidP="006A2A7D">
      <w:pPr>
        <w:spacing w:line="320" w:lineRule="exact"/>
        <w:rPr>
          <w:rFonts w:ascii="Times New Roman" w:eastAsia="標楷體" w:hAnsi="Times New Roman" w:cs="Times New Roman" w:hint="eastAsia"/>
          <w:b/>
        </w:rPr>
      </w:pPr>
    </w:p>
    <w:p w14:paraId="3B79517B" w14:textId="3837C050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D994BA" w14:textId="2F2B9157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73946B" w14:textId="3FB4396C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lastRenderedPageBreak/>
        <w:tab/>
        <w:t>g. Adding message</w:t>
      </w:r>
    </w:p>
    <w:p w14:paraId="000BC798" w14:textId="77777777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1D77FAE" w14:textId="5B3C8997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/>
          <w:b/>
        </w:rPr>
        <w:tab/>
        <w:t>1. Whenever a process is inserted into a priority queue</w:t>
      </w:r>
      <w:r w:rsidR="00F35374">
        <w:rPr>
          <w:rFonts w:ascii="Times New Roman" w:eastAsia="標楷體" w:hAnsi="Times New Roman" w:cs="Times New Roman"/>
          <w:b/>
        </w:rPr>
        <w:t>.</w:t>
      </w:r>
    </w:p>
    <w:p w14:paraId="54B5CAC2" w14:textId="77777777" w:rsidR="00F35374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/>
          <w:b/>
        </w:rPr>
        <w:tab/>
      </w:r>
      <w:r w:rsidR="00F35374">
        <w:rPr>
          <w:rFonts w:ascii="Times New Roman" w:eastAsia="標楷體" w:hAnsi="Times New Roman" w:cs="Times New Roman"/>
          <w:b/>
        </w:rPr>
        <w:tab/>
      </w:r>
    </w:p>
    <w:p w14:paraId="3A97AFA1" w14:textId="0F44E947" w:rsidR="00285D3F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285D3F">
        <w:rPr>
          <w:rFonts w:ascii="Times New Roman" w:eastAsia="標楷體" w:hAnsi="Times New Roman" w:cs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697664" behindDoc="0" locked="0" layoutInCell="1" allowOverlap="1" wp14:anchorId="31601D4E" wp14:editId="0108CB42">
                <wp:simplePos x="0" y="0"/>
                <wp:positionH relativeFrom="column">
                  <wp:posOffset>261197</wp:posOffset>
                </wp:positionH>
                <wp:positionV relativeFrom="paragraph">
                  <wp:posOffset>277918</wp:posOffset>
                </wp:positionV>
                <wp:extent cx="6104255" cy="1778000"/>
                <wp:effectExtent l="0" t="0" r="10795" b="12700"/>
                <wp:wrapSquare wrapText="bothSides"/>
                <wp:docPr id="35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4255" cy="1778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5F6C0E" w14:textId="77777777" w:rsidR="00285D3F" w:rsidRPr="00285D3F" w:rsidRDefault="00285D3F" w:rsidP="00285D3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85D3F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void</w:t>
                            </w:r>
                          </w:p>
                          <w:p w14:paraId="2AC11992" w14:textId="77777777" w:rsidR="00285D3F" w:rsidRPr="00285D3F" w:rsidRDefault="00285D3F" w:rsidP="00285D3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285D3F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285D3F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ReadyToRun</w:t>
                            </w:r>
                            <w:proofErr w:type="spellEnd"/>
                            <w:r w:rsidRPr="00285D3F">
                              <w:rPr>
                                <w:rStyle w:val="hljs-function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285D3F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>(Thread *thread)</w:t>
                            </w:r>
                          </w:p>
                          <w:p w14:paraId="4CFED0A0" w14:textId="77777777" w:rsidR="00285D3F" w:rsidRPr="00285D3F" w:rsidRDefault="00285D3F" w:rsidP="00285D3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2BEDE50D" w14:textId="77777777" w:rsidR="00285D3F" w:rsidRPr="00285D3F" w:rsidRDefault="00285D3F" w:rsidP="00285D3F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41C17C73" w14:textId="7D00B771" w:rsidR="00285D3F" w:rsidRPr="00285D3F" w:rsidRDefault="00285D3F" w:rsidP="00285D3F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85D3F">
                              <w:rPr>
                                <w:rFonts w:ascii="Times New Roman" w:hAnsi="Times New Roman" w:cs="Times New Roman"/>
                              </w:rPr>
                              <w:tab/>
                            </w:r>
                            <w:proofErr w:type="gramStart"/>
                            <w:r w:rsidRPr="00285D3F">
                              <w:rPr>
                                <w:rFonts w:ascii="Times New Roman" w:hAnsi="Times New Roman" w:cs="Times New Roman"/>
                              </w:rPr>
                              <w:t>DEBUG(</w:t>
                            </w:r>
                            <w:proofErr w:type="gramEnd"/>
                            <w:r w:rsidRPr="00285D3F">
                              <w:rPr>
                                <w:rFonts w:ascii="Times New Roman" w:hAnsi="Times New Roman" w:cs="Times New Roman"/>
                              </w:rPr>
                              <w:t>'z' , "[A] Tick [" &lt;&lt; kernel-&gt;stats-&gt;</w:t>
                            </w:r>
                            <w:proofErr w:type="spellStart"/>
                            <w:r w:rsidRPr="00285D3F">
                              <w:rPr>
                                <w:rFonts w:ascii="Times New Roman" w:hAnsi="Times New Roman" w:cs="Times New Roman"/>
                              </w:rPr>
                              <w:t>totalTicks</w:t>
                            </w:r>
                            <w:proofErr w:type="spellEnd"/>
                            <w:r w:rsidRPr="00285D3F">
                              <w:rPr>
                                <w:rFonts w:ascii="Times New Roman" w:hAnsi="Times New Roman" w:cs="Times New Roman"/>
                              </w:rPr>
                              <w:t xml:space="preserve"> &lt;&lt; "]:Thread [" &lt;&lt; thread-&gt;</w:t>
                            </w:r>
                            <w:proofErr w:type="spellStart"/>
                            <w:r w:rsidRPr="00285D3F">
                              <w:rPr>
                                <w:rFonts w:ascii="Times New Roman" w:hAnsi="Times New Roman" w:cs="Times New Roman"/>
                              </w:rPr>
                              <w:t>getID</w:t>
                            </w:r>
                            <w:proofErr w:type="spellEnd"/>
                            <w:r w:rsidRPr="00285D3F">
                              <w:rPr>
                                <w:rFonts w:ascii="Times New Roman" w:hAnsi="Times New Roman" w:cs="Times New Roman"/>
                              </w:rPr>
                              <w:t>()&lt;&lt; "] is inserted into queue");</w:t>
                            </w:r>
                          </w:p>
                          <w:p w14:paraId="48437DB1" w14:textId="11F00915" w:rsidR="00285D3F" w:rsidRPr="00285D3F" w:rsidRDefault="00285D3F" w:rsidP="00285D3F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85D3F">
                              <w:rPr>
                                <w:rFonts w:ascii="Times New Roman" w:hAnsi="Times New Roman" w:cs="Times New Roman"/>
                              </w:rPr>
                              <w:t xml:space="preserve">    L2ReadyList-&gt;Insert(thread);</w:t>
                            </w:r>
                          </w:p>
                          <w:p w14:paraId="6FAC0842" w14:textId="35C5B6C0" w:rsidR="00285D3F" w:rsidRPr="00285D3F" w:rsidRDefault="00285D3F" w:rsidP="00285D3F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85D3F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601D4E" id="_x0000_s1065" type="#_x0000_t202" style="position:absolute;margin-left:20.55pt;margin-top:21.9pt;width:480.65pt;height:140pt;z-index:2516976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">
                <v:textbox>
                  <w:txbxContent>
                    <w:p w14:paraId="1F5F6C0E" w14:textId="77777777" w:rsidR="00285D3F" w:rsidRPr="00285D3F" w:rsidRDefault="00285D3F" w:rsidP="00285D3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285D3F">
                        <w:rPr>
                          <w:rStyle w:val="hljs-type"/>
                          <w:rFonts w:ascii="Times New Roman" w:hAnsi="Times New Roman" w:cs="Times New Roman"/>
                        </w:rPr>
                        <w:t>void</w:t>
                      </w:r>
                    </w:p>
                    <w:p w14:paraId="2AC11992" w14:textId="77777777" w:rsidR="00285D3F" w:rsidRPr="00285D3F" w:rsidRDefault="00285D3F" w:rsidP="00285D3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285D3F">
                        <w:rPr>
                          <w:rStyle w:val="hljs-title"/>
                          <w:rFonts w:ascii="Times New Roman" w:hAnsi="Times New Roman" w:cs="Times New Roman"/>
                        </w:rPr>
                        <w:t>Scheduler::</w:t>
                      </w:r>
                      <w:proofErr w:type="spellStart"/>
                      <w:proofErr w:type="gramEnd"/>
                      <w:r w:rsidRPr="00285D3F">
                        <w:rPr>
                          <w:rStyle w:val="hljs-title"/>
                          <w:rFonts w:ascii="Times New Roman" w:hAnsi="Times New Roman" w:cs="Times New Roman"/>
                        </w:rPr>
                        <w:t>ReadyToRun</w:t>
                      </w:r>
                      <w:proofErr w:type="spellEnd"/>
                      <w:r w:rsidRPr="00285D3F">
                        <w:rPr>
                          <w:rStyle w:val="hljs-function"/>
                          <w:rFonts w:ascii="Times New Roman" w:hAnsi="Times New Roman" w:cs="Times New Roman"/>
                        </w:rPr>
                        <w:t xml:space="preserve"> </w:t>
                      </w:r>
                      <w:r w:rsidRPr="00285D3F">
                        <w:rPr>
                          <w:rStyle w:val="hljs-params"/>
                          <w:rFonts w:ascii="Times New Roman" w:hAnsi="Times New Roman" w:cs="Times New Roman"/>
                        </w:rPr>
                        <w:t>(Thread *thread)</w:t>
                      </w:r>
                    </w:p>
                    <w:p w14:paraId="4CFED0A0" w14:textId="77777777" w:rsidR="00285D3F" w:rsidRPr="00285D3F" w:rsidRDefault="00285D3F" w:rsidP="00285D3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>{</w:t>
                      </w:r>
                    </w:p>
                    <w:p w14:paraId="2BEDE50D" w14:textId="77777777" w:rsidR="00285D3F" w:rsidRPr="00285D3F" w:rsidRDefault="00285D3F" w:rsidP="00285D3F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41C17C73" w14:textId="7D00B771" w:rsidR="00285D3F" w:rsidRPr="00285D3F" w:rsidRDefault="00285D3F" w:rsidP="00285D3F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285D3F">
                        <w:rPr>
                          <w:rFonts w:ascii="Times New Roman" w:hAnsi="Times New Roman" w:cs="Times New Roman"/>
                        </w:rPr>
                        <w:tab/>
                      </w:r>
                      <w:proofErr w:type="gramStart"/>
                      <w:r w:rsidRPr="00285D3F">
                        <w:rPr>
                          <w:rFonts w:ascii="Times New Roman" w:hAnsi="Times New Roman" w:cs="Times New Roman"/>
                        </w:rPr>
                        <w:t>DEBUG(</w:t>
                      </w:r>
                      <w:proofErr w:type="gramEnd"/>
                      <w:r w:rsidRPr="00285D3F">
                        <w:rPr>
                          <w:rFonts w:ascii="Times New Roman" w:hAnsi="Times New Roman" w:cs="Times New Roman"/>
                        </w:rPr>
                        <w:t>'z' , "[A] Tick [" &lt;&lt; kernel-&gt;stats-&gt;</w:t>
                      </w:r>
                      <w:proofErr w:type="spellStart"/>
                      <w:r w:rsidRPr="00285D3F">
                        <w:rPr>
                          <w:rFonts w:ascii="Times New Roman" w:hAnsi="Times New Roman" w:cs="Times New Roman"/>
                        </w:rPr>
                        <w:t>totalTicks</w:t>
                      </w:r>
                      <w:proofErr w:type="spellEnd"/>
                      <w:r w:rsidRPr="00285D3F">
                        <w:rPr>
                          <w:rFonts w:ascii="Times New Roman" w:hAnsi="Times New Roman" w:cs="Times New Roman"/>
                        </w:rPr>
                        <w:t xml:space="preserve"> &lt;&lt; "]:Thread [" &lt;&lt; thread-&gt;</w:t>
                      </w:r>
                      <w:proofErr w:type="spellStart"/>
                      <w:r w:rsidRPr="00285D3F">
                        <w:rPr>
                          <w:rFonts w:ascii="Times New Roman" w:hAnsi="Times New Roman" w:cs="Times New Roman"/>
                        </w:rPr>
                        <w:t>getID</w:t>
                      </w:r>
                      <w:proofErr w:type="spellEnd"/>
                      <w:r w:rsidRPr="00285D3F">
                        <w:rPr>
                          <w:rFonts w:ascii="Times New Roman" w:hAnsi="Times New Roman" w:cs="Times New Roman"/>
                        </w:rPr>
                        <w:t>()&lt;&lt; "] is inserted into queue");</w:t>
                      </w:r>
                    </w:p>
                    <w:p w14:paraId="48437DB1" w14:textId="11F00915" w:rsidR="00285D3F" w:rsidRPr="00285D3F" w:rsidRDefault="00285D3F" w:rsidP="00285D3F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285D3F">
                        <w:rPr>
                          <w:rFonts w:ascii="Times New Roman" w:hAnsi="Times New Roman" w:cs="Times New Roman"/>
                        </w:rPr>
                        <w:t xml:space="preserve">    L2ReadyList-&gt;Insert(thread);</w:t>
                      </w:r>
                    </w:p>
                    <w:p w14:paraId="6FAC0842" w14:textId="35C5B6C0" w:rsidR="00285D3F" w:rsidRPr="00285D3F" w:rsidRDefault="00285D3F" w:rsidP="00285D3F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285D3F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/>
          <w:b/>
        </w:rPr>
        <w:tab/>
      </w:r>
      <w:proofErr w:type="gramStart"/>
      <w:r w:rsidR="00285D3F">
        <w:rPr>
          <w:rFonts w:ascii="Times New Roman" w:eastAsia="標楷體" w:hAnsi="Times New Roman" w:cs="Times New Roman"/>
          <w:b/>
        </w:rPr>
        <w:t>Scheduler::</w:t>
      </w:r>
      <w:proofErr w:type="spellStart"/>
      <w:proofErr w:type="gramEnd"/>
      <w:r w:rsidR="00285D3F">
        <w:rPr>
          <w:rFonts w:ascii="Times New Roman" w:eastAsia="標楷體" w:hAnsi="Times New Roman" w:cs="Times New Roman"/>
          <w:b/>
        </w:rPr>
        <w:t>ReadyToRun</w:t>
      </w:r>
      <w:proofErr w:type="spellEnd"/>
      <w:r w:rsidR="00285D3F">
        <w:rPr>
          <w:rFonts w:ascii="Times New Roman" w:eastAsia="標楷體" w:hAnsi="Times New Roman" w:cs="Times New Roman"/>
          <w:b/>
        </w:rPr>
        <w:t>()</w:t>
      </w:r>
    </w:p>
    <w:p w14:paraId="58755B2C" w14:textId="77777777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2D70C96" w14:textId="52448597" w:rsidR="00285D3F" w:rsidRPr="00285D3F" w:rsidRDefault="00285D3F" w:rsidP="006A2A7D">
      <w:pPr>
        <w:spacing w:line="320" w:lineRule="exact"/>
        <w:rPr>
          <w:rFonts w:ascii="Times New Roman" w:eastAsia="標楷體" w:hAnsi="Times New Roman" w:cs="Times New Roman"/>
          <w:bCs/>
        </w:rPr>
      </w:pPr>
      <w:r>
        <w:rPr>
          <w:rFonts w:ascii="Times New Roman" w:eastAsia="標楷體" w:hAnsi="Times New Roman" w:cs="Times New Roman"/>
          <w:bCs/>
        </w:rPr>
        <w:tab/>
      </w:r>
      <w:r>
        <w:rPr>
          <w:rFonts w:ascii="Times New Roman" w:eastAsia="標楷體" w:hAnsi="Times New Roman" w:cs="Times New Roman"/>
          <w:bCs/>
        </w:rPr>
        <w:tab/>
      </w:r>
      <w:r>
        <w:rPr>
          <w:rFonts w:ascii="Times New Roman" w:eastAsia="標楷體" w:hAnsi="Times New Roman" w:cs="Times New Roman" w:hint="eastAsia"/>
          <w:bCs/>
        </w:rPr>
        <w:t>呼叫</w:t>
      </w:r>
      <w:r w:rsidRPr="00285D3F">
        <w:rPr>
          <w:rFonts w:ascii="Times New Roman" w:eastAsia="標楷體" w:hAnsi="Times New Roman" w:cs="Times New Roman"/>
          <w:bCs/>
          <w:i/>
          <w:iCs/>
        </w:rPr>
        <w:t>Insert()</w:t>
      </w:r>
      <w:r w:rsidRPr="00285D3F">
        <w:rPr>
          <w:rFonts w:ascii="Times New Roman" w:eastAsia="標楷體" w:hAnsi="Times New Roman" w:cs="Times New Roman"/>
          <w:bCs/>
        </w:rPr>
        <w:t xml:space="preserve"> function </w:t>
      </w:r>
      <w:r w:rsidRPr="00285D3F">
        <w:rPr>
          <w:rFonts w:ascii="Times New Roman" w:eastAsia="標楷體" w:hAnsi="Times New Roman" w:cs="Times New Roman" w:hint="eastAsia"/>
          <w:bCs/>
        </w:rPr>
        <w:t>時因出所需的</w:t>
      </w:r>
      <w:r w:rsidRPr="00285D3F">
        <w:rPr>
          <w:rFonts w:ascii="Times New Roman" w:eastAsia="標楷體" w:hAnsi="Times New Roman" w:cs="Times New Roman" w:hint="eastAsia"/>
          <w:bCs/>
        </w:rPr>
        <w:t xml:space="preserve"> </w:t>
      </w:r>
      <w:r w:rsidRPr="00285D3F">
        <w:rPr>
          <w:rFonts w:ascii="Times New Roman" w:eastAsia="標楷體" w:hAnsi="Times New Roman" w:cs="Times New Roman"/>
          <w:bCs/>
        </w:rPr>
        <w:t>DEBUG message</w:t>
      </w:r>
    </w:p>
    <w:p w14:paraId="1957B067" w14:textId="36552836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9803B9B" w14:textId="14CF6BF9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5F302E9" w14:textId="22E8E241" w:rsidR="00F35374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 w:hint="eastAsia"/>
          <w:b/>
        </w:rPr>
        <w:t>2</w:t>
      </w:r>
      <w:r>
        <w:rPr>
          <w:rFonts w:ascii="Times New Roman" w:eastAsia="標楷體" w:hAnsi="Times New Roman" w:cs="Times New Roman"/>
          <w:b/>
        </w:rPr>
        <w:t xml:space="preserve">. </w:t>
      </w:r>
      <w:r w:rsidR="00F35374">
        <w:rPr>
          <w:rFonts w:ascii="Times New Roman" w:eastAsia="標楷體" w:hAnsi="Times New Roman" w:cs="Times New Roman"/>
          <w:b/>
        </w:rPr>
        <w:t>Whenever a process is removed from a queue.</w:t>
      </w:r>
    </w:p>
    <w:p w14:paraId="78E114B6" w14:textId="03308852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/>
          <w:b/>
        </w:rPr>
        <w:tab/>
      </w:r>
    </w:p>
    <w:p w14:paraId="187CF951" w14:textId="77EA626A" w:rsidR="00285D3F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285D3F">
        <w:rPr>
          <w:rFonts w:ascii="Times New Roman" w:eastAsia="標楷體" w:hAnsi="Times New Roman" w:cs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703808" behindDoc="0" locked="0" layoutInCell="1" allowOverlap="1" wp14:anchorId="22805FEC" wp14:editId="68B18818">
                <wp:simplePos x="0" y="0"/>
                <wp:positionH relativeFrom="column">
                  <wp:posOffset>262255</wp:posOffset>
                </wp:positionH>
                <wp:positionV relativeFrom="paragraph">
                  <wp:posOffset>304588</wp:posOffset>
                </wp:positionV>
                <wp:extent cx="6104255" cy="1752600"/>
                <wp:effectExtent l="0" t="0" r="10795" b="19050"/>
                <wp:wrapSquare wrapText="bothSides"/>
                <wp:docPr id="4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04255" cy="175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392529" w14:textId="77777777" w:rsidR="00285D3F" w:rsidRPr="00285D3F" w:rsidRDefault="00285D3F" w:rsidP="00285D3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85D3F">
                              <w:rPr>
                                <w:rStyle w:val="hljs-function"/>
                                <w:rFonts w:ascii="Times New Roman" w:hAnsi="Times New Roman" w:cs="Times New Roman"/>
                              </w:rPr>
                              <w:t>Thread *</w:t>
                            </w:r>
                          </w:p>
                          <w:p w14:paraId="52538576" w14:textId="77777777" w:rsidR="00285D3F" w:rsidRPr="00285D3F" w:rsidRDefault="00285D3F" w:rsidP="00285D3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285D3F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285D3F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FindNextToRun</w:t>
                            </w:r>
                            <w:proofErr w:type="spellEnd"/>
                            <w:r w:rsidRPr="00285D3F">
                              <w:rPr>
                                <w:rStyle w:val="hljs-function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285D3F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>()</w:t>
                            </w:r>
                          </w:p>
                          <w:p w14:paraId="6933EB76" w14:textId="77777777" w:rsidR="00285D3F" w:rsidRPr="00285D3F" w:rsidRDefault="00285D3F" w:rsidP="00285D3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42974808" w14:textId="77777777" w:rsidR="00285D3F" w:rsidRPr="00285D3F" w:rsidRDefault="00285D3F" w:rsidP="00285D3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Thread *a = L2ReadyList-&gt;</w:t>
                            </w:r>
                            <w:proofErr w:type="spellStart"/>
                            <w:proofErr w:type="gramStart"/>
                            <w:r w:rsidRPr="00285D3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RemoveFront</w:t>
                            </w:r>
                            <w:proofErr w:type="spellEnd"/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35EFE10A" w14:textId="77777777" w:rsidR="00285D3F" w:rsidRPr="00285D3F" w:rsidRDefault="00285D3F" w:rsidP="00285D3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r w:rsidRPr="00285D3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DEBUG</w:t>
                            </w:r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r w:rsidRPr="00285D3F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'z'</w:t>
                            </w:r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285D3F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[B] Tick ["</w:t>
                            </w:r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kernel-&gt;stats-&gt;</w:t>
                            </w:r>
                            <w:proofErr w:type="spellStart"/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otalTicks</w:t>
                            </w:r>
                            <w:proofErr w:type="spellEnd"/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r w:rsidRPr="00285D3F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</w:t>
                            </w:r>
                            <w:proofErr w:type="gramStart"/>
                            <w:r w:rsidRPr="00285D3F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]:Thread</w:t>
                            </w:r>
                            <w:proofErr w:type="gramEnd"/>
                            <w:r w:rsidRPr="00285D3F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 xml:space="preserve"> ["</w:t>
                            </w:r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a-&gt;</w:t>
                            </w:r>
                            <w:proofErr w:type="spellStart"/>
                            <w:r w:rsidRPr="00285D3F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ID</w:t>
                            </w:r>
                            <w:proofErr w:type="spellEnd"/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()&lt;&lt; </w:t>
                            </w:r>
                            <w:r w:rsidRPr="00285D3F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 is removed from queue"</w:t>
                            </w:r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633383CA" w14:textId="77777777" w:rsidR="00285D3F" w:rsidRPr="00285D3F" w:rsidRDefault="00285D3F" w:rsidP="00285D3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285D3F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return</w:t>
                            </w:r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a;</w:t>
                            </w:r>
                          </w:p>
                          <w:p w14:paraId="0B59B9AA" w14:textId="77777777" w:rsidR="00285D3F" w:rsidRPr="00285D3F" w:rsidRDefault="00285D3F" w:rsidP="00285D3F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285D3F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48A8ACEA" w14:textId="16DA63F3" w:rsidR="00285D3F" w:rsidRPr="00285D3F" w:rsidRDefault="00285D3F" w:rsidP="00285D3F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805FEC" id="_x0000_s1066" type="#_x0000_t202" style="position:absolute;margin-left:20.65pt;margin-top:24pt;width:480.65pt;height:138pt;z-index:251703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">
                <v:textbox>
                  <w:txbxContent>
                    <w:p w14:paraId="53392529" w14:textId="77777777" w:rsidR="00285D3F" w:rsidRPr="00285D3F" w:rsidRDefault="00285D3F" w:rsidP="00285D3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285D3F">
                        <w:rPr>
                          <w:rStyle w:val="hljs-function"/>
                          <w:rFonts w:ascii="Times New Roman" w:hAnsi="Times New Roman" w:cs="Times New Roman"/>
                        </w:rPr>
                        <w:t>Thread *</w:t>
                      </w:r>
                    </w:p>
                    <w:p w14:paraId="52538576" w14:textId="77777777" w:rsidR="00285D3F" w:rsidRPr="00285D3F" w:rsidRDefault="00285D3F" w:rsidP="00285D3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285D3F">
                        <w:rPr>
                          <w:rStyle w:val="hljs-title"/>
                          <w:rFonts w:ascii="Times New Roman" w:hAnsi="Times New Roman" w:cs="Times New Roman"/>
                        </w:rPr>
                        <w:t>Scheduler::</w:t>
                      </w:r>
                      <w:proofErr w:type="spellStart"/>
                      <w:proofErr w:type="gramEnd"/>
                      <w:r w:rsidRPr="00285D3F">
                        <w:rPr>
                          <w:rStyle w:val="hljs-title"/>
                          <w:rFonts w:ascii="Times New Roman" w:hAnsi="Times New Roman" w:cs="Times New Roman"/>
                        </w:rPr>
                        <w:t>FindNextToRun</w:t>
                      </w:r>
                      <w:proofErr w:type="spellEnd"/>
                      <w:r w:rsidRPr="00285D3F">
                        <w:rPr>
                          <w:rStyle w:val="hljs-function"/>
                          <w:rFonts w:ascii="Times New Roman" w:hAnsi="Times New Roman" w:cs="Times New Roman"/>
                        </w:rPr>
                        <w:t xml:space="preserve"> </w:t>
                      </w:r>
                      <w:r w:rsidRPr="00285D3F">
                        <w:rPr>
                          <w:rStyle w:val="hljs-params"/>
                          <w:rFonts w:ascii="Times New Roman" w:hAnsi="Times New Roman" w:cs="Times New Roman"/>
                        </w:rPr>
                        <w:t>()</w:t>
                      </w:r>
                    </w:p>
                    <w:p w14:paraId="6933EB76" w14:textId="77777777" w:rsidR="00285D3F" w:rsidRPr="00285D3F" w:rsidRDefault="00285D3F" w:rsidP="00285D3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>{</w:t>
                      </w:r>
                    </w:p>
                    <w:p w14:paraId="42974808" w14:textId="77777777" w:rsidR="00285D3F" w:rsidRPr="00285D3F" w:rsidRDefault="00285D3F" w:rsidP="00285D3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Thread *a = L2ReadyList-&gt;</w:t>
                      </w:r>
                      <w:proofErr w:type="spellStart"/>
                      <w:proofErr w:type="gramStart"/>
                      <w:r w:rsidRPr="00285D3F">
                        <w:rPr>
                          <w:rStyle w:val="hljs-builtin"/>
                          <w:rFonts w:ascii="Times New Roman" w:hAnsi="Times New Roman" w:cs="Times New Roman"/>
                        </w:rPr>
                        <w:t>RemoveFront</w:t>
                      </w:r>
                      <w:proofErr w:type="spellEnd"/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35EFE10A" w14:textId="77777777" w:rsidR="00285D3F" w:rsidRPr="00285D3F" w:rsidRDefault="00285D3F" w:rsidP="00285D3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</w:t>
                      </w:r>
                      <w:r w:rsidRPr="00285D3F">
                        <w:rPr>
                          <w:rStyle w:val="hljs-builtin"/>
                          <w:rFonts w:ascii="Times New Roman" w:hAnsi="Times New Roman" w:cs="Times New Roman"/>
                        </w:rPr>
                        <w:t>DEBUG</w:t>
                      </w:r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r w:rsidRPr="00285D3F">
                        <w:rPr>
                          <w:rStyle w:val="hljs-string"/>
                          <w:rFonts w:ascii="Times New Roman" w:hAnsi="Times New Roman" w:cs="Times New Roman"/>
                        </w:rPr>
                        <w:t>'z'</w:t>
                      </w:r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>,</w:t>
                      </w:r>
                      <w:r w:rsidRPr="00285D3F">
                        <w:rPr>
                          <w:rStyle w:val="hljs-string"/>
                          <w:rFonts w:ascii="Times New Roman" w:hAnsi="Times New Roman" w:cs="Times New Roman"/>
                        </w:rPr>
                        <w:t>"[B] Tick ["</w:t>
                      </w:r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kernel-&gt;stats-&gt;</w:t>
                      </w:r>
                      <w:proofErr w:type="spellStart"/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>totalTicks</w:t>
                      </w:r>
                      <w:proofErr w:type="spellEnd"/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r w:rsidRPr="00285D3F">
                        <w:rPr>
                          <w:rStyle w:val="hljs-string"/>
                          <w:rFonts w:ascii="Times New Roman" w:hAnsi="Times New Roman" w:cs="Times New Roman"/>
                        </w:rPr>
                        <w:t>"</w:t>
                      </w:r>
                      <w:proofErr w:type="gramStart"/>
                      <w:r w:rsidRPr="00285D3F">
                        <w:rPr>
                          <w:rStyle w:val="hljs-string"/>
                          <w:rFonts w:ascii="Times New Roman" w:hAnsi="Times New Roman" w:cs="Times New Roman"/>
                        </w:rPr>
                        <w:t>]:Thread</w:t>
                      </w:r>
                      <w:proofErr w:type="gramEnd"/>
                      <w:r w:rsidRPr="00285D3F">
                        <w:rPr>
                          <w:rStyle w:val="hljs-string"/>
                          <w:rFonts w:ascii="Times New Roman" w:hAnsi="Times New Roman" w:cs="Times New Roman"/>
                        </w:rPr>
                        <w:t xml:space="preserve"> ["</w:t>
                      </w:r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a-&gt;</w:t>
                      </w:r>
                      <w:proofErr w:type="spellStart"/>
                      <w:r w:rsidRPr="00285D3F">
                        <w:rPr>
                          <w:rStyle w:val="hljs-builtin"/>
                          <w:rFonts w:ascii="Times New Roman" w:hAnsi="Times New Roman" w:cs="Times New Roman"/>
                        </w:rPr>
                        <w:t>getID</w:t>
                      </w:r>
                      <w:proofErr w:type="spellEnd"/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()&lt;&lt; </w:t>
                      </w:r>
                      <w:r w:rsidRPr="00285D3F">
                        <w:rPr>
                          <w:rStyle w:val="hljs-string"/>
                          <w:rFonts w:ascii="Times New Roman" w:hAnsi="Times New Roman" w:cs="Times New Roman"/>
                        </w:rPr>
                        <w:t>"] is removed from queue"</w:t>
                      </w:r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633383CA" w14:textId="77777777" w:rsidR="00285D3F" w:rsidRPr="00285D3F" w:rsidRDefault="00285D3F" w:rsidP="00285D3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</w:r>
                      <w:r w:rsidRPr="00285D3F">
                        <w:rPr>
                          <w:rStyle w:val="hljs-keyword"/>
                          <w:rFonts w:ascii="Times New Roman" w:hAnsi="Times New Roman" w:cs="Times New Roman"/>
                        </w:rPr>
                        <w:t>return</w:t>
                      </w:r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a;</w:t>
                      </w:r>
                    </w:p>
                    <w:p w14:paraId="0B59B9AA" w14:textId="77777777" w:rsidR="00285D3F" w:rsidRPr="00285D3F" w:rsidRDefault="00285D3F" w:rsidP="00285D3F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285D3F">
                        <w:rPr>
                          <w:rStyle w:val="line"/>
                          <w:rFonts w:ascii="Times New Roman" w:hAnsi="Times New Roman" w:cs="Times New Roman"/>
                        </w:rPr>
                        <w:t>}</w:t>
                      </w:r>
                    </w:p>
                    <w:p w14:paraId="48A8ACEA" w14:textId="16DA63F3" w:rsidR="00285D3F" w:rsidRPr="00285D3F" w:rsidRDefault="00285D3F" w:rsidP="00285D3F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/>
          <w:b/>
        </w:rPr>
        <w:tab/>
      </w:r>
      <w:proofErr w:type="gramStart"/>
      <w:r w:rsidR="00285D3F" w:rsidRPr="00285D3F">
        <w:rPr>
          <w:rFonts w:ascii="Times New Roman" w:eastAsia="標楷體" w:hAnsi="Times New Roman" w:cs="Times New Roman"/>
          <w:b/>
        </w:rPr>
        <w:t>Scheduler::</w:t>
      </w:r>
      <w:proofErr w:type="spellStart"/>
      <w:proofErr w:type="gramEnd"/>
      <w:r w:rsidR="00285D3F" w:rsidRPr="00285D3F">
        <w:rPr>
          <w:rFonts w:ascii="Times New Roman" w:eastAsia="標楷體" w:hAnsi="Times New Roman" w:cs="Times New Roman"/>
          <w:b/>
        </w:rPr>
        <w:t>FindNextToRun</w:t>
      </w:r>
      <w:proofErr w:type="spellEnd"/>
      <w:r w:rsidR="00285D3F" w:rsidRPr="00285D3F">
        <w:rPr>
          <w:rFonts w:ascii="Times New Roman" w:eastAsia="標楷體" w:hAnsi="Times New Roman" w:cs="Times New Roman"/>
          <w:b/>
        </w:rPr>
        <w:t xml:space="preserve"> ()</w:t>
      </w:r>
    </w:p>
    <w:p w14:paraId="43B4AE11" w14:textId="4BBC3CDD" w:rsidR="00285D3F" w:rsidRPr="00285D3F" w:rsidRDefault="00285D3F" w:rsidP="006A2A7D">
      <w:pPr>
        <w:spacing w:line="320" w:lineRule="exact"/>
        <w:rPr>
          <w:rFonts w:ascii="Times New Roman" w:eastAsia="標楷體" w:hAnsi="Times New Roman" w:cs="Times New Roman"/>
          <w:bCs/>
        </w:rPr>
      </w:pP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/>
          <w:b/>
        </w:rPr>
        <w:tab/>
      </w:r>
      <w:r w:rsidRPr="00285D3F">
        <w:rPr>
          <w:rFonts w:ascii="Times New Roman" w:eastAsia="標楷體" w:hAnsi="Times New Roman" w:cs="Times New Roman" w:hint="eastAsia"/>
          <w:bCs/>
        </w:rPr>
        <w:t>當使用</w:t>
      </w:r>
      <w:r w:rsidRPr="00285D3F">
        <w:rPr>
          <w:rFonts w:ascii="Times New Roman" w:eastAsia="標楷體" w:hAnsi="Times New Roman" w:cs="Times New Roman" w:hint="eastAsia"/>
          <w:bCs/>
        </w:rPr>
        <w:t xml:space="preserve"> </w:t>
      </w:r>
      <w:proofErr w:type="spellStart"/>
      <w:r w:rsidRPr="00285D3F">
        <w:rPr>
          <w:rFonts w:ascii="Times New Roman" w:eastAsia="標楷體" w:hAnsi="Times New Roman" w:cs="Times New Roman"/>
          <w:bCs/>
          <w:i/>
          <w:iCs/>
        </w:rPr>
        <w:t>RemoveFront</w:t>
      </w:r>
      <w:proofErr w:type="spellEnd"/>
      <w:r w:rsidRPr="00285D3F">
        <w:rPr>
          <w:rFonts w:ascii="Times New Roman" w:eastAsia="標楷體" w:hAnsi="Times New Roman" w:cs="Times New Roman" w:hint="eastAsia"/>
          <w:bCs/>
          <w:i/>
          <w:iCs/>
        </w:rPr>
        <w:t>()</w:t>
      </w:r>
      <w:r w:rsidRPr="00285D3F">
        <w:rPr>
          <w:rFonts w:ascii="Times New Roman" w:eastAsia="標楷體" w:hAnsi="Times New Roman" w:cs="Times New Roman" w:hint="eastAsia"/>
          <w:bCs/>
        </w:rPr>
        <w:t xml:space="preserve"> </w:t>
      </w:r>
      <w:r w:rsidRPr="00285D3F">
        <w:rPr>
          <w:rFonts w:ascii="Times New Roman" w:eastAsia="標楷體" w:hAnsi="Times New Roman" w:cs="Times New Roman" w:hint="eastAsia"/>
          <w:bCs/>
        </w:rPr>
        <w:t>取出</w:t>
      </w:r>
      <w:r w:rsidRPr="00285D3F">
        <w:rPr>
          <w:rFonts w:ascii="Times New Roman" w:eastAsia="標楷體" w:hAnsi="Times New Roman" w:cs="Times New Roman" w:hint="eastAsia"/>
          <w:bCs/>
        </w:rPr>
        <w:t xml:space="preserve"> </w:t>
      </w:r>
      <w:r w:rsidRPr="00285D3F">
        <w:rPr>
          <w:rFonts w:ascii="Times New Roman" w:eastAsia="標楷體" w:hAnsi="Times New Roman" w:cs="Times New Roman"/>
          <w:bCs/>
        </w:rPr>
        <w:t xml:space="preserve">ready queue </w:t>
      </w:r>
      <w:r w:rsidRPr="00285D3F">
        <w:rPr>
          <w:rFonts w:ascii="Times New Roman" w:eastAsia="標楷體" w:hAnsi="Times New Roman" w:cs="Times New Roman" w:hint="eastAsia"/>
          <w:bCs/>
        </w:rPr>
        <w:t>裡的</w:t>
      </w:r>
      <w:r w:rsidRPr="00285D3F">
        <w:rPr>
          <w:rFonts w:ascii="Times New Roman" w:eastAsia="標楷體" w:hAnsi="Times New Roman" w:cs="Times New Roman" w:hint="eastAsia"/>
          <w:bCs/>
        </w:rPr>
        <w:t xml:space="preserve"> </w:t>
      </w:r>
      <w:r w:rsidRPr="00285D3F">
        <w:rPr>
          <w:rFonts w:ascii="Times New Roman" w:eastAsia="標楷體" w:hAnsi="Times New Roman" w:cs="Times New Roman"/>
          <w:bCs/>
        </w:rPr>
        <w:t xml:space="preserve">element </w:t>
      </w:r>
      <w:r w:rsidRPr="00285D3F">
        <w:rPr>
          <w:rFonts w:ascii="Times New Roman" w:eastAsia="標楷體" w:hAnsi="Times New Roman" w:cs="Times New Roman" w:hint="eastAsia"/>
          <w:bCs/>
        </w:rPr>
        <w:t>時印出</w:t>
      </w:r>
      <w:r w:rsidRPr="00285D3F">
        <w:rPr>
          <w:rFonts w:ascii="Times New Roman" w:eastAsia="標楷體" w:hAnsi="Times New Roman" w:cs="Times New Roman" w:hint="eastAsia"/>
          <w:bCs/>
        </w:rPr>
        <w:t xml:space="preserve"> DUBUG </w:t>
      </w:r>
      <w:r w:rsidRPr="00285D3F">
        <w:rPr>
          <w:rFonts w:ascii="Times New Roman" w:eastAsia="標楷體" w:hAnsi="Times New Roman" w:cs="Times New Roman"/>
          <w:bCs/>
        </w:rPr>
        <w:t>message</w:t>
      </w:r>
      <w:r w:rsidRPr="00285D3F">
        <w:rPr>
          <w:rFonts w:ascii="Times New Roman" w:eastAsia="標楷體" w:hAnsi="Times New Roman" w:cs="Times New Roman" w:hint="eastAsia"/>
          <w:bCs/>
        </w:rPr>
        <w:t>。</w:t>
      </w:r>
    </w:p>
    <w:p w14:paraId="195B28C6" w14:textId="51E215C5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644F575" w14:textId="30595DBC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F6DC0BF" w14:textId="60885C37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A469B7F" w14:textId="31C83818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1CCC34" w14:textId="10D2DEC7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4B943C0" w14:textId="5268CCDA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987B891" w14:textId="06C03F56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84A839C" w14:textId="7DA7C871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8C18FE9" w14:textId="24BAB709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A0CA27F" w14:textId="41C2ADE4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495CFCE" w14:textId="6251F2B7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CD9515C" w14:textId="3813326E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382711D" w14:textId="4E3A467E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CAF2B43" w14:textId="571B7ADC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4453BBD" w14:textId="77777777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51736C7" w14:textId="1E1765D3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8ECCF2" w14:textId="78741582" w:rsidR="00285D3F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lastRenderedPageBreak/>
        <w:tab/>
      </w:r>
      <w:r>
        <w:rPr>
          <w:rFonts w:ascii="Times New Roman" w:eastAsia="標楷體" w:hAnsi="Times New Roman" w:cs="Times New Roman"/>
          <w:b/>
        </w:rPr>
        <w:tab/>
        <w:t xml:space="preserve">3. Whenever a process </w:t>
      </w:r>
      <w:proofErr w:type="gramStart"/>
      <w:r>
        <w:rPr>
          <w:rFonts w:ascii="Times New Roman" w:eastAsia="標楷體" w:hAnsi="Times New Roman" w:cs="Times New Roman"/>
          <w:b/>
        </w:rPr>
        <w:t>change</w:t>
      </w:r>
      <w:proofErr w:type="gramEnd"/>
      <w:r>
        <w:rPr>
          <w:rFonts w:ascii="Times New Roman" w:eastAsia="標楷體" w:hAnsi="Times New Roman" w:cs="Times New Roman"/>
          <w:b/>
        </w:rPr>
        <w:t xml:space="preserve"> its scheduling priority.</w:t>
      </w:r>
    </w:p>
    <w:p w14:paraId="7693BCE7" w14:textId="5C506902" w:rsidR="006A2A7D" w:rsidRDefault="006A2A7D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45DF15E" w14:textId="57CDC760" w:rsidR="006A2A7D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/>
          <w:b/>
        </w:rPr>
        <w:tab/>
      </w:r>
      <w:proofErr w:type="gramStart"/>
      <w:r>
        <w:rPr>
          <w:rFonts w:ascii="Times New Roman" w:eastAsia="標楷體" w:hAnsi="Times New Roman" w:cs="Times New Roman"/>
          <w:b/>
        </w:rPr>
        <w:t>Kernel::</w:t>
      </w:r>
      <w:proofErr w:type="gramEnd"/>
      <w:r>
        <w:rPr>
          <w:rFonts w:ascii="Times New Roman" w:eastAsia="標楷體" w:hAnsi="Times New Roman" w:cs="Times New Roman"/>
          <w:b/>
        </w:rPr>
        <w:t>Exec()</w:t>
      </w:r>
    </w:p>
    <w:p w14:paraId="0F72FE30" w14:textId="13D95D2D" w:rsidR="00285D3F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F35374">
        <w:rPr>
          <w:rFonts w:ascii="Times New Roman" w:eastAsia="標楷體" w:hAnsi="Times New Roman" w:cs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705856" behindDoc="0" locked="0" layoutInCell="1" allowOverlap="1" wp14:anchorId="414BE88F" wp14:editId="3D66D566">
                <wp:simplePos x="0" y="0"/>
                <wp:positionH relativeFrom="column">
                  <wp:posOffset>186055</wp:posOffset>
                </wp:positionH>
                <wp:positionV relativeFrom="paragraph">
                  <wp:posOffset>76200</wp:posOffset>
                </wp:positionV>
                <wp:extent cx="6087110" cy="2175510"/>
                <wp:effectExtent l="0" t="0" r="27940" b="15240"/>
                <wp:wrapSquare wrapText="bothSides"/>
                <wp:docPr id="42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7110" cy="2175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6B1BB0" w14:textId="71DCCBB0" w:rsidR="00F35374" w:rsidRPr="00442ED9" w:rsidRDefault="00F35374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int</w:t>
                            </w:r>
                            <w:r w:rsidRPr="00442ED9">
                              <w:rPr>
                                <w:rStyle w:val="hljs-function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gramStart"/>
                            <w:r w:rsidRPr="00442ED9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Kernel::</w:t>
                            </w:r>
                            <w:proofErr w:type="gramEnd"/>
                            <w:r w:rsidRPr="00442ED9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Exec</w:t>
                            </w:r>
                            <w:r w:rsidRPr="00442ED9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>(</w:t>
                            </w:r>
                            <w:r w:rsidRPr="00442ED9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char</w:t>
                            </w:r>
                            <w:r w:rsidRPr="00442ED9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 xml:space="preserve">* </w:t>
                            </w:r>
                            <w:proofErr w:type="spellStart"/>
                            <w:r w:rsidRPr="00442ED9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>name,</w:t>
                            </w:r>
                            <w:r w:rsidRPr="00442ED9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int</w:t>
                            </w:r>
                            <w:proofErr w:type="spellEnd"/>
                            <w:r w:rsidRPr="00442ED9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 xml:space="preserve"> priority)</w:t>
                            </w:r>
                          </w:p>
                          <w:p w14:paraId="4512057B" w14:textId="77777777" w:rsidR="00F35374" w:rsidRPr="00442ED9" w:rsidRDefault="00F35374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{   </w:t>
                            </w:r>
                          </w:p>
                          <w:p w14:paraId="70EE961C" w14:textId="77777777" w:rsidR="00F35374" w:rsidRPr="00442ED9" w:rsidRDefault="00F35374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3828A100" w14:textId="07A8EE1F" w:rsidR="00F35374" w:rsidRPr="00442ED9" w:rsidRDefault="00F35374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  <w:t>t[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-&gt;</w:t>
                            </w:r>
                            <w:proofErr w:type="spellStart"/>
                            <w:proofErr w:type="gramStart"/>
                            <w:r w:rsidRPr="00442ED9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etBurstTime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442ED9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09B55D10" w14:textId="76C3BF73" w:rsidR="00F35374" w:rsidRPr="00442ED9" w:rsidRDefault="00F35374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  <w:t>t[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-&gt;</w:t>
                            </w:r>
                            <w:proofErr w:type="spellStart"/>
                            <w:proofErr w:type="gramStart"/>
                            <w:r w:rsidRPr="00442ED9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etWaitingTime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442ED9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0DBFDD0C" w14:textId="4E9494B7" w:rsidR="00F35374" w:rsidRPr="00442ED9" w:rsidRDefault="00F35374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  <w:t>t[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-&gt;</w:t>
                            </w:r>
                            <w:proofErr w:type="spellStart"/>
                            <w:proofErr w:type="gramStart"/>
                            <w:r w:rsidRPr="00442ED9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etExecutionTime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442ED9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48FCB9C" w14:textId="351A06B9" w:rsidR="00F35374" w:rsidRPr="00442ED9" w:rsidRDefault="00F35374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  <w:t>t[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]-&gt;</w:t>
                            </w:r>
                            <w:proofErr w:type="spellStart"/>
                            <w:r w:rsidRPr="00442ED9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etPriority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(priority);     </w:t>
                            </w:r>
                          </w:p>
                          <w:p w14:paraId="1C4CEF6F" w14:textId="4280C3AB" w:rsidR="00F35374" w:rsidRPr="00442ED9" w:rsidRDefault="00F35374" w:rsidP="00442ED9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ab/>
                            </w:r>
                            <w:r w:rsidRPr="00442ED9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DEBUG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r w:rsidRPr="00442ED9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'z'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442ED9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[C] Tick ["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kernel-&gt;stats-&gt;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otalTicks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r w:rsidRPr="00442ED9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</w:t>
                            </w:r>
                            <w:proofErr w:type="gramStart"/>
                            <w:r w:rsidRPr="00442ED9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]:Thread</w:t>
                            </w:r>
                            <w:proofErr w:type="gramEnd"/>
                            <w:r w:rsidRPr="00442ED9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 xml:space="preserve"> ["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proofErr w:type="spellStart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hreadNum</w:t>
                            </w:r>
                            <w:proofErr w:type="spellEnd"/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r w:rsidRPr="00442ED9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 changes its priority from [0] to ["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&lt;&lt; priority &lt;&lt; </w:t>
                            </w:r>
                            <w:r w:rsidRPr="00442ED9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"</w:t>
                            </w:r>
                            <w:r w:rsidRPr="00442ED9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7E84B709" w14:textId="3E7F134D" w:rsidR="00F35374" w:rsidRPr="00442ED9" w:rsidRDefault="00442ED9" w:rsidP="00442ED9">
                            <w:pPr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42ED9">
                              <w:rPr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4BE88F" id="_x0000_s1067" type="#_x0000_t202" style="position:absolute;margin-left:14.65pt;margin-top:6pt;width:479.3pt;height:171.3pt;z-index:251705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">
                <v:textbox>
                  <w:txbxContent>
                    <w:p w14:paraId="416B1BB0" w14:textId="71DCCBB0" w:rsidR="00F35374" w:rsidRPr="00442ED9" w:rsidRDefault="00F35374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hljs-type"/>
                          <w:rFonts w:ascii="Times New Roman" w:hAnsi="Times New Roman" w:cs="Times New Roman"/>
                        </w:rPr>
                        <w:t>int</w:t>
                      </w:r>
                      <w:r w:rsidRPr="00442ED9">
                        <w:rPr>
                          <w:rStyle w:val="hljs-function"/>
                          <w:rFonts w:ascii="Times New Roman" w:hAnsi="Times New Roman" w:cs="Times New Roman"/>
                        </w:rPr>
                        <w:t xml:space="preserve"> </w:t>
                      </w:r>
                      <w:proofErr w:type="gramStart"/>
                      <w:r w:rsidRPr="00442ED9">
                        <w:rPr>
                          <w:rStyle w:val="hljs-title"/>
                          <w:rFonts w:ascii="Times New Roman" w:hAnsi="Times New Roman" w:cs="Times New Roman"/>
                        </w:rPr>
                        <w:t>Kernel::</w:t>
                      </w:r>
                      <w:proofErr w:type="gramEnd"/>
                      <w:r w:rsidRPr="00442ED9">
                        <w:rPr>
                          <w:rStyle w:val="hljs-title"/>
                          <w:rFonts w:ascii="Times New Roman" w:hAnsi="Times New Roman" w:cs="Times New Roman"/>
                        </w:rPr>
                        <w:t>Exec</w:t>
                      </w:r>
                      <w:r w:rsidRPr="00442ED9">
                        <w:rPr>
                          <w:rStyle w:val="hljs-params"/>
                          <w:rFonts w:ascii="Times New Roman" w:hAnsi="Times New Roman" w:cs="Times New Roman"/>
                        </w:rPr>
                        <w:t>(</w:t>
                      </w:r>
                      <w:r w:rsidRPr="00442ED9">
                        <w:rPr>
                          <w:rStyle w:val="hljs-type"/>
                          <w:rFonts w:ascii="Times New Roman" w:hAnsi="Times New Roman" w:cs="Times New Roman"/>
                        </w:rPr>
                        <w:t>char</w:t>
                      </w:r>
                      <w:r w:rsidRPr="00442ED9">
                        <w:rPr>
                          <w:rStyle w:val="hljs-params"/>
                          <w:rFonts w:ascii="Times New Roman" w:hAnsi="Times New Roman" w:cs="Times New Roman"/>
                        </w:rPr>
                        <w:t xml:space="preserve">* </w:t>
                      </w:r>
                      <w:proofErr w:type="spellStart"/>
                      <w:r w:rsidRPr="00442ED9">
                        <w:rPr>
                          <w:rStyle w:val="hljs-params"/>
                          <w:rFonts w:ascii="Times New Roman" w:hAnsi="Times New Roman" w:cs="Times New Roman"/>
                        </w:rPr>
                        <w:t>name,</w:t>
                      </w:r>
                      <w:r w:rsidRPr="00442ED9">
                        <w:rPr>
                          <w:rStyle w:val="hljs-type"/>
                          <w:rFonts w:ascii="Times New Roman" w:hAnsi="Times New Roman" w:cs="Times New Roman"/>
                        </w:rPr>
                        <w:t>int</w:t>
                      </w:r>
                      <w:proofErr w:type="spellEnd"/>
                      <w:r w:rsidRPr="00442ED9">
                        <w:rPr>
                          <w:rStyle w:val="hljs-params"/>
                          <w:rFonts w:ascii="Times New Roman" w:hAnsi="Times New Roman" w:cs="Times New Roman"/>
                        </w:rPr>
                        <w:t xml:space="preserve"> priority)</w:t>
                      </w:r>
                    </w:p>
                    <w:p w14:paraId="4512057B" w14:textId="77777777" w:rsidR="00F35374" w:rsidRPr="00442ED9" w:rsidRDefault="00F35374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{   </w:t>
                      </w:r>
                    </w:p>
                    <w:p w14:paraId="70EE961C" w14:textId="77777777" w:rsidR="00F35374" w:rsidRPr="00442ED9" w:rsidRDefault="00F35374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3828A100" w14:textId="07A8EE1F" w:rsidR="00F35374" w:rsidRPr="00442ED9" w:rsidRDefault="00F35374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  <w:t>t[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]-&gt;</w:t>
                      </w:r>
                      <w:proofErr w:type="spellStart"/>
                      <w:proofErr w:type="gramStart"/>
                      <w:r w:rsidRPr="00442ED9">
                        <w:rPr>
                          <w:rStyle w:val="hljs-builtin"/>
                          <w:rFonts w:ascii="Times New Roman" w:hAnsi="Times New Roman" w:cs="Times New Roman"/>
                        </w:rPr>
                        <w:t>setBurstTime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442ED9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09B55D10" w14:textId="76C3BF73" w:rsidR="00F35374" w:rsidRPr="00442ED9" w:rsidRDefault="00F35374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  <w:t>t[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]-&gt;</w:t>
                      </w:r>
                      <w:proofErr w:type="spellStart"/>
                      <w:proofErr w:type="gramStart"/>
                      <w:r w:rsidRPr="00442ED9">
                        <w:rPr>
                          <w:rStyle w:val="hljs-builtin"/>
                          <w:rFonts w:ascii="Times New Roman" w:hAnsi="Times New Roman" w:cs="Times New Roman"/>
                        </w:rPr>
                        <w:t>setWaitingTime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442ED9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0DBFDD0C" w14:textId="4E9494B7" w:rsidR="00F35374" w:rsidRPr="00442ED9" w:rsidRDefault="00F35374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  <w:t>t[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]-&gt;</w:t>
                      </w:r>
                      <w:proofErr w:type="spellStart"/>
                      <w:proofErr w:type="gramStart"/>
                      <w:r w:rsidRPr="00442ED9">
                        <w:rPr>
                          <w:rStyle w:val="hljs-builtin"/>
                          <w:rFonts w:ascii="Times New Roman" w:hAnsi="Times New Roman" w:cs="Times New Roman"/>
                        </w:rPr>
                        <w:t>setExecutionTime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442ED9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48FCB9C" w14:textId="351A06B9" w:rsidR="00F35374" w:rsidRPr="00442ED9" w:rsidRDefault="00F35374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  <w:t>t[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]-&gt;</w:t>
                      </w:r>
                      <w:proofErr w:type="spellStart"/>
                      <w:r w:rsidRPr="00442ED9">
                        <w:rPr>
                          <w:rStyle w:val="hljs-builtin"/>
                          <w:rFonts w:ascii="Times New Roman" w:hAnsi="Times New Roman" w:cs="Times New Roman"/>
                        </w:rPr>
                        <w:t>setPriority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(priority);     </w:t>
                      </w:r>
                    </w:p>
                    <w:p w14:paraId="1C4CEF6F" w14:textId="4280C3AB" w:rsidR="00F35374" w:rsidRPr="00442ED9" w:rsidRDefault="00F35374" w:rsidP="00442ED9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ab/>
                      </w:r>
                      <w:r w:rsidRPr="00442ED9">
                        <w:rPr>
                          <w:rStyle w:val="hljs-builtin"/>
                          <w:rFonts w:ascii="Times New Roman" w:hAnsi="Times New Roman" w:cs="Times New Roman"/>
                        </w:rPr>
                        <w:t>DEBUG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r w:rsidRPr="00442ED9">
                        <w:rPr>
                          <w:rStyle w:val="hljs-string"/>
                          <w:rFonts w:ascii="Times New Roman" w:hAnsi="Times New Roman" w:cs="Times New Roman"/>
                        </w:rPr>
                        <w:t>'z'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,</w:t>
                      </w:r>
                      <w:r w:rsidRPr="00442ED9">
                        <w:rPr>
                          <w:rStyle w:val="hljs-string"/>
                          <w:rFonts w:ascii="Times New Roman" w:hAnsi="Times New Roman" w:cs="Times New Roman"/>
                        </w:rPr>
                        <w:t>"[C] Tick ["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kernel-&gt;stats-&gt;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otalTicks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r w:rsidRPr="00442ED9">
                        <w:rPr>
                          <w:rStyle w:val="hljs-string"/>
                          <w:rFonts w:ascii="Times New Roman" w:hAnsi="Times New Roman" w:cs="Times New Roman"/>
                        </w:rPr>
                        <w:t>"</w:t>
                      </w:r>
                      <w:proofErr w:type="gramStart"/>
                      <w:r w:rsidRPr="00442ED9">
                        <w:rPr>
                          <w:rStyle w:val="hljs-string"/>
                          <w:rFonts w:ascii="Times New Roman" w:hAnsi="Times New Roman" w:cs="Times New Roman"/>
                        </w:rPr>
                        <w:t>]:Thread</w:t>
                      </w:r>
                      <w:proofErr w:type="gramEnd"/>
                      <w:r w:rsidRPr="00442ED9">
                        <w:rPr>
                          <w:rStyle w:val="hljs-string"/>
                          <w:rFonts w:ascii="Times New Roman" w:hAnsi="Times New Roman" w:cs="Times New Roman"/>
                        </w:rPr>
                        <w:t xml:space="preserve"> ["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proofErr w:type="spellStart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threadNum</w:t>
                      </w:r>
                      <w:proofErr w:type="spellEnd"/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r w:rsidRPr="00442ED9">
                        <w:rPr>
                          <w:rStyle w:val="hljs-string"/>
                          <w:rFonts w:ascii="Times New Roman" w:hAnsi="Times New Roman" w:cs="Times New Roman"/>
                        </w:rPr>
                        <w:t>"] changes its priority from [0] to ["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&lt;&lt; priority &lt;&lt; </w:t>
                      </w:r>
                      <w:r w:rsidRPr="00442ED9">
                        <w:rPr>
                          <w:rStyle w:val="hljs-string"/>
                          <w:rFonts w:ascii="Times New Roman" w:hAnsi="Times New Roman" w:cs="Times New Roman"/>
                        </w:rPr>
                        <w:t>"]"</w:t>
                      </w:r>
                      <w:r w:rsidRPr="00442ED9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7E84B709" w14:textId="3E7F134D" w:rsidR="00F35374" w:rsidRPr="00442ED9" w:rsidRDefault="00442ED9" w:rsidP="00442ED9">
                      <w:pPr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442ED9">
                        <w:rPr>
                          <w:rFonts w:ascii="Times New Roman" w:hAnsi="Times New Roman" w:cs="Times New Roman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0448B54" w14:textId="10A2132C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4C649FD" w14:textId="361141EE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F1B2B31" w14:textId="6054C792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F7924E6" w14:textId="558964DE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2EF8646" w14:textId="09FED4F2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03BED28" w14:textId="6605D592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8DF2B2B" w14:textId="7487BE06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691EF3B" w14:textId="7793786E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F801788" w14:textId="2013BB1D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FFE0102" w14:textId="3E79696B" w:rsidR="00285D3F" w:rsidRDefault="00285D3F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A1E2C4A" w14:textId="2295F6C4" w:rsidR="00F35374" w:rsidRDefault="00F35374" w:rsidP="006A2A7D">
      <w:pPr>
        <w:spacing w:line="320" w:lineRule="exact"/>
        <w:rPr>
          <w:rFonts w:ascii="Times New Roman" w:eastAsia="標楷體" w:hAnsi="Times New Roman" w:cs="Times New Roman" w:hint="eastAsia"/>
          <w:b/>
        </w:rPr>
      </w:pPr>
    </w:p>
    <w:p w14:paraId="6E28758C" w14:textId="282AD707" w:rsidR="00F35374" w:rsidRPr="00F35374" w:rsidRDefault="00F35374" w:rsidP="006A2A7D">
      <w:pPr>
        <w:spacing w:line="320" w:lineRule="exact"/>
        <w:rPr>
          <w:rFonts w:ascii="Times New Roman" w:eastAsia="標楷體" w:hAnsi="Times New Roman" w:cs="Times New Roman"/>
          <w:bCs/>
        </w:rPr>
      </w:pPr>
      <w:r>
        <w:rPr>
          <w:rFonts w:ascii="Times New Roman" w:eastAsia="標楷體" w:hAnsi="Times New Roman" w:cs="Times New Roman"/>
          <w:bCs/>
        </w:rPr>
        <w:tab/>
      </w:r>
      <w:r>
        <w:rPr>
          <w:rFonts w:ascii="Times New Roman" w:eastAsia="標楷體" w:hAnsi="Times New Roman" w:cs="Times New Roman"/>
          <w:bCs/>
        </w:rPr>
        <w:tab/>
      </w:r>
      <w:r w:rsidRPr="00F35374">
        <w:rPr>
          <w:rFonts w:ascii="Times New Roman" w:eastAsia="標楷體" w:hAnsi="Times New Roman" w:cs="Times New Roman" w:hint="eastAsia"/>
          <w:bCs/>
        </w:rPr>
        <w:t>當一開始呼叫</w:t>
      </w:r>
      <w:r w:rsidRPr="00F35374">
        <w:rPr>
          <w:rFonts w:ascii="Times New Roman" w:eastAsia="標楷體" w:hAnsi="Times New Roman" w:cs="Times New Roman" w:hint="eastAsia"/>
          <w:bCs/>
        </w:rPr>
        <w:t xml:space="preserve"> </w:t>
      </w:r>
      <w:r w:rsidRPr="00F35374">
        <w:rPr>
          <w:rFonts w:ascii="Times New Roman" w:eastAsia="標楷體" w:hAnsi="Times New Roman" w:cs="Times New Roman" w:hint="eastAsia"/>
          <w:bCs/>
          <w:i/>
          <w:iCs/>
        </w:rPr>
        <w:t>Ex</w:t>
      </w:r>
      <w:r w:rsidRPr="00F35374">
        <w:rPr>
          <w:rFonts w:ascii="Times New Roman" w:eastAsia="標楷體" w:hAnsi="Times New Roman" w:cs="Times New Roman"/>
          <w:bCs/>
          <w:i/>
          <w:iCs/>
        </w:rPr>
        <w:t>ec()</w:t>
      </w:r>
      <w:r w:rsidRPr="00F35374">
        <w:rPr>
          <w:rFonts w:ascii="Times New Roman" w:eastAsia="標楷體" w:hAnsi="Times New Roman" w:cs="Times New Roman" w:hint="eastAsia"/>
          <w:bCs/>
        </w:rPr>
        <w:t xml:space="preserve"> </w:t>
      </w:r>
      <w:r w:rsidRPr="00F35374">
        <w:rPr>
          <w:rFonts w:ascii="Times New Roman" w:eastAsia="標楷體" w:hAnsi="Times New Roman" w:cs="Times New Roman" w:hint="eastAsia"/>
          <w:bCs/>
        </w:rPr>
        <w:t>時會初始化設定</w:t>
      </w:r>
      <w:r w:rsidRPr="00F35374">
        <w:rPr>
          <w:rFonts w:ascii="Times New Roman" w:eastAsia="標楷體" w:hAnsi="Times New Roman" w:cs="Times New Roman" w:hint="eastAsia"/>
          <w:bCs/>
        </w:rPr>
        <w:t xml:space="preserve"> </w:t>
      </w:r>
      <w:r w:rsidRPr="00F35374">
        <w:rPr>
          <w:rFonts w:ascii="Times New Roman" w:eastAsia="標楷體" w:hAnsi="Times New Roman" w:cs="Times New Roman"/>
          <w:bCs/>
        </w:rPr>
        <w:t xml:space="preserve">thread </w:t>
      </w:r>
      <w:r w:rsidRPr="00F35374">
        <w:rPr>
          <w:rFonts w:ascii="Times New Roman" w:eastAsia="標楷體" w:hAnsi="Times New Roman" w:cs="Times New Roman" w:hint="eastAsia"/>
          <w:bCs/>
        </w:rPr>
        <w:t>的</w:t>
      </w:r>
      <w:r w:rsidRPr="00F35374">
        <w:rPr>
          <w:rFonts w:ascii="Times New Roman" w:eastAsia="標楷體" w:hAnsi="Times New Roman" w:cs="Times New Roman" w:hint="eastAsia"/>
          <w:bCs/>
        </w:rPr>
        <w:t xml:space="preserve"> </w:t>
      </w:r>
      <w:r w:rsidRPr="00F35374">
        <w:rPr>
          <w:rFonts w:ascii="Times New Roman" w:eastAsia="標楷體" w:hAnsi="Times New Roman" w:cs="Times New Roman"/>
          <w:bCs/>
        </w:rPr>
        <w:t xml:space="preserve">priority </w:t>
      </w:r>
      <w:r w:rsidRPr="00F35374">
        <w:rPr>
          <w:rFonts w:ascii="Times New Roman" w:eastAsia="標楷體" w:hAnsi="Times New Roman" w:cs="Times New Roman" w:hint="eastAsia"/>
          <w:bCs/>
        </w:rPr>
        <w:t>故這邊會印出一次</w:t>
      </w:r>
      <w:r w:rsidRPr="00F35374">
        <w:rPr>
          <w:rFonts w:ascii="Times New Roman" w:eastAsia="標楷體" w:hAnsi="Times New Roman" w:cs="Times New Roman" w:hint="eastAsia"/>
          <w:bCs/>
        </w:rPr>
        <w:t xml:space="preserve"> DEBUG m</w:t>
      </w:r>
      <w:r w:rsidRPr="00F35374">
        <w:rPr>
          <w:rFonts w:ascii="Times New Roman" w:eastAsia="標楷體" w:hAnsi="Times New Roman" w:cs="Times New Roman"/>
          <w:bCs/>
        </w:rPr>
        <w:t>essage</w:t>
      </w:r>
      <w:r>
        <w:rPr>
          <w:rFonts w:ascii="Times New Roman" w:eastAsia="標楷體" w:hAnsi="Times New Roman" w:cs="Times New Roman" w:hint="eastAsia"/>
          <w:bCs/>
        </w:rPr>
        <w:t>。</w:t>
      </w:r>
    </w:p>
    <w:p w14:paraId="26785E76" w14:textId="582A1855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E8B67A1" w14:textId="5A2D0CDB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A1EA84" w14:textId="21723B59" w:rsidR="00F35374" w:rsidRP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  <w:bCs/>
        </w:rPr>
      </w:pPr>
      <w:r>
        <w:rPr>
          <w:rStyle w:val="hljs-title"/>
          <w:rFonts w:ascii="Times New Roman" w:hAnsi="Times New Roman" w:cs="Times New Roman"/>
          <w:b/>
          <w:bCs/>
        </w:rPr>
        <w:tab/>
      </w:r>
      <w:r>
        <w:rPr>
          <w:rStyle w:val="hljs-title"/>
          <w:rFonts w:ascii="Times New Roman" w:hAnsi="Times New Roman" w:cs="Times New Roman"/>
          <w:b/>
          <w:bCs/>
        </w:rPr>
        <w:tab/>
      </w:r>
      <w:r>
        <w:rPr>
          <w:rStyle w:val="hljs-title"/>
          <w:rFonts w:ascii="Times New Roman" w:hAnsi="Times New Roman" w:cs="Times New Roman"/>
          <w:b/>
          <w:bCs/>
        </w:rPr>
        <w:tab/>
      </w:r>
      <w:proofErr w:type="gramStart"/>
      <w:r w:rsidRPr="00F35374">
        <w:rPr>
          <w:rStyle w:val="hljs-title"/>
          <w:rFonts w:ascii="Times New Roman" w:hAnsi="Times New Roman" w:cs="Times New Roman"/>
          <w:b/>
          <w:bCs/>
        </w:rPr>
        <w:t>Scheduler::</w:t>
      </w:r>
      <w:proofErr w:type="spellStart"/>
      <w:proofErr w:type="gramEnd"/>
      <w:r w:rsidRPr="00F35374">
        <w:rPr>
          <w:rStyle w:val="hljs-title"/>
          <w:rFonts w:ascii="Times New Roman" w:hAnsi="Times New Roman" w:cs="Times New Roman"/>
          <w:b/>
          <w:bCs/>
        </w:rPr>
        <w:t>updatePriority</w:t>
      </w:r>
      <w:proofErr w:type="spellEnd"/>
      <w:r w:rsidRPr="00F35374">
        <w:rPr>
          <w:rStyle w:val="hljs-params"/>
          <w:rFonts w:ascii="Times New Roman" w:hAnsi="Times New Roman" w:cs="Times New Roman"/>
          <w:b/>
          <w:bCs/>
        </w:rPr>
        <w:t>()</w:t>
      </w:r>
    </w:p>
    <w:p w14:paraId="4101DB12" w14:textId="72F044C8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F35374">
        <w:rPr>
          <w:rFonts w:ascii="Times New Roman" w:eastAsia="標楷體" w:hAnsi="Times New Roman" w:cs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710976" behindDoc="0" locked="0" layoutInCell="1" allowOverlap="1" wp14:anchorId="0DD70FF8" wp14:editId="3725A916">
                <wp:simplePos x="0" y="0"/>
                <wp:positionH relativeFrom="column">
                  <wp:posOffset>346710</wp:posOffset>
                </wp:positionH>
                <wp:positionV relativeFrom="paragraph">
                  <wp:posOffset>78740</wp:posOffset>
                </wp:positionV>
                <wp:extent cx="6087110" cy="1404620"/>
                <wp:effectExtent l="0" t="0" r="27940" b="13970"/>
                <wp:wrapSquare wrapText="bothSides"/>
                <wp:docPr id="43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711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271463" w14:textId="77777777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void</w:t>
                            </w:r>
                            <w:r w:rsidRPr="00F35374">
                              <w:rPr>
                                <w:rStyle w:val="hljs-function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proofErr w:type="gramStart"/>
                            <w:r w:rsidRPr="00F35374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spellStart"/>
                            <w:proofErr w:type="gramEnd"/>
                            <w:r w:rsidRPr="00F35374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updatePriority</w:t>
                            </w:r>
                            <w:proofErr w:type="spellEnd"/>
                            <w:r w:rsidRPr="00F35374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>()</w:t>
                            </w:r>
                          </w:p>
                          <w:p w14:paraId="6C72BA51" w14:textId="77777777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55D2FBB8" w14:textId="3C74EB46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iter2-&gt;</w:t>
                            </w:r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-&gt;</w:t>
                            </w:r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etWaitingTime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iter2-&gt;</w:t>
                            </w:r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-&gt;</w:t>
                            </w:r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WaitingTime</w:t>
                            </w:r>
                            <w:proofErr w:type="gramStart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+</w:t>
                            </w:r>
                            <w:proofErr w:type="gram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imerTicks);</w:t>
                            </w:r>
                          </w:p>
                          <w:p w14:paraId="1A0FA86C" w14:textId="77777777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</w:t>
                            </w:r>
                            <w:r w:rsidRPr="00F35374">
                              <w:rPr>
                                <w:rStyle w:val="hljs-keyword"/>
                                <w:rFonts w:ascii="Times New Roman" w:hAnsi="Times New Roman" w:cs="Times New Roman"/>
                              </w:rPr>
                              <w:t>if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iter2-&gt;</w:t>
                            </w:r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-&gt;</w:t>
                            </w:r>
                            <w:proofErr w:type="spellStart"/>
                            <w:proofErr w:type="gramStart"/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WaitingTime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 &gt;=</w:t>
                            </w:r>
                            <w:r w:rsidRPr="00F35374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1500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amp;&amp; iter2-&gt;</w:t>
                            </w:r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-&gt;</w:t>
                            </w:r>
                            <w:proofErr w:type="spellStart"/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ID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&gt;</w:t>
                            </w:r>
                            <w:r w:rsidRPr="00F35374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0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</w:t>
                            </w:r>
                          </w:p>
                          <w:p w14:paraId="65BD0442" w14:textId="77777777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{</w:t>
                            </w:r>
                          </w:p>
                          <w:p w14:paraId="1F594DB1" w14:textId="77777777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oldPriority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= iter2-&gt;</w:t>
                            </w:r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-&gt;</w:t>
                            </w:r>
                            <w:proofErr w:type="spellStart"/>
                            <w:proofErr w:type="gramStart"/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Priority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4006407D" w14:textId="77777777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DEBUG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r w:rsidRPr="00F35374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'z'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,</w:t>
                            </w:r>
                            <w:r w:rsidRPr="00F35374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[C] Tick ["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kernel-&gt;stats-&gt;</w:t>
                            </w:r>
                            <w:proofErr w:type="spellStart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otalTicks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r w:rsidRPr="00F35374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: Thread ["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iter2-&gt;</w:t>
                            </w:r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-&gt;</w:t>
                            </w:r>
                            <w:proofErr w:type="spellStart"/>
                            <w:proofErr w:type="gramStart"/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ID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)&lt;&lt; </w:t>
                            </w:r>
                            <w:r w:rsidRPr="00F35374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 changes its priority from ["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proofErr w:type="spellStart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oldPriority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r w:rsidRPr="00F35374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 to ["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&lt;&lt; </w:t>
                            </w:r>
                            <w:proofErr w:type="spellStart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ewPriority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r w:rsidRPr="00F35374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"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4AE4D64C" w14:textId="77777777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</w:t>
                            </w:r>
                            <w:proofErr w:type="spellStart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ewPriority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= </w:t>
                            </w:r>
                            <w:proofErr w:type="spellStart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oldPriority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+ </w:t>
                            </w:r>
                            <w:r w:rsidRPr="00F35374">
                              <w:rPr>
                                <w:rStyle w:val="hljs-number"/>
                                <w:rFonts w:ascii="Times New Roman" w:hAnsi="Times New Roman" w:cs="Times New Roman"/>
                              </w:rPr>
                              <w:t>10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;</w:t>
                            </w:r>
                          </w:p>
                          <w:p w14:paraId="4B5F3197" w14:textId="77777777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    iter2-&gt;</w:t>
                            </w:r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Item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)-&gt;</w:t>
                            </w:r>
                            <w:proofErr w:type="spellStart"/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etPriority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ewPriority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05A2C9CE" w14:textId="77777777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    }</w:t>
                            </w:r>
                          </w:p>
                          <w:p w14:paraId="51248F38" w14:textId="77777777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29737B5" w14:textId="77777777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}</w:t>
                            </w:r>
                          </w:p>
                          <w:p w14:paraId="5E3A423C" w14:textId="77777777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43560CC2" w14:textId="77777777" w:rsidR="00F35374" w:rsidRPr="00F35374" w:rsidRDefault="00F35374" w:rsidP="00F35374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DD70FF8" id="_x0000_s1068" type="#_x0000_t202" style="position:absolute;margin-left:27.3pt;margin-top:6.2pt;width:479.3pt;height:110.6pt;z-index:2517109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">
                <v:textbox style="mso-fit-shape-to-text:t">
                  <w:txbxContent>
                    <w:p w14:paraId="16271463" w14:textId="77777777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hljs-type"/>
                          <w:rFonts w:ascii="Times New Roman" w:hAnsi="Times New Roman" w:cs="Times New Roman"/>
                        </w:rPr>
                        <w:t>void</w:t>
                      </w:r>
                      <w:r w:rsidRPr="00F35374">
                        <w:rPr>
                          <w:rStyle w:val="hljs-function"/>
                          <w:rFonts w:ascii="Times New Roman" w:hAnsi="Times New Roman" w:cs="Times New Roman"/>
                        </w:rPr>
                        <w:t xml:space="preserve"> </w:t>
                      </w:r>
                      <w:proofErr w:type="gramStart"/>
                      <w:r w:rsidRPr="00F35374">
                        <w:rPr>
                          <w:rStyle w:val="hljs-title"/>
                          <w:rFonts w:ascii="Times New Roman" w:hAnsi="Times New Roman" w:cs="Times New Roman"/>
                        </w:rPr>
                        <w:t>Scheduler::</w:t>
                      </w:r>
                      <w:proofErr w:type="spellStart"/>
                      <w:proofErr w:type="gramEnd"/>
                      <w:r w:rsidRPr="00F35374">
                        <w:rPr>
                          <w:rStyle w:val="hljs-title"/>
                          <w:rFonts w:ascii="Times New Roman" w:hAnsi="Times New Roman" w:cs="Times New Roman"/>
                        </w:rPr>
                        <w:t>updatePriority</w:t>
                      </w:r>
                      <w:proofErr w:type="spellEnd"/>
                      <w:r w:rsidRPr="00F35374">
                        <w:rPr>
                          <w:rStyle w:val="hljs-params"/>
                          <w:rFonts w:ascii="Times New Roman" w:hAnsi="Times New Roman" w:cs="Times New Roman"/>
                        </w:rPr>
                        <w:t>()</w:t>
                      </w:r>
                    </w:p>
                    <w:p w14:paraId="6C72BA51" w14:textId="77777777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{</w:t>
                      </w:r>
                    </w:p>
                    <w:p w14:paraId="55D2FBB8" w14:textId="3C74EB46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iter2-&gt;</w:t>
                      </w:r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)-&gt;</w:t>
                      </w:r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setWaitingTime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iter2-&gt;</w:t>
                      </w:r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)-&gt;</w:t>
                      </w:r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getWaitingTime</w:t>
                      </w:r>
                      <w:proofErr w:type="gramStart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)+</w:t>
                      </w:r>
                      <w:proofErr w:type="gram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TimerTicks);</w:t>
                      </w:r>
                    </w:p>
                    <w:p w14:paraId="1A0FA86C" w14:textId="77777777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</w:t>
                      </w:r>
                      <w:r w:rsidRPr="00F35374">
                        <w:rPr>
                          <w:rStyle w:val="hljs-keyword"/>
                          <w:rFonts w:ascii="Times New Roman" w:hAnsi="Times New Roman" w:cs="Times New Roman"/>
                        </w:rPr>
                        <w:t>if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iter2-&gt;</w:t>
                      </w:r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)-&gt;</w:t>
                      </w:r>
                      <w:proofErr w:type="spellStart"/>
                      <w:proofErr w:type="gramStart"/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getWaitingTime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) &gt;=</w:t>
                      </w:r>
                      <w:r w:rsidRPr="00F35374">
                        <w:rPr>
                          <w:rStyle w:val="hljs-number"/>
                          <w:rFonts w:ascii="Times New Roman" w:hAnsi="Times New Roman" w:cs="Times New Roman"/>
                        </w:rPr>
                        <w:t>1500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amp;&amp; iter2-&gt;</w:t>
                      </w:r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)-&gt;</w:t>
                      </w:r>
                      <w:proofErr w:type="spellStart"/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getID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)&gt;</w:t>
                      </w:r>
                      <w:r w:rsidRPr="00F35374">
                        <w:rPr>
                          <w:rStyle w:val="hljs-number"/>
                          <w:rFonts w:ascii="Times New Roman" w:hAnsi="Times New Roman" w:cs="Times New Roman"/>
                        </w:rPr>
                        <w:t>0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)</w:t>
                      </w:r>
                    </w:p>
                    <w:p w14:paraId="65BD0442" w14:textId="77777777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{</w:t>
                      </w:r>
                    </w:p>
                    <w:p w14:paraId="1F594DB1" w14:textId="77777777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oldPriority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= iter2-&gt;</w:t>
                      </w:r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)-&gt;</w:t>
                      </w:r>
                      <w:proofErr w:type="spellStart"/>
                      <w:proofErr w:type="gramStart"/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getPriority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4006407D" w14:textId="77777777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DEBUG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r w:rsidRPr="00F35374">
                        <w:rPr>
                          <w:rStyle w:val="hljs-string"/>
                          <w:rFonts w:ascii="Times New Roman" w:hAnsi="Times New Roman" w:cs="Times New Roman"/>
                        </w:rPr>
                        <w:t>'z'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,</w:t>
                      </w:r>
                      <w:r w:rsidRPr="00F35374">
                        <w:rPr>
                          <w:rStyle w:val="hljs-string"/>
                          <w:rFonts w:ascii="Times New Roman" w:hAnsi="Times New Roman" w:cs="Times New Roman"/>
                        </w:rPr>
                        <w:t>"[C] Tick ["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kernel-&gt;stats-&gt;</w:t>
                      </w:r>
                      <w:proofErr w:type="spellStart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totalTicks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r w:rsidRPr="00F35374">
                        <w:rPr>
                          <w:rStyle w:val="hljs-string"/>
                          <w:rFonts w:ascii="Times New Roman" w:hAnsi="Times New Roman" w:cs="Times New Roman"/>
                        </w:rPr>
                        <w:t>"]: Thread ["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iter2-&gt;</w:t>
                      </w:r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)-&gt;</w:t>
                      </w:r>
                      <w:proofErr w:type="spellStart"/>
                      <w:proofErr w:type="gramStart"/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getID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)&lt;&lt; </w:t>
                      </w:r>
                      <w:r w:rsidRPr="00F35374">
                        <w:rPr>
                          <w:rStyle w:val="hljs-string"/>
                          <w:rFonts w:ascii="Times New Roman" w:hAnsi="Times New Roman" w:cs="Times New Roman"/>
                        </w:rPr>
                        <w:t>"] changes its priority from ["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proofErr w:type="spellStart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oldPriority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r w:rsidRPr="00F35374">
                        <w:rPr>
                          <w:rStyle w:val="hljs-string"/>
                          <w:rFonts w:ascii="Times New Roman" w:hAnsi="Times New Roman" w:cs="Times New Roman"/>
                        </w:rPr>
                        <w:t>"] to ["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&lt;&lt; </w:t>
                      </w:r>
                      <w:proofErr w:type="spellStart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newPriority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r w:rsidRPr="00F35374">
                        <w:rPr>
                          <w:rStyle w:val="hljs-string"/>
                          <w:rFonts w:ascii="Times New Roman" w:hAnsi="Times New Roman" w:cs="Times New Roman"/>
                        </w:rPr>
                        <w:t>"]"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4AE4D64C" w14:textId="77777777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</w:t>
                      </w:r>
                      <w:proofErr w:type="spellStart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newPriority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= </w:t>
                      </w:r>
                      <w:proofErr w:type="spellStart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oldPriority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+ </w:t>
                      </w:r>
                      <w:r w:rsidRPr="00F35374">
                        <w:rPr>
                          <w:rStyle w:val="hljs-number"/>
                          <w:rFonts w:ascii="Times New Roman" w:hAnsi="Times New Roman" w:cs="Times New Roman"/>
                        </w:rPr>
                        <w:t>10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;</w:t>
                      </w:r>
                    </w:p>
                    <w:p w14:paraId="4B5F3197" w14:textId="77777777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    iter2-&gt;</w:t>
                      </w:r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Item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)-&gt;</w:t>
                      </w:r>
                      <w:proofErr w:type="spellStart"/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setPriority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newPriority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05A2C9CE" w14:textId="77777777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    }</w:t>
                      </w:r>
                    </w:p>
                    <w:p w14:paraId="51248F38" w14:textId="77777777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</w:p>
                    <w:p w14:paraId="029737B5" w14:textId="77777777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}</w:t>
                      </w:r>
                    </w:p>
                    <w:p w14:paraId="5E3A423C" w14:textId="77777777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}</w:t>
                      </w:r>
                    </w:p>
                    <w:p w14:paraId="43560CC2" w14:textId="77777777" w:rsidR="00F35374" w:rsidRPr="00F35374" w:rsidRDefault="00F35374" w:rsidP="00F35374"/>
                  </w:txbxContent>
                </v:textbox>
                <w10:wrap type="square"/>
              </v:shape>
            </w:pict>
          </mc:Fallback>
        </mc:AlternateContent>
      </w:r>
    </w:p>
    <w:p w14:paraId="0C4B6E50" w14:textId="54AD9B67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497E59B" w14:textId="52501558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54FA6FC" w14:textId="3BC5FF78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E663FA" w14:textId="62964F4D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B6D22E0" w14:textId="4D9F9CBE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F4D0933" w14:textId="4966E41C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B49E64F" w14:textId="2D1519E6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D8F650C" w14:textId="212444B1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76C1125" w14:textId="57DA7FEC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46A6583" w14:textId="30C53832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9099555" w14:textId="1FB29614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1343996" w14:textId="6B91EB6F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801E727" w14:textId="5C0D9750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072B13B" w14:textId="1B05DDC2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B190D3B" w14:textId="1B1D5B4A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043EAF7" w14:textId="5899F1B3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4DA566B" w14:textId="77777777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7CB9E94" w14:textId="179B9DD5" w:rsidR="00F35374" w:rsidRPr="00F35374" w:rsidRDefault="00F35374" w:rsidP="006A2A7D">
      <w:pPr>
        <w:spacing w:line="320" w:lineRule="exact"/>
        <w:rPr>
          <w:rFonts w:ascii="Times New Roman" w:eastAsia="標楷體" w:hAnsi="Times New Roman" w:cs="Times New Roman"/>
          <w:bCs/>
        </w:rPr>
      </w:pPr>
      <w:r>
        <w:rPr>
          <w:rFonts w:ascii="Times New Roman" w:eastAsia="標楷體" w:hAnsi="Times New Roman" w:cs="Times New Roman"/>
          <w:bCs/>
        </w:rPr>
        <w:tab/>
      </w:r>
      <w:r>
        <w:rPr>
          <w:rFonts w:ascii="Times New Roman" w:eastAsia="標楷體" w:hAnsi="Times New Roman" w:cs="Times New Roman"/>
          <w:bCs/>
        </w:rPr>
        <w:tab/>
      </w:r>
      <w:r w:rsidRPr="00F35374">
        <w:rPr>
          <w:rFonts w:ascii="Times New Roman" w:eastAsia="標楷體" w:hAnsi="Times New Roman" w:cs="Times New Roman"/>
          <w:bCs/>
        </w:rPr>
        <w:t>當</w:t>
      </w:r>
      <w:r w:rsidRPr="00F35374">
        <w:rPr>
          <w:rFonts w:ascii="Times New Roman" w:eastAsia="標楷體" w:hAnsi="Times New Roman" w:cs="Times New Roman"/>
          <w:bCs/>
        </w:rPr>
        <w:t xml:space="preserve"> process </w:t>
      </w:r>
      <w:r w:rsidRPr="00F35374">
        <w:rPr>
          <w:rFonts w:ascii="Times New Roman" w:eastAsia="標楷體" w:hAnsi="Times New Roman" w:cs="Times New Roman"/>
          <w:bCs/>
        </w:rPr>
        <w:t>超過一定的等待時間後會增加此</w:t>
      </w:r>
      <w:r w:rsidRPr="00F35374">
        <w:rPr>
          <w:rFonts w:ascii="Times New Roman" w:eastAsia="標楷體" w:hAnsi="Times New Roman" w:cs="Times New Roman"/>
          <w:bCs/>
        </w:rPr>
        <w:t xml:space="preserve"> process </w:t>
      </w:r>
      <w:r w:rsidRPr="00F35374">
        <w:rPr>
          <w:rFonts w:ascii="Times New Roman" w:eastAsia="標楷體" w:hAnsi="Times New Roman" w:cs="Times New Roman"/>
          <w:bCs/>
        </w:rPr>
        <w:t>的</w:t>
      </w:r>
      <w:r w:rsidRPr="00F35374">
        <w:rPr>
          <w:rFonts w:ascii="Times New Roman" w:eastAsia="標楷體" w:hAnsi="Times New Roman" w:cs="Times New Roman"/>
          <w:bCs/>
        </w:rPr>
        <w:t xml:space="preserve"> priority </w:t>
      </w:r>
      <w:r w:rsidRPr="00F35374">
        <w:rPr>
          <w:rFonts w:ascii="Times New Roman" w:eastAsia="標楷體" w:hAnsi="Times New Roman" w:cs="Times New Roman"/>
          <w:bCs/>
        </w:rPr>
        <w:t>故此時也會印出</w:t>
      </w:r>
      <w:r w:rsidRPr="00F35374">
        <w:rPr>
          <w:rFonts w:ascii="Times New Roman" w:eastAsia="標楷體" w:hAnsi="Times New Roman" w:cs="Times New Roman"/>
          <w:bCs/>
        </w:rPr>
        <w:t xml:space="preserve"> DEBUG message</w:t>
      </w:r>
    </w:p>
    <w:p w14:paraId="75B910FE" w14:textId="6DE6724F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CBC35F6" w14:textId="1B6F028D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CC18915" w14:textId="77B4A465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813B89D" w14:textId="579E5E0A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18A7AE6" w14:textId="6899BE84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D2EBC9F" w14:textId="35070477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4327DD" w14:textId="505D32EF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6B60602" w14:textId="20115EC2" w:rsidR="00F35374" w:rsidRDefault="00F35374" w:rsidP="006A2A7D">
      <w:pPr>
        <w:spacing w:line="320" w:lineRule="exact"/>
        <w:rPr>
          <w:rFonts w:ascii="Times New Roman" w:eastAsia="標楷體" w:hAnsi="Times New Roman" w:cs="Times New Roman" w:hint="eastAsia"/>
          <w:b/>
        </w:rPr>
      </w:pPr>
    </w:p>
    <w:p w14:paraId="556CFEC2" w14:textId="77450B12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lastRenderedPageBreak/>
        <w:tab/>
      </w:r>
      <w:r>
        <w:rPr>
          <w:rFonts w:ascii="Times New Roman" w:eastAsia="標楷體" w:hAnsi="Times New Roman" w:cs="Times New Roman"/>
          <w:b/>
        </w:rPr>
        <w:tab/>
        <w:t>4. Whenever a context switch occurs</w:t>
      </w:r>
    </w:p>
    <w:p w14:paraId="2EC6A408" w14:textId="46498F27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/>
          <w:b/>
        </w:rPr>
        <w:tab/>
      </w:r>
      <w:r>
        <w:rPr>
          <w:rFonts w:ascii="Times New Roman" w:eastAsia="標楷體" w:hAnsi="Times New Roman" w:cs="Times New Roman"/>
          <w:b/>
        </w:rPr>
        <w:tab/>
      </w:r>
      <w:proofErr w:type="gramStart"/>
      <w:r>
        <w:rPr>
          <w:rFonts w:ascii="Times New Roman" w:eastAsia="標楷體" w:hAnsi="Times New Roman" w:cs="Times New Roman"/>
          <w:b/>
        </w:rPr>
        <w:t>Scheduler::</w:t>
      </w:r>
      <w:proofErr w:type="gramEnd"/>
      <w:r>
        <w:rPr>
          <w:rFonts w:ascii="Times New Roman" w:eastAsia="標楷體" w:hAnsi="Times New Roman" w:cs="Times New Roman"/>
          <w:b/>
        </w:rPr>
        <w:t>Run()</w:t>
      </w:r>
    </w:p>
    <w:p w14:paraId="40A2C602" w14:textId="383A089F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9634686" w14:textId="11343DE9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F35374">
        <w:rPr>
          <w:rFonts w:ascii="Times New Roman" w:eastAsia="標楷體" w:hAnsi="Times New Roman" w:cs="Times New Roman"/>
          <w:b/>
          <w:noProof/>
        </w:rPr>
        <mc:AlternateContent>
          <mc:Choice Requires="wps">
            <w:drawing>
              <wp:anchor distT="45720" distB="45720" distL="114300" distR="114300" simplePos="0" relativeHeight="251712000" behindDoc="0" locked="0" layoutInCell="1" allowOverlap="1" wp14:anchorId="20CD2441" wp14:editId="298A57D7">
                <wp:simplePos x="0" y="0"/>
                <wp:positionH relativeFrom="column">
                  <wp:posOffset>143510</wp:posOffset>
                </wp:positionH>
                <wp:positionV relativeFrom="paragraph">
                  <wp:posOffset>8255</wp:posOffset>
                </wp:positionV>
                <wp:extent cx="6061710" cy="1718310"/>
                <wp:effectExtent l="0" t="0" r="15240" b="15240"/>
                <wp:wrapSquare wrapText="bothSides"/>
                <wp:docPr id="44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1710" cy="1718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BECF9B" w14:textId="2291D12E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void</w:t>
                            </w:r>
                          </w:p>
                          <w:p w14:paraId="372F4BB8" w14:textId="77777777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proofErr w:type="gramStart"/>
                            <w:r w:rsidRPr="00F35374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Scheduler::</w:t>
                            </w:r>
                            <w:proofErr w:type="gramEnd"/>
                            <w:r w:rsidRPr="00F35374">
                              <w:rPr>
                                <w:rStyle w:val="hljs-title"/>
                                <w:rFonts w:ascii="Times New Roman" w:hAnsi="Times New Roman" w:cs="Times New Roman"/>
                              </w:rPr>
                              <w:t>Run</w:t>
                            </w:r>
                            <w:r w:rsidRPr="00F35374">
                              <w:rPr>
                                <w:rStyle w:val="hljs-function"/>
                                <w:rFonts w:ascii="Times New Roman" w:hAnsi="Times New Roman" w:cs="Times New Roman"/>
                              </w:rPr>
                              <w:t xml:space="preserve"> </w:t>
                            </w:r>
                            <w:r w:rsidRPr="00F35374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>(Thread *</w:t>
                            </w:r>
                            <w:proofErr w:type="spellStart"/>
                            <w:r w:rsidRPr="00F35374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F35374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r w:rsidRPr="00F35374">
                              <w:rPr>
                                <w:rStyle w:val="hljs-type"/>
                                <w:rFonts w:ascii="Times New Roman" w:hAnsi="Times New Roman" w:cs="Times New Roman"/>
                              </w:rPr>
                              <w:t>bool</w:t>
                            </w:r>
                            <w:r w:rsidRPr="00F35374">
                              <w:rPr>
                                <w:rStyle w:val="hljs-params"/>
                                <w:rFonts w:ascii="Times New Roman" w:hAnsi="Times New Roman" w:cs="Times New Roman"/>
                              </w:rPr>
                              <w:t xml:space="preserve"> finishing)</w:t>
                            </w:r>
                          </w:p>
                          <w:p w14:paraId="40B5F99F" w14:textId="4F129885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{</w:t>
                            </w:r>
                          </w:p>
                          <w:p w14:paraId="21DC12D6" w14:textId="77777777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DEBUG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gramEnd"/>
                            <w:r w:rsidRPr="00F35374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'z'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r w:rsidRPr="00F35374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[D] Tick ["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kernel-&gt;stats-&gt;</w:t>
                            </w:r>
                            <w:proofErr w:type="spellStart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totalTicks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r w:rsidRPr="00F35374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:Thread ["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proofErr w:type="spellStart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ID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()&lt;&lt; </w:t>
                            </w:r>
                            <w:r w:rsidRPr="00F35374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 is now selected for execution, thread ["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&lt;&lt; </w:t>
                            </w:r>
                            <w:proofErr w:type="spellStart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ID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() &lt;&lt; </w:t>
                            </w:r>
                            <w:r w:rsidRPr="00F35374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 is replaced, and it has executed ["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&lt;&lt; </w:t>
                            </w:r>
                            <w:proofErr w:type="spellStart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-&gt;</w:t>
                            </w:r>
                            <w:proofErr w:type="spellStart"/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getBurstTime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() &lt;&lt; </w:t>
                            </w:r>
                            <w:r w:rsidRPr="00F35374">
                              <w:rPr>
                                <w:rStyle w:val="hljs-string"/>
                                <w:rFonts w:ascii="Times New Roman" w:hAnsi="Times New Roman" w:cs="Times New Roman"/>
                              </w:rPr>
                              <w:t>"] ticks"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12CB6C5E" w14:textId="6C46014F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    </w:t>
                            </w:r>
                            <w:proofErr w:type="gramStart"/>
                            <w:r w:rsidRPr="00F35374">
                              <w:rPr>
                                <w:rStyle w:val="hljs-builtin"/>
                                <w:rFonts w:ascii="Times New Roman" w:hAnsi="Times New Roman" w:cs="Times New Roman"/>
                              </w:rPr>
                              <w:t>SWITCH</w:t>
                            </w: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oldThread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 xml:space="preserve">, </w:t>
                            </w:r>
                            <w:proofErr w:type="spellStart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nextThread</w:t>
                            </w:r>
                            <w:proofErr w:type="spellEnd"/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);</w:t>
                            </w:r>
                          </w:p>
                          <w:p w14:paraId="54AD1E2C" w14:textId="106B5C2C" w:rsidR="00F35374" w:rsidRPr="00F35374" w:rsidRDefault="00F35374" w:rsidP="00F35374">
                            <w:pPr>
                              <w:pStyle w:val="HTML0"/>
                              <w:spacing w:line="320" w:lineRule="exact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F35374">
                              <w:rPr>
                                <w:rStyle w:val="line"/>
                                <w:rFonts w:ascii="Times New Roman" w:hAnsi="Times New Roman" w:cs="Times New Roman"/>
                              </w:rPr>
                              <w:t>}</w:t>
                            </w:r>
                          </w:p>
                          <w:p w14:paraId="0F05AAC8" w14:textId="297C59E8" w:rsidR="00F35374" w:rsidRDefault="00F3537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D2441" id="_x0000_s1069" type="#_x0000_t202" style="position:absolute;margin-left:11.3pt;margin-top:.65pt;width:477.3pt;height:135.3pt;z-index:251712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">
                <v:textbox>
                  <w:txbxContent>
                    <w:p w14:paraId="54BECF9B" w14:textId="2291D12E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hljs-type"/>
                          <w:rFonts w:ascii="Times New Roman" w:hAnsi="Times New Roman" w:cs="Times New Roman"/>
                        </w:rPr>
                        <w:t>void</w:t>
                      </w:r>
                    </w:p>
                    <w:p w14:paraId="372F4BB8" w14:textId="77777777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proofErr w:type="gramStart"/>
                      <w:r w:rsidRPr="00F35374">
                        <w:rPr>
                          <w:rStyle w:val="hljs-title"/>
                          <w:rFonts w:ascii="Times New Roman" w:hAnsi="Times New Roman" w:cs="Times New Roman"/>
                        </w:rPr>
                        <w:t>Scheduler::</w:t>
                      </w:r>
                      <w:proofErr w:type="gramEnd"/>
                      <w:r w:rsidRPr="00F35374">
                        <w:rPr>
                          <w:rStyle w:val="hljs-title"/>
                          <w:rFonts w:ascii="Times New Roman" w:hAnsi="Times New Roman" w:cs="Times New Roman"/>
                        </w:rPr>
                        <w:t>Run</w:t>
                      </w:r>
                      <w:r w:rsidRPr="00F35374">
                        <w:rPr>
                          <w:rStyle w:val="hljs-function"/>
                          <w:rFonts w:ascii="Times New Roman" w:hAnsi="Times New Roman" w:cs="Times New Roman"/>
                        </w:rPr>
                        <w:t xml:space="preserve"> </w:t>
                      </w:r>
                      <w:r w:rsidRPr="00F35374">
                        <w:rPr>
                          <w:rStyle w:val="hljs-params"/>
                          <w:rFonts w:ascii="Times New Roman" w:hAnsi="Times New Roman" w:cs="Times New Roman"/>
                        </w:rPr>
                        <w:t>(Thread *</w:t>
                      </w:r>
                      <w:proofErr w:type="spellStart"/>
                      <w:r w:rsidRPr="00F35374">
                        <w:rPr>
                          <w:rStyle w:val="hljs-params"/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F35374">
                        <w:rPr>
                          <w:rStyle w:val="hljs-params"/>
                          <w:rFonts w:ascii="Times New Roman" w:hAnsi="Times New Roman" w:cs="Times New Roman"/>
                        </w:rPr>
                        <w:t xml:space="preserve">, </w:t>
                      </w:r>
                      <w:r w:rsidRPr="00F35374">
                        <w:rPr>
                          <w:rStyle w:val="hljs-type"/>
                          <w:rFonts w:ascii="Times New Roman" w:hAnsi="Times New Roman" w:cs="Times New Roman"/>
                        </w:rPr>
                        <w:t>bool</w:t>
                      </w:r>
                      <w:r w:rsidRPr="00F35374">
                        <w:rPr>
                          <w:rStyle w:val="hljs-params"/>
                          <w:rFonts w:ascii="Times New Roman" w:hAnsi="Times New Roman" w:cs="Times New Roman"/>
                        </w:rPr>
                        <w:t xml:space="preserve"> finishing)</w:t>
                      </w:r>
                    </w:p>
                    <w:p w14:paraId="40B5F99F" w14:textId="4F129885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{</w:t>
                      </w:r>
                    </w:p>
                    <w:p w14:paraId="21DC12D6" w14:textId="77777777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DEBUG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gramEnd"/>
                      <w:r w:rsidRPr="00F35374">
                        <w:rPr>
                          <w:rStyle w:val="hljs-string"/>
                          <w:rFonts w:ascii="Times New Roman" w:hAnsi="Times New Roman" w:cs="Times New Roman"/>
                        </w:rPr>
                        <w:t>'z'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, </w:t>
                      </w:r>
                      <w:r w:rsidRPr="00F35374">
                        <w:rPr>
                          <w:rStyle w:val="hljs-string"/>
                          <w:rFonts w:ascii="Times New Roman" w:hAnsi="Times New Roman" w:cs="Times New Roman"/>
                        </w:rPr>
                        <w:t>"[D] Tick ["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kernel-&gt;stats-&gt;</w:t>
                      </w:r>
                      <w:proofErr w:type="spellStart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totalTicks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r w:rsidRPr="00F35374">
                        <w:rPr>
                          <w:rStyle w:val="hljs-string"/>
                          <w:rFonts w:ascii="Times New Roman" w:hAnsi="Times New Roman" w:cs="Times New Roman"/>
                        </w:rPr>
                        <w:t>"]:Thread ["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proofErr w:type="spellStart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getID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()&lt;&lt; </w:t>
                      </w:r>
                      <w:r w:rsidRPr="00F35374">
                        <w:rPr>
                          <w:rStyle w:val="hljs-string"/>
                          <w:rFonts w:ascii="Times New Roman" w:hAnsi="Times New Roman" w:cs="Times New Roman"/>
                        </w:rPr>
                        <w:t>"] is now selected for execution, thread ["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&lt;&lt; </w:t>
                      </w:r>
                      <w:proofErr w:type="spellStart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getID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() &lt;&lt; </w:t>
                      </w:r>
                      <w:r w:rsidRPr="00F35374">
                        <w:rPr>
                          <w:rStyle w:val="hljs-string"/>
                          <w:rFonts w:ascii="Times New Roman" w:hAnsi="Times New Roman" w:cs="Times New Roman"/>
                        </w:rPr>
                        <w:t>"] is replaced, and it has executed ["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&lt;&lt; </w:t>
                      </w:r>
                      <w:proofErr w:type="spellStart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-&gt;</w:t>
                      </w:r>
                      <w:proofErr w:type="spellStart"/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getBurstTime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() &lt;&lt; </w:t>
                      </w:r>
                      <w:r w:rsidRPr="00F35374">
                        <w:rPr>
                          <w:rStyle w:val="hljs-string"/>
                          <w:rFonts w:ascii="Times New Roman" w:hAnsi="Times New Roman" w:cs="Times New Roman"/>
                        </w:rPr>
                        <w:t>"] ticks"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12CB6C5E" w14:textId="6C46014F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Style w:val="line"/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    </w:t>
                      </w:r>
                      <w:proofErr w:type="gramStart"/>
                      <w:r w:rsidRPr="00F35374">
                        <w:rPr>
                          <w:rStyle w:val="hljs-builtin"/>
                          <w:rFonts w:ascii="Times New Roman" w:hAnsi="Times New Roman" w:cs="Times New Roman"/>
                        </w:rPr>
                        <w:t>SWITCH</w:t>
                      </w: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(</w:t>
                      </w:r>
                      <w:proofErr w:type="spellStart"/>
                      <w:proofErr w:type="gram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oldThread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 xml:space="preserve">, </w:t>
                      </w:r>
                      <w:proofErr w:type="spellStart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nextThread</w:t>
                      </w:r>
                      <w:proofErr w:type="spellEnd"/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);</w:t>
                      </w:r>
                    </w:p>
                    <w:p w14:paraId="54AD1E2C" w14:textId="106B5C2C" w:rsidR="00F35374" w:rsidRPr="00F35374" w:rsidRDefault="00F35374" w:rsidP="00F35374">
                      <w:pPr>
                        <w:pStyle w:val="HTML0"/>
                        <w:spacing w:line="320" w:lineRule="exact"/>
                        <w:rPr>
                          <w:rFonts w:ascii="Times New Roman" w:hAnsi="Times New Roman" w:cs="Times New Roman"/>
                        </w:rPr>
                      </w:pPr>
                      <w:r w:rsidRPr="00F35374">
                        <w:rPr>
                          <w:rStyle w:val="line"/>
                          <w:rFonts w:ascii="Times New Roman" w:hAnsi="Times New Roman" w:cs="Times New Roman"/>
                        </w:rPr>
                        <w:t>}</w:t>
                      </w:r>
                    </w:p>
                    <w:p w14:paraId="0F05AAC8" w14:textId="297C59E8" w:rsidR="00F35374" w:rsidRDefault="00F35374"/>
                  </w:txbxContent>
                </v:textbox>
                <w10:wrap type="square"/>
              </v:shape>
            </w:pict>
          </mc:Fallback>
        </mc:AlternateContent>
      </w:r>
    </w:p>
    <w:p w14:paraId="3648B9D8" w14:textId="7CBD9CC5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58A5823" w14:textId="2763E625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E80F275" w14:textId="73E2443F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A612B9C" w14:textId="0CD2C9EE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D99632A" w14:textId="507E0278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D31A8FD" w14:textId="76A9F3D5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B3F2ABE" w14:textId="215795EA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81EF226" w14:textId="163C61DE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5832EC2" w14:textId="3C61482C" w:rsidR="00F35374" w:rsidRPr="00F35374" w:rsidRDefault="00F35374" w:rsidP="006A2A7D">
      <w:pPr>
        <w:spacing w:line="320" w:lineRule="exact"/>
        <w:rPr>
          <w:rFonts w:ascii="Times New Roman" w:eastAsia="標楷體" w:hAnsi="Times New Roman" w:cs="Times New Roman"/>
          <w:bCs/>
        </w:rPr>
      </w:pPr>
      <w:r>
        <w:rPr>
          <w:rFonts w:ascii="Times New Roman" w:eastAsia="標楷體" w:hAnsi="Times New Roman" w:cs="Times New Roman"/>
          <w:bCs/>
        </w:rPr>
        <w:tab/>
      </w:r>
      <w:r>
        <w:rPr>
          <w:rFonts w:ascii="Times New Roman" w:eastAsia="標楷體" w:hAnsi="Times New Roman" w:cs="Times New Roman"/>
          <w:bCs/>
        </w:rPr>
        <w:tab/>
      </w:r>
      <w:r w:rsidRPr="00F35374">
        <w:rPr>
          <w:rFonts w:ascii="Times New Roman" w:eastAsia="標楷體" w:hAnsi="Times New Roman" w:cs="Times New Roman" w:hint="eastAsia"/>
          <w:bCs/>
        </w:rPr>
        <w:t>當呼叫</w:t>
      </w:r>
      <w:r w:rsidRPr="00F35374">
        <w:rPr>
          <w:rFonts w:ascii="Times New Roman" w:eastAsia="標楷體" w:hAnsi="Times New Roman" w:cs="Times New Roman" w:hint="eastAsia"/>
          <w:bCs/>
        </w:rPr>
        <w:t xml:space="preserve"> </w:t>
      </w:r>
      <w:r w:rsidRPr="00F35374">
        <w:rPr>
          <w:rFonts w:ascii="Times New Roman" w:eastAsia="標楷體" w:hAnsi="Times New Roman" w:cs="Times New Roman" w:hint="eastAsia"/>
          <w:bCs/>
          <w:i/>
          <w:iCs/>
        </w:rPr>
        <w:t>SWITCH()</w:t>
      </w:r>
      <w:r w:rsidRPr="00F35374">
        <w:rPr>
          <w:rFonts w:ascii="Times New Roman" w:eastAsia="標楷體" w:hAnsi="Times New Roman" w:cs="Times New Roman" w:hint="eastAsia"/>
          <w:bCs/>
        </w:rPr>
        <w:t xml:space="preserve"> </w:t>
      </w:r>
      <w:r w:rsidRPr="00F35374">
        <w:rPr>
          <w:rFonts w:ascii="Times New Roman" w:eastAsia="標楷體" w:hAnsi="Times New Roman" w:cs="Times New Roman" w:hint="eastAsia"/>
          <w:bCs/>
        </w:rPr>
        <w:t>時即產生</w:t>
      </w:r>
      <w:r w:rsidRPr="00F35374">
        <w:rPr>
          <w:rFonts w:ascii="Times New Roman" w:eastAsia="標楷體" w:hAnsi="Times New Roman" w:cs="Times New Roman" w:hint="eastAsia"/>
          <w:bCs/>
        </w:rPr>
        <w:t xml:space="preserve"> </w:t>
      </w:r>
      <w:r w:rsidRPr="00F35374">
        <w:rPr>
          <w:rFonts w:ascii="Times New Roman" w:eastAsia="標楷體" w:hAnsi="Times New Roman" w:cs="Times New Roman"/>
          <w:bCs/>
        </w:rPr>
        <w:t>context switch</w:t>
      </w:r>
      <w:r w:rsidRPr="00F35374">
        <w:rPr>
          <w:rFonts w:ascii="Times New Roman" w:eastAsia="標楷體" w:hAnsi="Times New Roman" w:cs="Times New Roman" w:hint="eastAsia"/>
          <w:bCs/>
        </w:rPr>
        <w:t>，故印出</w:t>
      </w:r>
      <w:r w:rsidRPr="00F35374">
        <w:rPr>
          <w:rFonts w:ascii="Times New Roman" w:eastAsia="標楷體" w:hAnsi="Times New Roman" w:cs="Times New Roman" w:hint="eastAsia"/>
          <w:bCs/>
        </w:rPr>
        <w:t xml:space="preserve"> DEBUG </w:t>
      </w:r>
      <w:r w:rsidRPr="00F35374">
        <w:rPr>
          <w:rFonts w:ascii="Times New Roman" w:eastAsia="標楷體" w:hAnsi="Times New Roman" w:cs="Times New Roman"/>
          <w:bCs/>
        </w:rPr>
        <w:t>message</w:t>
      </w:r>
      <w:r w:rsidRPr="00F35374">
        <w:rPr>
          <w:rFonts w:ascii="Times New Roman" w:eastAsia="標楷體" w:hAnsi="Times New Roman" w:cs="Times New Roman" w:hint="eastAsia"/>
          <w:bCs/>
        </w:rPr>
        <w:t>。</w:t>
      </w:r>
    </w:p>
    <w:p w14:paraId="4D90BA4B" w14:textId="4447A3FD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B6B0B76" w14:textId="4189B968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C896B3E" w14:textId="635CE61F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BA9E0BB" w14:textId="50A5C5E6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1D4E784" w14:textId="38AA38D6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D70DFA" w14:textId="2814B09C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56086E5" w14:textId="76D727BD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FA06CB8" w14:textId="749946A9" w:rsidR="00F35374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/>
        </w:rPr>
        <w:t>輸出結果</w:t>
      </w:r>
    </w:p>
    <w:p w14:paraId="60E85ABF" w14:textId="4041314A" w:rsidR="00F35374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34F27">
        <w:rPr>
          <w:rFonts w:ascii="Times New Roman" w:eastAsia="標楷體" w:hAnsi="Times New Roman" w:cs="Times New Roman"/>
          <w:b/>
          <w:noProof/>
        </w:rPr>
        <w:drawing>
          <wp:anchor distT="0" distB="0" distL="114300" distR="114300" simplePos="0" relativeHeight="251716096" behindDoc="0" locked="0" layoutInCell="1" allowOverlap="1" wp14:anchorId="79F47C96" wp14:editId="78E00C18">
            <wp:simplePos x="0" y="0"/>
            <wp:positionH relativeFrom="column">
              <wp:posOffset>-423</wp:posOffset>
            </wp:positionH>
            <wp:positionV relativeFrom="paragraph">
              <wp:posOffset>118745</wp:posOffset>
            </wp:positionV>
            <wp:extent cx="2034716" cy="1996613"/>
            <wp:effectExtent l="0" t="0" r="3810" b="3810"/>
            <wp:wrapSquare wrapText="bothSides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19966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3F1341" w14:textId="509F81ED" w:rsidR="00F35374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34F27">
        <w:rPr>
          <w:rFonts w:ascii="Times New Roman" w:eastAsia="標楷體" w:hAnsi="Times New Roman" w:cs="Times New Roman"/>
          <w:b/>
          <w:noProof/>
        </w:rPr>
        <w:drawing>
          <wp:anchor distT="0" distB="0" distL="114300" distR="114300" simplePos="0" relativeHeight="251738624" behindDoc="0" locked="0" layoutInCell="1" allowOverlap="1" wp14:anchorId="102251BD" wp14:editId="172496E7">
            <wp:simplePos x="0" y="0"/>
            <wp:positionH relativeFrom="column">
              <wp:posOffset>2597785</wp:posOffset>
            </wp:positionH>
            <wp:positionV relativeFrom="paragraph">
              <wp:posOffset>134408</wp:posOffset>
            </wp:positionV>
            <wp:extent cx="2103302" cy="4046571"/>
            <wp:effectExtent l="0" t="0" r="0" b="0"/>
            <wp:wrapSquare wrapText="bothSides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302" cy="404657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CA7A72" w14:textId="51980909" w:rsidR="00F35374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  <w:noProof/>
        </w:rPr>
        <w:drawing>
          <wp:anchor distT="0" distB="0" distL="114300" distR="114300" simplePos="0" relativeHeight="251722240" behindDoc="0" locked="0" layoutInCell="1" allowOverlap="1" wp14:anchorId="248A7723" wp14:editId="370398D7">
            <wp:simplePos x="0" y="0"/>
            <wp:positionH relativeFrom="column">
              <wp:posOffset>-2169160</wp:posOffset>
            </wp:positionH>
            <wp:positionV relativeFrom="paragraph">
              <wp:posOffset>1977813</wp:posOffset>
            </wp:positionV>
            <wp:extent cx="2057400" cy="1996440"/>
            <wp:effectExtent l="0" t="0" r="0" b="3810"/>
            <wp:wrapSquare wrapText="bothSides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996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734F27">
        <w:rPr>
          <w:rFonts w:ascii="Times New Roman" w:eastAsia="標楷體" w:hAnsi="Times New Roman" w:cs="Times New Roman"/>
          <w:b/>
          <w:noProof/>
        </w:rPr>
        <w:drawing>
          <wp:anchor distT="0" distB="0" distL="114300" distR="114300" simplePos="0" relativeHeight="251731456" behindDoc="0" locked="0" layoutInCell="1" allowOverlap="1" wp14:anchorId="3DB402D8" wp14:editId="7D7ACFF6">
            <wp:simplePos x="0" y="0"/>
            <wp:positionH relativeFrom="column">
              <wp:posOffset>260985</wp:posOffset>
            </wp:positionH>
            <wp:positionV relativeFrom="paragraph">
              <wp:posOffset>8255</wp:posOffset>
            </wp:positionV>
            <wp:extent cx="2072640" cy="3848100"/>
            <wp:effectExtent l="0" t="0" r="3810" b="0"/>
            <wp:wrapSquare wrapText="bothSides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264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E994D18" w14:textId="39A7DE8B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1C6691C" w14:textId="36EA8C01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44A98AD" w14:textId="708C00F7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0A16C2C" w14:textId="7D7A5A33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3E0E4CC" w14:textId="4D772674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D106FD1" w14:textId="2253851A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FDBFB13" w14:textId="56580453" w:rsidR="00F35374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34F27">
        <w:rPr>
          <w:rFonts w:ascii="Times New Roman" w:eastAsia="標楷體" w:hAnsi="Times New Roman" w:cs="Times New Roman"/>
          <w:b/>
          <w:noProof/>
        </w:rPr>
        <w:lastRenderedPageBreak/>
        <w:drawing>
          <wp:anchor distT="0" distB="0" distL="114300" distR="114300" simplePos="0" relativeHeight="251743744" behindDoc="0" locked="0" layoutInCell="1" allowOverlap="1" wp14:anchorId="6F4FF10F" wp14:editId="45C08D7A">
            <wp:simplePos x="0" y="0"/>
            <wp:positionH relativeFrom="column">
              <wp:posOffset>330200</wp:posOffset>
            </wp:positionH>
            <wp:positionV relativeFrom="paragraph">
              <wp:posOffset>8466</wp:posOffset>
            </wp:positionV>
            <wp:extent cx="5951736" cy="6561389"/>
            <wp:effectExtent l="0" t="0" r="0" b="0"/>
            <wp:wrapSquare wrapText="bothSides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1736" cy="65613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F23105" w14:textId="0219887B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2497157" w14:textId="29479358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23949F5" w14:textId="0B8EA417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FCB5498" w14:textId="2B4F1730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1AEF531" w14:textId="4FA0E3E9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4AB012B" w14:textId="0F58B9D9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9DE6A89" w14:textId="44A9E628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4EF64F2" w14:textId="2B76FAF1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107348B" w14:textId="4C777F9A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F671F3F" w14:textId="522687BB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B31F497" w14:textId="36810EA9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01C4004" w14:textId="26D08C08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998D9B0" w14:textId="67E3F30D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EF029D1" w14:textId="4E810693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6E61277" w14:textId="035F29A3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4CD13D9" w14:textId="7A7F7087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60CDF43" w14:textId="36DDB654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2A875B3" w14:textId="30DBA83E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1AC6B5F" w14:textId="1E9FE88A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7A8C57B" w14:textId="20ACE73D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42FC3D6" w14:textId="0BC9C35A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0A541B" w14:textId="20496408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A8F40AD" w14:textId="24B10869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69C7CA3" w14:textId="2C66408C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9C711B3" w14:textId="14FEEDE0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2F868CB" w14:textId="5ED8F2FC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3EE9313" w14:textId="328D1E77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AD6778C" w14:textId="40B5182A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E6CE915" w14:textId="3336C510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732C928" w14:textId="525BF546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CDD4DEE" w14:textId="41037296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C4FB723" w14:textId="5931A0F7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FF9091B" w14:textId="6FDF47CB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3D221AB" w14:textId="0F627EC2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0A57F97" w14:textId="781C96A6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BCC537D" w14:textId="68ABE5E8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59FED18" w14:textId="03577635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D5E837A" w14:textId="3DE6D050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AD2639A" w14:textId="54440347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03EB00E" w14:textId="09AAB993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59DF293" w14:textId="0193C975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DA44D58" w14:textId="4337F985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6C2C68" w14:textId="31F08612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5436C7" w14:textId="00C6731F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83B256E" w14:textId="77777777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23C3E0D" w14:textId="189B0691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06CBE02" w14:textId="1DA0D1A5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E997C6C" w14:textId="17C33E37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34F27">
        <w:rPr>
          <w:rFonts w:ascii="Times New Roman" w:eastAsia="標楷體" w:hAnsi="Times New Roman" w:cs="Times New Roman"/>
          <w:b/>
          <w:noProof/>
        </w:rPr>
        <w:lastRenderedPageBreak/>
        <w:drawing>
          <wp:anchor distT="0" distB="0" distL="114300" distR="114300" simplePos="0" relativeHeight="251745792" behindDoc="0" locked="0" layoutInCell="1" allowOverlap="1" wp14:anchorId="3B8B1E10" wp14:editId="72E9EE0D">
            <wp:simplePos x="0" y="0"/>
            <wp:positionH relativeFrom="column">
              <wp:posOffset>363643</wp:posOffset>
            </wp:positionH>
            <wp:positionV relativeFrom="paragraph">
              <wp:posOffset>8255</wp:posOffset>
            </wp:positionV>
            <wp:extent cx="5921253" cy="6119390"/>
            <wp:effectExtent l="0" t="0" r="3810" b="0"/>
            <wp:wrapSquare wrapText="bothSides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1253" cy="61193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593C0E" w14:textId="5A61C2AC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376154D" w14:textId="141C1C7E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57DC872" w14:textId="157F7982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6653DA0" w14:textId="04FA1552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9109760" w14:textId="5C8BF446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026F654" w14:textId="71C4A045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F457A45" w14:textId="47706D07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F1375B7" w14:textId="6897D4F4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3D18EED" w14:textId="3964DE5C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DB3351A" w14:textId="0F0923CE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CAF44F7" w14:textId="1AF59B3D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B512F07" w14:textId="5485FE67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37D8D9C" w14:textId="72AE6B7E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85EA81A" w14:textId="5263B381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5EA2F55" w14:textId="1426B70F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C49727F" w14:textId="18BA46E2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D3E1049" w14:textId="1103A59A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3F4B9B2" w14:textId="6E84B6B5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4621DCF" w14:textId="30430FD5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5865FF5" w14:textId="3F1C2620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EF77A9" w14:textId="3ECE66A9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F453A30" w14:textId="6DD60047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5D59084" w14:textId="77777777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287E499" w14:textId="5259968D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1F17850" w14:textId="37A16DC7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6FD4788" w14:textId="7DADF6E2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5E52B13" w14:textId="13B22BD5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5483923" w14:textId="2EC4B461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B48BDB6" w14:textId="40A2CC1A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07CEB3F" w14:textId="135995A6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ECEB8E6" w14:textId="0B984738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BF0E5F7" w14:textId="135E524D" w:rsidR="00F35374" w:rsidRDefault="00F35374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248804E7" w14:textId="3CE50E0A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A586BA7" w14:textId="6D26AD39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FD04F73" w14:textId="7584F6C5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8FBD77C" w14:textId="40866386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7EA4DD59" w14:textId="15CC9F16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5FFDD4A" w14:textId="23D958F8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6436E9F3" w14:textId="29B9F089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5D4D88C4" w14:textId="0284AE9C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72B3D43" w14:textId="10D9FBBA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159AC486" w14:textId="6D71F3C3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7A16AB0" w14:textId="1686BCAE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A01116A" w14:textId="2605DDCF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4A1B20EB" w14:textId="0DCAC598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370B131D" w14:textId="6C9A41D9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</w:p>
    <w:p w14:paraId="0E2C18D0" w14:textId="680EFC28" w:rsidR="00734F27" w:rsidRDefault="00734F27" w:rsidP="006A2A7D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34F27">
        <w:rPr>
          <w:rFonts w:ascii="Times New Roman" w:eastAsia="標楷體" w:hAnsi="Times New Roman" w:cs="Times New Roman"/>
          <w:b/>
          <w:noProof/>
        </w:rPr>
        <w:lastRenderedPageBreak/>
        <w:drawing>
          <wp:anchor distT="0" distB="0" distL="114300" distR="114300" simplePos="0" relativeHeight="251750912" behindDoc="0" locked="0" layoutInCell="1" allowOverlap="1" wp14:anchorId="590134ED" wp14:editId="7B7AD275">
            <wp:simplePos x="0" y="0"/>
            <wp:positionH relativeFrom="column">
              <wp:posOffset>253365</wp:posOffset>
            </wp:positionH>
            <wp:positionV relativeFrom="paragraph">
              <wp:posOffset>6798310</wp:posOffset>
            </wp:positionV>
            <wp:extent cx="6061710" cy="922020"/>
            <wp:effectExtent l="0" t="0" r="0" b="0"/>
            <wp:wrapSquare wrapText="bothSides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1710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734F27">
        <w:rPr>
          <w:rFonts w:ascii="Times New Roman" w:eastAsia="標楷體" w:hAnsi="Times New Roman" w:cs="Times New Roman"/>
          <w:b/>
          <w:noProof/>
        </w:rPr>
        <w:drawing>
          <wp:anchor distT="0" distB="0" distL="114300" distR="114300" simplePos="0" relativeHeight="251748864" behindDoc="0" locked="0" layoutInCell="1" allowOverlap="1" wp14:anchorId="029E2B9A" wp14:editId="2FBD02C3">
            <wp:simplePos x="0" y="0"/>
            <wp:positionH relativeFrom="column">
              <wp:posOffset>237067</wp:posOffset>
            </wp:positionH>
            <wp:positionV relativeFrom="paragraph">
              <wp:posOffset>279400</wp:posOffset>
            </wp:positionV>
            <wp:extent cx="6149873" cy="6424217"/>
            <wp:effectExtent l="0" t="0" r="3810" b="0"/>
            <wp:wrapSquare wrapText="bothSides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9873" cy="64242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39463D" w14:textId="14D18CD8" w:rsidR="007B3DC3" w:rsidRPr="00790394" w:rsidRDefault="00A360F4" w:rsidP="007B3DC3">
      <w:pPr>
        <w:spacing w:line="320" w:lineRule="exact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</w:rPr>
        <w:lastRenderedPageBreak/>
        <w:t xml:space="preserve">Part </w:t>
      </w:r>
      <w:proofErr w:type="gramStart"/>
      <w:r w:rsidRPr="00790394">
        <w:rPr>
          <w:rFonts w:ascii="Times New Roman" w:eastAsia="標楷體" w:hAnsi="Times New Roman" w:cs="Times New Roman"/>
          <w:b/>
        </w:rPr>
        <w:t>3:Contribution</w:t>
      </w:r>
      <w:proofErr w:type="gramEnd"/>
    </w:p>
    <w:p w14:paraId="2E212CC2" w14:textId="31E8BDA7" w:rsidR="00A360F4" w:rsidRDefault="00A360F4" w:rsidP="00A360F4">
      <w:pPr>
        <w:pStyle w:val="a6"/>
        <w:numPr>
          <w:ilvl w:val="0"/>
          <w:numId w:val="34"/>
        </w:numPr>
        <w:spacing w:line="320" w:lineRule="exact"/>
        <w:ind w:leftChars="0"/>
        <w:rPr>
          <w:rFonts w:ascii="Times New Roman" w:eastAsia="標楷體" w:hAnsi="Times New Roman" w:cs="Times New Roman"/>
          <w:b/>
        </w:rPr>
      </w:pPr>
      <w:r w:rsidRPr="00790394">
        <w:rPr>
          <w:rFonts w:ascii="Times New Roman" w:eastAsia="標楷體" w:hAnsi="Times New Roman" w:cs="Times New Roman"/>
          <w:b/>
        </w:rPr>
        <w:t>Describe details and percentage of each member’s contribution.</w:t>
      </w:r>
    </w:p>
    <w:tbl>
      <w:tblPr>
        <w:tblStyle w:val="ac"/>
        <w:tblpPr w:leftFromText="180" w:rightFromText="180" w:vertAnchor="page" w:horzAnchor="margin" w:tblpY="1827"/>
        <w:tblW w:w="0" w:type="auto"/>
        <w:tblLook w:val="04A0" w:firstRow="1" w:lastRow="0" w:firstColumn="1" w:lastColumn="0" w:noHBand="0" w:noVBand="1"/>
      </w:tblPr>
      <w:tblGrid>
        <w:gridCol w:w="3445"/>
        <w:gridCol w:w="3438"/>
        <w:gridCol w:w="3439"/>
      </w:tblGrid>
      <w:tr w:rsidR="00734F27" w14:paraId="65795A98" w14:textId="77777777" w:rsidTr="00734F27">
        <w:tc>
          <w:tcPr>
            <w:tcW w:w="3445" w:type="dxa"/>
          </w:tcPr>
          <w:p w14:paraId="5F9FD31B" w14:textId="77777777" w:rsidR="00734F27" w:rsidRPr="00734F27" w:rsidRDefault="00734F27" w:rsidP="00734F27">
            <w:pPr>
              <w:pStyle w:val="a6"/>
              <w:spacing w:line="320" w:lineRule="exact"/>
              <w:ind w:leftChars="0" w:left="0"/>
              <w:rPr>
                <w:rFonts w:ascii="Times New Roman" w:eastAsia="標楷體" w:hAnsi="Times New Roman" w:cs="Times New Roman"/>
                <w:bCs/>
              </w:rPr>
            </w:pPr>
          </w:p>
        </w:tc>
        <w:tc>
          <w:tcPr>
            <w:tcW w:w="3438" w:type="dxa"/>
          </w:tcPr>
          <w:p w14:paraId="1172A1A1" w14:textId="77777777" w:rsidR="00734F27" w:rsidRPr="00734F27" w:rsidRDefault="00734F27" w:rsidP="00734F27">
            <w:pPr>
              <w:pStyle w:val="a6"/>
              <w:spacing w:line="320" w:lineRule="exact"/>
              <w:ind w:leftChars="0" w:left="0"/>
              <w:rPr>
                <w:rFonts w:ascii="Times New Roman" w:eastAsia="標楷體" w:hAnsi="Times New Roman" w:cs="Times New Roman"/>
                <w:bCs/>
              </w:rPr>
            </w:pPr>
            <w:r w:rsidRPr="00734F27">
              <w:rPr>
                <w:rFonts w:ascii="Times New Roman" w:eastAsia="標楷體" w:hAnsi="Times New Roman" w:cs="Times New Roman" w:hint="eastAsia"/>
                <w:bCs/>
              </w:rPr>
              <w:t>吳孟儒</w:t>
            </w:r>
          </w:p>
        </w:tc>
        <w:tc>
          <w:tcPr>
            <w:tcW w:w="3439" w:type="dxa"/>
          </w:tcPr>
          <w:p w14:paraId="75AF69C3" w14:textId="77777777" w:rsidR="00734F27" w:rsidRPr="00734F27" w:rsidRDefault="00734F27" w:rsidP="00734F27">
            <w:pPr>
              <w:pStyle w:val="a6"/>
              <w:spacing w:line="320" w:lineRule="exact"/>
              <w:ind w:leftChars="0" w:left="0"/>
              <w:rPr>
                <w:rFonts w:ascii="Times New Roman" w:eastAsia="標楷體" w:hAnsi="Times New Roman" w:cs="Times New Roman"/>
                <w:bCs/>
              </w:rPr>
            </w:pPr>
            <w:r w:rsidRPr="00734F27">
              <w:rPr>
                <w:rFonts w:ascii="Times New Roman" w:eastAsia="標楷體" w:hAnsi="Times New Roman" w:cs="Times New Roman" w:hint="eastAsia"/>
                <w:bCs/>
              </w:rPr>
              <w:t>張世傑</w:t>
            </w:r>
          </w:p>
        </w:tc>
      </w:tr>
      <w:tr w:rsidR="00734F27" w14:paraId="6E861FE8" w14:textId="77777777" w:rsidTr="00734F27">
        <w:tc>
          <w:tcPr>
            <w:tcW w:w="3445" w:type="dxa"/>
          </w:tcPr>
          <w:p w14:paraId="7B9563B0" w14:textId="77777777" w:rsidR="00734F27" w:rsidRPr="00734F27" w:rsidRDefault="00734F27" w:rsidP="00734F27">
            <w:pPr>
              <w:pStyle w:val="a6"/>
              <w:spacing w:line="320" w:lineRule="exact"/>
              <w:ind w:leftChars="0" w:left="0"/>
              <w:rPr>
                <w:rFonts w:ascii="Times New Roman" w:eastAsia="標楷體" w:hAnsi="Times New Roman" w:cs="Times New Roman"/>
                <w:bCs/>
              </w:rPr>
            </w:pPr>
            <w:r w:rsidRPr="00734F27">
              <w:rPr>
                <w:rFonts w:ascii="Times New Roman" w:eastAsia="標楷體" w:hAnsi="Times New Roman" w:cs="Times New Roman"/>
                <w:bCs/>
              </w:rPr>
              <w:t>Part1.</w:t>
            </w:r>
          </w:p>
        </w:tc>
        <w:tc>
          <w:tcPr>
            <w:tcW w:w="3438" w:type="dxa"/>
          </w:tcPr>
          <w:p w14:paraId="2D1E5B6A" w14:textId="77777777" w:rsidR="00734F27" w:rsidRPr="00734F27" w:rsidRDefault="00734F27" w:rsidP="00734F27">
            <w:pPr>
              <w:pStyle w:val="a6"/>
              <w:spacing w:line="320" w:lineRule="exact"/>
              <w:ind w:leftChars="0" w:left="0"/>
              <w:rPr>
                <w:rFonts w:ascii="Times New Roman" w:eastAsia="標楷體" w:hAnsi="Times New Roman" w:cs="Times New Roman"/>
                <w:bCs/>
              </w:rPr>
            </w:pPr>
            <w:r w:rsidRPr="00734F27">
              <w:rPr>
                <w:rFonts w:ascii="Times New Roman" w:eastAsia="標楷體" w:hAnsi="Times New Roman" w:cs="Times New Roman" w:hint="eastAsia"/>
                <w:bCs/>
              </w:rPr>
              <w:t>5</w:t>
            </w:r>
            <w:r w:rsidRPr="00734F27">
              <w:rPr>
                <w:rFonts w:ascii="Times New Roman" w:eastAsia="標楷體" w:hAnsi="Times New Roman" w:cs="Times New Roman"/>
                <w:bCs/>
              </w:rPr>
              <w:t>0 %</w:t>
            </w:r>
          </w:p>
        </w:tc>
        <w:tc>
          <w:tcPr>
            <w:tcW w:w="3439" w:type="dxa"/>
          </w:tcPr>
          <w:p w14:paraId="00A5AA62" w14:textId="77777777" w:rsidR="00734F27" w:rsidRPr="00734F27" w:rsidRDefault="00734F27" w:rsidP="00734F27">
            <w:pPr>
              <w:pStyle w:val="a6"/>
              <w:spacing w:line="320" w:lineRule="exact"/>
              <w:ind w:leftChars="0" w:left="0"/>
              <w:rPr>
                <w:rFonts w:ascii="Times New Roman" w:eastAsia="標楷體" w:hAnsi="Times New Roman" w:cs="Times New Roman"/>
                <w:bCs/>
              </w:rPr>
            </w:pPr>
            <w:r w:rsidRPr="00734F27">
              <w:rPr>
                <w:rFonts w:ascii="Times New Roman" w:eastAsia="標楷體" w:hAnsi="Times New Roman" w:cs="Times New Roman" w:hint="eastAsia"/>
                <w:bCs/>
              </w:rPr>
              <w:t>5</w:t>
            </w:r>
            <w:r w:rsidRPr="00734F27">
              <w:rPr>
                <w:rFonts w:ascii="Times New Roman" w:eastAsia="標楷體" w:hAnsi="Times New Roman" w:cs="Times New Roman"/>
                <w:bCs/>
              </w:rPr>
              <w:t>0 %</w:t>
            </w:r>
          </w:p>
        </w:tc>
      </w:tr>
      <w:tr w:rsidR="00734F27" w14:paraId="5C8BB0C4" w14:textId="77777777" w:rsidTr="00734F27">
        <w:tc>
          <w:tcPr>
            <w:tcW w:w="3445" w:type="dxa"/>
          </w:tcPr>
          <w:p w14:paraId="2A82EADD" w14:textId="77777777" w:rsidR="00734F27" w:rsidRPr="00734F27" w:rsidRDefault="00734F27" w:rsidP="00734F27">
            <w:pPr>
              <w:pStyle w:val="a6"/>
              <w:spacing w:line="320" w:lineRule="exact"/>
              <w:ind w:leftChars="0" w:left="0"/>
              <w:rPr>
                <w:rFonts w:ascii="Times New Roman" w:eastAsia="標楷體" w:hAnsi="Times New Roman" w:cs="Times New Roman"/>
                <w:bCs/>
              </w:rPr>
            </w:pPr>
            <w:r w:rsidRPr="00734F27">
              <w:rPr>
                <w:rFonts w:ascii="Times New Roman" w:eastAsia="標楷體" w:hAnsi="Times New Roman" w:cs="Times New Roman"/>
                <w:bCs/>
              </w:rPr>
              <w:t xml:space="preserve">Part2. </w:t>
            </w:r>
          </w:p>
        </w:tc>
        <w:tc>
          <w:tcPr>
            <w:tcW w:w="3438" w:type="dxa"/>
          </w:tcPr>
          <w:p w14:paraId="7B78EEBB" w14:textId="77777777" w:rsidR="00734F27" w:rsidRPr="00734F27" w:rsidRDefault="00734F27" w:rsidP="00734F27">
            <w:pPr>
              <w:pStyle w:val="a6"/>
              <w:spacing w:line="320" w:lineRule="exact"/>
              <w:ind w:leftChars="0" w:left="0"/>
              <w:rPr>
                <w:rFonts w:ascii="Times New Roman" w:eastAsia="標楷體" w:hAnsi="Times New Roman" w:cs="Times New Roman"/>
                <w:bCs/>
              </w:rPr>
            </w:pPr>
            <w:r w:rsidRPr="00734F27">
              <w:rPr>
                <w:rFonts w:ascii="Times New Roman" w:eastAsia="標楷體" w:hAnsi="Times New Roman" w:cs="Times New Roman" w:hint="eastAsia"/>
                <w:bCs/>
              </w:rPr>
              <w:t>5</w:t>
            </w:r>
            <w:r w:rsidRPr="00734F27">
              <w:rPr>
                <w:rFonts w:ascii="Times New Roman" w:eastAsia="標楷體" w:hAnsi="Times New Roman" w:cs="Times New Roman"/>
                <w:bCs/>
              </w:rPr>
              <w:t>0 %</w:t>
            </w:r>
          </w:p>
        </w:tc>
        <w:tc>
          <w:tcPr>
            <w:tcW w:w="3439" w:type="dxa"/>
          </w:tcPr>
          <w:p w14:paraId="696B82F4" w14:textId="77777777" w:rsidR="00734F27" w:rsidRPr="00734F27" w:rsidRDefault="00734F27" w:rsidP="00734F27">
            <w:pPr>
              <w:pStyle w:val="a6"/>
              <w:spacing w:line="320" w:lineRule="exact"/>
              <w:ind w:leftChars="0" w:left="0"/>
              <w:rPr>
                <w:rFonts w:ascii="Times New Roman" w:eastAsia="標楷體" w:hAnsi="Times New Roman" w:cs="Times New Roman"/>
                <w:bCs/>
              </w:rPr>
            </w:pPr>
            <w:r w:rsidRPr="00734F27">
              <w:rPr>
                <w:rFonts w:ascii="Times New Roman" w:eastAsia="標楷體" w:hAnsi="Times New Roman" w:cs="Times New Roman" w:hint="eastAsia"/>
                <w:bCs/>
              </w:rPr>
              <w:t>5</w:t>
            </w:r>
            <w:r w:rsidRPr="00734F27">
              <w:rPr>
                <w:rFonts w:ascii="Times New Roman" w:eastAsia="標楷體" w:hAnsi="Times New Roman" w:cs="Times New Roman"/>
                <w:bCs/>
              </w:rPr>
              <w:t>0 %</w:t>
            </w:r>
          </w:p>
        </w:tc>
      </w:tr>
    </w:tbl>
    <w:p w14:paraId="48C07FEA" w14:textId="77777777" w:rsidR="00734F27" w:rsidRPr="00790394" w:rsidRDefault="00734F27" w:rsidP="00734F27">
      <w:pPr>
        <w:pStyle w:val="a6"/>
        <w:spacing w:line="320" w:lineRule="exact"/>
        <w:ind w:leftChars="0" w:left="360"/>
        <w:rPr>
          <w:rFonts w:ascii="Times New Roman" w:eastAsia="標楷體" w:hAnsi="Times New Roman" w:cs="Times New Roman"/>
          <w:b/>
        </w:rPr>
      </w:pPr>
    </w:p>
    <w:sectPr w:rsidR="00734F27" w:rsidRPr="00790394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65F608" w14:textId="77777777" w:rsidR="003975D5" w:rsidRDefault="003975D5" w:rsidP="002C5F18">
      <w:r>
        <w:separator/>
      </w:r>
    </w:p>
  </w:endnote>
  <w:endnote w:type="continuationSeparator" w:id="0">
    <w:p w14:paraId="416A2B0A" w14:textId="77777777" w:rsidR="003975D5" w:rsidRDefault="003975D5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F05F0" w14:textId="77777777" w:rsidR="003975D5" w:rsidRDefault="003975D5" w:rsidP="002C5F18">
      <w:r>
        <w:separator/>
      </w:r>
    </w:p>
  </w:footnote>
  <w:footnote w:type="continuationSeparator" w:id="0">
    <w:p w14:paraId="491E7D21" w14:textId="77777777" w:rsidR="003975D5" w:rsidRDefault="003975D5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76ED8"/>
    <w:multiLevelType w:val="hybridMultilevel"/>
    <w:tmpl w:val="1ACEDB9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FFFFFFFF" w:tentative="1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4F13E60"/>
    <w:multiLevelType w:val="hybridMultilevel"/>
    <w:tmpl w:val="58CE477A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" w15:restartNumberingAfterBreak="0">
    <w:nsid w:val="0B3C21C8"/>
    <w:multiLevelType w:val="hybridMultilevel"/>
    <w:tmpl w:val="F95E34C6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" w15:restartNumberingAfterBreak="0">
    <w:nsid w:val="0C88627B"/>
    <w:multiLevelType w:val="hybridMultilevel"/>
    <w:tmpl w:val="B7B40554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4" w15:restartNumberingAfterBreak="0">
    <w:nsid w:val="0DE955E8"/>
    <w:multiLevelType w:val="hybridMultilevel"/>
    <w:tmpl w:val="E32E0760"/>
    <w:lvl w:ilvl="0" w:tplc="687AA6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5" w15:restartNumberingAfterBreak="0">
    <w:nsid w:val="10356503"/>
    <w:multiLevelType w:val="hybridMultilevel"/>
    <w:tmpl w:val="E25A2292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6" w15:restartNumberingAfterBreak="0">
    <w:nsid w:val="16393D76"/>
    <w:multiLevelType w:val="hybridMultilevel"/>
    <w:tmpl w:val="1B5ACD56"/>
    <w:lvl w:ilvl="0" w:tplc="04090019">
      <w:start w:val="1"/>
      <w:numFmt w:val="ideographTraditional"/>
      <w:lvlText w:val="%1、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7" w15:restartNumberingAfterBreak="0">
    <w:nsid w:val="16A31C5A"/>
    <w:multiLevelType w:val="hybridMultilevel"/>
    <w:tmpl w:val="A57E61E6"/>
    <w:lvl w:ilvl="0" w:tplc="687AA6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88D1322"/>
    <w:multiLevelType w:val="hybridMultilevel"/>
    <w:tmpl w:val="66508EBA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9" w15:restartNumberingAfterBreak="0">
    <w:nsid w:val="1FCD2124"/>
    <w:multiLevelType w:val="hybridMultilevel"/>
    <w:tmpl w:val="4096227E"/>
    <w:lvl w:ilvl="0" w:tplc="C4C2EB2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6E418B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9884AE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14D9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14C912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564E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7A2AE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BCE6F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8EE42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FD978A1"/>
    <w:multiLevelType w:val="hybridMultilevel"/>
    <w:tmpl w:val="CFE6405E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1" w15:restartNumberingAfterBreak="0">
    <w:nsid w:val="207B49E1"/>
    <w:multiLevelType w:val="hybridMultilevel"/>
    <w:tmpl w:val="4A0AC616"/>
    <w:lvl w:ilvl="0" w:tplc="060A2F5C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20B62A74"/>
    <w:multiLevelType w:val="hybridMultilevel"/>
    <w:tmpl w:val="37CCE6BA"/>
    <w:lvl w:ilvl="0" w:tplc="77F0A23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1CE1F83"/>
    <w:multiLevelType w:val="hybridMultilevel"/>
    <w:tmpl w:val="53F67C2E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4" w15:restartNumberingAfterBreak="0">
    <w:nsid w:val="226A73D6"/>
    <w:multiLevelType w:val="hybridMultilevel"/>
    <w:tmpl w:val="B6CC5A98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5" w15:restartNumberingAfterBreak="0">
    <w:nsid w:val="23C7500D"/>
    <w:multiLevelType w:val="hybridMultilevel"/>
    <w:tmpl w:val="5466642A"/>
    <w:lvl w:ilvl="0" w:tplc="5FF6FD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93E586D"/>
    <w:multiLevelType w:val="hybridMultilevel"/>
    <w:tmpl w:val="42729712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7" w15:restartNumberingAfterBreak="0">
    <w:nsid w:val="2B4F22F1"/>
    <w:multiLevelType w:val="hybridMultilevel"/>
    <w:tmpl w:val="444C83A6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18" w15:restartNumberingAfterBreak="0">
    <w:nsid w:val="2BC736A9"/>
    <w:multiLevelType w:val="hybridMultilevel"/>
    <w:tmpl w:val="1F181BE8"/>
    <w:lvl w:ilvl="0" w:tplc="CA48C62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9" w15:restartNumberingAfterBreak="0">
    <w:nsid w:val="2C2F3D3C"/>
    <w:multiLevelType w:val="hybridMultilevel"/>
    <w:tmpl w:val="4A0AC616"/>
    <w:lvl w:ilvl="0" w:tplc="060A2F5C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30113F48"/>
    <w:multiLevelType w:val="hybridMultilevel"/>
    <w:tmpl w:val="BB6CD402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2" w15:restartNumberingAfterBreak="0">
    <w:nsid w:val="30DD576B"/>
    <w:multiLevelType w:val="hybridMultilevel"/>
    <w:tmpl w:val="EEBC2F34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3" w15:restartNumberingAfterBreak="0">
    <w:nsid w:val="329D6873"/>
    <w:multiLevelType w:val="hybridMultilevel"/>
    <w:tmpl w:val="FC9C77E0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4" w15:restartNumberingAfterBreak="0">
    <w:nsid w:val="32B911BA"/>
    <w:multiLevelType w:val="hybridMultilevel"/>
    <w:tmpl w:val="9DBCAD7A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5" w15:restartNumberingAfterBreak="0">
    <w:nsid w:val="32CA1D2D"/>
    <w:multiLevelType w:val="hybridMultilevel"/>
    <w:tmpl w:val="8C588EF2"/>
    <w:lvl w:ilvl="0" w:tplc="59523B76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34EA3526"/>
    <w:multiLevelType w:val="hybridMultilevel"/>
    <w:tmpl w:val="6592281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3BB30694"/>
    <w:multiLevelType w:val="hybridMultilevel"/>
    <w:tmpl w:val="AD0E6EEC"/>
    <w:lvl w:ilvl="0" w:tplc="ED740E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 w15:restartNumberingAfterBreak="0">
    <w:nsid w:val="3C70438B"/>
    <w:multiLevelType w:val="hybridMultilevel"/>
    <w:tmpl w:val="F95E34C6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29" w15:restartNumberingAfterBreak="0">
    <w:nsid w:val="49D547A1"/>
    <w:multiLevelType w:val="hybridMultilevel"/>
    <w:tmpl w:val="3AB8295E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0" w15:restartNumberingAfterBreak="0">
    <w:nsid w:val="52BC2E4F"/>
    <w:multiLevelType w:val="hybridMultilevel"/>
    <w:tmpl w:val="AE86C9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5615384C"/>
    <w:multiLevelType w:val="hybridMultilevel"/>
    <w:tmpl w:val="EA8A53EA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2" w15:restartNumberingAfterBreak="0">
    <w:nsid w:val="58613C57"/>
    <w:multiLevelType w:val="hybridMultilevel"/>
    <w:tmpl w:val="4E20B7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5D8E4A5A"/>
    <w:multiLevelType w:val="hybridMultilevel"/>
    <w:tmpl w:val="2752E042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4" w15:restartNumberingAfterBreak="0">
    <w:nsid w:val="5FEE6D75"/>
    <w:multiLevelType w:val="hybridMultilevel"/>
    <w:tmpl w:val="57469AE0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5" w15:restartNumberingAfterBreak="0">
    <w:nsid w:val="60B70975"/>
    <w:multiLevelType w:val="hybridMultilevel"/>
    <w:tmpl w:val="8C588EF2"/>
    <w:lvl w:ilvl="0" w:tplc="59523B76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6" w15:restartNumberingAfterBreak="0">
    <w:nsid w:val="65BD4014"/>
    <w:multiLevelType w:val="hybridMultilevel"/>
    <w:tmpl w:val="F63016F2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7" w15:restartNumberingAfterBreak="0">
    <w:nsid w:val="66E10AE0"/>
    <w:multiLevelType w:val="hybridMultilevel"/>
    <w:tmpl w:val="B7D4B038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38" w15:restartNumberingAfterBreak="0">
    <w:nsid w:val="6ED5335E"/>
    <w:multiLevelType w:val="multilevel"/>
    <w:tmpl w:val="B08429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F5A17C9"/>
    <w:multiLevelType w:val="hybridMultilevel"/>
    <w:tmpl w:val="4262038A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40" w15:restartNumberingAfterBreak="0">
    <w:nsid w:val="72237C7C"/>
    <w:multiLevelType w:val="hybridMultilevel"/>
    <w:tmpl w:val="00F88368"/>
    <w:lvl w:ilvl="0" w:tplc="03367EAA">
      <w:start w:val="1"/>
      <w:numFmt w:val="decimal"/>
      <w:lvlText w:val="%1."/>
      <w:lvlJc w:val="left"/>
      <w:pPr>
        <w:ind w:left="1320" w:hanging="48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41" w15:restartNumberingAfterBreak="0">
    <w:nsid w:val="736A6859"/>
    <w:multiLevelType w:val="hybridMultilevel"/>
    <w:tmpl w:val="31367542"/>
    <w:lvl w:ilvl="0" w:tplc="EB16546A">
      <w:start w:val="1"/>
      <w:numFmt w:val="lowerLetter"/>
      <w:lvlText w:val="%1.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74F22C26"/>
    <w:multiLevelType w:val="hybridMultilevel"/>
    <w:tmpl w:val="E56C17BA"/>
    <w:lvl w:ilvl="0" w:tplc="0409000F">
      <w:start w:val="1"/>
      <w:numFmt w:val="decimal"/>
      <w:lvlText w:val="%1."/>
      <w:lvlJc w:val="left"/>
      <w:pPr>
        <w:ind w:left="132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43" w15:restartNumberingAfterBreak="0">
    <w:nsid w:val="766E3407"/>
    <w:multiLevelType w:val="hybridMultilevel"/>
    <w:tmpl w:val="2690BED2"/>
    <w:lvl w:ilvl="0" w:tplc="687AA6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FC18BB3C">
      <w:start w:val="1"/>
      <w:numFmt w:val="lowerLetter"/>
      <w:lvlText w:val="%3."/>
      <w:lvlJc w:val="left"/>
      <w:pPr>
        <w:ind w:left="1320" w:hanging="360"/>
      </w:pPr>
      <w:rPr>
        <w:rFonts w:eastAsiaTheme="minorEastAsia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4" w15:restartNumberingAfterBreak="0">
    <w:nsid w:val="773A501C"/>
    <w:multiLevelType w:val="hybridMultilevel"/>
    <w:tmpl w:val="295C160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5" w15:restartNumberingAfterBreak="0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6" w15:restartNumberingAfterBreak="0">
    <w:nsid w:val="7DB56DAD"/>
    <w:multiLevelType w:val="hybridMultilevel"/>
    <w:tmpl w:val="93B4CDF6"/>
    <w:lvl w:ilvl="0" w:tplc="0409000F">
      <w:start w:val="1"/>
      <w:numFmt w:val="decimal"/>
      <w:lvlText w:val="%1."/>
      <w:lvlJc w:val="left"/>
      <w:pPr>
        <w:ind w:left="13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800" w:hanging="480"/>
      </w:pPr>
    </w:lvl>
    <w:lvl w:ilvl="2" w:tplc="0409001B" w:tentative="1">
      <w:start w:val="1"/>
      <w:numFmt w:val="lowerRoman"/>
      <w:lvlText w:val="%3."/>
      <w:lvlJc w:val="right"/>
      <w:pPr>
        <w:ind w:left="2280" w:hanging="480"/>
      </w:pPr>
    </w:lvl>
    <w:lvl w:ilvl="3" w:tplc="0409000F" w:tentative="1">
      <w:start w:val="1"/>
      <w:numFmt w:val="decimal"/>
      <w:lvlText w:val="%4."/>
      <w:lvlJc w:val="left"/>
      <w:pPr>
        <w:ind w:left="27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40" w:hanging="480"/>
      </w:pPr>
    </w:lvl>
    <w:lvl w:ilvl="5" w:tplc="0409001B" w:tentative="1">
      <w:start w:val="1"/>
      <w:numFmt w:val="lowerRoman"/>
      <w:lvlText w:val="%6."/>
      <w:lvlJc w:val="right"/>
      <w:pPr>
        <w:ind w:left="3720" w:hanging="480"/>
      </w:pPr>
    </w:lvl>
    <w:lvl w:ilvl="6" w:tplc="0409000F" w:tentative="1">
      <w:start w:val="1"/>
      <w:numFmt w:val="decimal"/>
      <w:lvlText w:val="%7."/>
      <w:lvlJc w:val="left"/>
      <w:pPr>
        <w:ind w:left="42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80" w:hanging="480"/>
      </w:pPr>
    </w:lvl>
    <w:lvl w:ilvl="8" w:tplc="0409001B" w:tentative="1">
      <w:start w:val="1"/>
      <w:numFmt w:val="lowerRoman"/>
      <w:lvlText w:val="%9."/>
      <w:lvlJc w:val="right"/>
      <w:pPr>
        <w:ind w:left="5160" w:hanging="480"/>
      </w:pPr>
    </w:lvl>
  </w:abstractNum>
  <w:abstractNum w:abstractNumId="47" w15:restartNumberingAfterBreak="0">
    <w:nsid w:val="7FC90D84"/>
    <w:multiLevelType w:val="hybridMultilevel"/>
    <w:tmpl w:val="7EA0563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FFFFFFFF">
      <w:start w:val="1"/>
      <w:numFmt w:val="lowerRoman"/>
      <w:lvlText w:val="%3."/>
      <w:lvlJc w:val="right"/>
      <w:pPr>
        <w:ind w:left="1440" w:hanging="480"/>
      </w:pPr>
    </w:lvl>
    <w:lvl w:ilvl="3" w:tplc="FFFFFFFF" w:tentative="1">
      <w:start w:val="1"/>
      <w:numFmt w:val="decimal"/>
      <w:lvlText w:val="%4."/>
      <w:lvlJc w:val="left"/>
      <w:pPr>
        <w:ind w:left="192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400" w:hanging="480"/>
      </w:pPr>
    </w:lvl>
    <w:lvl w:ilvl="5" w:tplc="FFFFFFFF" w:tentative="1">
      <w:start w:val="1"/>
      <w:numFmt w:val="lowerRoman"/>
      <w:lvlText w:val="%6."/>
      <w:lvlJc w:val="right"/>
      <w:pPr>
        <w:ind w:left="2880" w:hanging="480"/>
      </w:pPr>
    </w:lvl>
    <w:lvl w:ilvl="6" w:tplc="FFFFFFFF" w:tentative="1">
      <w:start w:val="1"/>
      <w:numFmt w:val="decimal"/>
      <w:lvlText w:val="%7."/>
      <w:lvlJc w:val="left"/>
      <w:pPr>
        <w:ind w:left="336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3840" w:hanging="480"/>
      </w:pPr>
    </w:lvl>
    <w:lvl w:ilvl="8" w:tplc="FFFFFFFF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5"/>
  </w:num>
  <w:num w:numId="2">
    <w:abstractNumId w:val="20"/>
  </w:num>
  <w:num w:numId="3">
    <w:abstractNumId w:val="43"/>
  </w:num>
  <w:num w:numId="4">
    <w:abstractNumId w:val="38"/>
  </w:num>
  <w:num w:numId="5">
    <w:abstractNumId w:val="14"/>
  </w:num>
  <w:num w:numId="6">
    <w:abstractNumId w:val="4"/>
  </w:num>
  <w:num w:numId="7">
    <w:abstractNumId w:val="34"/>
  </w:num>
  <w:num w:numId="8">
    <w:abstractNumId w:val="29"/>
  </w:num>
  <w:num w:numId="9">
    <w:abstractNumId w:val="46"/>
  </w:num>
  <w:num w:numId="10">
    <w:abstractNumId w:val="8"/>
  </w:num>
  <w:num w:numId="11">
    <w:abstractNumId w:val="17"/>
  </w:num>
  <w:num w:numId="12">
    <w:abstractNumId w:val="13"/>
  </w:num>
  <w:num w:numId="13">
    <w:abstractNumId w:val="16"/>
  </w:num>
  <w:num w:numId="14">
    <w:abstractNumId w:val="37"/>
  </w:num>
  <w:num w:numId="15">
    <w:abstractNumId w:val="7"/>
  </w:num>
  <w:num w:numId="16">
    <w:abstractNumId w:val="21"/>
  </w:num>
  <w:num w:numId="17">
    <w:abstractNumId w:val="28"/>
  </w:num>
  <w:num w:numId="18">
    <w:abstractNumId w:val="40"/>
  </w:num>
  <w:num w:numId="19">
    <w:abstractNumId w:val="10"/>
  </w:num>
  <w:num w:numId="20">
    <w:abstractNumId w:val="2"/>
  </w:num>
  <w:num w:numId="21">
    <w:abstractNumId w:val="36"/>
  </w:num>
  <w:num w:numId="22">
    <w:abstractNumId w:val="23"/>
  </w:num>
  <w:num w:numId="23">
    <w:abstractNumId w:val="3"/>
  </w:num>
  <w:num w:numId="24">
    <w:abstractNumId w:val="33"/>
  </w:num>
  <w:num w:numId="25">
    <w:abstractNumId w:val="6"/>
  </w:num>
  <w:num w:numId="26">
    <w:abstractNumId w:val="24"/>
  </w:num>
  <w:num w:numId="27">
    <w:abstractNumId w:val="1"/>
  </w:num>
  <w:num w:numId="28">
    <w:abstractNumId w:val="42"/>
  </w:num>
  <w:num w:numId="29">
    <w:abstractNumId w:val="5"/>
  </w:num>
  <w:num w:numId="30">
    <w:abstractNumId w:val="39"/>
  </w:num>
  <w:num w:numId="31">
    <w:abstractNumId w:val="31"/>
  </w:num>
  <w:num w:numId="32">
    <w:abstractNumId w:val="22"/>
  </w:num>
  <w:num w:numId="33">
    <w:abstractNumId w:val="27"/>
  </w:num>
  <w:num w:numId="34">
    <w:abstractNumId w:val="15"/>
  </w:num>
  <w:num w:numId="35">
    <w:abstractNumId w:val="47"/>
  </w:num>
  <w:num w:numId="36">
    <w:abstractNumId w:val="9"/>
  </w:num>
  <w:num w:numId="37">
    <w:abstractNumId w:val="0"/>
  </w:num>
  <w:num w:numId="38">
    <w:abstractNumId w:val="19"/>
  </w:num>
  <w:num w:numId="39">
    <w:abstractNumId w:val="35"/>
  </w:num>
  <w:num w:numId="40">
    <w:abstractNumId w:val="41"/>
  </w:num>
  <w:num w:numId="41">
    <w:abstractNumId w:val="18"/>
  </w:num>
  <w:num w:numId="42">
    <w:abstractNumId w:val="11"/>
  </w:num>
  <w:num w:numId="43">
    <w:abstractNumId w:val="12"/>
  </w:num>
  <w:num w:numId="44">
    <w:abstractNumId w:val="25"/>
  </w:num>
  <w:num w:numId="45">
    <w:abstractNumId w:val="44"/>
  </w:num>
  <w:num w:numId="46">
    <w:abstractNumId w:val="26"/>
  </w:num>
  <w:num w:numId="47">
    <w:abstractNumId w:val="32"/>
  </w:num>
  <w:num w:numId="48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7UwNTQyNbEwMTBU0lEKTi0uzszPAykwrwUASPsANCwAAAA="/>
  </w:docVars>
  <w:rsids>
    <w:rsidRoot w:val="00A27D4A"/>
    <w:rsid w:val="00000884"/>
    <w:rsid w:val="00013C97"/>
    <w:rsid w:val="00013D2C"/>
    <w:rsid w:val="00045324"/>
    <w:rsid w:val="00096D02"/>
    <w:rsid w:val="000B62EF"/>
    <w:rsid w:val="000D24C8"/>
    <w:rsid w:val="001009F0"/>
    <w:rsid w:val="001220EA"/>
    <w:rsid w:val="00122B5D"/>
    <w:rsid w:val="001433B9"/>
    <w:rsid w:val="00171851"/>
    <w:rsid w:val="001B10F6"/>
    <w:rsid w:val="001C4334"/>
    <w:rsid w:val="001E72C5"/>
    <w:rsid w:val="001F75A3"/>
    <w:rsid w:val="00261545"/>
    <w:rsid w:val="00262946"/>
    <w:rsid w:val="00285D3F"/>
    <w:rsid w:val="002A4360"/>
    <w:rsid w:val="002A4FD3"/>
    <w:rsid w:val="002C5F18"/>
    <w:rsid w:val="003153B9"/>
    <w:rsid w:val="003975D5"/>
    <w:rsid w:val="003B24BA"/>
    <w:rsid w:val="003D2092"/>
    <w:rsid w:val="003E3294"/>
    <w:rsid w:val="003F18B4"/>
    <w:rsid w:val="003F240C"/>
    <w:rsid w:val="003F75E6"/>
    <w:rsid w:val="00442ED9"/>
    <w:rsid w:val="004709A6"/>
    <w:rsid w:val="00503634"/>
    <w:rsid w:val="00507D8C"/>
    <w:rsid w:val="0051555B"/>
    <w:rsid w:val="00524B04"/>
    <w:rsid w:val="0055655B"/>
    <w:rsid w:val="00572A39"/>
    <w:rsid w:val="00574FD8"/>
    <w:rsid w:val="00580FFC"/>
    <w:rsid w:val="00581327"/>
    <w:rsid w:val="005A4B7F"/>
    <w:rsid w:val="005C5A5F"/>
    <w:rsid w:val="005C7C5A"/>
    <w:rsid w:val="005D2A2C"/>
    <w:rsid w:val="005E1D99"/>
    <w:rsid w:val="005E73B7"/>
    <w:rsid w:val="00632575"/>
    <w:rsid w:val="00645BF2"/>
    <w:rsid w:val="006764EE"/>
    <w:rsid w:val="00691652"/>
    <w:rsid w:val="006A2A7D"/>
    <w:rsid w:val="006C6FFA"/>
    <w:rsid w:val="00730114"/>
    <w:rsid w:val="00734F27"/>
    <w:rsid w:val="007364B2"/>
    <w:rsid w:val="00753823"/>
    <w:rsid w:val="00762E86"/>
    <w:rsid w:val="00790394"/>
    <w:rsid w:val="007A5344"/>
    <w:rsid w:val="007B3DC3"/>
    <w:rsid w:val="007C2083"/>
    <w:rsid w:val="00832368"/>
    <w:rsid w:val="008511B0"/>
    <w:rsid w:val="008547E4"/>
    <w:rsid w:val="00971236"/>
    <w:rsid w:val="00A025A8"/>
    <w:rsid w:val="00A27D4A"/>
    <w:rsid w:val="00A30F9A"/>
    <w:rsid w:val="00A360F4"/>
    <w:rsid w:val="00A43B33"/>
    <w:rsid w:val="00A6437D"/>
    <w:rsid w:val="00A77A6F"/>
    <w:rsid w:val="00A93740"/>
    <w:rsid w:val="00AB61B0"/>
    <w:rsid w:val="00AC2B00"/>
    <w:rsid w:val="00B3721B"/>
    <w:rsid w:val="00B4300B"/>
    <w:rsid w:val="00B922C3"/>
    <w:rsid w:val="00BC15C7"/>
    <w:rsid w:val="00C20806"/>
    <w:rsid w:val="00C300F9"/>
    <w:rsid w:val="00C61434"/>
    <w:rsid w:val="00C843F6"/>
    <w:rsid w:val="00CD3990"/>
    <w:rsid w:val="00CE6390"/>
    <w:rsid w:val="00CF7F97"/>
    <w:rsid w:val="00D001BB"/>
    <w:rsid w:val="00D4139C"/>
    <w:rsid w:val="00D7704D"/>
    <w:rsid w:val="00DB19B2"/>
    <w:rsid w:val="00DD667A"/>
    <w:rsid w:val="00E17B4B"/>
    <w:rsid w:val="00E24F36"/>
    <w:rsid w:val="00E45D51"/>
    <w:rsid w:val="00E62A7E"/>
    <w:rsid w:val="00E656E7"/>
    <w:rsid w:val="00E671F8"/>
    <w:rsid w:val="00E81F24"/>
    <w:rsid w:val="00E86CE3"/>
    <w:rsid w:val="00F35374"/>
    <w:rsid w:val="00F40EC1"/>
    <w:rsid w:val="00FA1C32"/>
    <w:rsid w:val="00FB14B5"/>
    <w:rsid w:val="00FC445B"/>
    <w:rsid w:val="00FF7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F9F9A9"/>
  <w15:docId w15:val="{D85872B5-F4D9-4418-A427-6AD9201C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  <w:style w:type="paragraph" w:styleId="Web">
    <w:name w:val="Normal (Web)"/>
    <w:basedOn w:val="a"/>
    <w:uiPriority w:val="99"/>
    <w:unhideWhenUsed/>
    <w:rsid w:val="006C6FFA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">
    <w:name w:val="HTML Code"/>
    <w:basedOn w:val="a0"/>
    <w:uiPriority w:val="99"/>
    <w:semiHidden/>
    <w:unhideWhenUsed/>
    <w:rsid w:val="006C6FFA"/>
    <w:rPr>
      <w:rFonts w:ascii="細明體" w:eastAsia="細明體" w:hAnsi="細明體" w:cs="細明體"/>
      <w:sz w:val="24"/>
      <w:szCs w:val="24"/>
    </w:rPr>
  </w:style>
  <w:style w:type="paragraph" w:styleId="HTML0">
    <w:name w:val="HTML Preformatted"/>
    <w:basedOn w:val="a"/>
    <w:link w:val="HTML1"/>
    <w:uiPriority w:val="99"/>
    <w:unhideWhenUsed/>
    <w:rsid w:val="006C6FF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rsid w:val="006C6FFA"/>
    <w:rPr>
      <w:rFonts w:ascii="細明體" w:eastAsia="細明體" w:hAnsi="細明體" w:cs="細明體"/>
      <w:kern w:val="0"/>
      <w:szCs w:val="24"/>
    </w:rPr>
  </w:style>
  <w:style w:type="table" w:styleId="ac">
    <w:name w:val="Table Grid"/>
    <w:basedOn w:val="a1"/>
    <w:uiPriority w:val="59"/>
    <w:rsid w:val="006C6F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0"/>
    <w:rsid w:val="00574FD8"/>
  </w:style>
  <w:style w:type="character" w:customStyle="1" w:styleId="eop">
    <w:name w:val="eop"/>
    <w:basedOn w:val="a0"/>
    <w:rsid w:val="003B24BA"/>
  </w:style>
  <w:style w:type="character" w:customStyle="1" w:styleId="smartypants">
    <w:name w:val="smartypants"/>
    <w:basedOn w:val="a0"/>
    <w:rsid w:val="001220EA"/>
  </w:style>
  <w:style w:type="character" w:customStyle="1" w:styleId="line">
    <w:name w:val="line"/>
    <w:basedOn w:val="a0"/>
    <w:rsid w:val="006A2A7D"/>
  </w:style>
  <w:style w:type="character" w:customStyle="1" w:styleId="hljs-keyword">
    <w:name w:val="hljs-keyword"/>
    <w:basedOn w:val="a0"/>
    <w:rsid w:val="006A2A7D"/>
  </w:style>
  <w:style w:type="character" w:customStyle="1" w:styleId="hljs-titleclass">
    <w:name w:val="hljs-title.class"/>
    <w:basedOn w:val="a0"/>
    <w:rsid w:val="006A2A7D"/>
  </w:style>
  <w:style w:type="character" w:customStyle="1" w:styleId="hljs-function">
    <w:name w:val="hljs-function"/>
    <w:basedOn w:val="a0"/>
    <w:rsid w:val="006A2A7D"/>
  </w:style>
  <w:style w:type="character" w:customStyle="1" w:styleId="hljs-type">
    <w:name w:val="hljs-type"/>
    <w:basedOn w:val="a0"/>
    <w:rsid w:val="006A2A7D"/>
  </w:style>
  <w:style w:type="character" w:customStyle="1" w:styleId="hljs-title">
    <w:name w:val="hljs-title"/>
    <w:basedOn w:val="a0"/>
    <w:rsid w:val="006A2A7D"/>
  </w:style>
  <w:style w:type="character" w:customStyle="1" w:styleId="hljs-params">
    <w:name w:val="hljs-params"/>
    <w:basedOn w:val="a0"/>
    <w:rsid w:val="006A2A7D"/>
  </w:style>
  <w:style w:type="character" w:customStyle="1" w:styleId="hljs-comment">
    <w:name w:val="hljs-comment"/>
    <w:basedOn w:val="a0"/>
    <w:rsid w:val="00A77A6F"/>
  </w:style>
  <w:style w:type="character" w:customStyle="1" w:styleId="hljs-builtin">
    <w:name w:val="hljs-built_in"/>
    <w:basedOn w:val="a0"/>
    <w:rsid w:val="00A77A6F"/>
  </w:style>
  <w:style w:type="character" w:customStyle="1" w:styleId="hljs-number">
    <w:name w:val="hljs-number"/>
    <w:basedOn w:val="a0"/>
    <w:rsid w:val="00A77A6F"/>
  </w:style>
  <w:style w:type="character" w:customStyle="1" w:styleId="hljs-string">
    <w:name w:val="hljs-string"/>
    <w:basedOn w:val="a0"/>
    <w:rsid w:val="00A77A6F"/>
  </w:style>
  <w:style w:type="character" w:customStyle="1" w:styleId="hljs-literal">
    <w:name w:val="hljs-literal"/>
    <w:basedOn w:val="a0"/>
    <w:rsid w:val="00285D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9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1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8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2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1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9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2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8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09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3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3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4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9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68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1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8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4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8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6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8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9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9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0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0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5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2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24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36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0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88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73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2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36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5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6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1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0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39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41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0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3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8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2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67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26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82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1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95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0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7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2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5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37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62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04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7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6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60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14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9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52387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6288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2218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6506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93501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93715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0750">
          <w:marLeft w:val="1454"/>
          <w:marRight w:val="0"/>
          <w:marTop w:val="1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98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8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4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9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4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7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3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2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7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0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5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5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9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0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8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5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8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88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6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8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3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4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5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28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3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2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2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2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69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32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7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0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1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6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8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1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37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3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13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6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3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8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92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77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71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4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1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28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9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5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6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7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96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0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63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66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0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02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9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51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9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4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7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9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23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6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0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11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88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7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32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1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4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18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9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3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9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3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7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01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1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9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2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5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3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83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3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76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3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1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50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6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1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58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1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1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99BDAB6-5C3F-4579-BD39-146259DE00F8}">
  <we:reference id="4b785c87-866c-4bad-85d8-5d1ae467ac9a" version="3.14.4.0" store="EXCatalog" storeType="EXCatalog"/>
  <we:alternateReferences>
    <we:reference id="WA104381909" version="3.14.4.0" store="zh-TW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c2806fb-af07-42c2-b2f3-18e29eb1bc8b">
      <Terms xmlns="http://schemas.microsoft.com/office/infopath/2007/PartnerControls"/>
    </lcf76f155ced4ddcb4097134ff3c332f>
    <TaxCatchAll xmlns="f200ca82-4e01-4739-9388-f9f0417c5887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9CE904B21BBB834D8608B42221B62862" ma:contentTypeVersion="12" ma:contentTypeDescription="建立新的文件。" ma:contentTypeScope="" ma:versionID="20a1a9ec8009528cfe815e9c62beb103">
  <xsd:schema xmlns:xsd="http://www.w3.org/2001/XMLSchema" xmlns:xs="http://www.w3.org/2001/XMLSchema" xmlns:p="http://schemas.microsoft.com/office/2006/metadata/properties" xmlns:ns2="2c2806fb-af07-42c2-b2f3-18e29eb1bc8b" xmlns:ns3="f200ca82-4e01-4739-9388-f9f0417c5887" targetNamespace="http://schemas.microsoft.com/office/2006/metadata/properties" ma:root="true" ma:fieldsID="764ea8709ca67390a880b2dbac28bff4" ns2:_="" ns3:_="">
    <xsd:import namespace="2c2806fb-af07-42c2-b2f3-18e29eb1bc8b"/>
    <xsd:import namespace="f200ca82-4e01-4739-9388-f9f0417c58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2806fb-af07-42c2-b2f3-18e29eb1bc8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影像標籤" ma:readOnly="false" ma:fieldId="{5cf76f15-5ced-4ddc-b409-7134ff3c332f}" ma:taxonomyMulti="true" ma:sspId="e0b50807-6e4e-4ecc-a4a1-8673b2ec46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00ca82-4e01-4739-9388-f9f0417c5887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0b1de75-aa08-4988-8f79-0c0646efbc0a}" ma:internalName="TaxCatchAll" ma:showField="CatchAllData" ma:web="f200ca82-4e01-4739-9388-f9f0417c58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9475B5-9B13-4C2F-ACA4-08EC786FA05B}">
  <ds:schemaRefs>
    <ds:schemaRef ds:uri="http://schemas.microsoft.com/office/2006/metadata/properties"/>
    <ds:schemaRef ds:uri="http://schemas.microsoft.com/office/infopath/2007/PartnerControls"/>
    <ds:schemaRef ds:uri="2c2806fb-af07-42c2-b2f3-18e29eb1bc8b"/>
    <ds:schemaRef ds:uri="f200ca82-4e01-4739-9388-f9f0417c5887"/>
  </ds:schemaRefs>
</ds:datastoreItem>
</file>

<file path=customXml/itemProps2.xml><?xml version="1.0" encoding="utf-8"?>
<ds:datastoreItem xmlns:ds="http://schemas.openxmlformats.org/officeDocument/2006/customXml" ds:itemID="{AC7237BA-1427-450A-9F33-513C409382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2806fb-af07-42c2-b2f3-18e29eb1bc8b"/>
    <ds:schemaRef ds:uri="f200ca82-4e01-4739-9388-f9f0417c58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06533E-310F-4E99-971F-507F9B734F2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4664658-0879-4B11-A8FA-3000A3BF5AB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6</Pages>
  <Words>1229</Words>
  <Characters>7011</Characters>
  <Application>Microsoft Office Word</Application>
  <DocSecurity>0</DocSecurity>
  <Lines>58</Lines>
  <Paragraphs>16</Paragraphs>
  <ScaleCrop>false</ScaleCrop>
  <Company/>
  <LinksUpToDate>false</LinksUpToDate>
  <CharactersWithSpaces>8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qoolili</dc:creator>
  <cp:lastModifiedBy>吳孟儒</cp:lastModifiedBy>
  <cp:revision>7</cp:revision>
  <cp:lastPrinted>2024-12-01T13:22:00Z</cp:lastPrinted>
  <dcterms:created xsi:type="dcterms:W3CDTF">2024-12-01T13:21:00Z</dcterms:created>
  <dcterms:modified xsi:type="dcterms:W3CDTF">2024-12-01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E904B21BBB834D8608B42221B62862</vt:lpwstr>
  </property>
</Properties>
</file>